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A77FA" w:rsidP="00BA77FA" w14:paraId="5A6FE5E0" w14:textId="77777777">
      <w:pPr>
        <w:autoSpaceDE w:val="0"/>
        <w:autoSpaceDN w:val="0"/>
        <w:spacing w:after="0" w:line="240" w:lineRule="auto"/>
        <w:ind w:firstLine="720"/>
        <w:jc w:val="center"/>
        <w:rPr>
          <w:rFonts w:cstheme="minorHAnsi"/>
          <w:b/>
          <w:color w:val="FF0000"/>
          <w:sz w:val="40"/>
          <w:szCs w:val="56"/>
        </w:rPr>
      </w:pPr>
      <w:r>
        <w:rPr>
          <w:noProof/>
        </w:rPr>
        <w:drawing>
          <wp:anchor distT="0" distB="0" distL="114300" distR="114300" simplePos="0" relativeHeight="251664384" behindDoc="1" locked="0" layoutInCell="1" allowOverlap="1">
            <wp:simplePos x="0" y="0"/>
            <wp:positionH relativeFrom="column">
              <wp:posOffset>-5047</wp:posOffset>
            </wp:positionH>
            <wp:positionV relativeFrom="paragraph">
              <wp:posOffset>228600</wp:posOffset>
            </wp:positionV>
            <wp:extent cx="5943600" cy="2701290"/>
            <wp:effectExtent l="0" t="0" r="0" b="3810"/>
            <wp:wrapNone/>
            <wp:docPr id="589962006" name="Picture 58996200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62006" name="Picture 23" descr="Diagram&#10;&#10;Description automatically generated with medium confidence"/>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2701290"/>
                    </a:xfrm>
                    <a:prstGeom prst="rect">
                      <a:avLst/>
                    </a:prstGeom>
                    <a:noFill/>
                  </pic:spPr>
                </pic:pic>
              </a:graphicData>
            </a:graphic>
            <wp14:sizeRelH relativeFrom="margin">
              <wp14:pctWidth>0</wp14:pctWidth>
            </wp14:sizeRelH>
            <wp14:sizeRelV relativeFrom="margin">
              <wp14:pctHeight>0</wp14:pctHeight>
            </wp14:sizeRelV>
          </wp:anchor>
        </w:drawing>
      </w:r>
    </w:p>
    <w:p w:rsidR="00BA77FA" w:rsidP="00BA77FA" w14:paraId="11D2AAE7" w14:textId="77777777">
      <w:pPr>
        <w:autoSpaceDE w:val="0"/>
        <w:autoSpaceDN w:val="0"/>
        <w:spacing w:after="0" w:line="240" w:lineRule="auto"/>
        <w:ind w:firstLine="720"/>
        <w:jc w:val="center"/>
        <w:rPr>
          <w:rFonts w:cstheme="minorHAnsi"/>
          <w:b/>
          <w:color w:val="FF0000"/>
          <w:sz w:val="40"/>
          <w:szCs w:val="56"/>
        </w:rPr>
      </w:pPr>
    </w:p>
    <w:p w:rsidR="00BA77FA" w:rsidP="00BA77FA" w14:paraId="59F3224E" w14:textId="77777777">
      <w:pPr>
        <w:tabs>
          <w:tab w:val="left" w:pos="6175"/>
        </w:tabs>
        <w:autoSpaceDE w:val="0"/>
        <w:autoSpaceDN w:val="0"/>
        <w:spacing w:after="0" w:line="240" w:lineRule="auto"/>
        <w:ind w:firstLine="720"/>
        <w:rPr>
          <w:rFonts w:cstheme="minorHAnsi"/>
          <w:b/>
          <w:color w:val="FF0000"/>
          <w:sz w:val="40"/>
          <w:szCs w:val="56"/>
        </w:rPr>
      </w:pPr>
      <w:r>
        <w:rPr>
          <w:rFonts w:cstheme="minorHAnsi"/>
          <w:b/>
          <w:color w:val="FF0000"/>
          <w:sz w:val="40"/>
          <w:szCs w:val="56"/>
        </w:rPr>
        <w:tab/>
      </w:r>
    </w:p>
    <w:p w:rsidR="00BA77FA" w:rsidP="00BA77FA" w14:paraId="5F77E1A0" w14:textId="77777777">
      <w:pPr>
        <w:autoSpaceDE w:val="0"/>
        <w:autoSpaceDN w:val="0"/>
        <w:spacing w:after="0" w:line="240" w:lineRule="auto"/>
        <w:ind w:firstLine="720"/>
        <w:jc w:val="center"/>
        <w:rPr>
          <w:rFonts w:cstheme="minorHAnsi"/>
          <w:b/>
          <w:color w:val="FF0000"/>
          <w:sz w:val="40"/>
          <w:szCs w:val="56"/>
        </w:rPr>
      </w:pPr>
    </w:p>
    <w:p w:rsidR="00BA77FA" w:rsidP="00BA77FA" w14:paraId="1517A86B" w14:textId="77777777">
      <w:pPr>
        <w:autoSpaceDE w:val="0"/>
        <w:autoSpaceDN w:val="0"/>
        <w:spacing w:after="0" w:line="240" w:lineRule="auto"/>
        <w:ind w:firstLine="720"/>
        <w:jc w:val="center"/>
        <w:rPr>
          <w:rFonts w:cstheme="minorHAnsi"/>
          <w:b/>
          <w:color w:val="FF0000"/>
          <w:sz w:val="40"/>
          <w:szCs w:val="56"/>
        </w:rPr>
      </w:pPr>
    </w:p>
    <w:p w:rsidR="00BA77FA" w:rsidP="00BA77FA" w14:paraId="47A4DCEC" w14:textId="77777777">
      <w:pPr>
        <w:autoSpaceDE w:val="0"/>
        <w:autoSpaceDN w:val="0"/>
        <w:spacing w:after="0" w:line="240" w:lineRule="auto"/>
        <w:ind w:firstLine="720"/>
        <w:jc w:val="center"/>
        <w:rPr>
          <w:rFonts w:cstheme="minorHAnsi"/>
          <w:b/>
          <w:color w:val="FF0000"/>
          <w:sz w:val="40"/>
          <w:szCs w:val="56"/>
        </w:rPr>
      </w:pPr>
    </w:p>
    <w:p w:rsidR="00BA77FA" w:rsidP="00BA77FA" w14:paraId="1ABC3196" w14:textId="77777777">
      <w:pPr>
        <w:autoSpaceDE w:val="0"/>
        <w:autoSpaceDN w:val="0"/>
        <w:spacing w:after="0" w:line="240" w:lineRule="auto"/>
        <w:ind w:firstLine="720"/>
        <w:jc w:val="center"/>
        <w:rPr>
          <w:rFonts w:cstheme="minorHAnsi"/>
          <w:b/>
          <w:color w:val="FF0000"/>
          <w:sz w:val="40"/>
          <w:szCs w:val="56"/>
        </w:rPr>
      </w:pPr>
    </w:p>
    <w:p w:rsidR="00BA77FA" w:rsidP="00BA77FA" w14:paraId="40C717E4" w14:textId="77777777">
      <w:pPr>
        <w:autoSpaceDE w:val="0"/>
        <w:autoSpaceDN w:val="0"/>
        <w:spacing w:after="0" w:line="240" w:lineRule="auto"/>
        <w:ind w:firstLine="720"/>
        <w:jc w:val="center"/>
        <w:rPr>
          <w:rFonts w:cstheme="minorHAnsi"/>
          <w:b/>
          <w:color w:val="FF0000"/>
          <w:sz w:val="40"/>
          <w:szCs w:val="56"/>
        </w:rPr>
      </w:pPr>
    </w:p>
    <w:p w:rsidR="00BA77FA" w:rsidP="00BA77FA" w14:paraId="30EC5BD9" w14:textId="77777777">
      <w:pPr>
        <w:autoSpaceDE w:val="0"/>
        <w:autoSpaceDN w:val="0"/>
        <w:spacing w:after="0" w:line="240" w:lineRule="auto"/>
        <w:ind w:firstLine="720"/>
        <w:jc w:val="center"/>
        <w:rPr>
          <w:rFonts w:cstheme="minorHAnsi"/>
          <w:b/>
          <w:color w:val="FF0000"/>
          <w:sz w:val="40"/>
          <w:szCs w:val="56"/>
        </w:rPr>
      </w:pPr>
    </w:p>
    <w:p w:rsidR="00BA77FA" w:rsidP="00BA77FA" w14:paraId="768C5B63" w14:textId="77777777">
      <w:pPr>
        <w:autoSpaceDE w:val="0"/>
        <w:autoSpaceDN w:val="0"/>
        <w:spacing w:after="0" w:line="240" w:lineRule="auto"/>
        <w:ind w:firstLine="720"/>
        <w:jc w:val="center"/>
        <w:rPr>
          <w:rFonts w:cstheme="minorHAnsi"/>
          <w:b/>
          <w:color w:val="FF0000"/>
          <w:sz w:val="48"/>
          <w:szCs w:val="56"/>
        </w:rPr>
      </w:pPr>
    </w:p>
    <w:p w:rsidR="00BA77FA" w:rsidP="00BA77FA" w14:paraId="019AD0B7" w14:textId="77777777">
      <w:pPr>
        <w:autoSpaceDE w:val="0"/>
        <w:autoSpaceDN w:val="0"/>
        <w:spacing w:after="0" w:line="240" w:lineRule="auto"/>
        <w:rPr>
          <w:rFonts w:cstheme="minorHAnsi"/>
          <w:b/>
          <w:color w:val="FF0000"/>
          <w:sz w:val="48"/>
          <w:szCs w:val="56"/>
        </w:rPr>
      </w:pPr>
    </w:p>
    <w:p w:rsidR="00BA77FA" w:rsidP="00BA77FA" w14:paraId="2B45B7C0" w14:textId="77777777">
      <w:pPr>
        <w:autoSpaceDE w:val="0"/>
        <w:autoSpaceDN w:val="0"/>
        <w:spacing w:after="0" w:line="240" w:lineRule="auto"/>
        <w:jc w:val="center"/>
        <w:rPr>
          <w:rFonts w:cstheme="minorHAnsi"/>
          <w:b/>
          <w:color w:val="FF0000"/>
          <w:sz w:val="48"/>
          <w:szCs w:val="56"/>
        </w:rPr>
      </w:pPr>
    </w:p>
    <w:p w:rsidR="00BA77FA" w:rsidP="00BA77FA" w14:paraId="2CA70E3B" w14:textId="77777777">
      <w:pPr>
        <w:autoSpaceDE w:val="0"/>
        <w:autoSpaceDN w:val="0"/>
        <w:spacing w:after="0" w:line="240" w:lineRule="auto"/>
        <w:jc w:val="center"/>
        <w:rPr>
          <w:rFonts w:cstheme="minorHAnsi"/>
          <w:b/>
          <w:color w:val="FF0000"/>
          <w:sz w:val="48"/>
          <w:szCs w:val="56"/>
        </w:rPr>
      </w:pPr>
    </w:p>
    <w:p w:rsidR="00BA77FA" w:rsidP="00BA77FA" w14:paraId="1FD9A55F" w14:textId="77777777">
      <w:pPr>
        <w:autoSpaceDE w:val="0"/>
        <w:autoSpaceDN w:val="0"/>
        <w:spacing w:after="0" w:line="240" w:lineRule="auto"/>
        <w:jc w:val="center"/>
        <w:rPr>
          <w:rFonts w:cstheme="minorHAnsi"/>
          <w:b/>
          <w:color w:val="FF0000"/>
          <w:sz w:val="48"/>
          <w:szCs w:val="56"/>
        </w:rPr>
      </w:pPr>
      <w:r>
        <w:rPr>
          <w:noProof/>
        </w:rPr>
        <mc:AlternateContent>
          <mc:Choice Requires="wps">
            <w:drawing>
              <wp:inline distT="0" distB="0" distL="0" distR="0">
                <wp:extent cx="5943600" cy="2332355"/>
                <wp:effectExtent l="9525" t="15240" r="9525" b="14605"/>
                <wp:docPr id="168287891" name="Rectangle: Rounded Corners 16828789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332355"/>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BA77FA" w:rsidP="00BA77FA" w14:textId="2431457B">
                            <w:pPr>
                              <w:spacing w:after="0" w:line="240" w:lineRule="auto"/>
                              <w:jc w:val="center"/>
                              <w:rPr>
                                <w:rFonts w:cstheme="minorHAnsi"/>
                                <w:i/>
                                <w:color w:val="000000" w:themeColor="text1"/>
                                <w:sz w:val="80"/>
                                <w:szCs w:val="80"/>
                              </w:rPr>
                            </w:pPr>
                            <w:r>
                              <w:rPr>
                                <w:rFonts w:cstheme="minorHAnsi"/>
                                <w:i/>
                                <w:color w:val="000000" w:themeColor="text1"/>
                                <w:sz w:val="80"/>
                                <w:szCs w:val="80"/>
                              </w:rPr>
                              <w:t xml:space="preserve">Spanish Household Follow-up </w:t>
                            </w:r>
                          </w:p>
                        </w:txbxContent>
                      </wps:txbx>
                      <wps:bodyPr rot="0" vert="horz" wrap="square" lIns="91440" tIns="45720" rIns="91440" bIns="45720" anchor="ctr" anchorCtr="0" upright="1"/>
                    </wps:wsp>
                  </a:graphicData>
                </a:graphic>
              </wp:inline>
            </w:drawing>
          </mc:Choice>
          <mc:Fallback>
            <w:pict>
              <v:roundrect id="Rectangle: Rounded Corners 168287891" o:spid="_x0000_i1025" style="width:468pt;height:183.65pt;mso-left-percent:-10001;mso-position-horizontal-relative:char;mso-position-vertical-relative:line;mso-top-percent:-10001;mso-wrap-style:square;visibility:visible;v-text-anchor:middle" arcsize="10923f" filled="f" strokecolor="#f8941d" strokeweight="1pt">
                <v:stroke joinstyle="miter"/>
                <v:textbox>
                  <w:txbxContent>
                    <w:p w:rsidR="00BA77FA" w:rsidP="00BA77FA" w14:paraId="47E52488" w14:textId="2431457B">
                      <w:pPr>
                        <w:spacing w:after="0" w:line="240" w:lineRule="auto"/>
                        <w:jc w:val="center"/>
                        <w:rPr>
                          <w:rFonts w:cstheme="minorHAnsi"/>
                          <w:i/>
                          <w:color w:val="000000" w:themeColor="text1"/>
                          <w:sz w:val="80"/>
                          <w:szCs w:val="80"/>
                        </w:rPr>
                      </w:pPr>
                      <w:r>
                        <w:rPr>
                          <w:rFonts w:cstheme="minorHAnsi"/>
                          <w:i/>
                          <w:color w:val="000000" w:themeColor="text1"/>
                          <w:sz w:val="80"/>
                          <w:szCs w:val="80"/>
                        </w:rPr>
                        <w:t>Spanish</w:t>
                      </w:r>
                      <w:r>
                        <w:rPr>
                          <w:rFonts w:cstheme="minorHAnsi"/>
                          <w:i/>
                          <w:color w:val="000000" w:themeColor="text1"/>
                          <w:sz w:val="80"/>
                          <w:szCs w:val="80"/>
                        </w:rPr>
                        <w:t xml:space="preserve"> </w:t>
                      </w:r>
                      <w:r>
                        <w:rPr>
                          <w:rFonts w:cstheme="minorHAnsi"/>
                          <w:i/>
                          <w:color w:val="000000" w:themeColor="text1"/>
                          <w:sz w:val="80"/>
                          <w:szCs w:val="80"/>
                        </w:rPr>
                        <w:t>Household</w:t>
                      </w:r>
                      <w:r>
                        <w:rPr>
                          <w:rFonts w:cstheme="minorHAnsi"/>
                          <w:i/>
                          <w:color w:val="000000" w:themeColor="text1"/>
                          <w:sz w:val="80"/>
                          <w:szCs w:val="80"/>
                        </w:rPr>
                        <w:t xml:space="preserve"> </w:t>
                      </w:r>
                      <w:r>
                        <w:rPr>
                          <w:rFonts w:cstheme="minorHAnsi"/>
                          <w:i/>
                          <w:color w:val="000000" w:themeColor="text1"/>
                          <w:sz w:val="80"/>
                          <w:szCs w:val="80"/>
                        </w:rPr>
                        <w:t>Follow</w:t>
                      </w:r>
                      <w:r>
                        <w:rPr>
                          <w:rFonts w:cstheme="minorHAnsi"/>
                          <w:i/>
                          <w:color w:val="000000" w:themeColor="text1"/>
                          <w:sz w:val="80"/>
                          <w:szCs w:val="80"/>
                        </w:rPr>
                        <w:t xml:space="preserve">-up </w:t>
                      </w:r>
                    </w:p>
                  </w:txbxContent>
                </v:textbox>
                <w10:wrap type="none"/>
                <w10:anchorlock/>
              </v:roundrect>
            </w:pict>
          </mc:Fallback>
        </mc:AlternateContent>
      </w:r>
    </w:p>
    <w:p w:rsidR="00BA77FA" w:rsidP="00BA77FA" w14:paraId="7BA9E49E" w14:textId="77777777">
      <w:pPr>
        <w:rPr>
          <w:rStyle w:val="BodyTextFirstIndent2Char"/>
          <w:rFonts w:asciiTheme="minorHAnsi" w:hAnsiTheme="minorHAnsi"/>
        </w:rPr>
      </w:pPr>
      <w:r>
        <w:rPr>
          <w:noProof/>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paragraph">
                  <wp:posOffset>153670</wp:posOffset>
                </wp:positionV>
                <wp:extent cx="5943600" cy="1115695"/>
                <wp:effectExtent l="0" t="0" r="0" b="0"/>
                <wp:wrapTopAndBottom/>
                <wp:docPr id="623882347" name="Rectangle: Rounded Corners 62388234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115695"/>
                        </a:xfrm>
                        <a:prstGeom prst="roundRect">
                          <a:avLst>
                            <a:gd name="adj" fmla="val 16667"/>
                          </a:avLst>
                        </a:prstGeom>
                        <a:solidFill>
                          <a:srgbClr val="0070C0"/>
                        </a:solidFill>
                        <a:ln>
                          <a:noFill/>
                        </a:ln>
                      </wps:spPr>
                      <wps:txbx>
                        <w:txbxContent>
                          <w:p w:rsidR="00BA77FA" w:rsidP="00BA77FA" w14:textId="77777777">
                            <w:pPr>
                              <w:jc w:val="center"/>
                              <w:rPr>
                                <w:rFonts w:cstheme="minorHAnsi"/>
                                <w:iCs/>
                                <w:color w:val="FFFFFF" w:themeColor="background1"/>
                                <w:sz w:val="48"/>
                                <w:szCs w:val="48"/>
                              </w:rPr>
                            </w:pPr>
                            <w:r>
                              <w:rPr>
                                <w:rFonts w:cstheme="minorHAnsi"/>
                                <w:iCs/>
                                <w:color w:val="FFFFFF" w:themeColor="background1"/>
                                <w:sz w:val="48"/>
                                <w:szCs w:val="48"/>
                              </w:rPr>
                              <w:t>OMB Review Draft</w:t>
                            </w:r>
                          </w:p>
                        </w:txbxContent>
                      </wps:txbx>
                      <wps:bodyPr rot="0" vertOverflow="clip" horzOverflow="clip"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oundrect id="Rectangle: Rounded Corners 623882347" o:spid="_x0000_s1026" style="width:468pt;height:87.85pt;margin-top:12.1pt;margin-left:0;mso-height-percent:0;mso-height-relative:page;mso-position-horizontal-relative:margin;mso-width-percent:0;mso-width-relative:page;mso-wrap-distance-bottom:0;mso-wrap-distance-left:9pt;mso-wrap-distance-right:9pt;mso-wrap-distance-top:0;mso-wrap-style:square;position:absolute;visibility:visible;v-text-anchor:middle;z-index:251663360" arcsize="10923f" fillcolor="#0070c0" stroked="f">
                <v:textbox>
                  <w:txbxContent>
                    <w:p w:rsidR="00BA77FA" w:rsidP="00BA77FA" w14:paraId="5DF8061C" w14:textId="77777777">
                      <w:pPr>
                        <w:jc w:val="center"/>
                        <w:rPr>
                          <w:rFonts w:cstheme="minorHAnsi"/>
                          <w:iCs/>
                          <w:color w:val="FFFFFF" w:themeColor="background1"/>
                          <w:sz w:val="48"/>
                          <w:szCs w:val="48"/>
                        </w:rPr>
                      </w:pPr>
                      <w:r>
                        <w:rPr>
                          <w:rFonts w:cstheme="minorHAnsi"/>
                          <w:iCs/>
                          <w:color w:val="FFFFFF" w:themeColor="background1"/>
                          <w:sz w:val="48"/>
                          <w:szCs w:val="48"/>
                        </w:rPr>
                        <w:t>OMB Review Draft</w:t>
                      </w:r>
                    </w:p>
                  </w:txbxContent>
                </v:textbox>
                <w10:wrap type="topAndBottom"/>
              </v:roundrect>
            </w:pict>
          </mc:Fallback>
        </mc:AlternateContent>
      </w:r>
      <w:r>
        <w:rPr>
          <w:rFonts w:cstheme="minorHAnsi"/>
          <w:sz w:val="18"/>
          <w:szCs w:val="18"/>
        </w:rPr>
        <w:br w:type="page"/>
      </w:r>
    </w:p>
    <w:p w:rsidR="00957BC0" w:rsidP="00516C90" w14:paraId="2416C341" w14:textId="29B3DD9B">
      <w:pPr>
        <w:keepNext/>
        <w:keepLines/>
        <w:shd w:val="clear" w:color="auto" w:fill="ED7D31" w:themeFill="accent2"/>
        <w:spacing w:before="240" w:after="0" w:line="252" w:lineRule="auto"/>
        <w:outlineLvl w:val="0"/>
        <w:rPr>
          <w:rFonts w:ascii="Calibri" w:eastAsia="Times New Roman" w:hAnsi="Calibri" w:cs="Calibri"/>
          <w:b/>
          <w:bCs/>
          <w:color w:val="000000"/>
          <w:kern w:val="0"/>
          <w:sz w:val="32"/>
          <w:szCs w:val="32"/>
        </w:rPr>
      </w:pPr>
      <w:r>
        <w:rPr>
          <w:rFonts w:ascii="Calibri" w:hAnsi="Calibri"/>
          <w:b/>
          <w:color w:val="000000"/>
          <w:sz w:val="32"/>
        </w:rPr>
        <w:t>Consentimiento</w:t>
      </w:r>
    </w:p>
    <w:p w:rsidR="00957BC0" w:rsidP="00957BC0" w14:paraId="1D8197F0" w14:textId="196AD7A6">
      <w:r>
        <w:t xml:space="preserve">Nos interesa hablar más </w:t>
      </w:r>
      <w:r>
        <w:t xml:space="preserve">con </w:t>
      </w:r>
      <w:r>
        <w:t xml:space="preserve">los </w:t>
      </w:r>
      <w:r>
        <w:t xml:space="preserve">padres de niños pequeños para </w:t>
      </w:r>
      <w:r>
        <w:t xml:space="preserve">que nos </w:t>
      </w:r>
      <w:r>
        <w:t>ayud</w:t>
      </w:r>
      <w:r>
        <w:t>en</w:t>
      </w:r>
      <w:r>
        <w:t xml:space="preserve"> a </w:t>
      </w:r>
      <w:r w:rsidR="00E37EB8">
        <w:t xml:space="preserve">entender </w:t>
      </w:r>
      <w:r>
        <w:t>cómo las familias usan y</w:t>
      </w:r>
      <w:r w:rsidR="00E37EB8">
        <w:t xml:space="preserve"> que</w:t>
      </w:r>
      <w:r>
        <w:t xml:space="preserve"> piensan </w:t>
      </w:r>
      <w:r w:rsidR="00E37EB8">
        <w:t>d</w:t>
      </w:r>
      <w:r>
        <w:rPr>
          <w:rFonts w:ascii="Calibri" w:hAnsi="Calibri"/>
          <w:snapToGrid w:val="0"/>
        </w:rPr>
        <w:t>el cuidado para niños menores de 13 años</w:t>
      </w:r>
      <w:r>
        <w:t xml:space="preserve">.  Este estudio está financiado </w:t>
      </w:r>
      <w:bookmarkStart w:id="0" w:name="OLE_LINK79"/>
      <w:r>
        <w:t>por la Administración para Niños y Familias</w:t>
      </w:r>
      <w:r w:rsidR="0084182A">
        <w:t xml:space="preserve"> (ACF pos sus siglas en ingl</w:t>
      </w:r>
      <w:r w:rsidR="0084182A">
        <w:rPr>
          <w:rFonts w:cstheme="minorHAnsi"/>
        </w:rPr>
        <w:t>é</w:t>
      </w:r>
      <w:r w:rsidR="0084182A">
        <w:t xml:space="preserve">s) </w:t>
      </w:r>
      <w:r>
        <w:t xml:space="preserve"> </w:t>
      </w:r>
      <w:bookmarkEnd w:id="0"/>
      <w:r>
        <w:t xml:space="preserve">del Departamento de Salud y Servicios Humanos de </w:t>
      </w:r>
      <w:r>
        <w:t>los Estados Unidos,</w:t>
      </w:r>
      <w:r>
        <w:t xml:space="preserve"> </w:t>
      </w:r>
      <w:r>
        <w:rPr>
          <w:rFonts w:ascii="Calibri" w:hAnsi="Calibri"/>
          <w:snapToGrid w:val="0"/>
        </w:rPr>
        <w:t>y realizado por</w:t>
      </w:r>
      <w:r>
        <w:t xml:space="preserve"> </w:t>
      </w:r>
      <w:r>
        <w:t xml:space="preserve">NORC en la Universidad de Chicago. </w:t>
      </w:r>
      <w:r>
        <w:rPr>
          <w:rFonts w:ascii="Calibri" w:hAnsi="Calibri"/>
          <w:snapToGrid w:val="0"/>
        </w:rPr>
        <w:t xml:space="preserve">Su participación en este estudio ayudará a las agencias públicas y a los proveedores de cuidado de niños a comprender y apoyar mejor los servicios de cuidado que más se necesitan en su área. </w:t>
      </w:r>
    </w:p>
    <w:p w:rsidR="00957BC0" w:rsidP="00957BC0" w14:paraId="0FAE976D" w14:textId="39E5D1CE">
      <w:r>
        <w:t xml:space="preserve">Esta </w:t>
      </w:r>
      <w:r w:rsidRPr="00383382" w:rsidR="00B43712">
        <w:rPr>
          <w:rFonts w:ascii="Calibri" w:hAnsi="Calibri"/>
        </w:rPr>
        <w:t>encuesta</w:t>
      </w:r>
      <w:r w:rsidR="00B43712">
        <w:t xml:space="preserve"> </w:t>
      </w:r>
      <w:r>
        <w:t xml:space="preserve">dura unos 20 minutos y su participación es voluntaria.  Puede optar por no responder las preguntas que no desee responder o </w:t>
      </w:r>
      <w:r w:rsidR="00A941BC">
        <w:t xml:space="preserve">puede </w:t>
      </w:r>
      <w:r>
        <w:t xml:space="preserve">finalizar la </w:t>
      </w:r>
      <w:r w:rsidRPr="00383382" w:rsidR="00B43712">
        <w:rPr>
          <w:rFonts w:ascii="Calibri" w:hAnsi="Calibri"/>
        </w:rPr>
        <w:t>encuesta</w:t>
      </w:r>
      <w:r w:rsidR="00B43712">
        <w:t xml:space="preserve"> </w:t>
      </w:r>
      <w:r>
        <w:t xml:space="preserve">en cualquier momento.  Utilizamos sistemas informáticos, capacitación del personal </w:t>
      </w:r>
      <w:r w:rsidR="00D02B8B">
        <w:t xml:space="preserve">del estudio </w:t>
      </w:r>
      <w:r>
        <w:t xml:space="preserve">y estrictos requisitos de acceso a datos para proteger su identidad y mantener la privacidad de sus respuestas.  Para proteger mejor su privacidad, esta </w:t>
      </w:r>
      <w:r w:rsidRPr="00383382" w:rsidR="00B43712">
        <w:rPr>
          <w:rFonts w:ascii="Calibri" w:hAnsi="Calibri"/>
        </w:rPr>
        <w:t>encuesta</w:t>
      </w:r>
      <w:r w:rsidR="00B43712">
        <w:t xml:space="preserve"> </w:t>
      </w:r>
      <w:r>
        <w:t xml:space="preserve"> no contiene preguntas que requieran que </w:t>
      </w:r>
      <w:r w:rsidRPr="00383382" w:rsidR="00B43712">
        <w:rPr>
          <w:rFonts w:ascii="Calibri" w:hAnsi="Calibri"/>
        </w:rPr>
        <w:t>divulgue</w:t>
      </w:r>
      <w:r w:rsidR="00B43712">
        <w:t xml:space="preserve"> </w:t>
      </w:r>
      <w:r>
        <w:t xml:space="preserve">información </w:t>
      </w:r>
      <w:r w:rsidR="00B43712">
        <w:rPr>
          <w:rFonts w:ascii="Calibri" w:hAnsi="Calibri"/>
          <w:snapToGrid w:val="0"/>
        </w:rPr>
        <w:t xml:space="preserve">confidencial y privada sobre usted.  </w:t>
      </w:r>
      <w:r>
        <w:t xml:space="preserve">Este estudio también </w:t>
      </w:r>
      <w:r w:rsidR="00B43712">
        <w:t xml:space="preserve">tiene </w:t>
      </w:r>
      <w:r>
        <w:t>con un Certificado Federal de Confidencialidad del gobierno</w:t>
      </w:r>
      <w:r w:rsidR="00B43712">
        <w:t xml:space="preserve"> </w:t>
      </w:r>
      <w:r>
        <w:t xml:space="preserve">que protege a los investigadores y otro personal de verse obligados a </w:t>
      </w:r>
      <w:r w:rsidR="00B43712">
        <w:rPr>
          <w:rFonts w:ascii="Calibri" w:hAnsi="Calibri"/>
          <w:snapToGrid w:val="0"/>
        </w:rPr>
        <w:t>divulgar</w:t>
      </w:r>
      <w:r w:rsidR="00B43712">
        <w:t xml:space="preserve"> </w:t>
      </w:r>
      <w:r>
        <w:t>información que podría usarse para identificar a los participantes en procedimientos judiciales.  Sin embargo, debe comprender que tomaremos las medidas necesarias para evitar daños graves a los niños u otras personas, incluida la denuncia ante las autoridades.</w:t>
      </w:r>
    </w:p>
    <w:p w:rsidR="00957BC0" w:rsidRPr="00972603" w:rsidP="00957BC0" w14:paraId="37F3DDC8" w14:textId="21E04B53">
      <w:pPr>
        <w:rPr>
          <w:lang w:val="es-ES"/>
        </w:rPr>
      </w:pPr>
      <w:r>
        <w:t xml:space="preserve">Los datos </w:t>
      </w:r>
      <w:r w:rsidR="00723DBF">
        <w:rPr>
          <w:rFonts w:ascii="Calibri" w:hAnsi="Calibri"/>
          <w:snapToGrid w:val="0"/>
        </w:rPr>
        <w:t>recolectados</w:t>
      </w:r>
      <w:r w:rsidR="00723DBF">
        <w:t xml:space="preserve"> </w:t>
      </w:r>
      <w:r>
        <w:t xml:space="preserve">para este estudio se utilizarán </w:t>
      </w:r>
      <w:r w:rsidR="00723DBF">
        <w:t xml:space="preserve">solo </w:t>
      </w:r>
      <w:r>
        <w:t xml:space="preserve">con fines estadísticos, de modo que ningún individuo u organización pueda identificarse directa o indirectamente en los resultados de la investigación. </w:t>
      </w:r>
      <w:r w:rsidR="001B7532">
        <w:rPr>
          <w:rFonts w:cstheme="minorHAnsi"/>
        </w:rPr>
        <w:t xml:space="preserve">Detalles que le podrían identicarlo </w:t>
      </w:r>
      <w:r>
        <w:t>como su nombre y direcciones se considerarán privados y solo el personal autorizado asociado con este estudio podrá acceder a ellos a los fines de investigación del estudio.  El acceso a la información de identificación se otorga al personal autorizado únicamente cuando sea necesario.</w:t>
      </w:r>
      <w:r w:rsidR="00BA77FA">
        <w:t xml:space="preserve"> </w:t>
      </w:r>
      <w:r w:rsidRPr="00BA77FA" w:rsidR="00BA77FA">
        <w:t xml:space="preserve">Los datos se conservarán con las medidas de seguridad adecuadas siempre que sean necesarios para lograr los objetivos del estudio y luego se destruirán de acuerdo con los </w:t>
      </w:r>
      <w:r w:rsidR="00FD5059">
        <w:t>calendarios</w:t>
      </w:r>
      <w:r w:rsidRPr="00BA77FA" w:rsidR="00BA77FA">
        <w:t xml:space="preserve"> de retención aprobados por ACF.</w:t>
      </w:r>
    </w:p>
    <w:p w:rsidR="0084182A" w:rsidP="00D450C9" w14:paraId="43B477C0" w14:textId="6A73135F">
      <w:pPr>
        <w:spacing w:line="240" w:lineRule="auto"/>
        <w:rPr>
          <w:rFonts w:eastAsia="Calibri" w:cstheme="minorHAnsi"/>
          <w:b/>
          <w:bCs/>
          <w:lang w:val="es-CO"/>
        </w:rPr>
      </w:pPr>
      <w:r>
        <w:rPr>
          <w:noProof/>
        </w:rPr>
        <mc:AlternateContent>
          <mc:Choice Requires="wps">
            <w:drawing>
              <wp:inline distT="0" distB="0" distL="0" distR="0">
                <wp:extent cx="5725795" cy="1437669"/>
                <wp:effectExtent l="0" t="0" r="27305" b="10160"/>
                <wp:docPr id="1567763976" name="Text Box 156776397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25795" cy="1437669"/>
                        </a:xfrm>
                        <a:prstGeom prst="rect">
                          <a:avLst/>
                        </a:prstGeom>
                        <a:solidFill>
                          <a:srgbClr val="FFFFFF"/>
                        </a:solidFill>
                        <a:ln w="9525">
                          <a:solidFill>
                            <a:srgbClr val="000000"/>
                          </a:solidFill>
                          <a:miter lim="800000"/>
                          <a:headEnd/>
                          <a:tailEnd/>
                        </a:ln>
                      </wps:spPr>
                      <wps:txbx>
                        <w:txbxContent>
                          <w:p w:rsidR="007673B5" w:rsidRPr="00972603" w:rsidP="007673B5" w14:textId="0DF8400A">
                            <w:pPr>
                              <w:rPr>
                                <w:rFonts w:ascii="Times New Roman" w:hAnsi="Times New Roman"/>
                                <w:lang w:val="es-ES"/>
                              </w:rPr>
                            </w:pPr>
                            <w:bookmarkStart w:id="1" w:name="OLE_LINK234"/>
                            <w:r w:rsidRPr="009A21A0">
                              <w:rPr>
                                <w:sz w:val="20"/>
                              </w:rPr>
                              <w:t xml:space="preserve">Una agencia no puede realizar ni patrocinar, y una persona no está obligada a responder a una recopilación de información, a menos que muestre un número de control OMB actualmente válido. El número de OMB para esta recopilación de información es </w:t>
                            </w:r>
                            <w:r w:rsidRPr="00B521D8">
                              <w:rPr>
                                <w:sz w:val="20"/>
                              </w:rPr>
                              <w:t>0970-0391</w:t>
                            </w:r>
                            <w:r>
                              <w:rPr>
                                <w:sz w:val="20"/>
                              </w:rPr>
                              <w:t xml:space="preserve"> </w:t>
                            </w:r>
                            <w:r>
                              <w:rPr>
                                <w:rFonts w:ascii="Calibri" w:eastAsia="Calibri" w:hAnsi="Calibri"/>
                                <w:sz w:val="20"/>
                                <w:szCs w:val="20"/>
                              </w:rPr>
                              <w:t xml:space="preserve">y la fecha de caducidad es 06/30/2026. </w:t>
                            </w:r>
                            <w:r>
                              <w:rPr>
                                <w:rFonts w:ascii="Calibri" w:eastAsia="Calibri" w:hAnsi="Calibri"/>
                                <w:color w:val="000000"/>
                                <w:sz w:val="20"/>
                                <w:szCs w:val="20"/>
                              </w:rPr>
                              <w:t xml:space="preserve">Envíe comentarios sobre el tiempo necesario para esta encuesta, sus derechos acerca de su privacidad, o cualquier otro aspecto de esta recopilación de información a: </w:t>
                            </w:r>
                            <w:r w:rsidRPr="00972603">
                              <w:rPr>
                                <w:rFonts w:cstheme="minorHAnsi"/>
                                <w:sz w:val="20"/>
                                <w:szCs w:val="20"/>
                                <w:lang w:val="es-ES"/>
                              </w:rPr>
                              <w:t xml:space="preserve">NORC at the University of Chicago, 55 E Monroe St, Ste 3000, Chicago, IL, 60603, </w:t>
                            </w:r>
                            <w:r w:rsidRPr="00972603">
                              <w:rPr>
                                <w:rFonts w:cstheme="minorHAnsi"/>
                                <w:iCs/>
                                <w:sz w:val="20"/>
                                <w:szCs w:val="20"/>
                                <w:lang w:val="es-ES"/>
                              </w:rPr>
                              <w:t>Atención</w:t>
                            </w:r>
                            <w:r w:rsidRPr="00972603">
                              <w:rPr>
                                <w:rFonts w:cstheme="minorHAnsi"/>
                                <w:sz w:val="20"/>
                                <w:szCs w:val="20"/>
                                <w:lang w:val="es-ES"/>
                              </w:rPr>
                              <w:t>: A. Rupa Datta.</w:t>
                            </w:r>
                            <w:bookmarkEnd w:id="1"/>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567763976" o:spid="_x0000_i1027" type="#_x0000_t202" style="width:450.85pt;height:113.2pt;mso-left-percent:-10001;mso-position-horizontal-relative:char;mso-position-vertical-relative:line;mso-top-percent:-10001;mso-wrap-style:square;visibility:visible;v-text-anchor:top">
                <v:textbox>
                  <w:txbxContent>
                    <w:p w:rsidR="007673B5" w:rsidRPr="00972603" w:rsidP="007673B5" w14:paraId="7AEB1751" w14:textId="0DF8400A">
                      <w:pPr>
                        <w:rPr>
                          <w:rFonts w:ascii="Times New Roman" w:hAnsi="Times New Roman"/>
                          <w:lang w:val="es-ES"/>
                        </w:rPr>
                      </w:pPr>
                      <w:bookmarkStart w:id="1" w:name="OLE_LINK234"/>
                      <w:r w:rsidRPr="009A21A0">
                        <w:rPr>
                          <w:sz w:val="20"/>
                        </w:rPr>
                        <w:t xml:space="preserve">Una agencia no puede realizar ni patrocinar, y una persona no está obligada a responder a una recopilación de información, a menos que muestre un número de control OMB actualmente válido. El número de OMB para esta recopilación de información es </w:t>
                      </w:r>
                      <w:r w:rsidRPr="00B521D8">
                        <w:rPr>
                          <w:sz w:val="20"/>
                        </w:rPr>
                        <w:t>0970-0391</w:t>
                      </w:r>
                      <w:r>
                        <w:rPr>
                          <w:sz w:val="20"/>
                        </w:rPr>
                        <w:t xml:space="preserve"> </w:t>
                      </w:r>
                      <w:r>
                        <w:rPr>
                          <w:rFonts w:ascii="Calibri" w:eastAsia="Calibri" w:hAnsi="Calibri"/>
                          <w:sz w:val="20"/>
                          <w:szCs w:val="20"/>
                        </w:rPr>
                        <w:t xml:space="preserve">y la fecha de caducidad es 06/30/2026. </w:t>
                      </w:r>
                      <w:r>
                        <w:rPr>
                          <w:rFonts w:ascii="Calibri" w:eastAsia="Calibri" w:hAnsi="Calibri"/>
                          <w:color w:val="000000"/>
                          <w:sz w:val="20"/>
                          <w:szCs w:val="20"/>
                        </w:rPr>
                        <w:t xml:space="preserve">Envíe comentarios sobre el tiempo necesario para esta encuesta, sus derechos acerca de su privacidad, o cualquier otro aspecto de esta recopilación de información a: </w:t>
                      </w:r>
                      <w:r w:rsidRPr="00972603">
                        <w:rPr>
                          <w:rFonts w:cstheme="minorHAnsi"/>
                          <w:sz w:val="20"/>
                          <w:szCs w:val="20"/>
                          <w:lang w:val="es-ES"/>
                        </w:rPr>
                        <w:t xml:space="preserve">NORC at the University of Chicago, 55 E Monroe St, Ste 3000, Chicago, IL, 60603, </w:t>
                      </w:r>
                      <w:r w:rsidRPr="00972603">
                        <w:rPr>
                          <w:rFonts w:cstheme="minorHAnsi"/>
                          <w:iCs/>
                          <w:sz w:val="20"/>
                          <w:szCs w:val="20"/>
                          <w:lang w:val="es-ES"/>
                        </w:rPr>
                        <w:t>Atención</w:t>
                      </w:r>
                      <w:r w:rsidRPr="00972603">
                        <w:rPr>
                          <w:rFonts w:cstheme="minorHAnsi"/>
                          <w:sz w:val="20"/>
                          <w:szCs w:val="20"/>
                          <w:lang w:val="es-ES"/>
                        </w:rPr>
                        <w:t>: A. Rupa Datta.</w:t>
                      </w:r>
                      <w:bookmarkEnd w:id="1"/>
                    </w:p>
                  </w:txbxContent>
                </v:textbox>
                <w10:wrap type="none"/>
                <w10:anchorlock/>
              </v:shape>
            </w:pict>
          </mc:Fallback>
        </mc:AlternateContent>
      </w:r>
      <w:r w:rsidR="0084182A">
        <w:rPr>
          <w:rFonts w:eastAsia="Calibri" w:cstheme="minorHAnsi"/>
          <w:b/>
          <w:bCs/>
          <w:lang w:val="es-CO"/>
        </w:rPr>
        <w:br w:type="page"/>
      </w:r>
    </w:p>
    <w:p w:rsidR="00D450C9" w:rsidRPr="00841637" w:rsidP="00D450C9" w14:paraId="63D0F362" w14:textId="5B5E1765">
      <w:pPr>
        <w:spacing w:line="240" w:lineRule="auto"/>
        <w:rPr>
          <w:rFonts w:eastAsia="Calibri" w:cstheme="minorHAnsi"/>
          <w:b/>
          <w:bCs/>
          <w:lang w:val="es-CO"/>
        </w:rPr>
      </w:pPr>
      <w:r w:rsidRPr="00841637">
        <w:rPr>
          <w:rFonts w:eastAsia="Calibri" w:cstheme="minorHAnsi"/>
          <w:b/>
          <w:bCs/>
          <w:lang w:val="es-CO"/>
        </w:rPr>
        <w:t>IF INTERVIEWER-ADMINISTERED:</w:t>
      </w:r>
    </w:p>
    <w:p w:rsidR="000F230B" w:rsidRPr="000F230B" w:rsidP="00841637" w14:paraId="280EC299" w14:textId="7212AD9E">
      <w:pPr>
        <w:rPr>
          <w:rFonts w:cstheme="minorHAnsi"/>
        </w:rPr>
      </w:pPr>
      <w:r w:rsidRPr="000F230B">
        <w:rPr>
          <w:rFonts w:cstheme="minorHAnsi"/>
        </w:rPr>
        <w:t xml:space="preserve">Es posible que se </w:t>
      </w:r>
      <w:bookmarkStart w:id="2" w:name="OLE_LINK7"/>
      <w:r w:rsidRPr="000F230B">
        <w:rPr>
          <w:rFonts w:cstheme="minorHAnsi"/>
        </w:rPr>
        <w:t xml:space="preserve">graben partes de esta encuesta </w:t>
      </w:r>
      <w:r w:rsidR="00B2082C">
        <w:rPr>
          <w:rFonts w:cstheme="minorHAnsi"/>
        </w:rPr>
        <w:t>para</w:t>
      </w:r>
      <w:r w:rsidRPr="000F230B">
        <w:rPr>
          <w:rFonts w:cstheme="minorHAnsi"/>
        </w:rPr>
        <w:t xml:space="preserve"> fines de control de calidad</w:t>
      </w:r>
      <w:bookmarkEnd w:id="2"/>
      <w:r w:rsidRPr="000F230B">
        <w:rPr>
          <w:rFonts w:cstheme="minorHAnsi"/>
        </w:rPr>
        <w:t>.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D450C9" w:rsidRPr="00841637" w:rsidP="00D450C9" w14:paraId="7C4E952C" w14:textId="77777777">
      <w:pPr>
        <w:numPr>
          <w:ilvl w:val="0"/>
          <w:numId w:val="33"/>
        </w:numPr>
        <w:spacing w:line="254" w:lineRule="auto"/>
        <w:contextualSpacing/>
        <w:rPr>
          <w:rFonts w:eastAsia="Calibri" w:cstheme="minorHAnsi"/>
          <w:lang w:val="en-US"/>
        </w:rPr>
      </w:pPr>
      <w:r w:rsidRPr="00841637">
        <w:rPr>
          <w:rFonts w:eastAsia="Calibri" w:cstheme="minorHAnsi"/>
          <w:lang w:val="en-US"/>
        </w:rPr>
        <w:t xml:space="preserve">R CONSENTS TO PARTICIPATE IN THE SURVEY </w:t>
      </w:r>
      <w:r>
        <w:rPr>
          <w:rFonts w:ascii="Wingdings" w:eastAsia="Wingdings" w:hAnsi="Wingdings" w:cstheme="minorHAnsi"/>
        </w:rPr>
        <w:sym w:font="Wingdings" w:char="F0E0"/>
      </w:r>
      <w:r w:rsidRPr="00841637">
        <w:rPr>
          <w:rFonts w:eastAsia="Calibri" w:cstheme="minorHAnsi"/>
          <w:b/>
          <w:lang w:val="en-US"/>
        </w:rPr>
        <w:t xml:space="preserve"> </w:t>
      </w:r>
      <w:r w:rsidRPr="00841637">
        <w:rPr>
          <w:rFonts w:eastAsia="Calibri" w:cstheme="minorHAnsi"/>
          <w:lang w:val="en-US"/>
        </w:rPr>
        <w:t>CONTINUE</w:t>
      </w:r>
    </w:p>
    <w:p w:rsidR="00D450C9" w:rsidRPr="00841637" w:rsidP="00D450C9" w14:paraId="6DBDBD4E" w14:textId="77777777">
      <w:pPr>
        <w:numPr>
          <w:ilvl w:val="0"/>
          <w:numId w:val="33"/>
        </w:numPr>
        <w:spacing w:line="254" w:lineRule="auto"/>
        <w:contextualSpacing/>
        <w:rPr>
          <w:rFonts w:eastAsia="Calibri" w:cstheme="minorHAnsi"/>
          <w:lang w:val="en-US"/>
        </w:rPr>
      </w:pPr>
      <w:r w:rsidRPr="00841637">
        <w:rPr>
          <w:rFonts w:eastAsia="Calibri" w:cstheme="minorHAnsi"/>
          <w:lang w:val="en-US"/>
        </w:rPr>
        <w:t xml:space="preserve">R CONSENTS TO PARTICIPATE IN THE SURVEY BUT DOES NOT WANT TO BE RECORDED </w:t>
      </w:r>
      <w:r>
        <w:rPr>
          <w:rFonts w:ascii="Wingdings" w:eastAsia="Wingdings" w:hAnsi="Wingdings" w:cstheme="minorHAnsi"/>
          <w:lang w:val="es-MX"/>
        </w:rPr>
        <w:sym w:font="Wingdings" w:char="F0E0"/>
      </w:r>
      <w:r w:rsidRPr="00841637">
        <w:rPr>
          <w:rFonts w:eastAsia="Calibri" w:cstheme="minorHAnsi"/>
          <w:lang w:val="en-US"/>
        </w:rPr>
        <w:t xml:space="preserve"> TURN OFF RECORDING FEATURE AND CONTINUE</w:t>
      </w:r>
    </w:p>
    <w:p w:rsidR="00D450C9" w:rsidRPr="00841637" w:rsidP="00D450C9" w14:paraId="23145126" w14:textId="77777777">
      <w:pPr>
        <w:numPr>
          <w:ilvl w:val="0"/>
          <w:numId w:val="33"/>
        </w:numPr>
        <w:spacing w:line="254" w:lineRule="auto"/>
        <w:contextualSpacing/>
        <w:rPr>
          <w:rFonts w:eastAsia="Calibri" w:cstheme="minorHAnsi"/>
          <w:lang w:val="en-US"/>
        </w:rPr>
      </w:pPr>
      <w:r w:rsidRPr="00841637">
        <w:rPr>
          <w:rFonts w:eastAsia="Calibri" w:cstheme="minorHAnsi"/>
          <w:lang w:val="en-US"/>
        </w:rPr>
        <w:t xml:space="preserve">R DOES NOT CONSENT TO PARTICIPATE  </w:t>
      </w:r>
      <w:r>
        <w:rPr>
          <w:rFonts w:ascii="Wingdings" w:eastAsia="Wingdings" w:hAnsi="Wingdings" w:cstheme="minorHAnsi"/>
        </w:rPr>
        <w:sym w:font="Wingdings" w:char="F0E0"/>
      </w:r>
      <w:r w:rsidRPr="00841637">
        <w:rPr>
          <w:rFonts w:eastAsia="Calibri" w:cstheme="minorHAnsi"/>
          <w:lang w:val="en-US"/>
        </w:rPr>
        <w:t xml:space="preserve"> BREAK OFF AND INQUIRE ABOUT ALTERNATE RESPONDENT</w:t>
      </w:r>
    </w:p>
    <w:p w:rsidR="00D450C9" w:rsidRPr="00841637" w:rsidP="00D450C9" w14:paraId="5D79E35D" w14:textId="77777777">
      <w:pPr>
        <w:rPr>
          <w:b/>
          <w:bCs/>
          <w:lang w:val="en-US"/>
        </w:rPr>
      </w:pPr>
    </w:p>
    <w:p w:rsidR="00D450C9" w:rsidRPr="00841637" w:rsidP="00D450C9" w14:paraId="28144858" w14:textId="77777777">
      <w:pPr>
        <w:rPr>
          <w:b/>
          <w:bCs/>
          <w:lang w:val="es-CO"/>
        </w:rPr>
      </w:pPr>
      <w:r w:rsidRPr="00841637">
        <w:rPr>
          <w:b/>
          <w:bCs/>
          <w:lang w:val="es-CO"/>
        </w:rPr>
        <w:t>IF SELF-ADMINISTERED:</w:t>
      </w:r>
    </w:p>
    <w:p w:rsidR="000F230B" w:rsidRPr="009A6E20" w:rsidP="00841637" w14:paraId="7C14A39B" w14:textId="0D2CD513">
      <w:pPr>
        <w:kinsoku w:val="0"/>
        <w:overflowPunct w:val="0"/>
        <w:spacing w:line="266" w:lineRule="exact"/>
        <w:ind w:left="360" w:right="144"/>
        <w:textAlignment w:val="baseline"/>
        <w:rPr>
          <w:rFonts w:cstheme="minorHAnsi"/>
        </w:rPr>
      </w:pPr>
      <w:r w:rsidRPr="009A6E20">
        <w:rPr>
          <w:rFonts w:cstheme="minorHAnsi"/>
        </w:rPr>
        <w:t>Ingrese</w:t>
      </w:r>
      <w:r w:rsidR="00803C6A">
        <w:rPr>
          <w:rFonts w:cstheme="minorHAnsi"/>
        </w:rPr>
        <w:t xml:space="preserve"> numero de identificación y s</w:t>
      </w:r>
      <w:r w:rsidR="006046F7">
        <w:rPr>
          <w:rFonts w:cstheme="minorHAnsi"/>
        </w:rPr>
        <w:t>u</w:t>
      </w:r>
      <w:r w:rsidR="00803C6A">
        <w:rPr>
          <w:rFonts w:cstheme="minorHAnsi"/>
        </w:rPr>
        <w:t xml:space="preserve"> </w:t>
      </w:r>
      <w:r w:rsidRPr="009A6E20">
        <w:rPr>
          <w:rFonts w:cstheme="minorHAnsi"/>
        </w:rPr>
        <w:t xml:space="preserve"> PIN a continuación y luego haga clic en el botón "Continuar".</w:t>
      </w:r>
      <w:r w:rsidRPr="009A6E20">
        <w:rPr>
          <w:rFonts w:cstheme="minorHAnsi"/>
        </w:rPr>
        <w:tab/>
      </w:r>
    </w:p>
    <w:p w:rsidR="000F230B" w:rsidRPr="009A6E20" w:rsidP="00841637" w14:paraId="1A5FC3B8" w14:textId="6F9DB86F">
      <w:pPr>
        <w:kinsoku w:val="0"/>
        <w:overflowPunct w:val="0"/>
        <w:spacing w:line="266" w:lineRule="exact"/>
        <w:ind w:left="360" w:right="144"/>
        <w:textAlignment w:val="baseline"/>
        <w:rPr>
          <w:rFonts w:cstheme="minorHAnsi"/>
        </w:rPr>
      </w:pPr>
      <w:r w:rsidRPr="009A6E20">
        <w:rPr>
          <w:rFonts w:cstheme="minorHAnsi"/>
        </w:rPr>
        <w:tab/>
        <w:t>Puede hacer clic en el botón 'ANTERIOR' para volver y cambiar sus respuestas si es necesario.  Al hacer clic en 'DETENER' se guardarán sus respuestas y podrá volver a la última pregunta que respondió la próxima vez que acceda al cuestionario.</w:t>
      </w:r>
    </w:p>
    <w:p w:rsidR="009A6E20" w:rsidP="004B4486" w14:paraId="65F0C89E" w14:textId="7BB8FF85">
      <w:pPr>
        <w:pStyle w:val="ItemText"/>
        <w:numPr>
          <w:ilvl w:val="0"/>
          <w:numId w:val="33"/>
        </w:numPr>
      </w:pPr>
    </w:p>
    <w:p w:rsidR="009A6E20" w14:paraId="40CF4422" w14:textId="77777777">
      <w:pPr>
        <w:rPr>
          <w:rFonts w:ascii="Segoe UI" w:eastAsia="Times New Roman" w:hAnsi="Segoe UI" w:cs="Times New Roman"/>
          <w:kern w:val="0"/>
          <w:sz w:val="24"/>
          <w:szCs w:val="24"/>
          <w14:ligatures w14:val="none"/>
        </w:rPr>
      </w:pPr>
      <w:r>
        <w:br w:type="page"/>
      </w:r>
    </w:p>
    <w:p w:rsidR="00516C90" w:rsidRPr="00516C90" w:rsidP="00516C90" w14:paraId="03C46507" w14:textId="7F7C8B30">
      <w:pPr>
        <w:keepNext/>
        <w:keepLines/>
        <w:shd w:val="clear" w:color="auto" w:fill="ED7D31" w:themeFill="accent2"/>
        <w:spacing w:before="240" w:after="0" w:line="252" w:lineRule="auto"/>
        <w:outlineLvl w:val="0"/>
        <w:rPr>
          <w:rFonts w:ascii="Calibri" w:eastAsia="Times New Roman" w:hAnsi="Calibri" w:cs="Calibri"/>
          <w:b/>
          <w:bCs/>
          <w:color w:val="000000"/>
          <w:kern w:val="0"/>
          <w:sz w:val="32"/>
          <w:szCs w:val="32"/>
        </w:rPr>
      </w:pPr>
      <w:r>
        <w:rPr>
          <w:rFonts w:ascii="Calibri" w:hAnsi="Calibri"/>
          <w:b/>
          <w:color w:val="000000"/>
          <w:sz w:val="32"/>
        </w:rPr>
        <w:t>Sección K. Composición del hogar y confirmación de elegibilidad</w:t>
      </w:r>
    </w:p>
    <w:p w:rsidR="00516C90" w:rsidRPr="00516C90" w:rsidP="00516C90" w14:paraId="3C4CEE9E" w14:textId="2E840EE7">
      <w:pPr>
        <w:pStyle w:val="Heading3"/>
      </w:pPr>
      <w:r>
        <w:t>K1a.Intro</w:t>
      </w:r>
    </w:p>
    <w:p w:rsidR="00516C90" w:rsidRPr="00972603" w:rsidP="00516C90" w14:paraId="6E6AE8C8" w14:textId="7B18C1B2">
      <w:pPr>
        <w:pStyle w:val="ItemText"/>
        <w:rPr>
          <w:lang w:val="es-ES"/>
        </w:rPr>
      </w:pPr>
      <w:r>
        <w:t>En [</w:t>
      </w:r>
      <w:r w:rsidR="0084182A">
        <w:t xml:space="preserve">INTERVIEW </w:t>
      </w:r>
      <w:r>
        <w:t xml:space="preserve">MONTH] de 2024, cuando su hogar participó en </w:t>
      </w:r>
      <w:r w:rsidR="005634AF">
        <w:rPr>
          <w:i/>
          <w:iCs/>
        </w:rPr>
        <w:t xml:space="preserve">la Encuesta Nacional de Cuidado y Educacion Temprana </w:t>
      </w:r>
      <w:r w:rsidR="005634AF">
        <w:t>(</w:t>
      </w:r>
      <w:r>
        <w:t>NSECE</w:t>
      </w:r>
      <w:r w:rsidR="005634AF">
        <w:t xml:space="preserve"> por sus siglas en ingl</w:t>
      </w:r>
      <w:r w:rsidR="006E1C1B">
        <w:rPr>
          <w:rFonts w:cs="Segoe UI"/>
        </w:rPr>
        <w:t>é</w:t>
      </w:r>
      <w:r w:rsidR="005634AF">
        <w:t>s)</w:t>
      </w:r>
      <w:r>
        <w:t xml:space="preserve">, </w:t>
      </w:r>
      <w:r w:rsidR="006E1C1B">
        <w:t xml:space="preserve">nuestros registros muestran que </w:t>
      </w:r>
      <w:r>
        <w:t>había</w:t>
      </w:r>
      <w:r w:rsidR="00EF4445">
        <w:t>n</w:t>
      </w:r>
      <w:r>
        <w:t xml:space="preserve"> [</w:t>
      </w:r>
      <w:r w:rsidR="006E1C1B">
        <w:rPr>
          <w:rFonts w:eastAsia="MS Mincho"/>
        </w:rPr>
        <w:t>NUMBER OF individuals age 13 or older</w:t>
      </w:r>
      <w:r>
        <w:t xml:space="preserve">] personas </w:t>
      </w:r>
      <w:r w:rsidR="006E1C1B">
        <w:t>de 13 a</w:t>
      </w:r>
      <w:r w:rsidRPr="00972603" w:rsidR="006E1C1B">
        <w:t>ñ</w:t>
      </w:r>
      <w:r w:rsidR="006E1C1B">
        <w:t>os o m</w:t>
      </w:r>
      <w:r w:rsidR="006E1C1B">
        <w:rPr>
          <w:rFonts w:cs="Segoe UI"/>
        </w:rPr>
        <w:t>á</w:t>
      </w:r>
      <w:r w:rsidR="006E1C1B">
        <w:t xml:space="preserve">s </w:t>
      </w:r>
      <w:r>
        <w:t>viviendo en el hogar</w:t>
      </w:r>
      <w:r w:rsidR="00D72335">
        <w:t xml:space="preserve"> </w:t>
      </w:r>
      <w:r w:rsidRPr="00972603">
        <w:rPr>
          <w:lang w:val="es-ES"/>
        </w:rPr>
        <w:t>y [</w:t>
      </w:r>
      <w:r w:rsidRPr="00972603" w:rsidR="006E1C1B">
        <w:rPr>
          <w:lang w:val="es-ES"/>
        </w:rPr>
        <w:t>N</w:t>
      </w:r>
      <w:r w:rsidR="006E1C1B">
        <w:rPr>
          <w:lang w:val="es-ES"/>
        </w:rPr>
        <w:t>UM</w:t>
      </w:r>
      <w:r w:rsidR="006E1C1B">
        <w:rPr>
          <w:rFonts w:eastAsia="MS Mincho"/>
        </w:rPr>
        <w:t>BER of individuals under age 13</w:t>
      </w:r>
      <w:r w:rsidRPr="00972603">
        <w:rPr>
          <w:lang w:val="es-ES"/>
        </w:rPr>
        <w:t xml:space="preserve">] </w:t>
      </w:r>
      <w:r w:rsidR="006E1C1B">
        <w:t xml:space="preserve">personas </w:t>
      </w:r>
      <w:r w:rsidR="00EF4445">
        <w:t xml:space="preserve">menores </w:t>
      </w:r>
      <w:r w:rsidR="006E1C1B">
        <w:t>de 13 a</w:t>
      </w:r>
      <w:r w:rsidRPr="00972603" w:rsidR="006E1C1B">
        <w:t>ñ</w:t>
      </w:r>
      <w:r w:rsidR="006E1C1B">
        <w:t>os</w:t>
      </w:r>
      <w:r w:rsidR="00EF4445">
        <w:t>.</w:t>
      </w:r>
      <w:r w:rsidR="006E1C1B">
        <w:t xml:space="preserve"> </w:t>
      </w:r>
    </w:p>
    <w:p w:rsidR="006E1C1B" w:rsidRPr="006A0A41" w:rsidP="006E1C1B" w14:paraId="7FE05EA2" w14:textId="3F9F3AAD">
      <w:pPr>
        <w:pStyle w:val="Heading3"/>
        <w:rPr>
          <w:lang w:val="es-ES"/>
        </w:rPr>
      </w:pPr>
      <w:bookmarkStart w:id="3" w:name="OLE_LINK96"/>
      <w:bookmarkStart w:id="4" w:name="OLE_LINK81"/>
      <w:r w:rsidRPr="006A0A41">
        <w:rPr>
          <w:lang w:val="es-ES"/>
        </w:rPr>
        <w:t>K1d2</w:t>
      </w:r>
    </w:p>
    <w:p w:rsidR="006E1C1B" w:rsidP="006E1C1B" w14:paraId="5D9B7A3D" w14:textId="7FB63D70">
      <w:pPr>
        <w:pStyle w:val="ItemText"/>
      </w:pPr>
      <w:r>
        <w:t>P</w:t>
      </w:r>
      <w:r>
        <w:t xml:space="preserve">or favor </w:t>
      </w:r>
      <w:r w:rsidRPr="00022618">
        <w:t>especifique el número de individuos en cada uno de los siguientes grupos de edad</w:t>
      </w:r>
      <w:r w:rsidR="005B3695">
        <w:t xml:space="preserve"> que viven actualmente en su hogar</w:t>
      </w:r>
      <w:r>
        <w:t>:</w:t>
      </w:r>
    </w:p>
    <w:p w:rsidR="006E1C1B" w:rsidRPr="009E4A06" w:rsidP="006E1C1B" w14:paraId="30AD6D13" w14:textId="7CE55B93">
      <w:pPr>
        <w:pStyle w:val="AnswerLvl1"/>
        <w:numPr>
          <w:ilvl w:val="0"/>
          <w:numId w:val="36"/>
        </w:numPr>
      </w:pPr>
      <w:r>
        <w:t xml:space="preserve">Niños menores de </w:t>
      </w:r>
      <w:r w:rsidR="00494587">
        <w:t>3</w:t>
      </w:r>
      <w:r>
        <w:t xml:space="preserve"> años:  ______ </w:t>
      </w:r>
    </w:p>
    <w:p w:rsidR="006E1C1B" w:rsidP="006E1C1B" w14:paraId="083E2F7F" w14:textId="486C75F8">
      <w:pPr>
        <w:pStyle w:val="AnswerLvl1"/>
        <w:numPr>
          <w:ilvl w:val="0"/>
          <w:numId w:val="36"/>
        </w:numPr>
      </w:pPr>
      <w:r>
        <w:t>Ni</w:t>
      </w:r>
      <w:r>
        <w:rPr>
          <w:rFonts w:cstheme="minorHAnsi"/>
        </w:rPr>
        <w:t>ñ</w:t>
      </w:r>
      <w:r>
        <w:t>os</w:t>
      </w:r>
      <w:r w:rsidRPr="00022618">
        <w:t xml:space="preserve"> </w:t>
      </w:r>
      <w:r>
        <w:t xml:space="preserve">de 3 </w:t>
      </w:r>
      <w:r>
        <w:t xml:space="preserve">a 5 </w:t>
      </w:r>
      <w:r>
        <w:t xml:space="preserve">años : ______ </w:t>
      </w:r>
    </w:p>
    <w:p w:rsidR="00494587" w:rsidRPr="009E4A06" w:rsidP="00494587" w14:paraId="71BF02D5" w14:textId="4F272675">
      <w:pPr>
        <w:pStyle w:val="AnswerLvl1"/>
        <w:numPr>
          <w:ilvl w:val="0"/>
          <w:numId w:val="36"/>
        </w:numPr>
      </w:pPr>
      <w:r>
        <w:t xml:space="preserve">Niños de 6 a 12 años:  ______ </w:t>
      </w:r>
    </w:p>
    <w:p w:rsidR="00494587" w:rsidP="00494587" w14:paraId="112DCFC4" w14:textId="6866F581">
      <w:pPr>
        <w:pStyle w:val="AnswerLvl1"/>
        <w:numPr>
          <w:ilvl w:val="0"/>
          <w:numId w:val="36"/>
        </w:numPr>
      </w:pPr>
      <w:r>
        <w:t xml:space="preserve">Niños de 13 a 17 años: ______ </w:t>
      </w:r>
    </w:p>
    <w:p w:rsidR="00494587" w:rsidP="00494587" w14:paraId="1EBB7447" w14:textId="2A9019F4">
      <w:pPr>
        <w:pStyle w:val="AnswerLvl1"/>
        <w:numPr>
          <w:ilvl w:val="0"/>
          <w:numId w:val="36"/>
        </w:numPr>
      </w:pPr>
      <w:r>
        <w:t>Adultos de 18 a</w:t>
      </w:r>
      <w:r>
        <w:rPr>
          <w:rFonts w:cstheme="minorHAnsi"/>
        </w:rPr>
        <w:t>ñ</w:t>
      </w:r>
      <w:r>
        <w:t>os  o mayores:  ______</w:t>
      </w:r>
    </w:p>
    <w:p w:rsidR="00494587" w:rsidRPr="00972603" w:rsidP="00494587" w14:paraId="434943D4" w14:textId="7CCDEF18">
      <w:pPr>
        <w:pStyle w:val="Heading3"/>
      </w:pPr>
      <w:r w:rsidRPr="00972603">
        <w:t>K1CHECK</w:t>
      </w:r>
    </w:p>
    <w:p w:rsidR="00494587" w:rsidRPr="00AA0237" w:rsidP="00494587" w14:paraId="6CBC06F0" w14:textId="77E67CB8">
      <w:pPr>
        <w:pStyle w:val="ItemText"/>
        <w:rPr>
          <w:lang w:val="es-CO"/>
        </w:rPr>
      </w:pPr>
      <w:bookmarkStart w:id="5" w:name="OLE_LINK3"/>
      <w:r w:rsidRPr="00AA0237">
        <w:rPr>
          <w:lang w:val="es-CO"/>
        </w:rPr>
        <w:t>¿</w:t>
      </w:r>
      <w:bookmarkEnd w:id="5"/>
      <w:r w:rsidRPr="00AA0237">
        <w:rPr>
          <w:lang w:val="es-CO"/>
        </w:rPr>
        <w:t xml:space="preserve">Puede confirmar que hay </w:t>
      </w:r>
      <w:r w:rsidR="00766402">
        <w:rPr>
          <w:lang w:val="es-CO"/>
        </w:rPr>
        <w:t>[</w:t>
      </w:r>
      <w:r w:rsidRPr="00AA0237">
        <w:rPr>
          <w:lang w:val="es-CO"/>
        </w:rPr>
        <w:t xml:space="preserve">total of children and adults from </w:t>
      </w:r>
      <w:r>
        <w:t>K1d2a+K1d2b+K1d2c+K1d2d+K1d2e</w:t>
      </w:r>
      <w:r w:rsidR="00766402">
        <w:rPr>
          <w:lang w:val="es-CO"/>
        </w:rPr>
        <w:t>]</w:t>
      </w:r>
      <w:r w:rsidRPr="00AA0237">
        <w:rPr>
          <w:lang w:val="es-CO"/>
        </w:rPr>
        <w:t xml:space="preserve"> personas en su hogar?</w:t>
      </w:r>
    </w:p>
    <w:p w:rsidR="00494587" w:rsidRPr="006A0A41" w:rsidP="00060DA4" w14:paraId="046306C0" w14:textId="0E1CDA5A">
      <w:pPr>
        <w:pStyle w:val="Answerresponse-indent"/>
        <w:rPr>
          <w:lang w:val="en-US"/>
        </w:rPr>
      </w:pPr>
      <w:r w:rsidRPr="00972603">
        <w:rPr>
          <w:lang w:val="en-US"/>
        </w:rPr>
        <w:t xml:space="preserve">1. </w:t>
      </w:r>
      <w:r w:rsidRPr="00844003" w:rsidR="00060DA4">
        <w:rPr>
          <w:lang w:val="en-US"/>
        </w:rPr>
        <w:t xml:space="preserve">   </w:t>
      </w:r>
      <w:r w:rsidRPr="006A0A41">
        <w:rPr>
          <w:lang w:val="en-US"/>
        </w:rPr>
        <w:t>Sí.</w:t>
      </w:r>
    </w:p>
    <w:p w:rsidR="00494587" w:rsidRPr="00972603" w:rsidP="00060DA4" w14:paraId="6606940B" w14:textId="2A885FD5">
      <w:pPr>
        <w:pStyle w:val="Answerresponse-indent"/>
        <w:rPr>
          <w:lang w:val="en-US"/>
        </w:rPr>
      </w:pPr>
      <w:r w:rsidRPr="006A0A41">
        <w:rPr>
          <w:lang w:val="en-US"/>
        </w:rPr>
        <w:t xml:space="preserve">2. </w:t>
      </w:r>
      <w:r w:rsidRPr="00844003" w:rsidR="00060DA4">
        <w:rPr>
          <w:lang w:val="en-US"/>
        </w:rPr>
        <w:t xml:space="preserve">   </w:t>
      </w:r>
      <w:r w:rsidRPr="006A0A41">
        <w:rPr>
          <w:lang w:val="en-US"/>
        </w:rPr>
        <w:t>No.</w:t>
      </w:r>
      <w:r w:rsidR="005B3695">
        <w:rPr>
          <w:lang w:val="en-US"/>
        </w:rPr>
        <w:t xml:space="preserve"> </w:t>
      </w:r>
      <w:r w:rsidR="005B3695">
        <w:rPr>
          <w:rFonts w:ascii="Wingdings" w:hAnsi="Wingdings"/>
        </w:rPr>
        <w:sym w:font="Wingdings" w:char="F0E0"/>
      </w:r>
      <w:r w:rsidRPr="00972603">
        <w:rPr>
          <w:lang w:val="en-US"/>
        </w:rPr>
        <w:t xml:space="preserve"> </w:t>
      </w:r>
      <w:r w:rsidRPr="00844003">
        <w:rPr>
          <w:lang w:val="en-US"/>
        </w:rPr>
        <w:t>RETURN to K1d2</w:t>
      </w:r>
    </w:p>
    <w:p w:rsidR="00494587" w:rsidRPr="00972603" w:rsidP="00494587" w14:paraId="2343D878" w14:textId="77777777">
      <w:pPr>
        <w:pStyle w:val="SkipPattern"/>
        <w:rPr>
          <w:lang w:val="en-US"/>
        </w:rPr>
      </w:pPr>
      <w:r w:rsidRPr="00972603">
        <w:rPr>
          <w:lang w:val="en-US"/>
        </w:rPr>
        <w:t>If K1d2a OR  K1d2b OR K1d2c &gt;0 SKIP to K12.Intro, ELSE SKIP to K1CEND</w:t>
      </w:r>
    </w:p>
    <w:p w:rsidR="00463A1B" w:rsidRPr="00841637" w:rsidP="00463A1B" w14:paraId="6586C275" w14:textId="77777777">
      <w:pPr>
        <w:pStyle w:val="Heading3"/>
        <w:rPr>
          <w:noProof/>
          <w:lang w:val="es-CO"/>
        </w:rPr>
      </w:pPr>
      <w:r w:rsidRPr="00841637">
        <w:rPr>
          <w:noProof/>
          <w:lang w:val="es-CO"/>
        </w:rPr>
        <w:t>K12.Intro</w:t>
      </w:r>
    </w:p>
    <w:p w:rsidR="00463A1B" w:rsidP="00463A1B" w14:paraId="7DDEDFA3" w14:textId="06C83CAF">
      <w:pPr>
        <w:pStyle w:val="ItemText"/>
      </w:pPr>
      <w:r w:rsidRPr="00841637">
        <w:t>Para partes de esta encuesta, nos en</w:t>
      </w:r>
      <w:r w:rsidR="0015380E">
        <w:t>foca</w:t>
      </w:r>
      <w:r w:rsidRPr="00841637">
        <w:t xml:space="preserve">remos en </w:t>
      </w:r>
      <w:r>
        <w:t xml:space="preserve">[el </w:t>
      </w:r>
      <w:r w:rsidRPr="00841637">
        <w:t>ni</w:t>
      </w:r>
      <w:r w:rsidRPr="00841637">
        <w:rPr>
          <w:rFonts w:hint="eastAsia"/>
        </w:rPr>
        <w:t>ñ</w:t>
      </w:r>
      <w:r w:rsidRPr="00841637">
        <w:t>o</w:t>
      </w:r>
      <w:r>
        <w:t>/la niña]</w:t>
      </w:r>
      <w:r w:rsidRPr="00841637">
        <w:t xml:space="preserve"> nacido</w:t>
      </w:r>
      <w:r>
        <w:t>/a</w:t>
      </w:r>
      <w:r w:rsidRPr="00841637">
        <w:t xml:space="preserve"> </w:t>
      </w:r>
      <w:r w:rsidRPr="00874A65">
        <w:t>[Month/Year of FOCAL CHILD].</w:t>
      </w:r>
    </w:p>
    <w:p w:rsidR="00463A1B" w:rsidP="00463A1B" w14:paraId="1A5917C6" w14:textId="197FA8CB">
      <w:pPr>
        <w:pStyle w:val="ItemText"/>
      </w:pPr>
      <w:r w:rsidRPr="00844003">
        <w:rPr>
          <w:lang w:val="es-CO"/>
        </w:rPr>
        <w:t>¿</w:t>
      </w:r>
      <w:r>
        <w:t>Este</w:t>
      </w:r>
      <w:r w:rsidR="009A1158">
        <w:t>/a</w:t>
      </w:r>
      <w:r>
        <w:t xml:space="preserve"> niño</w:t>
      </w:r>
      <w:r w:rsidR="009A1158">
        <w:t>/a</w:t>
      </w:r>
      <w:r>
        <w:t xml:space="preserve"> vive en su hogar actualmente?</w:t>
      </w:r>
    </w:p>
    <w:p w:rsidR="00463A1B" w:rsidRPr="00460F58" w:rsidP="00060DA4" w14:paraId="30A043B3" w14:textId="44A9C920">
      <w:pPr>
        <w:pStyle w:val="Answerresponse-indent"/>
        <w:rPr>
          <w:lang w:val="en-US"/>
        </w:rPr>
      </w:pPr>
      <w:r w:rsidRPr="00460F58">
        <w:rPr>
          <w:lang w:val="en-US"/>
        </w:rPr>
        <w:t>1    Sí</w:t>
      </w:r>
      <w:r>
        <w:rPr>
          <w:lang w:val="en-US"/>
        </w:rPr>
        <w:t xml:space="preserve">  </w:t>
      </w:r>
      <w:bookmarkStart w:id="6" w:name="OLE_LINK36"/>
      <w:r>
        <w:rPr>
          <w:rFonts w:ascii="Wingdings" w:hAnsi="Wingdings"/>
        </w:rPr>
        <w:sym w:font="Wingdings" w:char="F0E0"/>
      </w:r>
      <w:r>
        <w:rPr>
          <w:lang w:val="en-US"/>
        </w:rPr>
        <w:t>SKIP to K12b</w:t>
      </w:r>
      <w:bookmarkEnd w:id="6"/>
    </w:p>
    <w:p w:rsidR="00463A1B" w:rsidRPr="0016659C" w:rsidP="00060DA4" w14:paraId="0F51E84C" w14:textId="77777777">
      <w:pPr>
        <w:pStyle w:val="Answerresponse-indent"/>
        <w:rPr>
          <w:lang w:val="en-US"/>
        </w:rPr>
      </w:pPr>
      <w:r w:rsidRPr="00460F58">
        <w:rPr>
          <w:lang w:val="en-US"/>
        </w:rPr>
        <w:t>2    No</w:t>
      </w:r>
    </w:p>
    <w:p w:rsidR="00516C90" w:rsidRPr="00972603" w:rsidP="00516C90" w14:paraId="16712224" w14:textId="1B3C885D">
      <w:pPr>
        <w:pStyle w:val="Heading3"/>
        <w:rPr>
          <w:lang w:val="en-US"/>
        </w:rPr>
      </w:pPr>
      <w:r w:rsidRPr="00972603">
        <w:rPr>
          <w:lang w:val="en-US"/>
        </w:rPr>
        <w:t>K1b</w:t>
      </w:r>
      <w:bookmarkEnd w:id="3"/>
      <w:r w:rsidRPr="00972603">
        <w:rPr>
          <w:lang w:val="en-US"/>
        </w:rPr>
        <w:t>.</w:t>
      </w:r>
    </w:p>
    <w:p w:rsidR="00516C90" w:rsidRPr="00516C90" w:rsidP="0084182A" w14:paraId="0D377EB2" w14:textId="66E9F68D">
      <w:pPr>
        <w:pStyle w:val="ItemText"/>
        <w:rPr>
          <w:rFonts w:eastAsia="MS Mincho"/>
        </w:rPr>
      </w:pPr>
      <w:bookmarkStart w:id="7" w:name="OLE_LINK53"/>
      <w:bookmarkStart w:id="8" w:name="OLE_LINK82"/>
      <w:r w:rsidRPr="00463A1B">
        <w:t>Había otros niños menores de 13 años en el hogar en el momento de la entrevista anterior. Indique si cada uno de estos niños menores de 13 años vive en su hogar actual</w:t>
      </w:r>
      <w:r>
        <w:t>mente</w:t>
      </w:r>
      <w:r w:rsidRPr="00463A1B">
        <w:t>. S/N para cada uno.</w:t>
      </w:r>
      <w:bookmarkEnd w:id="7"/>
      <w:bookmarkEnd w:id="8"/>
      <w:r>
        <w:t>.</w:t>
      </w:r>
    </w:p>
    <w:tbl>
      <w:tblPr>
        <w:tblStyle w:val="TableGrid1"/>
        <w:tblW w:w="8910" w:type="dxa"/>
        <w:tblInd w:w="-5" w:type="dxa"/>
        <w:tblLook w:val="04A0"/>
      </w:tblPr>
      <w:tblGrid>
        <w:gridCol w:w="2970"/>
        <w:gridCol w:w="2970"/>
        <w:gridCol w:w="2970"/>
      </w:tblGrid>
      <w:tr w14:paraId="54384067"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tcPr>
          <w:p w:rsidR="00142733" w:rsidRPr="009128FB" w:rsidP="00142733" w14:paraId="25042E4F" w14:textId="6BA837DF">
            <w:pPr>
              <w:spacing w:after="240"/>
              <w:ind w:left="432" w:firstLine="288"/>
              <w:contextualSpacing/>
              <w:jc w:val="both"/>
              <w:rPr>
                <w:rFonts w:ascii="Segoe UI" w:eastAsia="MS Mincho" w:hAnsi="Segoe UI" w:cs="Segoe UI"/>
                <w:sz w:val="18"/>
                <w:szCs w:val="18"/>
              </w:rPr>
            </w:pPr>
            <w:bookmarkStart w:id="9" w:name="OLE_LINK80"/>
            <w:r>
              <w:rPr>
                <w:rFonts w:ascii="Segoe UI" w:hAnsi="Segoe UI"/>
                <w:sz w:val="18"/>
              </w:rPr>
              <w:t xml:space="preserve">NIÑOS:GÉNERO-MES/AÑO DE NACIMIENTO </w:t>
            </w:r>
            <w:r>
              <w:rPr>
                <w:rFonts w:ascii="Segoe UI" w:hAnsi="Segoe UI"/>
                <w:sz w:val="18"/>
              </w:rPr>
              <w:t>(SI HAY DUPLICADOS SOLICITAR INICIALES)</w:t>
            </w:r>
          </w:p>
        </w:tc>
        <w:tc>
          <w:tcPr>
            <w:tcW w:w="2970" w:type="dxa"/>
            <w:tcBorders>
              <w:top w:val="single" w:sz="4" w:space="0" w:color="auto"/>
              <w:left w:val="single" w:sz="4" w:space="0" w:color="auto"/>
              <w:bottom w:val="single" w:sz="4" w:space="0" w:color="auto"/>
              <w:right w:val="single" w:sz="4" w:space="0" w:color="auto"/>
            </w:tcBorders>
            <w:hideMark/>
          </w:tcPr>
          <w:p w:rsidR="00516C90" w:rsidRPr="00516C90" w:rsidP="009128FB" w14:paraId="2C7156A8" w14:textId="5E5E2965">
            <w:pPr>
              <w:spacing w:after="240"/>
              <w:ind w:left="1080" w:hanging="360"/>
              <w:contextualSpacing/>
              <w:rPr>
                <w:rFonts w:ascii="Segoe UI" w:eastAsia="MS Mincho" w:hAnsi="Segoe UI" w:cs="Segoe UI"/>
                <w:sz w:val="18"/>
                <w:szCs w:val="18"/>
              </w:rPr>
            </w:pPr>
            <w:r>
              <w:rPr>
                <w:rFonts w:ascii="Segoe UI" w:hAnsi="Segoe UI"/>
                <w:sz w:val="18"/>
              </w:rPr>
              <w:t>Sí.</w:t>
            </w:r>
          </w:p>
        </w:tc>
        <w:tc>
          <w:tcPr>
            <w:tcW w:w="2970" w:type="dxa"/>
            <w:tcBorders>
              <w:top w:val="single" w:sz="4" w:space="0" w:color="auto"/>
              <w:left w:val="single" w:sz="4" w:space="0" w:color="auto"/>
              <w:bottom w:val="single" w:sz="4" w:space="0" w:color="auto"/>
              <w:right w:val="single" w:sz="4" w:space="0" w:color="auto"/>
            </w:tcBorders>
            <w:hideMark/>
          </w:tcPr>
          <w:p w:rsidR="00516C90" w:rsidRPr="00516C90" w:rsidP="009128FB" w14:paraId="1316293A" w14:textId="77777777">
            <w:pPr>
              <w:spacing w:after="240"/>
              <w:ind w:left="1080" w:hanging="360"/>
              <w:contextualSpacing/>
              <w:rPr>
                <w:rFonts w:ascii="Segoe UI" w:eastAsia="MS Mincho" w:hAnsi="Segoe UI" w:cs="Segoe UI"/>
                <w:sz w:val="18"/>
                <w:szCs w:val="18"/>
              </w:rPr>
            </w:pPr>
            <w:r>
              <w:rPr>
                <w:rFonts w:ascii="Segoe UI" w:hAnsi="Segoe UI"/>
                <w:sz w:val="18"/>
              </w:rPr>
              <w:t>No.</w:t>
            </w:r>
          </w:p>
        </w:tc>
      </w:tr>
      <w:tr w14:paraId="6A3645DB" w14:textId="77777777" w:rsidTr="00516C90">
        <w:tblPrEx>
          <w:tblW w:w="8910" w:type="dxa"/>
          <w:tblInd w:w="-5" w:type="dxa"/>
          <w:tblLook w:val="04A0"/>
        </w:tblPrEx>
        <w:trPr>
          <w:trHeight w:val="495"/>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516C90" w14:paraId="724311A8" w14:textId="77777777">
            <w:pPr>
              <w:spacing w:after="240"/>
              <w:ind w:left="1440" w:hanging="360"/>
              <w:contextualSpacing/>
              <w:rPr>
                <w:rFonts w:ascii="Segoe UI" w:eastAsia="MS Mincho" w:hAnsi="Segoe UI" w:cs="Segoe UI"/>
                <w:sz w:val="18"/>
                <w:szCs w:val="18"/>
              </w:rPr>
            </w:pPr>
            <w:r>
              <w:rPr>
                <w:rFonts w:ascii="Segoe UI" w:hAnsi="Segoe UI"/>
                <w:sz w:val="18"/>
              </w:rPr>
              <w:t>[HHC1]</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12093D8A"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078A9301" w14:textId="77777777">
            <w:pPr>
              <w:spacing w:after="240"/>
              <w:ind w:left="1080" w:hanging="360"/>
              <w:contextualSpacing/>
              <w:rPr>
                <w:rFonts w:ascii="Segoe UI" w:eastAsia="MS Mincho" w:hAnsi="Segoe UI" w:cs="Segoe UI"/>
                <w:sz w:val="18"/>
                <w:szCs w:val="18"/>
                <w:lang w:val="es-MX"/>
              </w:rPr>
            </w:pPr>
          </w:p>
        </w:tc>
      </w:tr>
      <w:tr w14:paraId="152E1CF3"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516C90" w14:paraId="3F22E11D" w14:textId="77777777">
            <w:pPr>
              <w:spacing w:after="240"/>
              <w:ind w:left="1440" w:hanging="360"/>
              <w:contextualSpacing/>
              <w:rPr>
                <w:rFonts w:ascii="Segoe UI" w:eastAsia="MS Mincho" w:hAnsi="Segoe UI" w:cs="Segoe UI"/>
                <w:sz w:val="18"/>
                <w:szCs w:val="18"/>
              </w:rPr>
            </w:pPr>
            <w:r>
              <w:rPr>
                <w:rFonts w:ascii="Segoe UI" w:hAnsi="Segoe UI"/>
                <w:sz w:val="18"/>
              </w:rPr>
              <w:t>[HHC2]</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3822E75C"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2E127563" w14:textId="77777777">
            <w:pPr>
              <w:spacing w:after="240"/>
              <w:ind w:left="1080" w:hanging="360"/>
              <w:contextualSpacing/>
              <w:rPr>
                <w:rFonts w:ascii="Segoe UI" w:eastAsia="MS Mincho" w:hAnsi="Segoe UI" w:cs="Segoe UI"/>
                <w:sz w:val="18"/>
                <w:szCs w:val="18"/>
                <w:lang w:val="es-MX"/>
              </w:rPr>
            </w:pPr>
          </w:p>
        </w:tc>
      </w:tr>
      <w:tr w14:paraId="74EE1817"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516C90" w14:paraId="251962C8" w14:textId="77777777">
            <w:pPr>
              <w:spacing w:after="240"/>
              <w:ind w:left="1440" w:hanging="360"/>
              <w:contextualSpacing/>
              <w:rPr>
                <w:rFonts w:ascii="Segoe UI" w:eastAsia="MS Mincho" w:hAnsi="Segoe UI" w:cs="Segoe UI"/>
                <w:sz w:val="18"/>
                <w:szCs w:val="18"/>
              </w:rPr>
            </w:pPr>
            <w:r>
              <w:rPr>
                <w:rFonts w:ascii="Segoe UI" w:hAnsi="Segoe UI"/>
                <w:sz w:val="18"/>
              </w:rPr>
              <w:t>[HHC3]</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59EF5797"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4E0019E4" w14:textId="77777777">
            <w:pPr>
              <w:spacing w:after="240"/>
              <w:ind w:left="1080" w:hanging="360"/>
              <w:contextualSpacing/>
              <w:rPr>
                <w:rFonts w:ascii="Segoe UI" w:eastAsia="MS Mincho" w:hAnsi="Segoe UI" w:cs="Segoe UI"/>
                <w:sz w:val="18"/>
                <w:szCs w:val="18"/>
                <w:lang w:val="es-MX"/>
              </w:rPr>
            </w:pPr>
          </w:p>
        </w:tc>
      </w:tr>
      <w:tr w14:paraId="5902AF51"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9128FB" w14:paraId="6D1F2982" w14:textId="77777777">
            <w:pPr>
              <w:spacing w:after="240"/>
              <w:ind w:left="1440" w:hanging="360"/>
              <w:contextualSpacing/>
              <w:rPr>
                <w:rFonts w:ascii="Segoe UI" w:eastAsia="MS Mincho" w:hAnsi="Segoe UI" w:cs="Segoe UI"/>
                <w:sz w:val="18"/>
                <w:szCs w:val="18"/>
              </w:rPr>
            </w:pPr>
            <w:r>
              <w:rPr>
                <w:rFonts w:ascii="Segoe UI" w:hAnsi="Segoe UI"/>
                <w:sz w:val="18"/>
              </w:rPr>
              <w:t>[HHC4]</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5F884381"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09929FA2" w14:textId="77777777">
            <w:pPr>
              <w:spacing w:after="240"/>
              <w:ind w:left="1080" w:hanging="360"/>
              <w:contextualSpacing/>
              <w:rPr>
                <w:rFonts w:ascii="Segoe UI" w:eastAsia="MS Mincho" w:hAnsi="Segoe UI" w:cs="Segoe UI"/>
                <w:sz w:val="18"/>
                <w:szCs w:val="18"/>
                <w:lang w:val="es-MX"/>
              </w:rPr>
            </w:pPr>
          </w:p>
        </w:tc>
      </w:tr>
      <w:tr w14:paraId="42C05A46" w14:textId="77777777" w:rsidTr="00516C90">
        <w:tblPrEx>
          <w:tblW w:w="8910" w:type="dxa"/>
          <w:tblInd w:w="-5" w:type="dxa"/>
          <w:tblLook w:val="04A0"/>
        </w:tblPrEx>
        <w:trPr>
          <w:trHeight w:val="483"/>
        </w:trPr>
        <w:tc>
          <w:tcPr>
            <w:tcW w:w="2970" w:type="dxa"/>
            <w:tcBorders>
              <w:top w:val="single" w:sz="4" w:space="0" w:color="auto"/>
              <w:left w:val="single" w:sz="4" w:space="0" w:color="auto"/>
              <w:bottom w:val="single" w:sz="4" w:space="0" w:color="auto"/>
              <w:right w:val="single" w:sz="4" w:space="0" w:color="auto"/>
            </w:tcBorders>
            <w:hideMark/>
          </w:tcPr>
          <w:p w:rsidR="00516C90" w:rsidRPr="00516C90" w:rsidP="009128FB" w14:paraId="570C895F" w14:textId="77777777">
            <w:pPr>
              <w:spacing w:after="240"/>
              <w:ind w:left="1440" w:hanging="360"/>
              <w:contextualSpacing/>
              <w:rPr>
                <w:rFonts w:ascii="Segoe UI" w:eastAsia="MS Mincho" w:hAnsi="Segoe UI" w:cs="Segoe UI"/>
                <w:sz w:val="18"/>
                <w:szCs w:val="18"/>
              </w:rPr>
            </w:pPr>
            <w:r>
              <w:rPr>
                <w:rFonts w:ascii="Segoe UI" w:hAnsi="Segoe UI"/>
                <w:sz w:val="18"/>
              </w:rPr>
              <w:t>[HHC5]</w:t>
            </w: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16FEDE47" w14:textId="77777777">
            <w:pPr>
              <w:spacing w:after="240"/>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516C90" w:rsidRPr="00516C90" w:rsidP="00516C90" w14:paraId="4AA1F853" w14:textId="77777777">
            <w:pPr>
              <w:spacing w:after="240"/>
              <w:ind w:left="1080" w:hanging="360"/>
              <w:contextualSpacing/>
              <w:rPr>
                <w:rFonts w:ascii="Segoe UI" w:eastAsia="MS Mincho" w:hAnsi="Segoe UI" w:cs="Segoe UI"/>
                <w:sz w:val="18"/>
                <w:szCs w:val="18"/>
                <w:lang w:val="es-MX"/>
              </w:rPr>
            </w:pPr>
          </w:p>
        </w:tc>
      </w:tr>
    </w:tbl>
    <w:p w:rsidR="00463A1B" w:rsidRPr="00972603" w:rsidP="00463A1B" w14:paraId="17936AA6" w14:textId="74B581BB">
      <w:pPr>
        <w:pStyle w:val="SkipPattern"/>
        <w:rPr>
          <w:lang w:val="en-US"/>
        </w:rPr>
      </w:pPr>
      <w:bookmarkStart w:id="10" w:name="OLE_LINK62"/>
      <w:bookmarkEnd w:id="4"/>
      <w:bookmarkEnd w:id="9"/>
      <w:r w:rsidRPr="00972603">
        <w:rPr>
          <w:lang w:val="en-US"/>
        </w:rPr>
        <w:t xml:space="preserve">If FOCAL CHILD is not in current HH, randomly select child &lt;9 from K1b. </w:t>
      </w:r>
      <w:r w:rsidRPr="006F1F3B" w:rsidR="006F1F3B">
        <w:rPr>
          <w:lang w:val="en-US"/>
        </w:rPr>
        <w:t>If none &lt;9 select child &lt;13.</w:t>
      </w:r>
      <w:r w:rsidRPr="00972603">
        <w:rPr>
          <w:lang w:val="en-US"/>
        </w:rPr>
        <w:t>This is FOCAL CHILD moving forward.</w:t>
      </w:r>
    </w:p>
    <w:p w:rsidR="00463A1B" w:rsidRPr="00972603" w:rsidP="00463A1B" w14:paraId="0D6F309C" w14:textId="77777777">
      <w:pPr>
        <w:pStyle w:val="SkipPattern"/>
        <w:rPr>
          <w:lang w:val="en-US"/>
        </w:rPr>
      </w:pPr>
      <w:bookmarkStart w:id="11" w:name="OLE_LINK67"/>
      <w:bookmarkEnd w:id="10"/>
      <w:r w:rsidRPr="00972603">
        <w:rPr>
          <w:rFonts w:eastAsiaTheme="minorHAnsi"/>
          <w:lang w:val="en-US"/>
        </w:rPr>
        <w:t xml:space="preserve">If K1b = </w:t>
      </w:r>
      <w:r w:rsidRPr="00972603">
        <w:rPr>
          <w:lang w:val="en-US"/>
        </w:rPr>
        <w:t>No for all children SKIP to Instructions before K2d3, ELSE SKIP to K12b</w:t>
      </w:r>
    </w:p>
    <w:p w:rsidR="00463A1B" w:rsidRPr="00972603" w:rsidP="00463A1B" w14:paraId="7DA87D07" w14:textId="77777777">
      <w:pPr>
        <w:rPr>
          <w:lang w:val="en-US"/>
          <w14:ligatures w14:val="none"/>
        </w:rPr>
      </w:pPr>
    </w:p>
    <w:bookmarkEnd w:id="11"/>
    <w:p w:rsidR="00463A1B" w:rsidRPr="00972603" w:rsidP="00463A1B" w14:paraId="43D163C3" w14:textId="77777777">
      <w:pPr>
        <w:pStyle w:val="SkipPattern"/>
        <w:rPr>
          <w:lang w:val="en-US"/>
        </w:rPr>
      </w:pPr>
      <w:r w:rsidRPr="00972603">
        <w:rPr>
          <w:lang w:val="en-US"/>
        </w:rPr>
        <w:t>If K1d2a+  K1d2b + K1d2c =0 SKIP to K1Cend, ELSE Skip to K1d3</w:t>
      </w:r>
    </w:p>
    <w:p w:rsidR="00463A1B" w:rsidRPr="00972603" w:rsidP="00463A1B" w14:paraId="52ED112C" w14:textId="4ED317C8">
      <w:pPr>
        <w:pStyle w:val="SkipPattern"/>
        <w:rPr>
          <w:lang w:val="en-US"/>
        </w:rPr>
      </w:pPr>
      <w:r w:rsidRPr="00972603">
        <w:rPr>
          <w:lang w:val="en-US"/>
        </w:rPr>
        <w:t>If HH is only part of Individual Paid Arrang</w:t>
      </w:r>
      <w:r w:rsidR="00972603">
        <w:rPr>
          <w:lang w:val="en-US"/>
        </w:rPr>
        <w:t>e</w:t>
      </w:r>
      <w:r w:rsidRPr="00972603">
        <w:rPr>
          <w:lang w:val="en-US"/>
        </w:rPr>
        <w:t xml:space="preserve">ment Sample, SKIP to K1d2c. </w:t>
      </w:r>
    </w:p>
    <w:p w:rsidR="00BF795D" w:rsidP="009128FB" w14:paraId="5FFCF5C4" w14:textId="77777777">
      <w:pPr>
        <w:pStyle w:val="Heading3"/>
        <w:rPr>
          <w:rFonts w:eastAsia="MS Mincho" w:cstheme="minorHAnsi"/>
          <w:noProof/>
          <w:lang w:val="en-US"/>
        </w:rPr>
      </w:pPr>
      <w:bookmarkStart w:id="12" w:name="OLE_LINK41"/>
      <w:bookmarkStart w:id="13" w:name="OLE_LINK90"/>
      <w:bookmarkEnd w:id="12"/>
    </w:p>
    <w:p w:rsidR="005D156F" w:rsidRPr="00AA0237" w:rsidP="00BF795D" w14:paraId="474C9534" w14:textId="42EED8B8">
      <w:pPr>
        <w:pStyle w:val="Heading3"/>
        <w:rPr>
          <w:lang w:val="es-CO"/>
        </w:rPr>
      </w:pPr>
      <w:r w:rsidRPr="00AA0237">
        <w:rPr>
          <w:lang w:val="es-CO"/>
        </w:rPr>
        <w:t>K1d3</w:t>
      </w:r>
    </w:p>
    <w:bookmarkEnd w:id="13"/>
    <w:p w:rsidR="00D2161A" w:rsidP="00516C90" w14:paraId="5BE1479F" w14:textId="47C2F9E0">
      <w:pPr>
        <w:pStyle w:val="ItemText"/>
      </w:pPr>
      <w:r w:rsidRPr="00463A1B">
        <w:t xml:space="preserve">Pensando en los niños menores de </w:t>
      </w:r>
      <w:r w:rsidR="006F1F3B">
        <w:t xml:space="preserve">13 </w:t>
      </w:r>
      <w:r w:rsidRPr="00463A1B">
        <w:t xml:space="preserve">años que viven en su hogar actual, identifique al niño que cumplió años más recientemente.  Nos </w:t>
      </w:r>
      <w:r w:rsidR="00EB6898">
        <w:t>enfocaremos</w:t>
      </w:r>
      <w:r w:rsidRPr="00463A1B" w:rsidR="00EB6898">
        <w:t xml:space="preserve"> </w:t>
      </w:r>
      <w:r w:rsidRPr="00463A1B">
        <w:t>en este niño para algunas preguntas de esta entrevista. Por favor registre alguna información sobre el niño a continuación.</w:t>
      </w:r>
    </w:p>
    <w:p w:rsidR="00463A1B" w:rsidRPr="00972603" w:rsidP="00516C90" w14:paraId="2B6F85BB" w14:textId="1DF8D4C1">
      <w:pPr>
        <w:pStyle w:val="ItemText"/>
        <w:rPr>
          <w:lang w:val="es-ES"/>
        </w:rPr>
      </w:pPr>
      <w:r w:rsidRPr="00463A1B">
        <w:rPr>
          <w:lang w:val="es-ES"/>
        </w:rPr>
        <w:t> 1. En este hogar</w:t>
      </w:r>
      <w:r w:rsidR="00693E05">
        <w:rPr>
          <w:lang w:val="es-ES"/>
        </w:rPr>
        <w:t>,</w:t>
      </w:r>
      <w:r w:rsidRPr="00463A1B">
        <w:rPr>
          <w:lang w:val="es-ES"/>
        </w:rPr>
        <w:t xml:space="preserve"> no viven niños menores de </w:t>
      </w:r>
      <w:r w:rsidR="006F1F3B">
        <w:rPr>
          <w:lang w:val="es-ES"/>
        </w:rPr>
        <w:t>13</w:t>
      </w:r>
      <w:r w:rsidRPr="00463A1B" w:rsidR="006F1F3B">
        <w:rPr>
          <w:lang w:val="es-ES"/>
        </w:rPr>
        <w:t xml:space="preserve"> </w:t>
      </w:r>
      <w:r w:rsidRPr="00463A1B">
        <w:rPr>
          <w:lang w:val="es-ES"/>
        </w:rPr>
        <w:t>años.</w:t>
      </w:r>
    </w:p>
    <w:tbl>
      <w:tblPr>
        <w:tblStyle w:val="TableGrid1"/>
        <w:tblW w:w="8910" w:type="dxa"/>
        <w:tblInd w:w="-5" w:type="dxa"/>
        <w:tblLook w:val="04A0"/>
      </w:tblPr>
      <w:tblGrid>
        <w:gridCol w:w="2790"/>
        <w:gridCol w:w="3150"/>
        <w:gridCol w:w="2970"/>
      </w:tblGrid>
      <w:tr w14:paraId="6130D873" w14:textId="77777777" w:rsidTr="00D2161A">
        <w:tblPrEx>
          <w:tblW w:w="8910" w:type="dxa"/>
          <w:tblInd w:w="-5" w:type="dxa"/>
          <w:tblLook w:val="04A0"/>
        </w:tblPrEx>
        <w:trPr>
          <w:trHeight w:val="483"/>
        </w:trPr>
        <w:tc>
          <w:tcPr>
            <w:tcW w:w="2790" w:type="dxa"/>
            <w:tcBorders>
              <w:top w:val="single" w:sz="4" w:space="0" w:color="auto"/>
              <w:left w:val="single" w:sz="4" w:space="0" w:color="auto"/>
              <w:bottom w:val="single" w:sz="4" w:space="0" w:color="auto"/>
              <w:right w:val="single" w:sz="4" w:space="0" w:color="auto"/>
            </w:tcBorders>
          </w:tcPr>
          <w:p w:rsidR="00D2161A" w14:paraId="3FF1A65B" w14:textId="2933E698">
            <w:pPr>
              <w:spacing w:after="240"/>
              <w:ind w:left="1080" w:hanging="360"/>
              <w:contextualSpacing/>
              <w:jc w:val="both"/>
              <w:rPr>
                <w:rFonts w:ascii="Segoe UI" w:eastAsia="MS Mincho" w:hAnsi="Segoe UI" w:cs="Segoe UI"/>
                <w:sz w:val="18"/>
                <w:szCs w:val="18"/>
              </w:rPr>
            </w:pPr>
            <w:r>
              <w:rPr>
                <w:rFonts w:ascii="Segoe UI" w:hAnsi="Segoe UI"/>
                <w:sz w:val="18"/>
              </w:rPr>
              <w:t>Iniciales del nuevo niño</w:t>
            </w:r>
          </w:p>
          <w:p w:rsidR="00D2161A" w14:paraId="5A2BF7F5" w14:textId="7BA877C5">
            <w:pPr>
              <w:ind w:left="432" w:firstLine="288"/>
              <w:contextualSpacing/>
              <w:jc w:val="both"/>
              <w:rPr>
                <w:rFonts w:ascii="Segoe UI" w:eastAsia="MS Mincho" w:hAnsi="Segoe UI" w:cs="Segoe UI"/>
                <w:sz w:val="18"/>
                <w:szCs w:val="18"/>
              </w:rPr>
            </w:pPr>
          </w:p>
        </w:tc>
        <w:tc>
          <w:tcPr>
            <w:tcW w:w="3150" w:type="dxa"/>
            <w:tcBorders>
              <w:top w:val="single" w:sz="4" w:space="0" w:color="auto"/>
              <w:left w:val="single" w:sz="4" w:space="0" w:color="auto"/>
              <w:bottom w:val="single" w:sz="4" w:space="0" w:color="auto"/>
              <w:right w:val="single" w:sz="4" w:space="0" w:color="auto"/>
            </w:tcBorders>
            <w:hideMark/>
          </w:tcPr>
          <w:p w:rsidR="00D2161A" w14:paraId="63D44B2B" w14:textId="0247AE13">
            <w:pPr>
              <w:ind w:left="1080" w:hanging="360"/>
              <w:contextualSpacing/>
              <w:rPr>
                <w:rFonts w:ascii="Segoe UI" w:eastAsia="MS Mincho" w:hAnsi="Segoe UI" w:cs="Segoe UI"/>
                <w:sz w:val="18"/>
                <w:szCs w:val="18"/>
              </w:rPr>
            </w:pPr>
            <w:r>
              <w:rPr>
                <w:rFonts w:ascii="Segoe UI" w:hAnsi="Segoe UI"/>
                <w:sz w:val="18"/>
              </w:rPr>
              <w:t>GÉNERO</w:t>
            </w:r>
          </w:p>
        </w:tc>
        <w:tc>
          <w:tcPr>
            <w:tcW w:w="2970" w:type="dxa"/>
            <w:tcBorders>
              <w:top w:val="single" w:sz="4" w:space="0" w:color="auto"/>
              <w:left w:val="single" w:sz="4" w:space="0" w:color="auto"/>
              <w:bottom w:val="single" w:sz="4" w:space="0" w:color="auto"/>
              <w:right w:val="single" w:sz="4" w:space="0" w:color="auto"/>
            </w:tcBorders>
            <w:hideMark/>
          </w:tcPr>
          <w:p w:rsidR="00D2161A" w14:paraId="6254904E" w14:textId="12EDBA24">
            <w:pPr>
              <w:ind w:left="1080" w:hanging="360"/>
              <w:contextualSpacing/>
              <w:rPr>
                <w:rFonts w:ascii="Segoe UI" w:eastAsia="MS Mincho" w:hAnsi="Segoe UI" w:cs="Segoe UI"/>
                <w:sz w:val="18"/>
                <w:szCs w:val="18"/>
              </w:rPr>
            </w:pPr>
            <w:r>
              <w:rPr>
                <w:rFonts w:ascii="Segoe UI" w:hAnsi="Segoe UI"/>
                <w:sz w:val="18"/>
              </w:rPr>
              <w:t>MES/A</w:t>
            </w:r>
            <w:r>
              <w:rPr>
                <w:rFonts w:ascii="Segoe UI" w:hAnsi="Segoe UI" w:cs="Segoe UI"/>
                <w:sz w:val="18"/>
              </w:rPr>
              <w:t>Ñ</w:t>
            </w:r>
            <w:r>
              <w:rPr>
                <w:rFonts w:ascii="Segoe UI" w:hAnsi="Segoe UI"/>
                <w:sz w:val="18"/>
              </w:rPr>
              <w:t xml:space="preserve">O de nacimiento </w:t>
            </w:r>
          </w:p>
        </w:tc>
      </w:tr>
      <w:tr w14:paraId="1CAB2F07" w14:textId="77777777" w:rsidTr="00D2161A">
        <w:tblPrEx>
          <w:tblW w:w="8910" w:type="dxa"/>
          <w:tblInd w:w="-5" w:type="dxa"/>
          <w:tblLook w:val="04A0"/>
        </w:tblPrEx>
        <w:trPr>
          <w:trHeight w:val="483"/>
        </w:trPr>
        <w:tc>
          <w:tcPr>
            <w:tcW w:w="2790" w:type="dxa"/>
            <w:tcBorders>
              <w:top w:val="single" w:sz="4" w:space="0" w:color="auto"/>
              <w:left w:val="single" w:sz="4" w:space="0" w:color="auto"/>
              <w:bottom w:val="single" w:sz="4" w:space="0" w:color="auto"/>
              <w:right w:val="single" w:sz="4" w:space="0" w:color="auto"/>
            </w:tcBorders>
            <w:hideMark/>
          </w:tcPr>
          <w:p w:rsidR="00D2161A" w14:paraId="29ECA4FF" w14:textId="7E76ED99">
            <w:pPr>
              <w:ind w:left="1440" w:hanging="360"/>
              <w:contextualSpacing/>
              <w:rPr>
                <w:rFonts w:ascii="Segoe UI" w:eastAsia="MS Mincho" w:hAnsi="Segoe UI" w:cs="Segoe UI"/>
                <w:sz w:val="18"/>
                <w:szCs w:val="18"/>
              </w:rPr>
            </w:pPr>
            <w:r>
              <w:rPr>
                <w:rFonts w:ascii="Segoe UI" w:hAnsi="Segoe UI"/>
                <w:sz w:val="18"/>
              </w:rPr>
              <w:t>[HHnC1]</w:t>
            </w:r>
          </w:p>
        </w:tc>
        <w:tc>
          <w:tcPr>
            <w:tcW w:w="3150" w:type="dxa"/>
            <w:tcBorders>
              <w:top w:val="single" w:sz="4" w:space="0" w:color="auto"/>
              <w:left w:val="single" w:sz="4" w:space="0" w:color="auto"/>
              <w:bottom w:val="single" w:sz="4" w:space="0" w:color="auto"/>
              <w:right w:val="single" w:sz="4" w:space="0" w:color="auto"/>
            </w:tcBorders>
          </w:tcPr>
          <w:p w:rsidR="00D2161A" w14:paraId="76828FB8" w14:textId="77777777">
            <w:pPr>
              <w:ind w:left="1080" w:hanging="360"/>
              <w:contextualSpacing/>
              <w:rPr>
                <w:rFonts w:ascii="Segoe UI" w:eastAsia="MS Mincho" w:hAnsi="Segoe UI" w:cs="Segoe UI"/>
                <w:sz w:val="18"/>
                <w:szCs w:val="18"/>
                <w:lang w:val="es-MX"/>
              </w:rPr>
            </w:pPr>
          </w:p>
        </w:tc>
        <w:tc>
          <w:tcPr>
            <w:tcW w:w="2970" w:type="dxa"/>
            <w:tcBorders>
              <w:top w:val="single" w:sz="4" w:space="0" w:color="auto"/>
              <w:left w:val="single" w:sz="4" w:space="0" w:color="auto"/>
              <w:bottom w:val="single" w:sz="4" w:space="0" w:color="auto"/>
              <w:right w:val="single" w:sz="4" w:space="0" w:color="auto"/>
            </w:tcBorders>
          </w:tcPr>
          <w:p w:rsidR="00D2161A" w14:paraId="09D071D2" w14:textId="77777777">
            <w:pPr>
              <w:ind w:left="1080" w:hanging="360"/>
              <w:contextualSpacing/>
              <w:rPr>
                <w:rFonts w:ascii="Segoe UI" w:eastAsia="MS Mincho" w:hAnsi="Segoe UI" w:cs="Segoe UI"/>
                <w:sz w:val="18"/>
                <w:szCs w:val="18"/>
                <w:lang w:val="es-MX"/>
              </w:rPr>
            </w:pPr>
          </w:p>
        </w:tc>
      </w:tr>
    </w:tbl>
    <w:p w:rsidR="0042554F" w:rsidRPr="006A0A41" w:rsidP="0042554F" w14:paraId="08CA36D1" w14:textId="77777777">
      <w:pPr>
        <w:pStyle w:val="SkipPattern"/>
        <w:rPr>
          <w:lang w:val="en-US"/>
        </w:rPr>
      </w:pPr>
      <w:r w:rsidRPr="006A0A41">
        <w:rPr>
          <w:lang w:val="en-US"/>
        </w:rPr>
        <w:t>If K1d3 BOX 1 checked, Skip to K1Cend ELSE SKIP to K12b.</w:t>
      </w:r>
    </w:p>
    <w:p w:rsidR="0042554F" w:rsidP="0042554F" w14:paraId="4885EFFF" w14:textId="77777777">
      <w:pPr>
        <w:pStyle w:val="Heading3"/>
      </w:pPr>
      <w:r>
        <w:t>K1cEND</w:t>
      </w:r>
    </w:p>
    <w:p w:rsidR="0042554F" w:rsidP="0042554F" w14:paraId="5554E905" w14:textId="56B806CB">
      <w:pPr>
        <w:pStyle w:val="ItemText"/>
      </w:pPr>
      <w:r>
        <w:t xml:space="preserve">Nos gustaría obtener información adicional sobre los recursos para el cuidado de los niños y el trabajo o las disposiciones laborales de las personas que viven en ese hogar que completaron el 2024 NSECE </w:t>
      </w:r>
      <w:r w:rsidR="00915ABA">
        <w:t>el [INTERVIEW MONTH] de</w:t>
      </w:r>
      <w:r>
        <w:t xml:space="preserve"> 2024. Un entrevistador profesional de NORC se comunicará con usted con alguna pregunta adicional que podamos tener.  Le agradecemos el tiempo que nos ha dedicado hoy.</w:t>
      </w:r>
    </w:p>
    <w:p w:rsidR="0042554F" w:rsidRPr="004B4486" w:rsidP="0042554F" w14:paraId="46A495DF" w14:textId="77777777">
      <w:pPr>
        <w:keepNext/>
        <w:keepLines/>
        <w:spacing w:before="40" w:after="0" w:line="256" w:lineRule="auto"/>
        <w:outlineLvl w:val="2"/>
        <w:rPr>
          <w:rFonts w:ascii="Segoe UI" w:hAnsi="Segoe UI"/>
          <w:b/>
          <w:color w:val="000000" w:themeColor="text1"/>
          <w:sz w:val="24"/>
          <w:lang w:val="es-CO"/>
        </w:rPr>
      </w:pPr>
      <w:r>
        <w:rPr>
          <w:rFonts w:ascii="Segoe UI" w:hAnsi="Segoe UI"/>
          <w:b/>
          <w:color w:val="000000" w:themeColor="text1"/>
          <w:sz w:val="24"/>
          <w:lang w:val="es-CO"/>
        </w:rPr>
        <w:t>[</w:t>
      </w:r>
      <w:r w:rsidRPr="004B4486">
        <w:rPr>
          <w:rFonts w:ascii="Segoe UI" w:hAnsi="Segoe UI"/>
          <w:b/>
          <w:color w:val="000000" w:themeColor="text1"/>
          <w:sz w:val="24"/>
          <w:lang w:val="es-CO"/>
        </w:rPr>
        <w:t>TERMINATE INTERVIEW</w:t>
      </w:r>
      <w:r>
        <w:rPr>
          <w:rFonts w:ascii="Segoe UI" w:hAnsi="Segoe UI"/>
          <w:b/>
          <w:color w:val="000000" w:themeColor="text1"/>
          <w:sz w:val="24"/>
          <w:lang w:val="es-CO"/>
        </w:rPr>
        <w:t>]</w:t>
      </w:r>
    </w:p>
    <w:p w:rsidR="00722D36" w:rsidP="0035341A" w14:paraId="74483EB4" w14:textId="77777777">
      <w:pPr>
        <w:pStyle w:val="Heading3"/>
        <w:rPr>
          <w:noProof/>
          <w:lang w:val="es-CO"/>
        </w:rPr>
      </w:pPr>
      <w:bookmarkStart w:id="14" w:name="OLE_LINK19"/>
      <w:bookmarkStart w:id="15" w:name="OLE_LINK24"/>
    </w:p>
    <w:p w:rsidR="0042554F" w:rsidP="006A0A41" w14:paraId="7E75015D" w14:textId="354BBE86">
      <w:pPr>
        <w:pStyle w:val="Heading3"/>
      </w:pPr>
      <w:r>
        <w:t xml:space="preserve">K12b. </w:t>
      </w:r>
    </w:p>
    <w:p w:rsidR="00874A65" w:rsidRPr="00841637" w:rsidP="00841637" w14:paraId="4E8E1642" w14:textId="74B69E27">
      <w:pPr>
        <w:pStyle w:val="ItemText"/>
      </w:pPr>
      <w:r w:rsidRPr="00841637">
        <w:t xml:space="preserve">Por favor indique el nombre o las iniciales </w:t>
      </w:r>
      <w:r w:rsidRPr="0042554F" w:rsidR="0042554F">
        <w:t xml:space="preserve">para </w:t>
      </w:r>
      <w:r w:rsidRPr="00972603" w:rsidR="0042554F">
        <w:rPr>
          <w:bdr w:val="single" w:sz="4" w:space="0" w:color="auto"/>
        </w:rPr>
        <w:t>if K12.Intro=1 “este niño”/ if K12</w:t>
      </w:r>
      <w:r w:rsidR="00E76E01">
        <w:rPr>
          <w:bdr w:val="single" w:sz="4" w:space="0" w:color="auto"/>
        </w:rPr>
        <w:t>.</w:t>
      </w:r>
      <w:r w:rsidRPr="00972603" w:rsidR="0042554F">
        <w:rPr>
          <w:bdr w:val="single" w:sz="4" w:space="0" w:color="auto"/>
        </w:rPr>
        <w:t>Intro=2 “[</w:t>
      </w:r>
      <w:r w:rsidR="00E76E01">
        <w:rPr>
          <w:bdr w:val="single" w:sz="4" w:space="0" w:color="auto"/>
        </w:rPr>
        <w:t>GENDER</w:t>
      </w:r>
      <w:r w:rsidRPr="00972603" w:rsidR="0042554F">
        <w:rPr>
          <w:bdr w:val="single" w:sz="4" w:space="0" w:color="auto"/>
        </w:rPr>
        <w:t>] niño</w:t>
      </w:r>
      <w:r w:rsidR="00E76E01">
        <w:rPr>
          <w:bdr w:val="single" w:sz="4" w:space="0" w:color="auto"/>
        </w:rPr>
        <w:t>/a</w:t>
      </w:r>
      <w:r w:rsidRPr="00972603" w:rsidR="0042554F">
        <w:rPr>
          <w:bdr w:val="single" w:sz="4" w:space="0" w:color="auto"/>
        </w:rPr>
        <w:t xml:space="preserve"> </w:t>
      </w:r>
      <w:r w:rsidRPr="00915ABA" w:rsidR="0042554F">
        <w:t>nacido</w:t>
      </w:r>
      <w:r w:rsidR="00E76E01">
        <w:t>/a [Month/Year of FOCAL CHILD]</w:t>
      </w:r>
    </w:p>
    <w:p w:rsidR="0035341A" w:rsidRPr="004B4486" w:rsidP="0035341A" w14:paraId="2AA97CF7" w14:textId="62C06047">
      <w:pPr>
        <w:pStyle w:val="Heading3"/>
        <w:rPr>
          <w:rFonts w:cs="Segoe UI"/>
          <w:i/>
          <w:color w:val="2F5496"/>
          <w:lang w:val="es-CO"/>
        </w:rPr>
      </w:pPr>
      <w:r>
        <w:rPr>
          <w:noProof/>
          <w14:ligatures w14:val="standardContextual"/>
        </w:rPr>
        <mc:AlternateContent>
          <mc:Choice Requires="wps">
            <w:drawing>
              <wp:anchor distT="45720" distB="45720" distL="114300" distR="114300" simplePos="0" relativeHeight="251660288" behindDoc="0" locked="0" layoutInCell="1" allowOverlap="1">
                <wp:simplePos x="0" y="0"/>
                <wp:positionH relativeFrom="column">
                  <wp:posOffset>8890</wp:posOffset>
                </wp:positionH>
                <wp:positionV relativeFrom="paragraph">
                  <wp:posOffset>0</wp:posOffset>
                </wp:positionV>
                <wp:extent cx="5781675" cy="276225"/>
                <wp:effectExtent l="0" t="0" r="28575" b="28575"/>
                <wp:wrapSquare wrapText="bothSides"/>
                <wp:docPr id="78825355"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1675" cy="276225"/>
                        </a:xfrm>
                        <a:prstGeom prst="rect">
                          <a:avLst/>
                        </a:prstGeom>
                        <a:solidFill>
                          <a:srgbClr val="FFFFFF"/>
                        </a:solidFill>
                        <a:ln w="9525">
                          <a:solidFill>
                            <a:srgbClr val="000000"/>
                          </a:solidFill>
                          <a:miter lim="800000"/>
                          <a:headEnd/>
                          <a:tailEnd/>
                        </a:ln>
                      </wps:spPr>
                      <wps:txbx>
                        <w:txbxContent>
                          <w:p w:rsidR="00803C6A" w:rsidP="00803C6A"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28" type="#_x0000_t202" style="width:455.25pt;height:21.75pt;margin-top:0;margin-left:0.7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803C6A" w:rsidP="00803C6A" w14:paraId="782DD595" w14:textId="77777777"/>
                  </w:txbxContent>
                </v:textbox>
                <w10:wrap type="square"/>
              </v:shape>
            </w:pict>
          </mc:Fallback>
        </mc:AlternateContent>
      </w:r>
      <w:r>
        <w:rPr>
          <w:noProof/>
        </w:rPr>
        <w:t xml:space="preserve"> </w:t>
      </w:r>
      <w:r w:rsidRPr="004B4486" w:rsidR="0035341A">
        <w:rPr>
          <w:rFonts w:cs="Segoe UI"/>
          <w:noProof/>
          <w:lang w:val="es-ES_tradnl"/>
        </w:rPr>
        <w:t>A2f</w:t>
      </w:r>
    </w:p>
    <w:p w:rsidR="0035341A" w:rsidRPr="00E5705F" w:rsidP="00AA0237" w14:paraId="432BCF0C" w14:textId="3E7EAB8D">
      <w:pPr>
        <w:pStyle w:val="ItemText"/>
        <w:rPr>
          <w:noProof/>
          <w:lang w:val="es-ES_tradnl"/>
        </w:rPr>
      </w:pPr>
      <w:r w:rsidRPr="00E5705F">
        <w:rPr>
          <w:noProof/>
          <w:lang w:val="es-ES_tradnl"/>
        </w:rPr>
        <w:t xml:space="preserve">¿Qué relación </w:t>
      </w:r>
      <w:r>
        <w:rPr>
          <w:noProof/>
          <w:lang w:val="es-ES_tradnl"/>
        </w:rPr>
        <w:t>tiene</w:t>
      </w:r>
      <w:r w:rsidRPr="00E5705F">
        <w:rPr>
          <w:noProof/>
          <w:lang w:val="es-ES_tradnl"/>
        </w:rPr>
        <w:t xml:space="preserve"> </w:t>
      </w:r>
      <w:r w:rsidR="009C7F6D">
        <w:rPr>
          <w:noProof/>
          <w:lang w:val="es-ES_tradnl"/>
        </w:rPr>
        <w:t>este ni</w:t>
      </w:r>
      <w:r w:rsidR="009C7F6D">
        <w:t>ñ</w:t>
      </w:r>
      <w:r w:rsidR="009C7F6D">
        <w:rPr>
          <w:noProof/>
          <w:lang w:val="es-ES_tradnl"/>
        </w:rPr>
        <w:t>o /esta ni</w:t>
      </w:r>
      <w:r w:rsidR="009C7F6D">
        <w:t>ñ</w:t>
      </w:r>
      <w:r w:rsidR="009C7F6D">
        <w:rPr>
          <w:noProof/>
          <w:lang w:val="es-ES_tradnl"/>
        </w:rPr>
        <w:t>a</w:t>
      </w:r>
      <w:r w:rsidRPr="00FB1927">
        <w:t xml:space="preserve"> </w:t>
      </w:r>
      <w:r w:rsidRPr="00E5705F">
        <w:rPr>
          <w:noProof/>
          <w:lang w:val="es-ES_tradnl"/>
        </w:rPr>
        <w:t>con usted?</w:t>
      </w:r>
    </w:p>
    <w:p w:rsidR="0035341A" w:rsidRPr="00E5705F" w:rsidP="0035341A" w14:paraId="1F4F4D37" w14:textId="77777777">
      <w:pPr>
        <w:numPr>
          <w:ilvl w:val="0"/>
          <w:numId w:val="129"/>
        </w:numPr>
        <w:snapToGrid w:val="0"/>
        <w:spacing w:after="0" w:line="240" w:lineRule="auto"/>
        <w:contextualSpacing/>
        <w:rPr>
          <w:rFonts w:ascii="Calibri" w:hAnsi="Calibri"/>
          <w:lang w:val="es-ES_tradnl"/>
        </w:rPr>
      </w:pPr>
      <w:r w:rsidRPr="00E5705F">
        <w:rPr>
          <w:rFonts w:ascii="Calibri" w:hAnsi="Calibri"/>
          <w:noProof/>
          <w:lang w:val="es-ES_tradnl"/>
        </w:rPr>
        <w:t>Hijo/a (biológico/a o adoptado/a)</w:t>
      </w:r>
    </w:p>
    <w:p w:rsidR="0035341A" w:rsidRPr="00E5705F" w:rsidP="0035341A" w14:paraId="4051F3AD" w14:textId="77777777">
      <w:pPr>
        <w:numPr>
          <w:ilvl w:val="0"/>
          <w:numId w:val="129"/>
        </w:numPr>
        <w:snapToGrid w:val="0"/>
        <w:spacing w:after="0" w:line="240" w:lineRule="auto"/>
        <w:contextualSpacing/>
        <w:rPr>
          <w:rFonts w:ascii="Calibri" w:hAnsi="Calibri"/>
          <w:lang w:val="es-ES_tradnl"/>
        </w:rPr>
      </w:pPr>
      <w:r w:rsidRPr="00E5705F">
        <w:rPr>
          <w:rFonts w:ascii="Calibri" w:hAnsi="Calibri"/>
          <w:noProof/>
          <w:lang w:val="es-ES_tradnl"/>
        </w:rPr>
        <w:t>Hijastro/a</w:t>
      </w:r>
    </w:p>
    <w:p w:rsidR="0035341A" w:rsidRPr="00E5705F" w:rsidP="0035341A" w14:paraId="22FE0346" w14:textId="2068933B">
      <w:pPr>
        <w:numPr>
          <w:ilvl w:val="0"/>
          <w:numId w:val="129"/>
        </w:numPr>
        <w:snapToGrid w:val="0"/>
        <w:spacing w:after="0" w:line="240" w:lineRule="auto"/>
        <w:contextualSpacing/>
        <w:rPr>
          <w:rFonts w:ascii="Calibri" w:hAnsi="Calibri"/>
          <w:lang w:val="es-ES_tradnl"/>
        </w:rPr>
      </w:pPr>
      <w:r w:rsidRPr="00E5705F">
        <w:rPr>
          <w:rFonts w:ascii="Calibri" w:hAnsi="Calibri"/>
          <w:noProof/>
          <w:lang w:val="es-ES_tradnl"/>
        </w:rPr>
        <w:t>Hermano/a</w:t>
      </w:r>
    </w:p>
    <w:p w:rsidR="0035341A" w:rsidRPr="00E5705F" w:rsidP="0035341A" w14:paraId="05D05C97" w14:textId="34F8B554">
      <w:pPr>
        <w:numPr>
          <w:ilvl w:val="0"/>
          <w:numId w:val="129"/>
        </w:numPr>
        <w:snapToGrid w:val="0"/>
        <w:spacing w:after="0" w:line="240" w:lineRule="auto"/>
        <w:contextualSpacing/>
        <w:rPr>
          <w:rFonts w:ascii="Calibri" w:hAnsi="Calibri"/>
          <w:lang w:val="es-ES_tradnl"/>
        </w:rPr>
      </w:pPr>
      <w:r w:rsidRPr="00E5705F">
        <w:rPr>
          <w:rFonts w:ascii="Calibri" w:hAnsi="Calibri"/>
          <w:noProof/>
          <w:lang w:val="es-ES_tradnl"/>
        </w:rPr>
        <w:t>Nieto/a</w:t>
      </w:r>
    </w:p>
    <w:p w:rsidR="0035341A" w:rsidRPr="00E5705F" w:rsidP="0035341A" w14:paraId="257CBD43" w14:textId="77777777">
      <w:pPr>
        <w:numPr>
          <w:ilvl w:val="0"/>
          <w:numId w:val="129"/>
        </w:numPr>
        <w:snapToGrid w:val="0"/>
        <w:spacing w:after="0" w:line="240" w:lineRule="auto"/>
        <w:contextualSpacing/>
        <w:rPr>
          <w:rFonts w:ascii="Calibri" w:eastAsia="SimSun" w:hAnsi="Calibri"/>
          <w:lang w:val="es-ES_tradnl"/>
        </w:rPr>
      </w:pPr>
      <w:r w:rsidRPr="00E5705F">
        <w:rPr>
          <w:rFonts w:ascii="Calibri" w:hAnsi="Calibri"/>
          <w:noProof/>
          <w:lang w:val="es-ES_tradnl"/>
        </w:rPr>
        <w:t>Hijo/a de crianza (</w:t>
      </w:r>
      <w:r w:rsidRPr="00E5705F">
        <w:rPr>
          <w:rFonts w:ascii="Calibri" w:hAnsi="Calibri"/>
          <w:i/>
          <w:noProof/>
          <w:lang w:val="es-ES_tradnl"/>
        </w:rPr>
        <w:t>foster child</w:t>
      </w:r>
      <w:r w:rsidRPr="00E5705F">
        <w:rPr>
          <w:rFonts w:ascii="Calibri" w:hAnsi="Calibri"/>
          <w:noProof/>
          <w:lang w:val="es-ES_tradnl"/>
        </w:rPr>
        <w:t>)</w:t>
      </w:r>
    </w:p>
    <w:p w:rsidR="0035341A" w:rsidRPr="00E5705F" w:rsidP="0035341A" w14:paraId="3D7573DB" w14:textId="77777777">
      <w:pPr>
        <w:numPr>
          <w:ilvl w:val="0"/>
          <w:numId w:val="129"/>
        </w:numPr>
        <w:snapToGrid w:val="0"/>
        <w:spacing w:after="0" w:line="240" w:lineRule="auto"/>
        <w:contextualSpacing/>
        <w:rPr>
          <w:rFonts w:ascii="Calibri" w:hAnsi="Calibri"/>
          <w:lang w:val="es-ES_tradnl"/>
        </w:rPr>
      </w:pPr>
      <w:r w:rsidRPr="00E5705F">
        <w:rPr>
          <w:rFonts w:ascii="Calibri" w:hAnsi="Calibri"/>
          <w:noProof/>
          <w:lang w:val="es-ES_tradnl"/>
        </w:rPr>
        <w:t>Otro pariente (p.ej., sobrino/a)</w:t>
      </w:r>
    </w:p>
    <w:p w:rsidR="0035341A" w:rsidRPr="00E5705F" w:rsidP="0035341A" w14:paraId="5DEA5B18" w14:textId="77777777">
      <w:pPr>
        <w:numPr>
          <w:ilvl w:val="0"/>
          <w:numId w:val="129"/>
        </w:numPr>
        <w:snapToGrid w:val="0"/>
        <w:spacing w:after="0" w:line="240" w:lineRule="auto"/>
        <w:contextualSpacing/>
        <w:rPr>
          <w:rFonts w:ascii="Calibri" w:hAnsi="Calibri"/>
          <w:lang w:val="es-ES_tradnl"/>
        </w:rPr>
      </w:pPr>
      <w:r w:rsidRPr="00E5705F">
        <w:rPr>
          <w:rFonts w:ascii="Calibri" w:hAnsi="Calibri"/>
          <w:noProof/>
          <w:lang w:val="es-ES_tradnl"/>
        </w:rPr>
        <w:t>Otro no relacionado</w:t>
      </w:r>
    </w:p>
    <w:p w:rsidR="0035341A" w:rsidRPr="00E5705F" w:rsidP="00AA0237" w14:paraId="02B58CF3" w14:textId="77777777">
      <w:pPr>
        <w:pStyle w:val="AnswerLvl1"/>
        <w:numPr>
          <w:ilvl w:val="0"/>
          <w:numId w:val="129"/>
        </w:numPr>
        <w:tabs>
          <w:tab w:val="clear" w:pos="1170"/>
        </w:tabs>
        <w:ind w:left="1080" w:hanging="360"/>
        <w:rPr>
          <w:rFonts w:ascii="Calibri" w:hAnsi="Calibri"/>
          <w:lang w:val="es-ES_tradnl"/>
        </w:rPr>
      </w:pPr>
      <w:r w:rsidRPr="00E5705F">
        <w:rPr>
          <w:rFonts w:ascii="Calibri" w:hAnsi="Calibri"/>
          <w:noProof/>
          <w:lang w:val="es-ES_tradnl"/>
        </w:rPr>
        <w:t>DK/REF</w:t>
      </w:r>
    </w:p>
    <w:p w:rsidR="0042554F" w:rsidP="0042554F" w14:paraId="61BB58DA" w14:textId="77777777">
      <w:pPr>
        <w:pStyle w:val="Heading3"/>
      </w:pPr>
      <w:r>
        <w:t xml:space="preserve">K_A2F1. </w:t>
      </w:r>
    </w:p>
    <w:p w:rsidR="0042554F" w:rsidP="00972603" w14:paraId="6B4C8520" w14:textId="0AFE2175">
      <w:pPr>
        <w:pStyle w:val="ItemText"/>
      </w:pPr>
      <w:r>
        <w:t xml:space="preserve"> ¿Hay otro adulto en este hogar que sea el padre o la figura paterna de</w:t>
      </w:r>
      <w:r w:rsidR="00E76E01">
        <w:t xml:space="preserve"> [FOCAL CHILD]</w:t>
      </w:r>
      <w:r>
        <w:t>?</w:t>
      </w:r>
    </w:p>
    <w:p w:rsidR="0042554F" w:rsidP="00972603" w14:paraId="719C05F9" w14:textId="42BE289A">
      <w:pPr>
        <w:pStyle w:val="Answerresponse-indent"/>
      </w:pPr>
      <w:r>
        <w:t xml:space="preserve">1. </w:t>
      </w:r>
      <w:r w:rsidR="00060DA4">
        <w:t xml:space="preserve">   </w:t>
      </w:r>
      <w:r>
        <w:t>Sí</w:t>
      </w:r>
    </w:p>
    <w:p w:rsidR="0042554F" w:rsidP="00972603" w14:paraId="6BDC649F" w14:textId="44E8850A">
      <w:pPr>
        <w:pStyle w:val="Answerresponse-indent"/>
      </w:pPr>
      <w:r>
        <w:t xml:space="preserve">2. </w:t>
      </w:r>
      <w:r w:rsidR="00060DA4">
        <w:t xml:space="preserve">   </w:t>
      </w:r>
      <w:r>
        <w:t>No</w:t>
      </w:r>
    </w:p>
    <w:p w:rsidR="0042554F" w:rsidRPr="00841637" w:rsidP="0042554F" w14:paraId="2B7C2E3F" w14:textId="28F3871D">
      <w:pPr>
        <w:pStyle w:val="Heading3"/>
        <w:rPr>
          <w:lang w:val="es-CO"/>
        </w:rPr>
      </w:pPr>
      <w:r w:rsidRPr="00841637">
        <w:rPr>
          <w:lang w:val="es-CO"/>
        </w:rPr>
        <w:t>K1d2c.</w:t>
      </w:r>
    </w:p>
    <w:p w:rsidR="0042554F" w:rsidRPr="00841637" w:rsidP="0042554F" w14:paraId="5606EC58" w14:textId="77777777">
      <w:pPr>
        <w:pStyle w:val="ItemText"/>
        <w:rPr>
          <w:rStyle w:val="cf01"/>
          <w:rFonts w:cs="Times New Roman"/>
          <w:sz w:val="24"/>
          <w:szCs w:val="24"/>
        </w:rPr>
      </w:pPr>
      <w:bookmarkStart w:id="16" w:name="OLE_LINK5"/>
      <w:r>
        <w:rPr>
          <w:rStyle w:val="cf01"/>
        </w:rPr>
        <w:t>¿</w:t>
      </w:r>
      <w:bookmarkEnd w:id="16"/>
      <w:r w:rsidRPr="00841637">
        <w:rPr>
          <w:rStyle w:val="cf01"/>
          <w:rFonts w:cs="Times New Roman"/>
          <w:sz w:val="24"/>
          <w:szCs w:val="24"/>
        </w:rPr>
        <w:t>Algún adulto en este hogar es su cónyuge o pareja</w:t>
      </w:r>
      <w:r>
        <w:rPr>
          <w:rStyle w:val="cf01"/>
          <w:rFonts w:cs="Times New Roman"/>
          <w:sz w:val="24"/>
          <w:szCs w:val="24"/>
        </w:rPr>
        <w:t>?</w:t>
      </w:r>
    </w:p>
    <w:p w:rsidR="0042554F" w:rsidP="00060DA4" w14:paraId="62A5D46B" w14:textId="633F4185">
      <w:pPr>
        <w:pStyle w:val="Answerresponse-indent"/>
        <w:rPr>
          <w:lang w:val="es-CO"/>
        </w:rPr>
      </w:pPr>
      <w:r>
        <w:rPr>
          <w:lang w:val="es-CO"/>
        </w:rPr>
        <w:t xml:space="preserve">1. </w:t>
      </w:r>
      <w:r w:rsidR="00060DA4">
        <w:rPr>
          <w:lang w:val="es-CO"/>
        </w:rPr>
        <w:t xml:space="preserve">   </w:t>
      </w:r>
      <w:r>
        <w:rPr>
          <w:lang w:val="es-CO"/>
        </w:rPr>
        <w:t>Sí.</w:t>
      </w:r>
    </w:p>
    <w:p w:rsidR="0042554F" w:rsidP="00060DA4" w14:paraId="0ED2EEA8" w14:textId="395B31C2">
      <w:pPr>
        <w:pStyle w:val="Answerresponse-indent"/>
        <w:rPr>
          <w:lang w:val="es-CO"/>
        </w:rPr>
      </w:pPr>
      <w:r>
        <w:rPr>
          <w:lang w:val="es-CO"/>
        </w:rPr>
        <w:t xml:space="preserve">2. </w:t>
      </w:r>
      <w:r w:rsidR="00060DA4">
        <w:rPr>
          <w:lang w:val="es-CO"/>
        </w:rPr>
        <w:t xml:space="preserve">   </w:t>
      </w:r>
      <w:r>
        <w:rPr>
          <w:lang w:val="es-CO"/>
        </w:rPr>
        <w:t>No.</w:t>
      </w:r>
    </w:p>
    <w:bookmarkEnd w:id="14"/>
    <w:p w:rsidR="00451E19" w:rsidRPr="00841637" w:rsidP="00841637" w14:paraId="558F79BC" w14:textId="53F2F76E">
      <w:pPr>
        <w:pStyle w:val="Heading3"/>
        <w:rPr>
          <w:b w:val="0"/>
          <w:lang w:val="es-CO"/>
        </w:rPr>
      </w:pPr>
      <w:r>
        <w:rPr>
          <w:lang w:val="es-CO"/>
        </w:rPr>
        <w:t>K_</w:t>
      </w:r>
      <w:r w:rsidRPr="00841637">
        <w:rPr>
          <w:lang w:val="es-CO"/>
        </w:rPr>
        <w:t xml:space="preserve">D1A. *DL1 </w:t>
      </w:r>
    </w:p>
    <w:p w:rsidR="009E17FF" w:rsidRPr="00841637" w:rsidP="00460DC1" w14:paraId="41CFD2AA" w14:textId="530A2C09">
      <w:pPr>
        <w:pStyle w:val="ItemText"/>
        <w:rPr>
          <w:lang w:val="es-ES_tradnl"/>
        </w:rPr>
      </w:pPr>
      <w:bookmarkStart w:id="17" w:name="OLE_LINK39"/>
      <w:r w:rsidRPr="00841637">
        <w:rPr>
          <w:noProof/>
        </w:rPr>
        <w:t>La semana pasada, ¿uste</w:t>
      </w:r>
      <w:r w:rsidRPr="00841637" w:rsidR="00EC6289">
        <w:rPr>
          <w:noProof/>
          <w:lang w:val="es-CO"/>
        </w:rPr>
        <w:t>d</w:t>
      </w:r>
      <w:r w:rsidRPr="00841637">
        <w:rPr>
          <w:noProof/>
        </w:rPr>
        <w:t xml:space="preserve"> trabajó en un trabajo </w:t>
      </w:r>
      <w:r w:rsidRPr="00D92439">
        <w:rPr>
          <w:noProof/>
          <w:highlight w:val="yellow"/>
        </w:rPr>
        <w:t>con paga</w:t>
      </w:r>
      <w:r w:rsidRPr="00841637">
        <w:rPr>
          <w:noProof/>
        </w:rPr>
        <w:t>?</w:t>
      </w:r>
      <w:r w:rsidRPr="00841637">
        <w:rPr>
          <w:lang w:val="es-ES_tradnl"/>
        </w:rPr>
        <w:t xml:space="preserve"> </w:t>
      </w:r>
    </w:p>
    <w:p w:rsidR="009E17FF" w:rsidRPr="00841637" w:rsidP="00060DA4" w14:paraId="0B2CB67A" w14:textId="43EDA5A7">
      <w:pPr>
        <w:pStyle w:val="ItemText"/>
        <w:rPr>
          <w:rFonts w:ascii="Calibri" w:hAnsi="Calibri"/>
          <w:b/>
          <w:lang w:val="es-ES_tradnl"/>
        </w:rPr>
      </w:pPr>
      <w:bookmarkStart w:id="18" w:name="OLE_LINK43"/>
      <w:bookmarkEnd w:id="17"/>
      <w:r w:rsidRPr="00841637">
        <w:rPr>
          <w:noProof/>
        </w:rPr>
        <w:t xml:space="preserve">Tenga en cuenta el trabajo independiente, en el servicio militar, en un </w:t>
      </w:r>
      <w:r w:rsidRPr="00841637" w:rsidR="00060DA4">
        <w:rPr>
          <w:noProof/>
        </w:rPr>
        <w:t>negocio</w:t>
      </w:r>
      <w:r w:rsidRPr="00841637">
        <w:rPr>
          <w:noProof/>
        </w:rPr>
        <w:t xml:space="preserve"> de la familia </w:t>
      </w:r>
      <w:r w:rsidRPr="00D92439">
        <w:rPr>
          <w:noProof/>
          <w:highlight w:val="yellow"/>
        </w:rPr>
        <w:t xml:space="preserve">aun si usted no recibió </w:t>
      </w:r>
      <w:bookmarkStart w:id="19" w:name="OLE_LINK10"/>
      <w:r w:rsidRPr="00D92439">
        <w:rPr>
          <w:noProof/>
          <w:highlight w:val="yellow"/>
        </w:rPr>
        <w:t>ninguna paga</w:t>
      </w:r>
      <w:bookmarkEnd w:id="19"/>
      <w:r w:rsidRPr="00841637">
        <w:rPr>
          <w:noProof/>
        </w:rPr>
        <w:t xml:space="preserve">, además del trabajo en un negocio o </w:t>
      </w:r>
      <w:r w:rsidRPr="00841637">
        <w:t>granja</w:t>
      </w:r>
      <w:r w:rsidRPr="00841637">
        <w:rPr>
          <w:noProof/>
        </w:rPr>
        <w:t xml:space="preserve"> (suyo</w:t>
      </w:r>
      <w:r w:rsidR="008248A5">
        <w:rPr>
          <w:noProof/>
        </w:rPr>
        <w:t>/a</w:t>
      </w:r>
      <w:r w:rsidRPr="00841637">
        <w:rPr>
          <w:noProof/>
        </w:rPr>
        <w:t>).</w:t>
      </w:r>
      <w:bookmarkEnd w:id="18"/>
    </w:p>
    <w:p w:rsidR="009E17FF" w:rsidRPr="00841637" w:rsidP="00060DA4" w14:paraId="4D611FDD" w14:textId="740CCB5B">
      <w:pPr>
        <w:pStyle w:val="Answerresponse-indent"/>
        <w:rPr>
          <w:lang w:val="en-US"/>
        </w:rPr>
      </w:pPr>
      <w:r w:rsidRPr="00841637">
        <w:rPr>
          <w:noProof/>
          <w:lang w:val="en-US"/>
        </w:rPr>
        <w:t xml:space="preserve">1.    </w:t>
      </w:r>
      <w:r w:rsidRPr="00841637">
        <w:rPr>
          <w:noProof/>
          <w:lang w:val="en-US"/>
        </w:rPr>
        <w:t>SÍ</w:t>
      </w:r>
    </w:p>
    <w:p w:rsidR="009A6E20" w:rsidRPr="00D70693" w:rsidP="00060DA4" w14:paraId="43EBD974" w14:textId="253E77A5">
      <w:pPr>
        <w:pStyle w:val="Answerresponse-indent"/>
        <w:rPr>
          <w:noProof/>
          <w:lang w:val="es-ES"/>
        </w:rPr>
      </w:pPr>
      <w:r w:rsidRPr="00841637">
        <w:rPr>
          <w:noProof/>
          <w:lang w:val="en-US"/>
        </w:rPr>
        <w:t xml:space="preserve">2.    </w:t>
      </w:r>
      <w:r w:rsidRPr="00841637" w:rsidR="009E17FF">
        <w:rPr>
          <w:noProof/>
          <w:lang w:val="en-US"/>
        </w:rPr>
        <w:t>NO</w:t>
      </w:r>
      <w:r w:rsidR="005B3695">
        <w:rPr>
          <w:rFonts w:ascii="Wingdings" w:hAnsi="Wingdings"/>
        </w:rPr>
        <w:sym w:font="Wingdings" w:char="F0E0"/>
      </w:r>
      <w:r w:rsidRPr="005B3695" w:rsidR="005B3695">
        <w:rPr>
          <w:lang w:val="en-US"/>
        </w:rPr>
        <w:t xml:space="preserve">SKIP to K_D1B. </w:t>
      </w:r>
      <w:r w:rsidR="005B3695">
        <w:t>*DL1</w:t>
      </w:r>
    </w:p>
    <w:p w:rsidR="00D57AC9" w:rsidRPr="00F878AE" w:rsidP="00D57AC9" w14:paraId="5B790875" w14:textId="77777777">
      <w:pPr>
        <w:pStyle w:val="Heading3"/>
      </w:pPr>
      <w:bookmarkStart w:id="20" w:name="OLE_LINK170"/>
      <w:r w:rsidRPr="00F878AE">
        <w:t xml:space="preserve">K13a. </w:t>
      </w:r>
    </w:p>
    <w:p w:rsidR="00D57AC9" w:rsidRPr="00D57AC9" w:rsidP="00F878AE" w14:paraId="4D465415" w14:textId="75E5FB58">
      <w:pPr>
        <w:pStyle w:val="ItemText"/>
        <w:rPr>
          <w:lang w:val="es-CO"/>
        </w:rPr>
      </w:pPr>
      <w:r w:rsidRPr="00D57AC9">
        <w:rPr>
          <w:lang w:val="es-CO"/>
        </w:rPr>
        <w:t>¿Cuántas horas trabaj</w:t>
      </w:r>
      <w:r w:rsidR="00D70693">
        <w:rPr>
          <w:lang w:val="es-CO"/>
        </w:rPr>
        <w:t>o usted</w:t>
      </w:r>
      <w:r w:rsidRPr="00D57AC9">
        <w:rPr>
          <w:lang w:val="es-CO"/>
        </w:rPr>
        <w:t xml:space="preserve"> la semana pasada? </w:t>
      </w:r>
    </w:p>
    <w:p w:rsidR="00D57AC9" w:rsidP="00F878AE" w14:paraId="00082FDB" w14:textId="77777777">
      <w:pPr>
        <w:pStyle w:val="Answerresponse-indent"/>
        <w:rPr>
          <w:lang w:val="es-CO"/>
        </w:rPr>
      </w:pPr>
      <w:r w:rsidRPr="00D57AC9">
        <w:rPr>
          <w:lang w:val="es-CO"/>
        </w:rPr>
        <w:t>_______ horas</w:t>
      </w:r>
    </w:p>
    <w:p w:rsidR="00D57AC9" w:rsidP="00D57AC9" w14:paraId="3D626227" w14:textId="77777777">
      <w:pPr>
        <w:pStyle w:val="Heading3"/>
        <w:rPr>
          <w:lang w:val="es-CO"/>
        </w:rPr>
      </w:pPr>
    </w:p>
    <w:p w:rsidR="003B756E" w:rsidP="003B756E" w14:paraId="614418A3" w14:textId="77777777">
      <w:pPr>
        <w:pStyle w:val="Heading3"/>
        <w:rPr>
          <w:bCs/>
          <w:i/>
          <w:color w:val="2F5496" w:themeColor="accent1" w:themeShade="BF"/>
          <w:szCs w:val="24"/>
        </w:rPr>
      </w:pPr>
      <w:r>
        <w:rPr>
          <w:color w:val="000000" w:themeColor="text1"/>
        </w:rPr>
        <w:t>K10b.WFH_1</w:t>
      </w:r>
      <w:r>
        <w:rPr>
          <w:i/>
          <w:color w:val="2F5496" w:themeColor="accent1" w:themeShade="BF"/>
        </w:rPr>
        <w:t xml:space="preserve"> </w:t>
      </w:r>
    </w:p>
    <w:p w:rsidR="003B756E" w:rsidP="003B756E" w14:paraId="0C72043A" w14:textId="166650E7">
      <w:pPr>
        <w:spacing w:after="100" w:afterAutospacing="1" w:line="240" w:lineRule="auto"/>
        <w:rPr>
          <w:rFonts w:ascii="Segoe UI" w:eastAsia="Times New Roman" w:hAnsi="Segoe UI" w:cs="Times New Roman"/>
          <w:kern w:val="0"/>
          <w:sz w:val="24"/>
          <w:szCs w:val="24"/>
          <w14:ligatures w14:val="none"/>
        </w:rPr>
      </w:pPr>
      <w:r>
        <w:rPr>
          <w:rFonts w:ascii="Segoe UI" w:hAnsi="Segoe UI"/>
          <w:sz w:val="24"/>
        </w:rPr>
        <w:t>¿Cuál de las siguientes opciones describe mejor su lugar de trabajo actual?</w:t>
      </w:r>
    </w:p>
    <w:p w:rsidR="003B756E" w:rsidP="00060DA4" w14:paraId="0D18E4D6" w14:textId="6E3A7A31">
      <w:pPr>
        <w:pStyle w:val="Answerresponse-indent"/>
        <w:ind w:left="1080" w:hanging="360"/>
      </w:pPr>
      <w:r>
        <w:t xml:space="preserve">1.    </w:t>
      </w:r>
      <w:r>
        <w:t xml:space="preserve">Trabajo sólo en casa </w:t>
      </w:r>
      <w:r>
        <w:rPr>
          <w:rFonts w:ascii="Wingdings" w:hAnsi="Wingdings"/>
        </w:rPr>
        <w:sym w:font="Wingdings" w:char="F0E0"/>
      </w:r>
      <w:r>
        <w:t xml:space="preserve"> SKIP TO K10c.WFH_4</w:t>
      </w:r>
    </w:p>
    <w:p w:rsidR="003B756E" w:rsidP="00060DA4" w14:paraId="0F0FAF53" w14:textId="5F559D8F">
      <w:pPr>
        <w:pStyle w:val="Answerresponse-indent"/>
        <w:ind w:left="1080" w:hanging="360"/>
      </w:pPr>
      <w:r>
        <w:t xml:space="preserve">2.    </w:t>
      </w:r>
      <w:r>
        <w:t>Trabajo sólo en lugar(es)</w:t>
      </w:r>
      <w:r w:rsidR="00870A5E">
        <w:t xml:space="preserve"> </w:t>
      </w:r>
      <w:r>
        <w:t xml:space="preserve">de trabajo fuera de casa </w:t>
      </w:r>
      <w:r>
        <w:rPr>
          <w:rFonts w:ascii="Wingdings" w:hAnsi="Wingdings"/>
        </w:rPr>
        <w:sym w:font="Wingdings" w:char="F0E0"/>
      </w:r>
      <w:r>
        <w:t xml:space="preserve"> SKIP to </w:t>
      </w:r>
      <w:r w:rsidRPr="00915ABA" w:rsidR="00915ABA">
        <w:rPr>
          <w:lang w:val="es-ES"/>
        </w:rPr>
        <w:t>INSTRUCTION ABOVE K_D1A_PARTNER</w:t>
      </w:r>
      <w:r w:rsidR="00915ABA">
        <w:t xml:space="preserve"> </w:t>
      </w:r>
    </w:p>
    <w:p w:rsidR="003B756E" w:rsidP="00060DA4" w14:paraId="67C5C4DD" w14:textId="728A562E">
      <w:pPr>
        <w:pStyle w:val="Answerresponse-indent"/>
        <w:ind w:left="1080" w:hanging="360"/>
      </w:pPr>
      <w:r>
        <w:t xml:space="preserve">3.    </w:t>
      </w:r>
      <w:r>
        <w:t xml:space="preserve">Trabajo tanto en casa como en lugar(es) de trabajo fuera de casa </w:t>
      </w:r>
      <w:r>
        <w:rPr>
          <w:rFonts w:ascii="Wingdings" w:hAnsi="Wingdings"/>
        </w:rPr>
        <w:sym w:font="Wingdings" w:char="F0E0"/>
      </w:r>
      <w:r>
        <w:t xml:space="preserve"> SKIP TO K10c.WFH_4</w:t>
      </w:r>
    </w:p>
    <w:p w:rsidR="003B756E" w:rsidRPr="00460F58" w:rsidP="003B756E" w14:paraId="32AF30FA" w14:textId="77777777">
      <w:pPr>
        <w:pStyle w:val="Heading3"/>
      </w:pPr>
      <w:bookmarkStart w:id="21" w:name="OLE_LINK51"/>
      <w:bookmarkEnd w:id="20"/>
      <w:r w:rsidRPr="00460F58">
        <w:t>K10c.WFH_4</w:t>
      </w:r>
      <w:r w:rsidRPr="00460F58">
        <w:rPr>
          <w:i/>
        </w:rPr>
        <w:t xml:space="preserve"> </w:t>
      </w:r>
    </w:p>
    <w:bookmarkEnd w:id="21"/>
    <w:p w:rsidR="003B756E" w:rsidRPr="003B756E" w:rsidP="003B756E" w14:paraId="18CEDAAC" w14:textId="4FD1F2EC">
      <w:pPr>
        <w:pStyle w:val="ItemText"/>
        <w:rPr>
          <w:lang w:val=""/>
        </w:rPr>
      </w:pPr>
      <w:r w:rsidRPr="003B756E">
        <w:rPr>
          <w:lang w:val=""/>
        </w:rPr>
        <w:t>¿Cuántas horas en total trabajó usted</w:t>
      </w:r>
      <w:r w:rsidR="00DC4B56">
        <w:rPr>
          <w:lang w:val=""/>
        </w:rPr>
        <w:t xml:space="preserve"> </w:t>
      </w:r>
      <w:r w:rsidRPr="003B756E">
        <w:rPr>
          <w:lang w:val=""/>
        </w:rPr>
        <w:t>desde casa la semana pasada?</w:t>
      </w:r>
    </w:p>
    <w:p w:rsidR="003B756E" w:rsidP="003B756E" w14:paraId="52A7B985" w14:textId="77777777">
      <w:pPr>
        <w:ind w:left="900"/>
        <w:rPr>
          <w:lang w:val="en-US"/>
        </w:rPr>
      </w:pPr>
      <w:r w:rsidRPr="00052C78">
        <w:rPr>
          <w:lang w:val="en-US"/>
        </w:rPr>
        <w:t>___________ horas</w:t>
      </w:r>
    </w:p>
    <w:p w:rsidR="00052C78" w:rsidRPr="00052C78" w:rsidP="00052C78" w14:paraId="3BDEE8ED" w14:textId="77777777">
      <w:pPr>
        <w:pStyle w:val="SkipPattern"/>
        <w:rPr>
          <w:lang w:val="en-US"/>
        </w:rPr>
      </w:pPr>
      <w:r w:rsidRPr="00052C78">
        <w:rPr>
          <w:lang w:val="en-US"/>
        </w:rPr>
        <w:t>SKIP to INSTRUCTION ABOVE K_D1A_Partner.*DL1</w:t>
      </w:r>
    </w:p>
    <w:p w:rsidR="00052C78" w:rsidRPr="00916801" w:rsidP="00052C78" w14:paraId="492240E0" w14:textId="77777777">
      <w:pPr>
        <w:pStyle w:val="Heading3"/>
      </w:pPr>
      <w:r w:rsidRPr="00916801">
        <w:t xml:space="preserve">K_D1B. *DL1 </w:t>
      </w:r>
    </w:p>
    <w:p w:rsidR="00052C78" w:rsidRPr="00916801" w:rsidP="00052C78" w14:paraId="137719C6" w14:textId="30FBD596">
      <w:pPr>
        <w:pStyle w:val="ItemText"/>
      </w:pPr>
      <w:r w:rsidRPr="00916801">
        <w:t>La semana pasada, ¿asistió a clases usted en una escuela media superior (es decir, “high school”), un centro de estudios superiores (es decir, “college”) o una universidad?</w:t>
      </w:r>
    </w:p>
    <w:p w:rsidR="00052C78" w:rsidRPr="00916801" w:rsidP="00060DA4" w14:paraId="1F115CC9" w14:textId="545A00C9">
      <w:pPr>
        <w:pStyle w:val="Answerresponse-indent"/>
      </w:pPr>
      <w:r w:rsidRPr="00916801">
        <w:t xml:space="preserve">1.    </w:t>
      </w:r>
      <w:r w:rsidRPr="00916801">
        <w:t>SÍ, ASISTIÓ</w:t>
      </w:r>
    </w:p>
    <w:p w:rsidR="00052C78" w:rsidRPr="00916801" w:rsidP="00060DA4" w14:paraId="78214D2E" w14:textId="31CFE6E5">
      <w:pPr>
        <w:pStyle w:val="Answerresponse-indent"/>
      </w:pPr>
      <w:r w:rsidRPr="00916801">
        <w:t xml:space="preserve">2.    </w:t>
      </w:r>
      <w:r w:rsidRPr="00916801">
        <w:t>NO, NO ASISTIÓ</w:t>
      </w:r>
    </w:p>
    <w:p w:rsidR="00052C78" w:rsidRPr="00060DA4" w:rsidP="00060DA4" w14:paraId="56B89915" w14:textId="77777777">
      <w:pPr>
        <w:pStyle w:val="Answerresponse-indent"/>
        <w:rPr>
          <w:lang w:val="es-ES"/>
        </w:rPr>
      </w:pPr>
    </w:p>
    <w:p w:rsidR="00052C78" w:rsidRPr="00844003" w:rsidP="00052C78" w14:paraId="02D5AE66" w14:textId="77777777">
      <w:pPr>
        <w:pStyle w:val="Heading3"/>
      </w:pPr>
      <w:r w:rsidRPr="00844003">
        <w:t xml:space="preserve">K_D1C. </w:t>
      </w:r>
      <w:r w:rsidRPr="00844003">
        <w:rPr>
          <w:i/>
        </w:rPr>
        <w:t xml:space="preserve">*DL1 </w:t>
      </w:r>
    </w:p>
    <w:p w:rsidR="00052C78" w:rsidRPr="00E5705F" w:rsidP="00052C78" w14:paraId="3BD310A5" w14:textId="64E11CA7">
      <w:pPr>
        <w:pStyle w:val="ItemText"/>
        <w:rPr>
          <w:lang w:val="es-ES_tradnl"/>
        </w:rPr>
      </w:pPr>
      <w:r w:rsidRPr="00E5705F">
        <w:rPr>
          <w:noProof/>
          <w:lang w:val="es-ES_tradnl"/>
        </w:rPr>
        <w:t>Aparte de la escuela media superior (es decir, “high school”), centro de estudios superiores (es decir, “college”) o universidad, ¿asistió usted la semana pasada a cursos o programas de capacitación destinados a asistir a los participantes a buscar trabajo, mejorar sus destrezas laborales o aprender un nuevo trabajo?</w:t>
      </w:r>
    </w:p>
    <w:p w:rsidR="00052C78" w:rsidRPr="00E5705F" w:rsidP="00052C78" w14:paraId="2B3269C7" w14:textId="77777777">
      <w:pPr>
        <w:spacing w:after="0"/>
        <w:rPr>
          <w:rFonts w:ascii="Calibri" w:eastAsia="SimSun" w:hAnsi="Calibri"/>
          <w:lang w:val="es-ES_tradnl"/>
        </w:rPr>
      </w:pPr>
    </w:p>
    <w:p w:rsidR="00052C78" w:rsidRPr="00E5705F" w:rsidP="00060DA4" w14:paraId="4810B6FB" w14:textId="7662D06A">
      <w:pPr>
        <w:pStyle w:val="Answerresponse-indent"/>
        <w:rPr>
          <w:lang w:val="es-ES_tradnl"/>
        </w:rPr>
      </w:pPr>
      <w:r>
        <w:rPr>
          <w:noProof/>
          <w:lang w:val="es-ES_tradnl"/>
        </w:rPr>
        <w:t xml:space="preserve">1.    </w:t>
      </w:r>
      <w:r w:rsidRPr="00E5705F">
        <w:rPr>
          <w:noProof/>
          <w:lang w:val="es-ES_tradnl"/>
        </w:rPr>
        <w:t>SÍ, EN CAPACITACIÓN</w:t>
      </w:r>
    </w:p>
    <w:p w:rsidR="00052C78" w:rsidRPr="00E5705F" w:rsidP="00060DA4" w14:paraId="4448A428" w14:textId="165D31E2">
      <w:pPr>
        <w:pStyle w:val="Answerresponse-indent"/>
        <w:rPr>
          <w:rFonts w:eastAsia="SimSun"/>
          <w:lang w:val="es-ES_tradnl"/>
        </w:rPr>
      </w:pPr>
      <w:r>
        <w:rPr>
          <w:noProof/>
          <w:lang w:val="es-ES_tradnl"/>
        </w:rPr>
        <w:t xml:space="preserve">2.    </w:t>
      </w:r>
      <w:r w:rsidRPr="00E5705F">
        <w:rPr>
          <w:noProof/>
          <w:lang w:val="es-ES_tradnl"/>
        </w:rPr>
        <w:t>NO, NO EN CAPACITACIÓN</w:t>
      </w:r>
    </w:p>
    <w:p w:rsidR="00052C78" w:rsidRPr="00052C78" w:rsidP="00052C78" w14:paraId="26788724" w14:textId="2110CB1C">
      <w:pPr>
        <w:pStyle w:val="SkipPattern"/>
        <w:rPr>
          <w:lang w:val="en-US"/>
        </w:rPr>
      </w:pPr>
      <w:r w:rsidRPr="00052C78">
        <w:rPr>
          <w:lang w:val="en-US"/>
        </w:rPr>
        <w:t>IF R HAS SPOUSE/PARTNER IN HH (</w:t>
      </w:r>
      <w:r w:rsidR="005B3695">
        <w:rPr>
          <w:lang w:val="en-US"/>
        </w:rPr>
        <w:t>K</w:t>
      </w:r>
      <w:r w:rsidRPr="00052C78">
        <w:rPr>
          <w:lang w:val="en-US"/>
        </w:rPr>
        <w:t xml:space="preserve">1D2C=1), ASK </w:t>
      </w:r>
      <w:r w:rsidR="005B3695">
        <w:rPr>
          <w:lang w:val="en-US"/>
        </w:rPr>
        <w:t>K</w:t>
      </w:r>
      <w:r w:rsidRPr="00052C78">
        <w:rPr>
          <w:lang w:val="en-US"/>
        </w:rPr>
        <w:t xml:space="preserve">1_D1A_Partner. Else </w:t>
      </w:r>
      <w:bookmarkStart w:id="22" w:name="OLE_LINK37"/>
      <w:r w:rsidRPr="00052C78">
        <w:rPr>
          <w:lang w:val="en-US"/>
        </w:rPr>
        <w:t>SKIP to K11 if K1d2c ≠ 1.</w:t>
      </w:r>
    </w:p>
    <w:bookmarkEnd w:id="22"/>
    <w:p w:rsidR="001C7233" w:rsidRPr="00841637" w:rsidP="001C7233" w14:paraId="61908E3B" w14:textId="538B3CC8">
      <w:pPr>
        <w:pStyle w:val="Heading3"/>
        <w:rPr>
          <w:b w:val="0"/>
          <w:lang w:val="es-CO"/>
        </w:rPr>
      </w:pPr>
      <w:r>
        <w:rPr>
          <w:lang w:val="es-CO"/>
        </w:rPr>
        <w:t>K_</w:t>
      </w:r>
      <w:r w:rsidRPr="00841637">
        <w:rPr>
          <w:lang w:val="es-CO"/>
        </w:rPr>
        <w:t xml:space="preserve">D1A_Partner. *DL1 </w:t>
      </w:r>
    </w:p>
    <w:p w:rsidR="001C7233" w:rsidRPr="00841637" w:rsidP="001C7233" w14:paraId="01AD4F5E" w14:textId="77777777">
      <w:pPr>
        <w:pStyle w:val="ItemText"/>
        <w:rPr>
          <w:lang w:val="es-ES_tradnl"/>
        </w:rPr>
      </w:pPr>
      <w:bookmarkStart w:id="23" w:name="OLE_LINK23"/>
      <w:r w:rsidRPr="00841637">
        <w:rPr>
          <w:noProof/>
        </w:rPr>
        <w:t xml:space="preserve">La semana pasada, ¿su </w:t>
      </w:r>
      <w:r w:rsidRPr="00841637">
        <w:t xml:space="preserve">cónyuge/pareja </w:t>
      </w:r>
      <w:r w:rsidRPr="00841637">
        <w:rPr>
          <w:noProof/>
        </w:rPr>
        <w:t>trabajó en un trabajo con paga?</w:t>
      </w:r>
      <w:r w:rsidRPr="00841637">
        <w:rPr>
          <w:lang w:val="es-ES_tradnl"/>
        </w:rPr>
        <w:t xml:space="preserve"> </w:t>
      </w:r>
    </w:p>
    <w:p w:rsidR="001C7233" w:rsidRPr="00841637" w:rsidP="001C7233" w14:paraId="70CA8C22" w14:textId="1FCA5FBB">
      <w:pPr>
        <w:spacing w:after="0" w:line="240" w:lineRule="auto"/>
        <w:rPr>
          <w:rFonts w:ascii="Segoe UI" w:eastAsia="Times New Roman" w:hAnsi="Segoe UI" w:cs="Times New Roman"/>
          <w:noProof/>
          <w:kern w:val="0"/>
          <w:sz w:val="24"/>
          <w:szCs w:val="24"/>
          <w14:ligatures w14:val="none"/>
        </w:rPr>
      </w:pPr>
      <w:r w:rsidRPr="00841637">
        <w:rPr>
          <w:rFonts w:ascii="Segoe UI" w:eastAsia="Times New Roman" w:hAnsi="Segoe UI" w:cs="Times New Roman"/>
          <w:noProof/>
          <w:kern w:val="0"/>
          <w:sz w:val="24"/>
          <w:szCs w:val="24"/>
          <w14:ligatures w14:val="none"/>
        </w:rPr>
        <w:t xml:space="preserve">Tenga en cuenta el trabajo independiente, en el servicio militar, en un </w:t>
      </w:r>
      <w:bookmarkStart w:id="24" w:name="OLE_LINK172"/>
      <w:r w:rsidRPr="00841637">
        <w:rPr>
          <w:rFonts w:ascii="Segoe UI" w:eastAsia="Times New Roman" w:hAnsi="Segoe UI" w:cs="Times New Roman"/>
          <w:noProof/>
          <w:kern w:val="0"/>
          <w:sz w:val="24"/>
          <w:szCs w:val="24"/>
          <w14:ligatures w14:val="none"/>
        </w:rPr>
        <w:t>negocio</w:t>
      </w:r>
      <w:bookmarkEnd w:id="24"/>
      <w:r w:rsidRPr="00841637">
        <w:rPr>
          <w:rFonts w:ascii="Segoe UI" w:eastAsia="Times New Roman" w:hAnsi="Segoe UI" w:cs="Times New Roman"/>
          <w:noProof/>
          <w:kern w:val="0"/>
          <w:sz w:val="24"/>
          <w:szCs w:val="24"/>
          <w14:ligatures w14:val="none"/>
        </w:rPr>
        <w:t xml:space="preserve"> de la familia aun si (</w:t>
      </w:r>
      <w:bookmarkStart w:id="25" w:name="OLE_LINK116"/>
      <w:r w:rsidRPr="00841637">
        <w:rPr>
          <w:rFonts w:ascii="Segoe UI" w:eastAsia="Times New Roman" w:hAnsi="Segoe UI" w:cs="Times New Roman"/>
          <w:noProof/>
          <w:kern w:val="0"/>
          <w:sz w:val="24"/>
          <w:szCs w:val="24"/>
          <w14:ligatures w14:val="none"/>
        </w:rPr>
        <w:t>él</w:t>
      </w:r>
      <w:bookmarkEnd w:id="25"/>
      <w:r w:rsidRPr="00841637">
        <w:rPr>
          <w:rFonts w:ascii="Segoe UI" w:eastAsia="Times New Roman" w:hAnsi="Segoe UI" w:cs="Times New Roman"/>
          <w:noProof/>
          <w:kern w:val="0"/>
          <w:sz w:val="24"/>
          <w:szCs w:val="24"/>
          <w14:ligatures w14:val="none"/>
        </w:rPr>
        <w:t>/ella) no recibió ninguna paga, además del trabajo en un negocio o granja (</w:t>
      </w:r>
      <w:r w:rsidR="00F254BF">
        <w:rPr>
          <w:rFonts w:ascii="Segoe UI" w:eastAsia="Times New Roman" w:hAnsi="Segoe UI" w:cs="Times New Roman"/>
          <w:noProof/>
          <w:kern w:val="0"/>
          <w:sz w:val="24"/>
          <w:szCs w:val="24"/>
          <w14:ligatures w14:val="none"/>
        </w:rPr>
        <w:t>de él o ella</w:t>
      </w:r>
      <w:r w:rsidRPr="00841637">
        <w:rPr>
          <w:rFonts w:ascii="Segoe UI" w:eastAsia="Times New Roman" w:hAnsi="Segoe UI" w:cs="Times New Roman"/>
          <w:noProof/>
          <w:kern w:val="0"/>
          <w:sz w:val="24"/>
          <w:szCs w:val="24"/>
          <w14:ligatures w14:val="none"/>
        </w:rPr>
        <w:t>).</w:t>
      </w:r>
    </w:p>
    <w:bookmarkEnd w:id="23"/>
    <w:p w:rsidR="001C7233" w:rsidRPr="00512E55" w:rsidP="00060DA4" w14:paraId="256EDD08" w14:textId="77777777">
      <w:pPr>
        <w:pStyle w:val="Answerresponse-indent"/>
        <w:rPr>
          <w:lang w:val="en-US"/>
        </w:rPr>
      </w:pPr>
      <w:r w:rsidRPr="00512E55">
        <w:rPr>
          <w:lang w:val="en-US"/>
        </w:rPr>
        <w:t>1.    Sí</w:t>
      </w:r>
    </w:p>
    <w:p w:rsidR="001C7233" w:rsidRPr="00915ABA" w:rsidP="00060DA4" w14:paraId="29223CDF" w14:textId="5392E7DD">
      <w:pPr>
        <w:pStyle w:val="Answerresponse-indent"/>
        <w:rPr>
          <w:lang w:val="en-US"/>
        </w:rPr>
      </w:pPr>
      <w:r w:rsidRPr="00512E55">
        <w:rPr>
          <w:lang w:val="en-US"/>
        </w:rPr>
        <w:t xml:space="preserve">2.    </w:t>
      </w:r>
      <w:r w:rsidRPr="00915ABA">
        <w:rPr>
          <w:lang w:val="en-US"/>
        </w:rPr>
        <w:t>No</w:t>
      </w:r>
      <w:r w:rsidRPr="00915ABA" w:rsidR="00915ABA">
        <w:rPr>
          <w:rFonts w:cs="Calibri"/>
          <w:lang w:val="en-US"/>
        </w:rPr>
        <w:t>→</w:t>
      </w:r>
      <w:r w:rsidRPr="00915ABA" w:rsidR="00915ABA">
        <w:rPr>
          <w:lang w:val="en-US"/>
        </w:rPr>
        <w:t xml:space="preserve"> SKIP to K_D1B_Partner</w:t>
      </w:r>
    </w:p>
    <w:p w:rsidR="00052C78" w:rsidRPr="00DC4B56" w:rsidP="00052C78" w14:paraId="7A7FD808" w14:textId="77777777">
      <w:pPr>
        <w:keepNext/>
        <w:keepLines/>
        <w:spacing w:before="40" w:after="0" w:line="254" w:lineRule="auto"/>
        <w:outlineLvl w:val="2"/>
        <w:rPr>
          <w:rFonts w:ascii="Segoe UI" w:eastAsia="Times New Roman" w:hAnsi="Segoe UI" w:cs="Times New Roman"/>
          <w:b/>
          <w:bCs/>
          <w:color w:val="000000" w:themeColor="text1"/>
          <w:sz w:val="24"/>
          <w:szCs w:val="24"/>
          <w:lang w:val="es-ES"/>
        </w:rPr>
      </w:pPr>
      <w:bookmarkStart w:id="26" w:name="OLE_LINK42"/>
      <w:r w:rsidRPr="00DC4B56">
        <w:rPr>
          <w:rFonts w:ascii="Segoe UI" w:eastAsia="Times New Roman" w:hAnsi="Segoe UI" w:cs="Times New Roman"/>
          <w:b/>
          <w:bCs/>
          <w:color w:val="000000" w:themeColor="text1"/>
          <w:sz w:val="24"/>
          <w:szCs w:val="24"/>
          <w:lang w:val="es-ES"/>
        </w:rPr>
        <w:t>K13a_Partner</w:t>
      </w:r>
      <w:bookmarkEnd w:id="26"/>
      <w:r w:rsidRPr="00DC4B56">
        <w:rPr>
          <w:rFonts w:ascii="Segoe UI" w:eastAsia="Times New Roman" w:hAnsi="Segoe UI" w:cs="Times New Roman"/>
          <w:b/>
          <w:bCs/>
          <w:color w:val="000000" w:themeColor="text1"/>
          <w:sz w:val="24"/>
          <w:szCs w:val="24"/>
          <w:lang w:val="es-ES"/>
        </w:rPr>
        <w:t xml:space="preserve">. </w:t>
      </w:r>
    </w:p>
    <w:p w:rsidR="00DC4B56" w:rsidRPr="00DC4B56" w:rsidP="00DC4B56" w14:paraId="65FD17B1" w14:textId="77777777">
      <w:pPr>
        <w:pStyle w:val="ItemText"/>
        <w:rPr>
          <w:lang w:val="es-ES"/>
        </w:rPr>
      </w:pPr>
      <w:r w:rsidRPr="00DC4B56">
        <w:rPr>
          <w:lang w:val="es-ES"/>
        </w:rPr>
        <w:t xml:space="preserve">¿Cuántas horas trabajó su cónyuge/pareja la semana pasada? </w:t>
      </w:r>
    </w:p>
    <w:p w:rsidR="00DC4B56" w:rsidRPr="00DC4B56" w:rsidP="00060DA4" w14:paraId="3982D06C" w14:textId="77777777">
      <w:pPr>
        <w:pStyle w:val="Answerresponse-indent"/>
        <w:rPr>
          <w:lang w:val="es-ES"/>
        </w:rPr>
      </w:pPr>
      <w:r w:rsidRPr="00DC4B56">
        <w:rPr>
          <w:lang w:val="es-ES"/>
        </w:rPr>
        <w:t>_______ horas</w:t>
      </w:r>
    </w:p>
    <w:p w:rsidR="001C7233" w:rsidRPr="00DC4B56" w:rsidP="001C7233" w14:paraId="73E13E41" w14:textId="77777777">
      <w:pPr>
        <w:pStyle w:val="Heading3"/>
        <w:rPr>
          <w:bCs/>
          <w:i/>
          <w:lang w:val="es-ES"/>
        </w:rPr>
      </w:pPr>
      <w:r w:rsidRPr="00DC4B56">
        <w:rPr>
          <w:bCs/>
          <w:lang w:val="es-ES"/>
        </w:rPr>
        <w:t>K10b.WFH_1_PARTNER</w:t>
      </w:r>
      <w:r w:rsidRPr="00DC4B56">
        <w:rPr>
          <w:bCs/>
          <w:i/>
          <w:lang w:val="es-ES"/>
        </w:rPr>
        <w:t xml:space="preserve"> </w:t>
      </w:r>
    </w:p>
    <w:p w:rsidR="00DC4B56" w:rsidP="00DC4B56" w14:paraId="787B9C11" w14:textId="41DDAFBD">
      <w:pPr>
        <w:spacing w:after="100" w:afterAutospacing="1" w:line="240" w:lineRule="auto"/>
        <w:rPr>
          <w:rFonts w:ascii="Segoe UI" w:eastAsia="Times New Roman" w:hAnsi="Segoe UI" w:cs="Times New Roman"/>
          <w:kern w:val="0"/>
          <w:sz w:val="24"/>
          <w:szCs w:val="24"/>
          <w14:ligatures w14:val="none"/>
        </w:rPr>
      </w:pPr>
      <w:r>
        <w:rPr>
          <w:rFonts w:ascii="Segoe UI" w:hAnsi="Segoe UI"/>
          <w:sz w:val="24"/>
        </w:rPr>
        <w:t xml:space="preserve">¿Cuál de las siguientes opciones describe mejor el lugar de trabajo actual de su </w:t>
      </w:r>
      <w:r w:rsidRPr="00DC4B56">
        <w:rPr>
          <w:rFonts w:ascii="Segoe UI" w:hAnsi="Segoe UI"/>
          <w:sz w:val="24"/>
        </w:rPr>
        <w:t>cónyuge/pareja</w:t>
      </w:r>
      <w:r>
        <w:rPr>
          <w:rFonts w:ascii="Segoe UI" w:hAnsi="Segoe UI"/>
          <w:sz w:val="24"/>
        </w:rPr>
        <w:t>?</w:t>
      </w:r>
    </w:p>
    <w:p w:rsidR="00DC4B56" w:rsidP="00060DA4" w14:paraId="391F3A07" w14:textId="532C7F1C">
      <w:pPr>
        <w:pStyle w:val="Answerresponse-indent"/>
      </w:pPr>
      <w:r>
        <w:t xml:space="preserve">1.    </w:t>
      </w:r>
      <w:r>
        <w:t>Trabaja sólo en casa</w:t>
      </w:r>
      <w:bookmarkStart w:id="27" w:name="OLE_LINK91"/>
      <w:r w:rsidR="00D70693">
        <w:rPr>
          <w:rFonts w:ascii="Wingdings" w:hAnsi="Wingdings"/>
        </w:rPr>
        <w:sym w:font="Wingdings" w:char="F0E0"/>
      </w:r>
      <w:r w:rsidR="00D70693">
        <w:rPr>
          <w:lang w:val="es-ES"/>
        </w:rPr>
        <w:t xml:space="preserve"> </w:t>
      </w:r>
      <w:r>
        <w:t xml:space="preserve"> </w:t>
      </w:r>
      <w:r w:rsidR="00D70693">
        <w:rPr>
          <w:lang w:val="es-ES"/>
        </w:rPr>
        <w:t>ASK K10c.WFH_4_PARTNER</w:t>
      </w:r>
    </w:p>
    <w:bookmarkEnd w:id="27"/>
    <w:p w:rsidR="00DC4B56" w:rsidRPr="00DC4B56" w:rsidP="00060DA4" w14:paraId="2611FEBB" w14:textId="247695D6">
      <w:pPr>
        <w:pStyle w:val="Answerresponse-indent"/>
      </w:pPr>
      <w:r>
        <w:t xml:space="preserve">2.    </w:t>
      </w:r>
      <w:r>
        <w:t>Trabaja sólo en lugar(es)</w:t>
      </w:r>
      <w:r w:rsidR="00A85F94">
        <w:t xml:space="preserve"> </w:t>
      </w:r>
      <w:r>
        <w:t xml:space="preserve">de trabajo fuera de casa </w:t>
      </w:r>
      <w:r w:rsidRPr="00DE0ED5" w:rsidR="00D70693">
        <w:rPr>
          <w:rFonts w:ascii="Wingdings" w:hAnsi="Wingdings"/>
        </w:rPr>
        <w:sym w:font="Wingdings" w:char="F0E0"/>
      </w:r>
      <w:r w:rsidRPr="00DC4B56" w:rsidR="00D70693">
        <w:rPr>
          <w:lang w:val="es-ES"/>
        </w:rPr>
        <w:t xml:space="preserve"> SKIP TO K11</w:t>
      </w:r>
    </w:p>
    <w:p w:rsidR="00D70693" w:rsidP="00D70693" w14:paraId="2A098576" w14:textId="77777777">
      <w:pPr>
        <w:pStyle w:val="Answerresponse-indent"/>
      </w:pPr>
      <w:r>
        <w:t xml:space="preserve">3.    </w:t>
      </w:r>
      <w:r w:rsidRPr="00DC4B56" w:rsidR="00DC4B56">
        <w:t>Trabaja</w:t>
      </w:r>
      <w:r w:rsidR="00DC4B56">
        <w:t xml:space="preserve"> tanto en casa como en lugar(es) de trabajo fuera de casa </w:t>
      </w:r>
      <w:r>
        <w:rPr>
          <w:rFonts w:ascii="Wingdings" w:hAnsi="Wingdings"/>
        </w:rPr>
        <w:sym w:font="Wingdings" w:char="F0E0"/>
      </w:r>
      <w:r>
        <w:rPr>
          <w:lang w:val="es-ES"/>
        </w:rPr>
        <w:t xml:space="preserve"> </w:t>
      </w:r>
      <w:r>
        <w:t xml:space="preserve"> </w:t>
      </w:r>
      <w:r>
        <w:rPr>
          <w:lang w:val="es-ES"/>
        </w:rPr>
        <w:t>ASK K10c.WFH_4_PARTNER</w:t>
      </w:r>
    </w:p>
    <w:p w:rsidR="00DC4B56" w:rsidRPr="00D70693" w:rsidP="00060DA4" w14:paraId="3324968D" w14:textId="4A51D0B7">
      <w:pPr>
        <w:pStyle w:val="Answerresponse-indent"/>
      </w:pPr>
    </w:p>
    <w:p w:rsidR="001C7233" w:rsidRPr="000E5268" w:rsidP="001C7233" w14:paraId="1A03E310" w14:textId="77777777">
      <w:pPr>
        <w:pStyle w:val="Heading3"/>
        <w:rPr>
          <w:lang w:val="es-ES"/>
        </w:rPr>
      </w:pPr>
      <w:bookmarkStart w:id="28" w:name="OLE_LINK108"/>
      <w:r w:rsidRPr="000E5268">
        <w:rPr>
          <w:lang w:val="es-ES"/>
        </w:rPr>
        <w:t>K10c.WFH_4_PARTNER</w:t>
      </w:r>
      <w:r w:rsidRPr="000E5268">
        <w:rPr>
          <w:i/>
          <w:lang w:val="es-ES"/>
        </w:rPr>
        <w:t xml:space="preserve"> </w:t>
      </w:r>
    </w:p>
    <w:bookmarkEnd w:id="28"/>
    <w:p w:rsidR="00DC4B56" w:rsidRPr="00D70693" w:rsidP="00D70693" w14:paraId="47BFFBA9" w14:textId="77777777">
      <w:pPr>
        <w:spacing w:after="100" w:afterAutospacing="1" w:line="240" w:lineRule="auto"/>
        <w:rPr>
          <w:rFonts w:ascii="Segoe UI" w:hAnsi="Segoe UI"/>
          <w:sz w:val="24"/>
        </w:rPr>
      </w:pPr>
      <w:r w:rsidRPr="00D70693">
        <w:rPr>
          <w:rFonts w:ascii="Segoe UI" w:hAnsi="Segoe UI"/>
          <w:sz w:val="24"/>
        </w:rPr>
        <w:t>¿Cuántas horas en total trabajó su cónyuge/pareja desde casa la semana pasada?</w:t>
      </w:r>
    </w:p>
    <w:p w:rsidR="00DC4B56" w:rsidRPr="000E5268" w:rsidP="00060DA4" w14:paraId="106EF2E6" w14:textId="77777777">
      <w:pPr>
        <w:pStyle w:val="Answerresponse-indent"/>
        <w:rPr>
          <w:lang w:val="en-US"/>
        </w:rPr>
      </w:pPr>
      <w:r w:rsidRPr="000E5268">
        <w:rPr>
          <w:lang w:val="en-US"/>
        </w:rPr>
        <w:t>_______ horas</w:t>
      </w:r>
    </w:p>
    <w:p w:rsidR="001C7233" w:rsidRPr="001C7233" w:rsidP="001C7233" w14:paraId="0B211E94" w14:textId="77777777">
      <w:pPr>
        <w:pStyle w:val="SkipPattern"/>
        <w:rPr>
          <w:lang w:val="en-US"/>
        </w:rPr>
      </w:pPr>
      <w:r w:rsidRPr="001C7233">
        <w:rPr>
          <w:lang w:val="en-US"/>
        </w:rPr>
        <w:t>SKIP TO K11</w:t>
      </w:r>
    </w:p>
    <w:p w:rsidR="001C7233" w:rsidRPr="000E5268" w:rsidP="001C7233" w14:paraId="109EB9FB" w14:textId="77777777">
      <w:pPr>
        <w:pStyle w:val="Heading3"/>
        <w:rPr>
          <w:lang w:val="es-ES"/>
        </w:rPr>
      </w:pPr>
      <w:r w:rsidRPr="001C7233">
        <w:rPr>
          <w:lang w:val="en-US"/>
        </w:rPr>
        <w:t xml:space="preserve">K_D1B_Partner. </w:t>
      </w:r>
      <w:r w:rsidRPr="000E5268">
        <w:rPr>
          <w:i/>
          <w:lang w:val="es-ES"/>
        </w:rPr>
        <w:t>*DL1</w:t>
      </w:r>
      <w:r w:rsidRPr="000E5268">
        <w:rPr>
          <w:lang w:val="es-ES"/>
        </w:rPr>
        <w:t xml:space="preserve"> </w:t>
      </w:r>
    </w:p>
    <w:p w:rsidR="00DC4B56" w:rsidRPr="00E5705F" w:rsidP="00DC4B56" w14:paraId="521700DD" w14:textId="44497ABA">
      <w:pPr>
        <w:pStyle w:val="ItemText"/>
        <w:rPr>
          <w:lang w:val="es-ES_tradnl"/>
        </w:rPr>
      </w:pPr>
      <w:r w:rsidRPr="00E5705F">
        <w:rPr>
          <w:noProof/>
        </w:rPr>
        <w:t xml:space="preserve">La semana pasada, ¿asistió a clases </w:t>
      </w:r>
      <w:r w:rsidR="003E0284">
        <w:rPr>
          <w:lang w:val="es-ES"/>
        </w:rPr>
        <w:t>el/ella</w:t>
      </w:r>
      <w:r w:rsidRPr="00DC4B56">
        <w:rPr>
          <w:lang w:val="es-ES"/>
        </w:rPr>
        <w:t xml:space="preserve"> </w:t>
      </w:r>
      <w:r w:rsidRPr="00E5705F">
        <w:rPr>
          <w:noProof/>
        </w:rPr>
        <w:t>en una escuela media superior (es decir, “high school”), un centro de estudios superiores (es decir, “college”) o una universidad?</w:t>
      </w:r>
    </w:p>
    <w:p w:rsidR="00DC4B56" w:rsidRPr="00844003" w:rsidP="00060DA4" w14:paraId="3E0B0522" w14:textId="1C23E06D">
      <w:pPr>
        <w:pStyle w:val="Answerresponse-indent"/>
        <w:rPr>
          <w:rFonts w:eastAsia="SimSun"/>
          <w:lang w:val="en-US"/>
        </w:rPr>
      </w:pPr>
      <w:r w:rsidRPr="00844003">
        <w:rPr>
          <w:noProof/>
          <w:lang w:val="en-US"/>
        </w:rPr>
        <w:t>1</w:t>
      </w:r>
      <w:r w:rsidRPr="00844003" w:rsidR="00060DA4">
        <w:rPr>
          <w:noProof/>
          <w:lang w:val="en-US"/>
        </w:rPr>
        <w:t>.</w:t>
      </w:r>
      <w:r w:rsidRPr="00844003">
        <w:rPr>
          <w:noProof/>
          <w:lang w:val="en-US"/>
        </w:rPr>
        <w:t xml:space="preserve">    </w:t>
      </w:r>
      <w:r w:rsidRPr="00844003">
        <w:rPr>
          <w:noProof/>
          <w:lang w:val="en-US"/>
        </w:rPr>
        <w:t>SÍ, ASISTIÓ</w:t>
      </w:r>
      <w:r w:rsidRPr="00844003">
        <w:rPr>
          <w:rFonts w:cstheme="minorHAnsi"/>
          <w:lang w:val="en-US"/>
        </w:rPr>
        <w:t>→</w:t>
      </w:r>
      <w:r w:rsidRPr="00844003">
        <w:rPr>
          <w:lang w:val="en-US"/>
        </w:rPr>
        <w:t>SKIP TO K11</w:t>
      </w:r>
    </w:p>
    <w:p w:rsidR="00DC4B56" w:rsidRPr="00E5705F" w:rsidP="00060DA4" w14:paraId="47D0B255" w14:textId="08D4C4AE">
      <w:pPr>
        <w:pStyle w:val="Answerresponse-indent"/>
        <w:rPr>
          <w:rFonts w:eastAsia="SimSun"/>
          <w:lang w:val="es-ES_tradnl"/>
        </w:rPr>
      </w:pPr>
      <w:r w:rsidRPr="00844003">
        <w:rPr>
          <w:noProof/>
          <w:lang w:val="en-US"/>
        </w:rPr>
        <w:t>2</w:t>
      </w:r>
      <w:r w:rsidRPr="00844003" w:rsidR="00060DA4">
        <w:rPr>
          <w:noProof/>
          <w:lang w:val="en-US"/>
        </w:rPr>
        <w:t>.</w:t>
      </w:r>
      <w:r w:rsidRPr="00844003">
        <w:rPr>
          <w:noProof/>
          <w:lang w:val="en-US"/>
        </w:rPr>
        <w:t xml:space="preserve">    </w:t>
      </w:r>
      <w:r w:rsidRPr="00E5705F">
        <w:rPr>
          <w:noProof/>
          <w:lang w:val="es-ES_tradnl"/>
        </w:rPr>
        <w:t>NO, NO ASISTIÓ</w:t>
      </w:r>
    </w:p>
    <w:p w:rsidR="001C7233" w:rsidRPr="003E0284" w:rsidP="003E0284" w14:paraId="761BAEF6" w14:textId="77777777">
      <w:pPr>
        <w:pStyle w:val="Heading3"/>
      </w:pPr>
      <w:r w:rsidRPr="003E0284">
        <w:t xml:space="preserve">K_D1C_Partner. *DL1 </w:t>
      </w:r>
    </w:p>
    <w:p w:rsidR="00DC4B56" w:rsidRPr="00E5705F" w:rsidP="00DC4B56" w14:paraId="0F47DF76" w14:textId="36CCE409">
      <w:pPr>
        <w:pStyle w:val="ItemText"/>
        <w:rPr>
          <w:lang w:val="es-ES_tradnl"/>
        </w:rPr>
      </w:pPr>
      <w:r w:rsidRPr="00E5705F">
        <w:rPr>
          <w:noProof/>
          <w:lang w:val="es-ES_tradnl"/>
        </w:rPr>
        <w:t>Aparte de la escuela media superior (es decir, “high school”), centro de estudios superiores (es decir, “college”) o universidad, ¿asistió (él/ella) la semana pasada a cursos o programas de capacitación destinados a asistir a los participantes a buscar trabajo, mejorar sus destrezas laborales o aprender un nuevo trabajo?</w:t>
      </w:r>
    </w:p>
    <w:p w:rsidR="00DC4B56" w:rsidRPr="00E5705F" w:rsidP="00060DA4" w14:paraId="685BEBA8" w14:textId="4A53C272">
      <w:pPr>
        <w:pStyle w:val="Answerresponse-indent"/>
        <w:rPr>
          <w:lang w:val="es-ES_tradnl"/>
        </w:rPr>
      </w:pPr>
      <w:r>
        <w:rPr>
          <w:noProof/>
          <w:lang w:val="es-ES_tradnl"/>
        </w:rPr>
        <w:t xml:space="preserve">1    </w:t>
      </w:r>
      <w:r w:rsidRPr="00E5705F">
        <w:rPr>
          <w:noProof/>
          <w:lang w:val="es-ES_tradnl"/>
        </w:rPr>
        <w:t>SÍ, EN CAPACITACIÓN</w:t>
      </w:r>
    </w:p>
    <w:p w:rsidR="00DC4B56" w:rsidRPr="00E5705F" w:rsidP="00060DA4" w14:paraId="296C6D11" w14:textId="5EF18384">
      <w:pPr>
        <w:pStyle w:val="Answerresponse-indent"/>
        <w:rPr>
          <w:rFonts w:eastAsia="SimSun"/>
          <w:lang w:val="es-ES_tradnl"/>
        </w:rPr>
      </w:pPr>
      <w:r>
        <w:rPr>
          <w:noProof/>
          <w:lang w:val="es-ES_tradnl"/>
        </w:rPr>
        <w:t xml:space="preserve">2    </w:t>
      </w:r>
      <w:r w:rsidRPr="00E5705F">
        <w:rPr>
          <w:noProof/>
          <w:lang w:val="es-ES_tradnl"/>
        </w:rPr>
        <w:t>NO, NO EN CAPACITACIÓN</w:t>
      </w:r>
    </w:p>
    <w:p w:rsidR="003E0284" w:rsidRPr="00E5705F" w:rsidP="003E0284" w14:paraId="0DD707F1" w14:textId="77777777">
      <w:pPr>
        <w:spacing w:after="0"/>
        <w:rPr>
          <w:rFonts w:ascii="Calibri" w:hAnsi="Calibri"/>
        </w:rPr>
      </w:pPr>
    </w:p>
    <w:p w:rsidR="009A6E20" w:rsidP="009A6E20" w14:paraId="481C0C29" w14:textId="05D40464">
      <w:pPr>
        <w:pStyle w:val="Heading3"/>
        <w:rPr>
          <w:lang w:val="es-CO"/>
        </w:rPr>
      </w:pPr>
      <w:r>
        <w:rPr>
          <w:lang w:val="es-CO"/>
        </w:rPr>
        <w:t>K11.</w:t>
      </w:r>
    </w:p>
    <w:p w:rsidR="009A6E20" w:rsidP="009A6E20" w14:paraId="770B4AFF" w14:textId="028905DC">
      <w:pPr>
        <w:pStyle w:val="ItemText"/>
      </w:pPr>
      <w:r w:rsidRPr="00722D36">
        <w:t xml:space="preserve">Piense en los horarios de </w:t>
      </w:r>
      <w:bookmarkStart w:id="29" w:name="OLE_LINK121"/>
      <w:r w:rsidRPr="00841637" w:rsidR="007A2E7C">
        <w:t>trabajo/escuela/curso de entrenamiento</w:t>
      </w:r>
      <w:bookmarkEnd w:id="29"/>
      <w:r w:rsidRPr="00722D36">
        <w:t xml:space="preserve"> y el tiempo de viaje al </w:t>
      </w:r>
      <w:r w:rsidRPr="00841637" w:rsidR="007A2E7C">
        <w:t xml:space="preserve">trabajo/escuela/curso de entrenamiento </w:t>
      </w:r>
      <w:r w:rsidRPr="00722D36">
        <w:t>de la semana pasad</w:t>
      </w:r>
      <w:r w:rsidRPr="00722D36" w:rsidR="00FE4337">
        <w:t>a</w:t>
      </w:r>
      <w:r w:rsidR="00FE4337">
        <w:t xml:space="preserve">, suyos </w:t>
      </w:r>
      <w:bookmarkStart w:id="30" w:name="OLE_LINK100"/>
      <w:r w:rsidR="00FE4337">
        <w:rPr>
          <w:bdr w:val="single" w:sz="4" w:space="0" w:color="auto" w:frame="1"/>
        </w:rPr>
        <w:t xml:space="preserve">if K1d2c.=1 “y los de su </w:t>
      </w:r>
      <w:bookmarkStart w:id="31" w:name="OLE_LINK52"/>
      <w:r w:rsidR="00FE4337">
        <w:rPr>
          <w:bdr w:val="single" w:sz="4" w:space="0" w:color="auto" w:frame="1"/>
        </w:rPr>
        <w:t>cónyuge o pareja</w:t>
      </w:r>
      <w:bookmarkEnd w:id="31"/>
      <w:r w:rsidR="00FE4337">
        <w:rPr>
          <w:bdr w:val="single" w:sz="4" w:space="0" w:color="auto" w:frame="1"/>
        </w:rPr>
        <w:t>”</w:t>
      </w:r>
      <w:bookmarkEnd w:id="30"/>
      <w:r>
        <w:t>.</w:t>
      </w:r>
    </w:p>
    <w:p w:rsidR="009A6E20" w:rsidP="009A6E20" w14:paraId="07490B22" w14:textId="7547F4C2">
      <w:pPr>
        <w:pStyle w:val="ItemText"/>
        <w:rPr>
          <w:rFonts w:eastAsia="Calibri"/>
        </w:rPr>
      </w:pPr>
      <w:r>
        <w:t>¿</w:t>
      </w:r>
      <w:bookmarkStart w:id="32" w:name="OLE_LINK150"/>
      <w:r>
        <w:t xml:space="preserve">Cuántas horas a la </w:t>
      </w:r>
      <w:r w:rsidRPr="00722D36">
        <w:t xml:space="preserve">semana </w:t>
      </w:r>
      <w:bookmarkStart w:id="33" w:name="OLE_LINK57"/>
      <w:r w:rsidR="005B3695">
        <w:rPr>
          <w:bdr w:val="single" w:sz="4" w:space="0" w:color="auto" w:frame="1"/>
        </w:rPr>
        <w:t>if K1d2c.=1 “est</w:t>
      </w:r>
      <w:r w:rsidRPr="005B3695" w:rsidR="005B3695">
        <w:rPr>
          <w:bdr w:val="single" w:sz="4" w:space="0" w:color="auto" w:frame="1"/>
        </w:rPr>
        <w:t>á</w:t>
      </w:r>
      <w:r w:rsidR="005B3695">
        <w:rPr>
          <w:bdr w:val="single" w:sz="4" w:space="0" w:color="auto" w:frame="1"/>
        </w:rPr>
        <w:t>n usted y su cónyuge o pareja” if K1d2c.=2  “está usted“</w:t>
      </w:r>
      <w:bookmarkEnd w:id="33"/>
      <w:r w:rsidRPr="00722D36" w:rsidR="00FE4337">
        <w:t xml:space="preserve">en el </w:t>
      </w:r>
      <w:r w:rsidRPr="00841637" w:rsidR="00FE4337">
        <w:t>trabajo/la escuela/un curso de entrenamiento</w:t>
      </w:r>
      <w:r w:rsidRPr="00722D36">
        <w:t xml:space="preserve"> o viajando </w:t>
      </w:r>
      <w:r w:rsidRPr="00722D36" w:rsidR="00FE4337">
        <w:t>a ellos</w:t>
      </w:r>
      <w:r w:rsidRPr="00722D36">
        <w:t xml:space="preserve"> </w:t>
      </w:r>
      <w:r w:rsidRPr="00841637" w:rsidR="00722D36">
        <w:rPr>
          <w:bdr w:val="single" w:sz="4" w:space="0" w:color="auto"/>
        </w:rPr>
        <w:t xml:space="preserve">if K1d2c.=1 </w:t>
      </w:r>
      <w:r w:rsidR="00722D36">
        <w:rPr>
          <w:bdr w:val="single" w:sz="4" w:space="0" w:color="auto"/>
        </w:rPr>
        <w:t>“</w:t>
      </w:r>
      <w:r w:rsidRPr="00841637">
        <w:rPr>
          <w:bdr w:val="single" w:sz="4" w:space="0" w:color="auto"/>
        </w:rPr>
        <w:t>al mismo tiempo</w:t>
      </w:r>
      <w:r w:rsidR="00722D36">
        <w:rPr>
          <w:bdr w:val="single" w:sz="4" w:space="0" w:color="auto"/>
        </w:rPr>
        <w:t>”</w:t>
      </w:r>
      <w:r w:rsidRPr="00722D36">
        <w:t>?</w:t>
      </w:r>
      <w:bookmarkEnd w:id="32"/>
    </w:p>
    <w:p w:rsidR="009A6E20" w:rsidRPr="00972603" w:rsidP="00060DA4" w14:paraId="183CB972" w14:textId="77777777">
      <w:pPr>
        <w:pStyle w:val="Answerresponse-indent"/>
        <w:rPr>
          <w:lang w:val="en-US"/>
        </w:rPr>
      </w:pPr>
      <w:r w:rsidRPr="00972603">
        <w:rPr>
          <w:lang w:val="en-US"/>
        </w:rPr>
        <w:t>___________ horas</w:t>
      </w:r>
      <w:r w:rsidRPr="00972603" w:rsidR="00673276">
        <w:rPr>
          <w:lang w:val="en-US"/>
        </w:rPr>
        <w:t xml:space="preserve"> en total</w:t>
      </w:r>
    </w:p>
    <w:p w:rsidR="0013690B" w:rsidRPr="00841637" w:rsidP="003E0284" w14:paraId="12F60214" w14:textId="77777777">
      <w:pPr>
        <w:pStyle w:val="SkipPattern"/>
        <w:rPr>
          <w:rFonts w:ascii="Segoe UI" w:hAnsi="Segoe UI"/>
          <w:sz w:val="18"/>
          <w:lang w:val="en-US"/>
        </w:rPr>
      </w:pPr>
      <w:bookmarkStart w:id="34" w:name="OLE_LINK125"/>
      <w:bookmarkEnd w:id="15"/>
      <w:r w:rsidRPr="00841637">
        <w:rPr>
          <w:lang w:val="en-US"/>
        </w:rPr>
        <w:t xml:space="preserve">If no regular ECE arrangements from 2024 Spring interview, SKIP to section M. </w:t>
      </w:r>
    </w:p>
    <w:bookmarkEnd w:id="34"/>
    <w:p w:rsidR="002F6649" w:rsidP="0052018D" w14:paraId="739E8D7A" w14:textId="58E9A564">
      <w:pPr>
        <w:pStyle w:val="Heading1"/>
      </w:pPr>
      <w:r>
        <w:t>Sección L. Estado de los arreglos regulares de educación temprana según la entrevista principal</w:t>
      </w:r>
    </w:p>
    <w:p w:rsidR="003E0284" w:rsidRPr="000E5268" w:rsidP="003E0284" w14:paraId="4F17E1D4" w14:textId="77777777">
      <w:pPr>
        <w:pStyle w:val="Heading3"/>
        <w:rPr>
          <w:rStyle w:val="cf01"/>
          <w:rFonts w:cs="Times New Roman"/>
          <w:sz w:val="24"/>
          <w:szCs w:val="24"/>
          <w:lang w:val="es-ES"/>
        </w:rPr>
      </w:pPr>
      <w:bookmarkStart w:id="35" w:name="OLE_LINK197"/>
      <w:bookmarkStart w:id="36" w:name="OLE_LINK445"/>
      <w:bookmarkStart w:id="37" w:name="OLE_LINK40"/>
      <w:bookmarkStart w:id="38" w:name="OLE_LINK72"/>
      <w:r w:rsidRPr="000E5268">
        <w:rPr>
          <w:rStyle w:val="cf01"/>
          <w:rFonts w:cs="Times New Roman"/>
          <w:sz w:val="24"/>
          <w:szCs w:val="24"/>
          <w:lang w:val="es-ES"/>
        </w:rPr>
        <w:t>L0.</w:t>
      </w:r>
    </w:p>
    <w:p w:rsidR="003E0284" w:rsidRPr="006F1F3B" w:rsidP="003E0284" w14:paraId="4EAD8907" w14:textId="41173E05">
      <w:pPr>
        <w:pStyle w:val="ItemText"/>
        <w:rPr>
          <w:rStyle w:val="cf01"/>
          <w:rFonts w:cs="Times New Roman"/>
          <w:sz w:val="24"/>
          <w:szCs w:val="24"/>
          <w:lang w:val="es-ES"/>
        </w:rPr>
      </w:pPr>
      <w:r w:rsidRPr="003E0284">
        <w:t>Nos gustaría actualizar el estado de los arreglos de cuidado para el niño</w:t>
      </w:r>
      <w:r>
        <w:t>/</w:t>
      </w:r>
      <w:r w:rsidR="005B3695">
        <w:t xml:space="preserve">la </w:t>
      </w:r>
      <w:r>
        <w:t>niña</w:t>
      </w:r>
      <w:r w:rsidRPr="003E0284">
        <w:t xml:space="preserve"> o </w:t>
      </w:r>
      <w:r>
        <w:t xml:space="preserve">los </w:t>
      </w:r>
      <w:r w:rsidRPr="003E0284">
        <w:t>niños en su hogar para el [</w:t>
      </w:r>
      <w:r w:rsidRPr="007D2989">
        <w:rPr>
          <w:rStyle w:val="cf01"/>
          <w:rFonts w:cs="Times New Roman"/>
          <w:sz w:val="24"/>
          <w:szCs w:val="24"/>
        </w:rPr>
        <w:t>REFERENCE MONTH</w:t>
      </w:r>
      <w:r w:rsidRPr="003E0284">
        <w:t>] de 2024.</w:t>
      </w:r>
      <w:r w:rsidR="006F1F3B">
        <w:t xml:space="preserve"> </w:t>
      </w:r>
      <w:r w:rsidRPr="006F1F3B" w:rsidR="006F1F3B">
        <w:t xml:space="preserve">Cuando recopilamos esta información, incluimos cualquier momento en que un niño estuvo con alguien durante al menos 5 horas a la semana cuando no estaba con sus padres. Esto incluye profesionales de cuidado (en centros o en el hogar de alguien), programas </w:t>
      </w:r>
      <w:r w:rsidR="0005746F">
        <w:t>antes de entrar y después de salir de la escuela</w:t>
      </w:r>
      <w:r w:rsidRPr="006F1F3B" w:rsidR="006F1F3B">
        <w:t xml:space="preserve">, niñeras, cuidado de familiares y amigos, citas para jugar y otras actividades habituales como programas de tutoría, deportes o </w:t>
      </w:r>
      <w:r w:rsidRPr="0005746F" w:rsidR="0005746F">
        <w:t>lecciones</w:t>
      </w:r>
      <w:r w:rsidRPr="006F1F3B" w:rsidR="0005746F">
        <w:t xml:space="preserve"> </w:t>
      </w:r>
      <w:r w:rsidRPr="006F1F3B" w:rsidR="006F1F3B">
        <w:t>de música o baile.</w:t>
      </w:r>
    </w:p>
    <w:p w:rsidR="003E0284" w:rsidRPr="003E0284" w:rsidP="003E0284" w14:paraId="376567AF" w14:textId="77777777">
      <w:pPr>
        <w:pBdr>
          <w:top w:val="dashed" w:sz="4" w:space="1" w:color="FF0000"/>
          <w:left w:val="dashed" w:sz="4" w:space="4" w:color="FF0000"/>
          <w:bottom w:val="dashed" w:sz="4" w:space="1" w:color="FF0000"/>
          <w:right w:val="dashed" w:sz="4" w:space="4" w:color="FF0000"/>
        </w:pBdr>
        <w:spacing w:line="252" w:lineRule="auto"/>
        <w:rPr>
          <w:rFonts w:ascii="Calibri" w:eastAsia="Calibri" w:hAnsi="Calibri" w:cs="Calibri"/>
          <w:i/>
          <w:noProof/>
          <w:lang w:val="en-US"/>
        </w:rPr>
      </w:pPr>
      <w:r w:rsidRPr="003E0284">
        <w:rPr>
          <w:rFonts w:ascii="Calibri" w:eastAsia="Calibri" w:hAnsi="Calibri" w:cs="Calibri"/>
          <w:noProof/>
          <w:lang w:val="en-US"/>
        </w:rPr>
        <w:t>Arrangement</w:t>
      </w:r>
      <w:r w:rsidRPr="003E0284">
        <w:rPr>
          <w:rFonts w:ascii="Calibri" w:eastAsia="Calibri" w:hAnsi="Calibri" w:cs="Calibri"/>
          <w:i/>
          <w:noProof/>
          <w:lang w:val="en-US"/>
        </w:rPr>
        <w:t xml:space="preserve"> Loop S_L_1:</w:t>
      </w:r>
    </w:p>
    <w:p w:rsidR="003E0284" w:rsidRPr="003E0284" w:rsidP="003E0284" w14:paraId="484770DA" w14:textId="77777777">
      <w:pPr>
        <w:pBdr>
          <w:top w:val="dashed" w:sz="4" w:space="1" w:color="FF0000"/>
          <w:left w:val="dashed" w:sz="4" w:space="4" w:color="FF0000"/>
          <w:bottom w:val="dashed" w:sz="4" w:space="1" w:color="FF0000"/>
          <w:right w:val="dashed" w:sz="4" w:space="4" w:color="FF0000"/>
        </w:pBdr>
        <w:spacing w:after="0" w:line="252" w:lineRule="auto"/>
        <w:rPr>
          <w:kern w:val="0"/>
          <w:lang w:val="en-US"/>
          <w14:ligatures w14:val="none"/>
        </w:rPr>
      </w:pPr>
      <w:r w:rsidRPr="003E0284">
        <w:rPr>
          <w:rFonts w:ascii="Calibri" w:eastAsia="Calibri" w:hAnsi="Calibri" w:cs="Calibri"/>
          <w:lang w:val="en-US"/>
        </w:rPr>
        <w:t xml:space="preserve">ASK </w:t>
      </w:r>
      <w:r w:rsidRPr="003E0284">
        <w:rPr>
          <w:kern w:val="0"/>
          <w:lang w:val="en-US"/>
          <w14:ligatures w14:val="none"/>
        </w:rPr>
        <w:t>L1a_x-</w:t>
      </w:r>
      <w:r w:rsidRPr="003E0284">
        <w:rPr>
          <w:rFonts w:eastAsia="Calibri"/>
          <w:lang w:val="en-US"/>
        </w:rPr>
        <w:t xml:space="preserve"> </w:t>
      </w:r>
      <w:r w:rsidRPr="003E0284">
        <w:rPr>
          <w:rFonts w:ascii="Calibri" w:eastAsia="Calibri" w:hAnsi="Calibri" w:cs="Calibri"/>
          <w:lang w:val="en-US"/>
        </w:rPr>
        <w:t>C21_X</w:t>
      </w:r>
      <w:r w:rsidRPr="003E0284">
        <w:rPr>
          <w:rStyle w:val="cf01"/>
          <w:lang w:val="en-US"/>
        </w:rPr>
        <w:t xml:space="preserve"> </w:t>
      </w:r>
      <w:r w:rsidRPr="003E0284">
        <w:rPr>
          <w:kern w:val="0"/>
          <w:lang w:val="en-US"/>
          <w14:ligatures w14:val="none"/>
        </w:rPr>
        <w:t xml:space="preserve">FOR ALL OF [HHCX]’S REGULAR ARRANGEMENTS </w:t>
      </w:r>
    </w:p>
    <w:bookmarkEnd w:id="35"/>
    <w:p w:rsidR="00F42B61" w:rsidRPr="00285EE9" w:rsidP="003E0284" w14:paraId="638F78AE" w14:textId="0D6496C3">
      <w:pPr>
        <w:pStyle w:val="Heading3"/>
        <w:spacing w:before="240"/>
      </w:pPr>
      <w:r>
        <w:t xml:space="preserve">L1a_x </w:t>
      </w:r>
      <w:bookmarkEnd w:id="36"/>
    </w:p>
    <w:bookmarkEnd w:id="37"/>
    <w:p w:rsidR="003E0284" w:rsidP="007D2133" w14:paraId="55031440" w14:textId="0A97A2E5">
      <w:pPr>
        <w:pStyle w:val="ItemText"/>
      </w:pPr>
      <w:r>
        <w:t>En [</w:t>
      </w:r>
      <w:r>
        <w:t>REFERENCE MONTH]</w:t>
      </w:r>
      <w:r>
        <w:t>], registra</w:t>
      </w:r>
      <w:r w:rsidR="007D2133">
        <w:t>mos</w:t>
      </w:r>
      <w:r>
        <w:t xml:space="preserve"> que su </w:t>
      </w:r>
      <w:r>
        <w:t>[</w:t>
      </w:r>
      <w:r w:rsidR="00F254BF">
        <w:t>niño/niña</w:t>
      </w:r>
      <w:r>
        <w:t xml:space="preserve">] </w:t>
      </w:r>
      <w:r w:rsidR="00A73515">
        <w:t>nacido/a en [MONTH</w:t>
      </w:r>
      <w:r>
        <w:t xml:space="preserve"> OF BIRTH</w:t>
      </w:r>
      <w:r w:rsidR="00A73515">
        <w:t xml:space="preserve">] </w:t>
      </w:r>
      <w:r w:rsidR="000B748D">
        <w:t>recibió cuid</w:t>
      </w:r>
      <w:r w:rsidR="008248A5">
        <w:t>ado</w:t>
      </w:r>
      <w:r w:rsidR="000B748D">
        <w:t xml:space="preserve"> </w:t>
      </w:r>
      <w:r>
        <w:t>[TYPE OF CARE</w:t>
      </w:r>
      <w:r w:rsidR="00A73515">
        <w:t>]]</w:t>
      </w:r>
      <w:r w:rsidRPr="00A73515" w:rsidR="00A73515">
        <w:t xml:space="preserve"> </w:t>
      </w:r>
      <w:r w:rsidR="00A73515">
        <w:t>por al menos 5 horas cada semana</w:t>
      </w:r>
      <w:r>
        <w:t xml:space="preserve">. </w:t>
      </w:r>
      <w:r w:rsidRPr="007D2133" w:rsidR="007D2133">
        <w:t xml:space="preserve"> </w:t>
      </w:r>
      <w:bookmarkStart w:id="39" w:name="OLE_LINK129"/>
    </w:p>
    <w:p w:rsidR="002E6164" w:rsidRPr="002E6164" w:rsidP="002E6164" w14:paraId="634E2310" w14:textId="10386536">
      <w:pPr>
        <w:pStyle w:val="ItemText"/>
        <w:rPr>
          <w:lang w:val="es-ES"/>
        </w:rPr>
      </w:pPr>
      <w:r w:rsidRPr="002E6164">
        <w:rPr>
          <w:lang w:val="es-ES"/>
        </w:rPr>
        <w:t>¿Puede informarnos sobre est</w:t>
      </w:r>
      <w:r>
        <w:rPr>
          <w:lang w:val="es-ES"/>
        </w:rPr>
        <w:t>e</w:t>
      </w:r>
      <w:r w:rsidRPr="002E6164">
        <w:rPr>
          <w:lang w:val="es-ES"/>
        </w:rPr>
        <w:t xml:space="preserve"> </w:t>
      </w:r>
      <w:r>
        <w:rPr>
          <w:lang w:val="es-ES"/>
        </w:rPr>
        <w:t>cuidado</w:t>
      </w:r>
      <w:r w:rsidR="00DB3801">
        <w:rPr>
          <w:lang w:val="es-ES"/>
        </w:rPr>
        <w:t>?</w:t>
      </w:r>
    </w:p>
    <w:p w:rsidR="002E6164" w:rsidRPr="002E6164" w:rsidP="00060DA4" w14:paraId="7136EA57" w14:textId="572FB872">
      <w:pPr>
        <w:pStyle w:val="Answerresponse-indent"/>
        <w:rPr>
          <w:lang w:val="es-ES"/>
        </w:rPr>
      </w:pPr>
      <w:r w:rsidRPr="002E6164">
        <w:rPr>
          <w:lang w:val="es-ES"/>
        </w:rPr>
        <w:t xml:space="preserve">1. </w:t>
      </w:r>
      <w:r w:rsidR="00060DA4">
        <w:rPr>
          <w:lang w:val="es-ES"/>
        </w:rPr>
        <w:t xml:space="preserve">   </w:t>
      </w:r>
      <w:r w:rsidRPr="002E6164">
        <w:rPr>
          <w:lang w:val="es-ES"/>
        </w:rPr>
        <w:t xml:space="preserve">Puedo dar una actualización </w:t>
      </w:r>
    </w:p>
    <w:p w:rsidR="003E0284" w:rsidRPr="00060DA4" w:rsidP="00060DA4" w14:paraId="4B5DE463" w14:textId="5D585838">
      <w:pPr>
        <w:pStyle w:val="Answerresponse-indent"/>
        <w:rPr>
          <w:rFonts w:ascii="Arial" w:hAnsi="Arial" w:cs="Arial"/>
          <w:sz w:val="20"/>
          <w:lang w:val="es-ES"/>
        </w:rPr>
      </w:pPr>
      <w:r w:rsidRPr="002E6164">
        <w:rPr>
          <w:lang w:val="es-ES"/>
        </w:rPr>
        <w:t xml:space="preserve">2. </w:t>
      </w:r>
      <w:r w:rsidR="00060DA4">
        <w:rPr>
          <w:lang w:val="es-ES"/>
        </w:rPr>
        <w:t xml:space="preserve">   </w:t>
      </w:r>
      <w:r w:rsidRPr="002E6164">
        <w:rPr>
          <w:lang w:val="es-ES"/>
        </w:rPr>
        <w:t xml:space="preserve">No puedo dar una actualización </w:t>
      </w:r>
      <w:r>
        <w:rPr>
          <w:rFonts w:cs="Calibri"/>
          <w:lang w:val="es-ES"/>
        </w:rPr>
        <w:t>→</w:t>
      </w:r>
      <w:r w:rsidRPr="002E6164">
        <w:rPr>
          <w:lang w:val="es-ES"/>
        </w:rPr>
        <w:t xml:space="preserve"> </w:t>
      </w:r>
      <w:r w:rsidRPr="00060DA4">
        <w:rPr>
          <w:lang w:val="es-ES"/>
        </w:rPr>
        <w:t xml:space="preserve">SKIP to beginning of Loop S_L_1 </w:t>
      </w:r>
    </w:p>
    <w:p w:rsidR="00D74C36" w:rsidRPr="00844003" w:rsidP="00D74C36" w14:paraId="05CD1A09" w14:textId="77777777">
      <w:pPr>
        <w:spacing w:after="0" w:line="240" w:lineRule="auto"/>
        <w:rPr>
          <w:rFonts w:ascii="Calibri" w:eastAsia="Times New Roman" w:hAnsi="Calibri" w:cs="Calibri"/>
          <w:color w:val="000000"/>
          <w:kern w:val="0"/>
          <w:lang w:val="en-US"/>
          <w14:ligatures w14:val="none"/>
        </w:rPr>
      </w:pPr>
      <w:r w:rsidRPr="00844003">
        <w:rPr>
          <w:rFonts w:ascii="Calibri" w:hAnsi="Calibri"/>
          <w:color w:val="000000"/>
          <w:lang w:val="en-US"/>
        </w:rPr>
        <w:t xml:space="preserve">Posibles reemplazos de [TYPE OF CARE] </w:t>
      </w:r>
    </w:p>
    <w:p w:rsidR="00D74C36" w:rsidRPr="009E4A06" w:rsidP="00D74C36" w14:paraId="286C8125" w14:textId="77777777">
      <w:pPr>
        <w:pStyle w:val="AnswerLvl1"/>
        <w:numPr>
          <w:ilvl w:val="0"/>
          <w:numId w:val="34"/>
        </w:numPr>
      </w:pPr>
      <w:bookmarkStart w:id="40" w:name="OLE_LINK28"/>
      <w:r>
        <w:t xml:space="preserve">Por una persona (que no recibía pago por </w:t>
      </w:r>
      <w:bookmarkStart w:id="41" w:name="OLE_LINK71"/>
      <w:r>
        <w:t>cuidarlo/a</w:t>
      </w:r>
      <w:bookmarkEnd w:id="41"/>
      <w:r>
        <w:t>)</w:t>
      </w:r>
      <w:r>
        <w:tab/>
      </w:r>
    </w:p>
    <w:p w:rsidR="00D74C36" w:rsidP="00D74C36" w14:paraId="65A332EB" w14:textId="77777777">
      <w:pPr>
        <w:pStyle w:val="AnswerLvl1"/>
        <w:numPr>
          <w:ilvl w:val="0"/>
          <w:numId w:val="34"/>
        </w:numPr>
      </w:pPr>
      <w:r>
        <w:t xml:space="preserve">Por una persona (que recibía pago por </w:t>
      </w:r>
      <w:r>
        <w:rPr>
          <w:kern w:val="0"/>
          <w14:ligatures w14:val="none"/>
        </w:rPr>
        <w:t>cuidarlo/a</w:t>
      </w:r>
      <w:r>
        <w:t xml:space="preserve">) </w:t>
      </w:r>
      <w:r>
        <w:tab/>
      </w:r>
    </w:p>
    <w:p w:rsidR="00D74C36" w:rsidRPr="009E4A06" w:rsidP="00D74C36" w14:paraId="40E55057" w14:textId="77777777">
      <w:pPr>
        <w:pStyle w:val="AnswerLvl1"/>
        <w:numPr>
          <w:ilvl w:val="0"/>
          <w:numId w:val="34"/>
        </w:numPr>
      </w:pPr>
      <w:r>
        <w:t>Por una organización que ofrece cuidado sin cita previa, una sola actividad, o cuidado antes/después de la escuela</w:t>
      </w:r>
    </w:p>
    <w:p w:rsidR="00D74C36" w:rsidRPr="00BA183B" w:rsidP="00D74C36" w14:paraId="3847F3D2" w14:textId="77777777">
      <w:pPr>
        <w:pStyle w:val="AnswerLvl1"/>
        <w:numPr>
          <w:ilvl w:val="0"/>
          <w:numId w:val="34"/>
        </w:numPr>
      </w:pPr>
      <w:r>
        <w:t>Por una organización como un centro preescolar, Head Start u otro centro de cuidado de niños.</w:t>
      </w:r>
      <w:r>
        <w:tab/>
      </w:r>
    </w:p>
    <w:p w:rsidR="00451E19" w:rsidP="00451E19" w14:paraId="2DE788CD" w14:textId="77777777">
      <w:pPr>
        <w:pStyle w:val="Heading3"/>
      </w:pPr>
      <w:bookmarkStart w:id="42" w:name="OLE_LINK367"/>
      <w:bookmarkEnd w:id="39"/>
      <w:bookmarkEnd w:id="40"/>
      <w:r>
        <w:t>L1b_X.</w:t>
      </w:r>
    </w:p>
    <w:bookmarkEnd w:id="42"/>
    <w:p w:rsidR="00D45F38" w:rsidP="00285EE9" w14:paraId="2234AF9C" w14:textId="488EE3AD">
      <w:pPr>
        <w:pStyle w:val="ItemText"/>
      </w:pPr>
      <w:r>
        <w:t>¿Es</w:t>
      </w:r>
      <w:r w:rsidR="00492DB4">
        <w:t>t</w:t>
      </w:r>
      <w:r>
        <w:t>e niño</w:t>
      </w:r>
      <w:r w:rsidR="001D1061">
        <w:t>/a</w:t>
      </w:r>
      <w:r>
        <w:t xml:space="preserve"> todavía </w:t>
      </w:r>
      <w:r w:rsidR="000B748D">
        <w:t>recibe c</w:t>
      </w:r>
      <w:r>
        <w:t>uidado al menos 5 horas a la semana con esa (persona/organización)?</w:t>
      </w:r>
    </w:p>
    <w:p w:rsidR="00F712DB" w:rsidRPr="00841637" w:rsidP="00060DA4" w14:paraId="6AED4615" w14:textId="597AF03F">
      <w:pPr>
        <w:pStyle w:val="Answerresponse-indent"/>
        <w:rPr>
          <w:lang w:val="es-CO"/>
        </w:rPr>
      </w:pPr>
      <w:bookmarkStart w:id="43" w:name="OLE_LINK394"/>
      <w:r w:rsidRPr="00841637">
        <w:rPr>
          <w:lang w:val="es-CO"/>
        </w:rPr>
        <w:t xml:space="preserve">1. </w:t>
      </w:r>
      <w:r w:rsidR="00060DA4">
        <w:rPr>
          <w:lang w:val="es-CO"/>
        </w:rPr>
        <w:t xml:space="preserve">   </w:t>
      </w:r>
      <w:r w:rsidRPr="00841637" w:rsidR="009128FB">
        <w:rPr>
          <w:lang w:val="es-CO"/>
        </w:rPr>
        <w:t xml:space="preserve">Sí. </w:t>
      </w:r>
      <w:bookmarkStart w:id="44" w:name="OLE_LINK144"/>
      <w:r w:rsidR="009128FB">
        <w:rPr>
          <w:rFonts w:ascii="Wingdings" w:hAnsi="Wingdings"/>
        </w:rPr>
        <w:sym w:font="Wingdings" w:char="F0E0"/>
      </w:r>
      <w:r w:rsidRPr="00841637" w:rsidR="009128FB">
        <w:rPr>
          <w:lang w:val="es-CO"/>
        </w:rPr>
        <w:t xml:space="preserve"> SKIP to </w:t>
      </w:r>
      <w:bookmarkEnd w:id="44"/>
      <w:r w:rsidRPr="00841637" w:rsidR="009128FB">
        <w:rPr>
          <w:lang w:val="es-CO"/>
        </w:rPr>
        <w:t>L.4a._x</w:t>
      </w:r>
      <w:r w:rsidRPr="00841637" w:rsidR="00EC25A9">
        <w:rPr>
          <w:lang w:val="es-CO"/>
        </w:rPr>
        <w:t>. X</w:t>
      </w:r>
      <w:r w:rsidRPr="00841637" w:rsidR="00EC25A9">
        <w:rPr>
          <w:rFonts w:asciiTheme="minorHAnsi" w:hAnsiTheme="minorHAnsi"/>
          <w:kern w:val="2"/>
          <w:lang w:val="es-CO"/>
        </w:rPr>
        <w:t xml:space="preserve"> </w:t>
      </w:r>
      <w:r w:rsidRPr="00841637" w:rsidR="00EC25A9">
        <w:rPr>
          <w:rFonts w:asciiTheme="minorHAnsi" w:hAnsiTheme="minorHAnsi"/>
          <w:lang w:val="es-CO"/>
        </w:rPr>
        <w:t>J1</w:t>
      </w:r>
      <w:r w:rsidRPr="00841637" w:rsidR="00EC25A9">
        <w:rPr>
          <w:rStyle w:val="cf01"/>
          <w:lang w:val="es-CO"/>
        </w:rPr>
        <w:t>_E1</w:t>
      </w:r>
    </w:p>
    <w:p w:rsidR="00F712DB" w:rsidRPr="00AD507F" w:rsidP="00060DA4" w14:paraId="2BA680A7" w14:textId="751DBF58">
      <w:pPr>
        <w:pStyle w:val="Answerresponse-indent"/>
      </w:pPr>
      <w:r>
        <w:t>2.</w:t>
      </w:r>
      <w:r w:rsidR="00060DA4">
        <w:t xml:space="preserve">   </w:t>
      </w:r>
      <w:r>
        <w:t xml:space="preserve"> </w:t>
      </w:r>
      <w:r>
        <w:t>No</w:t>
      </w:r>
    </w:p>
    <w:bookmarkEnd w:id="38"/>
    <w:bookmarkEnd w:id="43"/>
    <w:p w:rsidR="00914C9D" w:rsidRPr="009172A6" w:rsidP="009172A6" w14:paraId="2B3D797D" w14:textId="740C79FB">
      <w:pPr>
        <w:pStyle w:val="Heading3"/>
      </w:pPr>
      <w:r>
        <w:rPr>
          <w:rStyle w:val="Heading3Char"/>
          <w:b/>
        </w:rPr>
        <w:t>L2_</w:t>
      </w:r>
      <w:r w:rsidR="00492DB4">
        <w:rPr>
          <w:rStyle w:val="Heading3Char"/>
          <w:b/>
        </w:rPr>
        <w:t>X</w:t>
      </w:r>
      <w:r>
        <w:rPr>
          <w:rStyle w:val="Heading3Char"/>
          <w:b/>
        </w:rPr>
        <w:t>.</w:t>
      </w:r>
    </w:p>
    <w:p w:rsidR="007101B1" w:rsidP="009E4A06" w14:paraId="41FC378A" w14:textId="72D8D919">
      <w:pPr>
        <w:pStyle w:val="ItemText"/>
      </w:pPr>
      <w:r>
        <w:t xml:space="preserve">Piense en la </w:t>
      </w:r>
      <w:r w:rsidRPr="00AA0237">
        <w:t>úl</w:t>
      </w:r>
      <w:r>
        <w:t xml:space="preserve">tima semana en que este niño/esta niña recibió cuidado de ese proveedor al menos 5 horas.  </w:t>
      </w:r>
      <w:r w:rsidR="00C61BC5">
        <w:t>¿</w:t>
      </w:r>
      <w:r>
        <w:t>Cuando fue eso?</w:t>
      </w:r>
    </w:p>
    <w:p w:rsidR="00E65F2B" w:rsidRPr="001F4551" w:rsidP="00060DA4" w14:paraId="5AC2AB81" w14:textId="040D8B99">
      <w:pPr>
        <w:pStyle w:val="Answerresponse-indent"/>
      </w:pPr>
      <w:r>
        <w:t xml:space="preserve">___dia    </w:t>
      </w:r>
      <w:r w:rsidRPr="00874A65" w:rsidR="00451E19">
        <w:t>____mes</w:t>
      </w:r>
      <w:bookmarkStart w:id="45" w:name="OLE_LINK386"/>
      <w:bookmarkStart w:id="46" w:name="OLE_LINK392"/>
      <w:bookmarkStart w:id="47" w:name="OLE_LINK368"/>
    </w:p>
    <w:p w:rsidR="00F42B61" w:rsidRPr="001F4551" w:rsidP="00285EE9" w14:paraId="750C8B6D" w14:textId="1F2B4A00">
      <w:pPr>
        <w:pStyle w:val="Heading3"/>
      </w:pPr>
      <w:r w:rsidRPr="001F4551">
        <w:t>L3a</w:t>
      </w:r>
      <w:bookmarkStart w:id="48" w:name="OLE_LINK4"/>
      <w:r w:rsidRPr="001F4551">
        <w:t>_x</w:t>
      </w:r>
      <w:bookmarkEnd w:id="45"/>
      <w:r w:rsidRPr="001F4551">
        <w:t>.</w:t>
      </w:r>
    </w:p>
    <w:bookmarkEnd w:id="46"/>
    <w:bookmarkEnd w:id="48"/>
    <w:p w:rsidR="00D45F38" w:rsidRPr="00841637" w:rsidP="00841637" w14:paraId="7ABCB1DB" w14:textId="4935155D">
      <w:pPr>
        <w:pStyle w:val="ItemText"/>
      </w:pPr>
      <w:r w:rsidRPr="001F4551">
        <w:t xml:space="preserve">¿Cuál es la razón principal por la que su </w:t>
      </w:r>
      <w:r w:rsidRPr="001F4551" w:rsidR="002858A4">
        <w:t>niño</w:t>
      </w:r>
      <w:r w:rsidR="00722D36">
        <w:t>/niña</w:t>
      </w:r>
      <w:r w:rsidRPr="001F4551" w:rsidR="002858A4">
        <w:t xml:space="preserve"> </w:t>
      </w:r>
      <w:r w:rsidRPr="001F4551">
        <w:t xml:space="preserve">dejó de </w:t>
      </w:r>
      <w:r w:rsidRPr="001F4551" w:rsidR="0071155D">
        <w:t xml:space="preserve">recibir </w:t>
      </w:r>
      <w:r w:rsidRPr="001F4551">
        <w:t xml:space="preserve">cuidado de esa (persona/organización) al menos 5 horas </w:t>
      </w:r>
      <w:r w:rsidRPr="001F4551" w:rsidR="0071155D">
        <w:t xml:space="preserve">a la </w:t>
      </w:r>
      <w:r w:rsidRPr="001F4551">
        <w:t>semana?</w:t>
      </w:r>
    </w:p>
    <w:p w:rsidR="009A6E20" w:rsidP="009A6E20" w14:paraId="4195BD31" w14:textId="77777777">
      <w:pPr>
        <w:pStyle w:val="ItemText"/>
      </w:pPr>
      <w:bookmarkStart w:id="49" w:name="OLE_LINK86"/>
      <w:r>
        <w:t xml:space="preserve">_________________________________ </w:t>
      </w:r>
    </w:p>
    <w:p w:rsidR="009A6E20" w:rsidP="009A6E20" w14:paraId="2887D0AD" w14:textId="77777777">
      <w:pPr>
        <w:pStyle w:val="ItemText"/>
        <w:rPr>
          <w:b/>
          <w:bCs/>
        </w:rPr>
      </w:pPr>
      <w:bookmarkStart w:id="50" w:name="OLE_LINK68"/>
      <w:r>
        <w:rPr>
          <w:b/>
          <w:bCs/>
        </w:rPr>
        <w:t>For FI Administration:</w:t>
      </w:r>
      <w:bookmarkEnd w:id="50"/>
    </w:p>
    <w:p w:rsidR="00451E19" w:rsidRPr="00841637" w:rsidP="00060DA4" w14:paraId="044D593E" w14:textId="350FC8DE">
      <w:pPr>
        <w:pStyle w:val="Answerresponse-indent"/>
        <w:rPr>
          <w:snapToGrid w:val="0"/>
        </w:rPr>
      </w:pPr>
      <w:bookmarkStart w:id="51" w:name="OLE_LINK260"/>
      <w:bookmarkEnd w:id="49"/>
      <w:r w:rsidRPr="00FA5D8B">
        <w:rPr>
          <w:rStyle w:val="cf01"/>
        </w:rPr>
        <w:t>1</w:t>
      </w:r>
      <w:r w:rsidRPr="00841637">
        <w:rPr>
          <w:snapToGrid w:val="0"/>
        </w:rPr>
        <w:t xml:space="preserve">. </w:t>
      </w:r>
      <w:r w:rsidRPr="00841637" w:rsidR="009E17FF">
        <w:rPr>
          <w:snapToGrid w:val="0"/>
        </w:rPr>
        <w:t>El cuido no cubría mi horario de trabajo/escuela</w:t>
      </w:r>
    </w:p>
    <w:p w:rsidR="00F712DB" w:rsidRPr="001F4551" w:rsidP="00060DA4" w14:paraId="3416AC09" w14:textId="559720F3">
      <w:pPr>
        <w:pStyle w:val="Answerresponse-indent"/>
      </w:pPr>
      <w:bookmarkStart w:id="52" w:name="OLE_LINK16"/>
      <w:r w:rsidRPr="001F4551">
        <w:rPr>
          <w:snapToGrid w:val="0"/>
        </w:rPr>
        <w:t xml:space="preserve">2. </w:t>
      </w:r>
      <w:r w:rsidRPr="001F4551" w:rsidR="0014163B">
        <w:rPr>
          <w:snapToGrid w:val="0"/>
        </w:rPr>
        <w:t>No estaba satisfecho con el cuidado</w:t>
      </w:r>
    </w:p>
    <w:bookmarkEnd w:id="52"/>
    <w:p w:rsidR="00F712DB" w:rsidRPr="001F4551" w:rsidP="00060DA4" w14:paraId="64D2B374" w14:textId="0FF7AEFC">
      <w:pPr>
        <w:pStyle w:val="Answerresponse-indent"/>
      </w:pPr>
      <w:r w:rsidRPr="001F4551">
        <w:rPr>
          <w:snapToGrid w:val="0"/>
        </w:rPr>
        <w:t xml:space="preserve">3. </w:t>
      </w:r>
      <w:r w:rsidRPr="001F4551" w:rsidR="0014163B">
        <w:rPr>
          <w:snapToGrid w:val="0"/>
        </w:rPr>
        <w:t>Quería reducir los gastos de cuidado</w:t>
      </w:r>
    </w:p>
    <w:p w:rsidR="00F712DB" w:rsidRPr="001F4551" w:rsidP="00060DA4" w14:paraId="023B4F59" w14:textId="31465246">
      <w:pPr>
        <w:pStyle w:val="Answerresponse-indent"/>
      </w:pPr>
      <w:r w:rsidRPr="001F4551">
        <w:rPr>
          <w:snapToGrid w:val="0"/>
        </w:rPr>
        <w:t xml:space="preserve">4. </w:t>
      </w:r>
      <w:r w:rsidRPr="001F4551" w:rsidR="0014163B">
        <w:rPr>
          <w:snapToGrid w:val="0"/>
        </w:rPr>
        <w:t>El proveedor dejó de brindar cuidado</w:t>
      </w:r>
    </w:p>
    <w:p w:rsidR="00F712DB" w:rsidRPr="001F4551" w:rsidP="00060DA4" w14:paraId="385FB384" w14:textId="045AF481">
      <w:pPr>
        <w:pStyle w:val="Answerresponse-indent"/>
      </w:pPr>
      <w:r w:rsidRPr="001F4551">
        <w:rPr>
          <w:snapToGrid w:val="0"/>
        </w:rPr>
        <w:t xml:space="preserve">5. </w:t>
      </w:r>
      <w:r w:rsidRPr="001F4551" w:rsidR="0014163B">
        <w:rPr>
          <w:snapToGrid w:val="0"/>
        </w:rPr>
        <w:t>El niño ya no es elegible para el cuidado anterior (p. ej., edad mayor o vacaciones de verano)</w:t>
      </w:r>
    </w:p>
    <w:bookmarkEnd w:id="51"/>
    <w:p w:rsidR="00D2161A" w:rsidRPr="001F4551" w:rsidP="00060DA4" w14:paraId="29DAD556" w14:textId="25B366CA">
      <w:pPr>
        <w:pStyle w:val="Answerresponse-indent"/>
      </w:pPr>
      <w:r w:rsidRPr="001F4551">
        <w:rPr>
          <w:snapToGrid w:val="0"/>
        </w:rPr>
        <w:t xml:space="preserve">6. </w:t>
      </w:r>
      <w:r w:rsidRPr="001F4551">
        <w:rPr>
          <w:snapToGrid w:val="0"/>
        </w:rPr>
        <w:t xml:space="preserve">Quería un nuevo </w:t>
      </w:r>
      <w:r w:rsidRPr="001F4551" w:rsidR="00451E19">
        <w:rPr>
          <w:snapToGrid w:val="0"/>
        </w:rPr>
        <w:t xml:space="preserve">tipo de lugar </w:t>
      </w:r>
      <w:r w:rsidRPr="001F4551">
        <w:rPr>
          <w:snapToGrid w:val="0"/>
        </w:rPr>
        <w:t>para el cuidado del</w:t>
      </w:r>
      <w:r w:rsidRPr="001F4551" w:rsidR="00B63702">
        <w:rPr>
          <w:snapToGrid w:val="0"/>
        </w:rPr>
        <w:t xml:space="preserve"> </w:t>
      </w:r>
      <w:r w:rsidRPr="001F4551">
        <w:t>niño</w:t>
      </w:r>
    </w:p>
    <w:p w:rsidR="009E17FF" w:rsidRPr="00AA0237" w:rsidP="00060DA4" w14:paraId="07D52E06" w14:textId="7DAE8ABD">
      <w:pPr>
        <w:pStyle w:val="Answerresponse-indent"/>
      </w:pPr>
      <w:r w:rsidRPr="00AA0237">
        <w:t xml:space="preserve">7. </w:t>
      </w:r>
      <w:r w:rsidRPr="00AA0237">
        <w:t>El niño</w:t>
      </w:r>
      <w:r w:rsidR="00F513FC">
        <w:t>/ la niña</w:t>
      </w:r>
      <w:r w:rsidRPr="00AA0237">
        <w:t xml:space="preserve"> volvió </w:t>
      </w:r>
      <w:r w:rsidR="008248A5">
        <w:t>a</w:t>
      </w:r>
      <w:r w:rsidRPr="00AA0237">
        <w:t xml:space="preserve"> ser elegible para otro tipo de cuidado (por ejemplo, Head Start, programa público de preescolar)</w:t>
      </w:r>
    </w:p>
    <w:p w:rsidR="00F712DB" w:rsidRPr="00841637" w:rsidP="00060DA4" w14:paraId="564F8561" w14:textId="12C9D911">
      <w:pPr>
        <w:pStyle w:val="Answerresponse-indent"/>
        <w:rPr>
          <w:lang w:val="es-CO"/>
        </w:rPr>
      </w:pPr>
      <w:r w:rsidRPr="00841637">
        <w:rPr>
          <w:lang w:val="es-CO"/>
        </w:rPr>
        <w:t xml:space="preserve">8. </w:t>
      </w:r>
      <w:r w:rsidRPr="00841637" w:rsidR="0014163B">
        <w:rPr>
          <w:lang w:val="es-CO"/>
        </w:rPr>
        <w:t xml:space="preserve">El subsidio </w:t>
      </w:r>
      <w:r w:rsidRPr="00841637" w:rsidR="001C5E8E">
        <w:rPr>
          <w:lang w:val="es-CO"/>
        </w:rPr>
        <w:t>termin</w:t>
      </w:r>
      <w:r w:rsidRPr="00841637" w:rsidR="0014163B">
        <w:rPr>
          <w:lang w:val="es-CO"/>
        </w:rPr>
        <w:t>ó</w:t>
      </w:r>
    </w:p>
    <w:p w:rsidR="00451E19" w:rsidRPr="00841637" w:rsidP="00060DA4" w14:paraId="4A45636C" w14:textId="7B6EB429">
      <w:pPr>
        <w:pStyle w:val="Answerresponse-indent"/>
      </w:pPr>
      <w:r w:rsidRPr="00841637">
        <w:t>9.</w:t>
      </w:r>
      <w:r w:rsidRPr="00841637" w:rsidR="009E17FF">
        <w:t>Ya no era  elegible debido a la falta de ingresos</w:t>
      </w:r>
    </w:p>
    <w:p w:rsidR="00F76D73" w:rsidRPr="001F4551" w:rsidP="00060DA4" w14:paraId="2C672877" w14:textId="51795619">
      <w:pPr>
        <w:pStyle w:val="Answerresponse-indent"/>
      </w:pPr>
      <w:r w:rsidRPr="00FA5D8B">
        <w:t xml:space="preserve">10. </w:t>
      </w:r>
      <w:r w:rsidRPr="00FA5D8B" w:rsidR="007E137D">
        <w:t xml:space="preserve">El proveedor le pidió a mi </w:t>
      </w:r>
      <w:r w:rsidRPr="00FA5D8B" w:rsidR="002858A4">
        <w:t>niño</w:t>
      </w:r>
      <w:r w:rsidR="00F513FC">
        <w:t xml:space="preserve">/a </w:t>
      </w:r>
      <w:r w:rsidRPr="001F4551" w:rsidR="007E137D">
        <w:t xml:space="preserve">que “se tomara un descanso” o dejara el cuidado, ya sea de forma permanente o temporal </w:t>
      </w:r>
    </w:p>
    <w:p w:rsidR="00EC25A9" w:rsidRPr="00AA0237" w:rsidP="00EC25A9" w14:paraId="19E085D9" w14:textId="77777777">
      <w:pPr>
        <w:pStyle w:val="SkipPattern"/>
        <w:rPr>
          <w:lang w:val="en-US"/>
        </w:rPr>
      </w:pPr>
      <w:bookmarkStart w:id="53" w:name="OLE_LINK58"/>
      <w:bookmarkEnd w:id="47"/>
      <w:r w:rsidRPr="00AA0237">
        <w:rPr>
          <w:lang w:val="en-US"/>
        </w:rPr>
        <w:t>If L3a_X=1-9 Skip to instructions before L4a_X.</w:t>
      </w:r>
      <w:r w:rsidRPr="00AA0237">
        <w:rPr>
          <w:lang w:val="en-US"/>
          <w14:ligatures w14:val="standardContextual"/>
        </w:rPr>
        <w:t xml:space="preserve"> J1_E1</w:t>
      </w:r>
    </w:p>
    <w:p w:rsidR="00451E19" w:rsidRPr="00451E19" w:rsidP="00617ED6" w14:paraId="70EFE8FE" w14:textId="3AF18B59">
      <w:pPr>
        <w:pStyle w:val="Heading3"/>
      </w:pPr>
      <w:r w:rsidRPr="00451E19">
        <w:t>C21</w:t>
      </w:r>
      <w:r w:rsidR="00EC25A9">
        <w:t>_X</w:t>
      </w:r>
      <w:r w:rsidRPr="00451E19">
        <w:t>.</w:t>
      </w:r>
    </w:p>
    <w:p w:rsidR="00451E19" w:rsidRPr="00451E19" w:rsidP="00617ED6" w14:paraId="3ECA3C87" w14:textId="77777777">
      <w:pPr>
        <w:pStyle w:val="ItemText"/>
      </w:pPr>
      <w:r w:rsidRPr="00451E19">
        <w:t>¿Cuál fue la razón principal que le dieron?</w:t>
      </w:r>
    </w:p>
    <w:p w:rsidR="00451E19" w:rsidRPr="00451E19" w:rsidP="00060DA4" w14:paraId="6F80E261" w14:textId="0339730B">
      <w:pPr>
        <w:pStyle w:val="Answerresponse-indent"/>
        <w:tabs>
          <w:tab w:val="left" w:pos="1080"/>
          <w:tab w:val="left" w:pos="1170"/>
        </w:tabs>
        <w:ind w:left="1170" w:hanging="450"/>
      </w:pPr>
      <w:r w:rsidRPr="00451E19">
        <w:t xml:space="preserve">1. </w:t>
      </w:r>
      <w:r w:rsidR="00060DA4">
        <w:t xml:space="preserve">    </w:t>
      </w:r>
      <w:r w:rsidRPr="00451E19">
        <w:t>El proveedor no podía manejar el comportamiento del niño</w:t>
      </w:r>
      <w:r w:rsidR="00F513FC">
        <w:t>/de la niña</w:t>
      </w:r>
      <w:r w:rsidRPr="00451E19">
        <w:t xml:space="preserve"> hacia otros niños o adultos.</w:t>
      </w:r>
    </w:p>
    <w:p w:rsidR="00451E19" w:rsidRPr="00451E19" w:rsidP="00060DA4" w14:paraId="3E798D30" w14:textId="011CF311">
      <w:pPr>
        <w:pStyle w:val="Answerresponse-indent"/>
        <w:tabs>
          <w:tab w:val="left" w:pos="1080"/>
          <w:tab w:val="left" w:pos="1170"/>
        </w:tabs>
        <w:ind w:left="1170" w:hanging="450"/>
      </w:pPr>
      <w:r w:rsidRPr="00451E19">
        <w:t xml:space="preserve">2.  </w:t>
      </w:r>
      <w:r w:rsidR="00060DA4">
        <w:t xml:space="preserve">  </w:t>
      </w:r>
      <w:r w:rsidRPr="00451E19">
        <w:t xml:space="preserve">El proveedor no podía satisfacer las necesidades de salud o de </w:t>
      </w:r>
      <w:r w:rsidR="00516A00">
        <w:t>cuidado</w:t>
      </w:r>
      <w:r w:rsidRPr="00451E19" w:rsidR="00516A00">
        <w:t xml:space="preserve"> </w:t>
      </w:r>
      <w:r w:rsidRPr="00451E19">
        <w:t>física del niño</w:t>
      </w:r>
      <w:r w:rsidR="00F513FC">
        <w:t>/ de la niña</w:t>
      </w:r>
      <w:r w:rsidRPr="00451E19">
        <w:t>.</w:t>
      </w:r>
    </w:p>
    <w:p w:rsidR="00451E19" w:rsidRPr="00451E19" w:rsidP="00060DA4" w14:paraId="582A3E48" w14:textId="76CA9BA8">
      <w:pPr>
        <w:pStyle w:val="Answerresponse-indent"/>
        <w:tabs>
          <w:tab w:val="left" w:pos="1080"/>
          <w:tab w:val="left" w:pos="1170"/>
        </w:tabs>
        <w:ind w:left="1170" w:hanging="450"/>
      </w:pPr>
      <w:r w:rsidRPr="00451E19">
        <w:t>3.</w:t>
      </w:r>
      <w:r w:rsidR="00060DA4">
        <w:t xml:space="preserve">   </w:t>
      </w:r>
      <w:r w:rsidRPr="00451E19">
        <w:t xml:space="preserve"> El proveedor no podía satisfacer las necesidades de desarrollo del niño</w:t>
      </w:r>
      <w:r w:rsidR="00F513FC">
        <w:t>/ de la niña</w:t>
      </w:r>
      <w:r w:rsidRPr="00451E19">
        <w:t>.</w:t>
      </w:r>
    </w:p>
    <w:p w:rsidR="00451E19" w:rsidRPr="00451E19" w:rsidP="00060DA4" w14:paraId="67A433CF" w14:textId="361209F9">
      <w:pPr>
        <w:pStyle w:val="Answerresponse-indent"/>
        <w:tabs>
          <w:tab w:val="left" w:pos="1080"/>
          <w:tab w:val="left" w:pos="1170"/>
        </w:tabs>
        <w:ind w:left="1170" w:hanging="450"/>
      </w:pPr>
      <w:r w:rsidRPr="00451E19">
        <w:t xml:space="preserve">4. </w:t>
      </w:r>
      <w:r w:rsidR="00060DA4">
        <w:t xml:space="preserve">   </w:t>
      </w:r>
      <w:r w:rsidRPr="00451E19">
        <w:t>El niño</w:t>
      </w:r>
      <w:r w:rsidR="00F513FC">
        <w:t xml:space="preserve">/la niña </w:t>
      </w:r>
      <w:r w:rsidRPr="00451E19">
        <w:t xml:space="preserve"> no se adaptaba emocionalmente-- lloró o tuvo ansiedad por separación.</w:t>
      </w:r>
    </w:p>
    <w:p w:rsidR="00451E19" w:rsidP="00060DA4" w14:paraId="21647C5E" w14:textId="4DD43471">
      <w:pPr>
        <w:pStyle w:val="Answerresponse-indent"/>
        <w:tabs>
          <w:tab w:val="left" w:pos="1080"/>
          <w:tab w:val="left" w:pos="1170"/>
        </w:tabs>
        <w:ind w:left="1170" w:hanging="450"/>
        <w:rPr>
          <w:lang w:val="en-US"/>
        </w:rPr>
      </w:pPr>
      <w:r w:rsidRPr="00AA0237">
        <w:rPr>
          <w:lang w:val="en-US"/>
        </w:rPr>
        <w:t>5.</w:t>
      </w:r>
      <w:r w:rsidR="00060DA4">
        <w:rPr>
          <w:lang w:val="en-US"/>
        </w:rPr>
        <w:t xml:space="preserve">   </w:t>
      </w:r>
      <w:r w:rsidRPr="00AA0237">
        <w:rPr>
          <w:lang w:val="en-US"/>
        </w:rPr>
        <w:t xml:space="preserve"> Otra, especificar: ____________</w:t>
      </w:r>
    </w:p>
    <w:p w:rsidR="000E5268" w:rsidRPr="000E5268" w:rsidP="000E5268" w14:paraId="26183D61" w14:textId="77777777">
      <w:pPr>
        <w:pBdr>
          <w:top w:val="dashed" w:sz="4" w:space="1" w:color="FF0000"/>
          <w:left w:val="dashed" w:sz="4" w:space="4" w:color="FF0000"/>
          <w:bottom w:val="dashed" w:sz="4" w:space="1" w:color="FF0000"/>
          <w:right w:val="dashed" w:sz="4" w:space="4" w:color="FF0000"/>
        </w:pBdr>
        <w:spacing w:line="252" w:lineRule="auto"/>
        <w:rPr>
          <w:rFonts w:ascii="Calibri" w:eastAsia="Calibri" w:hAnsi="Calibri" w:cs="Calibri"/>
          <w:i/>
          <w:noProof/>
          <w:lang w:val="en-US"/>
        </w:rPr>
      </w:pPr>
      <w:r w:rsidRPr="000E5268">
        <w:rPr>
          <w:rFonts w:ascii="Calibri" w:eastAsia="Calibri" w:hAnsi="Calibri" w:cs="Calibri"/>
          <w:noProof/>
          <w:lang w:val="en-US"/>
        </w:rPr>
        <w:t>End Arrangement</w:t>
      </w:r>
      <w:r w:rsidRPr="000E5268">
        <w:rPr>
          <w:rFonts w:ascii="Calibri" w:eastAsia="Calibri" w:hAnsi="Calibri" w:cs="Calibri"/>
          <w:i/>
          <w:noProof/>
          <w:lang w:val="en-US"/>
        </w:rPr>
        <w:t xml:space="preserve"> Loop S_L_1:</w:t>
      </w:r>
    </w:p>
    <w:p w:rsidR="000E5268" w:rsidRPr="00AA0237" w:rsidP="00060DA4" w14:paraId="4F5DD56F" w14:textId="77777777">
      <w:pPr>
        <w:pStyle w:val="Answerresponse-indent"/>
        <w:rPr>
          <w:lang w:val="en-US"/>
        </w:rPr>
      </w:pPr>
    </w:p>
    <w:p w:rsidR="00E65F2B" w:rsidRPr="00AA0237" w:rsidP="00AA0237" w14:paraId="1FB7F3F6" w14:textId="790B6E02">
      <w:pPr>
        <w:pStyle w:val="SkipPattern"/>
        <w:rPr>
          <w:lang w:val="en-US"/>
        </w:rPr>
      </w:pPr>
      <w:r w:rsidRPr="00AA0237">
        <w:rPr>
          <w:lang w:val="en-US"/>
        </w:rPr>
        <w:t xml:space="preserve">If the Arrangement previously involved help paying for care or if they said ‘anyone else paid’ in 2024 SPRING, show L4_X.J1_E1, ELSE Skip to Section M. </w:t>
      </w:r>
    </w:p>
    <w:p w:rsidR="000E5268" w:rsidRPr="000E5268" w:rsidP="000E5268" w14:paraId="10F96F26" w14:textId="77777777">
      <w:pPr>
        <w:pBdr>
          <w:top w:val="dashed" w:sz="4" w:space="1" w:color="FF0000"/>
          <w:left w:val="dashed" w:sz="4" w:space="4" w:color="FF0000"/>
          <w:bottom w:val="dashed" w:sz="4" w:space="1" w:color="FF0000"/>
          <w:right w:val="dashed" w:sz="4" w:space="4" w:color="FF0000"/>
        </w:pBdr>
        <w:spacing w:line="252" w:lineRule="auto"/>
        <w:rPr>
          <w:rFonts w:ascii="Calibri" w:eastAsia="Calibri" w:hAnsi="Calibri" w:cs="Calibri"/>
          <w:i/>
          <w:noProof/>
          <w:lang w:val="en-US"/>
        </w:rPr>
      </w:pPr>
      <w:r w:rsidRPr="000E5268">
        <w:rPr>
          <w:rFonts w:ascii="Calibri" w:eastAsia="Calibri" w:hAnsi="Calibri" w:cs="Calibri"/>
          <w:noProof/>
          <w:lang w:val="en-US"/>
        </w:rPr>
        <w:t>Start Arrangement</w:t>
      </w:r>
      <w:r w:rsidRPr="000E5268">
        <w:rPr>
          <w:rFonts w:ascii="Calibri" w:eastAsia="Calibri" w:hAnsi="Calibri" w:cs="Calibri"/>
          <w:i/>
          <w:noProof/>
          <w:lang w:val="en-US"/>
        </w:rPr>
        <w:t xml:space="preserve"> Loop S_L_2:</w:t>
      </w:r>
    </w:p>
    <w:p w:rsidR="000E5268" w:rsidRPr="000E5268" w:rsidP="000E5268" w14:paraId="4C29CB16" w14:textId="77777777">
      <w:pPr>
        <w:pBdr>
          <w:top w:val="dashed" w:sz="4" w:space="1" w:color="FF0000"/>
          <w:left w:val="dashed" w:sz="4" w:space="4" w:color="FF0000"/>
          <w:bottom w:val="dashed" w:sz="4" w:space="1" w:color="FF0000"/>
          <w:right w:val="dashed" w:sz="4" w:space="4" w:color="FF0000"/>
        </w:pBdr>
        <w:spacing w:after="0" w:line="252" w:lineRule="auto"/>
        <w:rPr>
          <w:kern w:val="0"/>
          <w:lang w:val="en-US"/>
          <w14:ligatures w14:val="none"/>
        </w:rPr>
      </w:pPr>
      <w:r w:rsidRPr="000E5268">
        <w:rPr>
          <w:rFonts w:ascii="Calibri" w:eastAsia="Calibri" w:hAnsi="Calibri" w:cs="Calibri"/>
          <w:lang w:val="en-US"/>
        </w:rPr>
        <w:t xml:space="preserve">ASK </w:t>
      </w:r>
      <w:r w:rsidRPr="000E5268">
        <w:rPr>
          <w:kern w:val="0"/>
          <w:lang w:val="en-US"/>
          <w14:ligatures w14:val="none"/>
        </w:rPr>
        <w:t>L1a_x-</w:t>
      </w:r>
      <w:r w:rsidRPr="000E5268">
        <w:rPr>
          <w:rFonts w:eastAsia="Calibri"/>
          <w:lang w:val="en-US"/>
        </w:rPr>
        <w:t xml:space="preserve"> </w:t>
      </w:r>
      <w:r w:rsidRPr="000E5268">
        <w:rPr>
          <w:rFonts w:ascii="Calibri" w:eastAsia="Calibri" w:hAnsi="Calibri" w:cs="Calibri"/>
          <w:lang w:val="en-US"/>
        </w:rPr>
        <w:t>L4c</w:t>
      </w:r>
      <w:r w:rsidRPr="000E5268">
        <w:rPr>
          <w:rStyle w:val="cf01"/>
          <w:lang w:val="en-US"/>
        </w:rPr>
        <w:t xml:space="preserve">_X. J13 </w:t>
      </w:r>
      <w:r w:rsidRPr="000E5268">
        <w:rPr>
          <w:kern w:val="0"/>
          <w:lang w:val="en-US"/>
          <w14:ligatures w14:val="none"/>
        </w:rPr>
        <w:t>FOR ALL OF [FOCAL CHILD]’S REGULAR ARRANGEMENTS where someone other than parent/guardian paid for care.</w:t>
      </w:r>
    </w:p>
    <w:p w:rsidR="000E5268" w:rsidRPr="000E5268" w:rsidP="00C81F7C" w14:paraId="48EDBEFD" w14:textId="77777777">
      <w:pPr>
        <w:pStyle w:val="Heading3"/>
        <w:rPr>
          <w:lang w:val="en-US"/>
        </w:rPr>
      </w:pPr>
    </w:p>
    <w:p w:rsidR="00AC3366" w:rsidRPr="00C81F7C" w:rsidP="00C81F7C" w14:paraId="6FCE1A78" w14:textId="32D24D57">
      <w:pPr>
        <w:pStyle w:val="Heading3"/>
      </w:pPr>
      <w:r>
        <w:t>L4a_x.</w:t>
      </w:r>
      <w:r>
        <w:rPr>
          <w:rStyle w:val="Heading1Char"/>
          <w:rFonts w:ascii="Segoe UI" w:hAnsi="Segoe UI" w:eastAsiaTheme="minorHAnsi"/>
          <w:b/>
          <w:color w:val="auto"/>
          <w:sz w:val="24"/>
          <w:shd w:val="clear" w:color="auto" w:fill="auto"/>
        </w:rPr>
        <w:t xml:space="preserve"> </w:t>
      </w:r>
      <w:r>
        <w:rPr>
          <w:rStyle w:val="NORCQuestionNumber"/>
          <w:b/>
          <w:sz w:val="24"/>
        </w:rPr>
        <w:t>J1_E1</w:t>
      </w:r>
    </w:p>
    <w:p w:rsidR="00AC3366" w:rsidP="00AC3366" w14:paraId="2A4A64EB" w14:textId="0D29F695">
      <w:pPr>
        <w:pStyle w:val="ItemText"/>
      </w:pPr>
      <w:r>
        <w:t xml:space="preserve">¿Paga </w:t>
      </w:r>
      <w:r w:rsidR="00B63702">
        <w:t xml:space="preserve">usted </w:t>
      </w:r>
      <w:r>
        <w:t>algo</w:t>
      </w:r>
      <w:r w:rsidR="00B63702">
        <w:t xml:space="preserve"> directamente</w:t>
      </w:r>
      <w:r>
        <w:t xml:space="preserve"> a [PROVIDER NAME] por el cuidado de </w:t>
      </w:r>
      <w:r w:rsidR="00F9281E">
        <w:t>este niño/esta niña</w:t>
      </w:r>
      <w:r>
        <w:t xml:space="preserve">?  </w:t>
      </w:r>
      <w:r w:rsidR="00B63702">
        <w:t xml:space="preserve">Por favor, </w:t>
      </w:r>
      <w:r w:rsidR="00AC1A4C">
        <w:t xml:space="preserve">incluya </w:t>
      </w:r>
      <w:r w:rsidR="00F9281E">
        <w:t xml:space="preserve">todos los pagos que hace a [PROVIDER NAME] </w:t>
      </w:r>
      <w:r w:rsidRPr="00B63702" w:rsidR="00B63702">
        <w:t>aunque luego se le reembolsen</w:t>
      </w:r>
      <w:r>
        <w:t>.</w:t>
      </w:r>
    </w:p>
    <w:p w:rsidR="00AC3366" w:rsidP="00060DA4" w14:paraId="030E51F5" w14:textId="3B27B143">
      <w:pPr>
        <w:pStyle w:val="Answerresponse-indent"/>
      </w:pPr>
      <w:r>
        <w:t xml:space="preserve">1.    </w:t>
      </w:r>
      <w:r>
        <w:t>Sí.</w:t>
      </w:r>
    </w:p>
    <w:p w:rsidR="00AC3366" w:rsidP="00060DA4" w14:paraId="576ADB86" w14:textId="2EB3ADC5">
      <w:pPr>
        <w:pStyle w:val="Answerresponse-indent"/>
      </w:pPr>
      <w:bookmarkStart w:id="54" w:name="_Hlk159805034"/>
      <w:r>
        <w:t>2 .</w:t>
      </w:r>
      <w:r w:rsidR="00874A65">
        <w:t xml:space="preserve">    </w:t>
      </w:r>
      <w:r>
        <w:t xml:space="preserve">No. </w:t>
      </w:r>
    </w:p>
    <w:p w:rsidR="00AC3366" w:rsidRPr="009128FB" w:rsidP="00AC3366" w14:paraId="0A720509" w14:textId="1E436499">
      <w:pPr>
        <w:pStyle w:val="Heading3"/>
      </w:pPr>
      <w:bookmarkStart w:id="55" w:name="OLE_LINK77"/>
      <w:r>
        <w:t>L4b_x</w:t>
      </w:r>
      <w:bookmarkEnd w:id="55"/>
      <w:r>
        <w:t xml:space="preserve">. </w:t>
      </w:r>
      <w:r>
        <w:rPr>
          <w:rStyle w:val="NORCQuestionNumber"/>
          <w:b/>
          <w:sz w:val="24"/>
        </w:rPr>
        <w:t>J3_E2</w:t>
      </w:r>
      <w:r>
        <w:t xml:space="preserve"> </w:t>
      </w:r>
    </w:p>
    <w:p w:rsidR="00AC3366" w:rsidRPr="007E137D" w:rsidP="00667674" w14:paraId="5337E7C9" w14:textId="73E8BE77">
      <w:pPr>
        <w:pStyle w:val="ItemText"/>
        <w:rPr>
          <w:rFonts w:cs="Segoe UI"/>
        </w:rPr>
      </w:pPr>
      <w:r>
        <w:t>¿</w:t>
      </w:r>
      <w:r w:rsidR="000B748D">
        <w:t xml:space="preserve">Alguna persona o programa </w:t>
      </w:r>
      <w:r>
        <w:rPr>
          <w:bdr w:val="single" w:sz="4" w:space="0" w:color="auto"/>
        </w:rPr>
        <w:t>IF L4a_x = 1 THEN ADD:</w:t>
      </w:r>
      <w:r w:rsidRPr="00841637">
        <w:rPr>
          <w:bdr w:val="single" w:sz="4" w:space="0" w:color="auto"/>
        </w:rPr>
        <w:t xml:space="preserve"> [también]</w:t>
      </w:r>
      <w:r>
        <w:t xml:space="preserve"> </w:t>
      </w:r>
      <w:r w:rsidR="000B748D">
        <w:t>le paga a [PROVIDER</w:t>
      </w:r>
      <w:r w:rsidR="00113C66">
        <w:t xml:space="preserve"> NAME</w:t>
      </w:r>
      <w:r w:rsidR="000B748D">
        <w:t>] p</w:t>
      </w:r>
      <w:r>
        <w:t>o</w:t>
      </w:r>
      <w:r w:rsidR="000B748D">
        <w:t>r</w:t>
      </w:r>
      <w:r>
        <w:t xml:space="preserve"> el cuidado de </w:t>
      </w:r>
      <w:r w:rsidR="000B748D">
        <w:t>[</w:t>
      </w:r>
      <w:r>
        <w:t>CHILD_X</w:t>
      </w:r>
      <w:r w:rsidR="000B748D">
        <w:t xml:space="preserve">]? </w:t>
      </w:r>
      <w:r>
        <w:t xml:space="preserve">Incluya </w:t>
      </w:r>
      <w:r w:rsidR="00B63702">
        <w:t xml:space="preserve">los </w:t>
      </w:r>
      <w:r>
        <w:t>pagos o reembolsos que le lleg</w:t>
      </w:r>
      <w:r w:rsidR="00B63702">
        <w:t>a</w:t>
      </w:r>
      <w:r>
        <w:t>n directamente</w:t>
      </w:r>
      <w:r w:rsidR="00451E19">
        <w:t xml:space="preserve"> a el proveedor </w:t>
      </w:r>
      <w:r w:rsidR="00B83A4D">
        <w:t xml:space="preserve">o </w:t>
      </w:r>
      <w:r w:rsidR="00451E19">
        <w:t>directamente</w:t>
      </w:r>
      <w:r w:rsidR="00B63702">
        <w:t xml:space="preserve"> a usted</w:t>
      </w:r>
      <w:r>
        <w:t>.</w:t>
      </w:r>
    </w:p>
    <w:bookmarkEnd w:id="54"/>
    <w:p w:rsidR="00AC3366" w:rsidRPr="00841637" w:rsidP="00060DA4" w14:paraId="22C3E8BB" w14:textId="5ABD8768">
      <w:pPr>
        <w:pStyle w:val="Answerresponse-indent"/>
        <w:rPr>
          <w:lang w:val="en-US"/>
        </w:rPr>
      </w:pPr>
      <w:r w:rsidRPr="00841637">
        <w:rPr>
          <w:lang w:val="en-US"/>
        </w:rPr>
        <w:t>1.</w:t>
      </w:r>
      <w:r w:rsidR="00874A65">
        <w:rPr>
          <w:lang w:val="en-US"/>
        </w:rPr>
        <w:t xml:space="preserve">    </w:t>
      </w:r>
      <w:r w:rsidRPr="00841637">
        <w:rPr>
          <w:lang w:val="en-US"/>
        </w:rPr>
        <w:t xml:space="preserve"> </w:t>
      </w:r>
      <w:r w:rsidRPr="00841637">
        <w:rPr>
          <w:lang w:val="en-US"/>
        </w:rPr>
        <w:t>Sí.</w:t>
      </w:r>
    </w:p>
    <w:p w:rsidR="00AC3366" w:rsidRPr="00AA0237" w:rsidP="00060DA4" w14:paraId="50C41830" w14:textId="2FB40AF2">
      <w:pPr>
        <w:pStyle w:val="Answerresponse-indent"/>
        <w:rPr>
          <w:lang w:val="en-US"/>
        </w:rPr>
      </w:pPr>
      <w:r w:rsidRPr="00AA0237">
        <w:rPr>
          <w:lang w:val="en-US"/>
        </w:rPr>
        <w:t xml:space="preserve">2. </w:t>
      </w:r>
      <w:r w:rsidR="00874A65">
        <w:rPr>
          <w:lang w:val="en-US"/>
        </w:rPr>
        <w:t xml:space="preserve">    </w:t>
      </w:r>
      <w:r w:rsidRPr="00AA0237">
        <w:rPr>
          <w:lang w:val="en-US"/>
        </w:rPr>
        <w:t xml:space="preserve">No </w:t>
      </w:r>
      <w:r>
        <w:rPr>
          <w:rFonts w:ascii="Wingdings" w:hAnsi="Wingdings"/>
        </w:rPr>
        <w:sym w:font="Wingdings" w:char="F0E0"/>
      </w:r>
      <w:r w:rsidRPr="00AA0237">
        <w:rPr>
          <w:lang w:val="en-US"/>
        </w:rPr>
        <w:t xml:space="preserve"> SKIP TO SECTION M</w:t>
      </w:r>
    </w:p>
    <w:p w:rsidR="00AC3366" w:rsidRPr="00841637" w:rsidP="00AC3366" w14:paraId="125EF815" w14:textId="16CCDFD6">
      <w:pPr>
        <w:pStyle w:val="Heading3"/>
        <w:rPr>
          <w:lang w:val="es-CO"/>
        </w:rPr>
      </w:pPr>
      <w:r w:rsidRPr="00AA0237">
        <w:rPr>
          <w:lang w:val="es-CO"/>
        </w:rPr>
        <w:t>L</w:t>
      </w:r>
      <w:r w:rsidRPr="00841637">
        <w:rPr>
          <w:lang w:val="es-CO"/>
        </w:rPr>
        <w:t>4c_x. J</w:t>
      </w:r>
      <w:r w:rsidRPr="00841637" w:rsidR="00451E19">
        <w:rPr>
          <w:lang w:val="es-CO"/>
        </w:rPr>
        <w:t>13</w:t>
      </w:r>
    </w:p>
    <w:p w:rsidR="00AC3366" w:rsidP="00AC3366" w14:paraId="605FF2FA" w14:textId="3727D1D9">
      <w:pPr>
        <w:pStyle w:val="ItemText"/>
      </w:pPr>
      <w:r>
        <w:t>¿Quién realiza estos pagos o reembolsos?  (Si hay más de uno, seleccione el pagador que cubra el monto más alto).</w:t>
      </w:r>
    </w:p>
    <w:p w:rsidR="00AC3366" w:rsidRPr="00F22A7C" w:rsidP="00060DA4" w14:paraId="5BF9473F" w14:textId="6D87002D">
      <w:pPr>
        <w:pStyle w:val="Answerresponse-indent"/>
        <w:tabs>
          <w:tab w:val="left" w:pos="270"/>
        </w:tabs>
        <w:ind w:left="990" w:hanging="270"/>
      </w:pPr>
      <w:r>
        <w:t>1</w:t>
      </w:r>
      <w:r w:rsidR="00425D71">
        <w:t>.</w:t>
      </w:r>
      <w:r>
        <w:t xml:space="preserve"> </w:t>
      </w:r>
      <w:r w:rsidR="00060DA4">
        <w:t xml:space="preserve">  </w:t>
      </w:r>
      <w:r>
        <w:t>Una agencia gubernamental, como la asistencia social</w:t>
      </w:r>
      <w:r w:rsidR="0054291D">
        <w:t xml:space="preserve"> o welfare</w:t>
      </w:r>
      <w:r>
        <w:t xml:space="preserve">, los servicios de empleo, el </w:t>
      </w:r>
      <w:r>
        <w:t xml:space="preserve"> </w:t>
      </w:r>
      <w:r>
        <w:t xml:space="preserve">desarrollo de </w:t>
      </w:r>
      <w:r w:rsidR="001C5E8E">
        <w:t>niños</w:t>
      </w:r>
      <w:r>
        <w:t xml:space="preserve"> pequeños, subsidios para la educación o cuidado de niños. </w:t>
      </w:r>
    </w:p>
    <w:p w:rsidR="00AC3366" w:rsidRPr="00F22A7C" w:rsidP="00060DA4" w14:paraId="052F2158" w14:textId="622193B5">
      <w:pPr>
        <w:pStyle w:val="Answerresponse-indent"/>
        <w:tabs>
          <w:tab w:val="left" w:pos="270"/>
        </w:tabs>
        <w:ind w:left="990" w:hanging="270"/>
      </w:pPr>
      <w:r>
        <w:t>2</w:t>
      </w:r>
      <w:r w:rsidR="00425D71">
        <w:t>.</w:t>
      </w:r>
      <w:r>
        <w:t xml:space="preserve">  </w:t>
      </w:r>
      <w:r w:rsidR="00060DA4">
        <w:t xml:space="preserve">  </w:t>
      </w:r>
      <w:r>
        <w:t>Una organización no gubernamental, como un grupo comunitario o una institución religiosa.</w:t>
      </w:r>
    </w:p>
    <w:p w:rsidR="00AC3366" w:rsidRPr="00F22A7C" w:rsidP="00060DA4" w14:paraId="7C1EDE31" w14:textId="1FB3DCB4">
      <w:pPr>
        <w:pStyle w:val="Answerresponse-indent"/>
        <w:tabs>
          <w:tab w:val="left" w:pos="270"/>
        </w:tabs>
        <w:ind w:left="990" w:hanging="270"/>
      </w:pPr>
      <w:r>
        <w:t>3</w:t>
      </w:r>
      <w:r w:rsidR="00425D71">
        <w:t>.</w:t>
      </w:r>
      <w:r>
        <w:t xml:space="preserve">  </w:t>
      </w:r>
      <w:r w:rsidR="00060DA4">
        <w:t xml:space="preserve">  </w:t>
      </w:r>
      <w:r>
        <w:t>El padre o madre del niño</w:t>
      </w:r>
      <w:r w:rsidR="00113C66">
        <w:t>/</w:t>
      </w:r>
      <w:r w:rsidR="00F254BF">
        <w:t>de</w:t>
      </w:r>
      <w:r w:rsidR="00113C66">
        <w:t xml:space="preserve"> la niña </w:t>
      </w:r>
      <w:r>
        <w:t xml:space="preserve"> que vive fuera de este hogar.</w:t>
      </w:r>
    </w:p>
    <w:p w:rsidR="00AC3366" w:rsidRPr="00F22A7C" w:rsidP="00060DA4" w14:paraId="473F0AF7" w14:textId="61B9D5CA">
      <w:pPr>
        <w:pStyle w:val="Answerresponse-indent"/>
        <w:tabs>
          <w:tab w:val="left" w:pos="270"/>
        </w:tabs>
        <w:ind w:left="990" w:hanging="270"/>
      </w:pPr>
      <w:r>
        <w:t>4</w:t>
      </w:r>
      <w:r w:rsidR="00425D71">
        <w:t>.</w:t>
      </w:r>
      <w:r>
        <w:t xml:space="preserve">  </w:t>
      </w:r>
      <w:r w:rsidR="00060DA4">
        <w:t xml:space="preserve">  </w:t>
      </w:r>
      <w:r>
        <w:t>Otro familiar o amigo.</w:t>
      </w:r>
    </w:p>
    <w:p w:rsidR="00AC3366" w:rsidRPr="00F22A7C" w:rsidP="00060DA4" w14:paraId="589487A9" w14:textId="16DD2809">
      <w:pPr>
        <w:pStyle w:val="Answerresponse-indent"/>
        <w:tabs>
          <w:tab w:val="left" w:pos="270"/>
        </w:tabs>
        <w:ind w:left="990" w:hanging="270"/>
      </w:pPr>
      <w:r>
        <w:t>5</w:t>
      </w:r>
      <w:r w:rsidR="00425D71">
        <w:t>.</w:t>
      </w:r>
      <w:r>
        <w:t xml:space="preserve">  </w:t>
      </w:r>
      <w:r w:rsidR="00060DA4">
        <w:t xml:space="preserve">  </w:t>
      </w:r>
      <w:r>
        <w:t>Un empleador.</w:t>
      </w:r>
    </w:p>
    <w:p w:rsidR="00AC3366" w:rsidRPr="004B4486" w:rsidP="00060DA4" w14:paraId="552547BE" w14:textId="4A83A8EC">
      <w:pPr>
        <w:pStyle w:val="Answerresponse-indent"/>
        <w:tabs>
          <w:tab w:val="left" w:pos="270"/>
        </w:tabs>
        <w:ind w:left="990" w:hanging="270"/>
        <w:rPr>
          <w:lang w:val="en-US"/>
        </w:rPr>
      </w:pPr>
      <w:r w:rsidRPr="00844003">
        <w:rPr>
          <w:lang w:val="en-US"/>
        </w:rPr>
        <w:t>6</w:t>
      </w:r>
      <w:r w:rsidR="00425D71">
        <w:rPr>
          <w:lang w:val="en-US"/>
        </w:rPr>
        <w:t>.</w:t>
      </w:r>
      <w:r>
        <w:rPr>
          <w:lang w:val="en-US"/>
        </w:rPr>
        <w:t xml:space="preserve">  </w:t>
      </w:r>
      <w:r w:rsidR="00060DA4">
        <w:rPr>
          <w:lang w:val="en-US"/>
        </w:rPr>
        <w:t xml:space="preserve">  </w:t>
      </w:r>
      <w:r w:rsidRPr="004B4486" w:rsidR="0054291D">
        <w:rPr>
          <w:lang w:val="en-US"/>
        </w:rPr>
        <w:t>O</w:t>
      </w:r>
      <w:r w:rsidRPr="004B4486">
        <w:rPr>
          <w:lang w:val="en-US"/>
        </w:rPr>
        <w:t>tr</w:t>
      </w:r>
      <w:r w:rsidRPr="004B4486" w:rsidR="0054291D">
        <w:rPr>
          <w:lang w:val="en-US"/>
        </w:rPr>
        <w:t>o</w:t>
      </w:r>
      <w:r w:rsidRPr="004B4486">
        <w:rPr>
          <w:lang w:val="en-US"/>
        </w:rPr>
        <w:t>.</w:t>
      </w:r>
    </w:p>
    <w:p w:rsidR="00451E19" w:rsidRPr="004B4486" w:rsidP="00451E19" w14:paraId="53090709" w14:textId="77777777">
      <w:pPr>
        <w:pStyle w:val="AnswerLvl1"/>
        <w:ind w:left="1080"/>
        <w:rPr>
          <w:lang w:val="en-US"/>
        </w:rPr>
      </w:pPr>
    </w:p>
    <w:p w:rsidR="00451E19" w:rsidRPr="00617ED6" w:rsidP="00451E19" w14:paraId="1C5FB438" w14:textId="7C8B87FC">
      <w:pPr>
        <w:pBdr>
          <w:top w:val="dashed" w:sz="4" w:space="1" w:color="FF0000"/>
          <w:left w:val="dashed" w:sz="4" w:space="4" w:color="FF0000"/>
          <w:bottom w:val="dashed" w:sz="4" w:space="1" w:color="FF0000"/>
          <w:right w:val="dashed" w:sz="4" w:space="4" w:color="FF0000"/>
        </w:pBdr>
        <w:spacing w:line="252" w:lineRule="auto"/>
        <w:rPr>
          <w:rFonts w:ascii="Calibri" w:eastAsia="Calibri" w:hAnsi="Calibri" w:cs="Calibri"/>
          <w:i/>
          <w:noProof/>
          <w:lang w:val="en-US"/>
        </w:rPr>
      </w:pPr>
      <w:bookmarkStart w:id="56" w:name="OLE_LINK14"/>
      <w:r w:rsidRPr="00617ED6">
        <w:rPr>
          <w:rFonts w:ascii="Calibri" w:eastAsia="Calibri" w:hAnsi="Calibri" w:cs="Calibri"/>
          <w:noProof/>
          <w:lang w:val="en-US"/>
        </w:rPr>
        <w:t>End of Arrangement</w:t>
      </w:r>
      <w:r w:rsidRPr="00617ED6">
        <w:rPr>
          <w:rFonts w:ascii="Calibri" w:eastAsia="Calibri" w:hAnsi="Calibri" w:cs="Calibri"/>
          <w:i/>
          <w:noProof/>
          <w:lang w:val="en-US"/>
        </w:rPr>
        <w:t xml:space="preserve"> Loop S_L_</w:t>
      </w:r>
      <w:r w:rsidR="000E5268">
        <w:rPr>
          <w:rFonts w:ascii="Calibri" w:eastAsia="Calibri" w:hAnsi="Calibri" w:cs="Calibri"/>
          <w:i/>
          <w:noProof/>
          <w:lang w:val="en-US"/>
        </w:rPr>
        <w:t>2</w:t>
      </w:r>
    </w:p>
    <w:bookmarkEnd w:id="56"/>
    <w:p w:rsidR="00451E19" w:rsidRPr="00617ED6" w:rsidP="00617ED6" w14:paraId="1AC35289" w14:textId="77777777">
      <w:pPr>
        <w:pStyle w:val="AnswerLvl1"/>
        <w:ind w:left="720"/>
        <w:rPr>
          <w:lang w:val="en-US"/>
        </w:rPr>
      </w:pPr>
    </w:p>
    <w:p w:rsidR="002F3FAB" w:rsidP="002F3FAB" w14:paraId="0DA751BB" w14:textId="60E3ED6A">
      <w:pPr>
        <w:pStyle w:val="Heading1"/>
      </w:pPr>
      <w:bookmarkStart w:id="57" w:name="OLE_LINK15"/>
      <w:bookmarkEnd w:id="53"/>
      <w:r>
        <w:t>Sección M. Búsqueda y selección de cuidado no parental para el otoño de 2024</w:t>
      </w:r>
    </w:p>
    <w:p w:rsidR="000E5268" w:rsidRPr="000E5268" w:rsidP="000E5268" w14:paraId="3590DB2F" w14:textId="34936FDF">
      <w:pPr>
        <w:pStyle w:val="SkipPattern"/>
        <w:rPr>
          <w:rStyle w:val="cf01"/>
          <w:rFonts w:cstheme="minorBidi"/>
          <w:sz w:val="24"/>
          <w:lang w:val="en-US"/>
        </w:rPr>
      </w:pPr>
      <w:r w:rsidRPr="000E5268">
        <w:rPr>
          <w:rStyle w:val="cf01"/>
          <w:rFonts w:cstheme="minorBidi"/>
          <w:sz w:val="24"/>
          <w:lang w:val="en-US"/>
        </w:rPr>
        <w:t xml:space="preserve">If HH is only in Individual Paid </w:t>
      </w:r>
      <w:r w:rsidR="00157FAC">
        <w:rPr>
          <w:rStyle w:val="cf01"/>
          <w:rFonts w:cstheme="minorBidi"/>
          <w:sz w:val="24"/>
          <w:lang w:val="en-US"/>
        </w:rPr>
        <w:t>Arrangement</w:t>
      </w:r>
      <w:r w:rsidRPr="000E5268">
        <w:rPr>
          <w:rStyle w:val="cf01"/>
          <w:rFonts w:cstheme="minorBidi"/>
          <w:sz w:val="24"/>
          <w:lang w:val="en-US"/>
        </w:rPr>
        <w:t xml:space="preserve"> Sample SKIP to Section P</w:t>
      </w:r>
    </w:p>
    <w:p w:rsidR="0013690B" w:rsidRPr="003773E3" w:rsidP="00841637" w14:paraId="20989641" w14:textId="77777777">
      <w:pPr>
        <w:pStyle w:val="Heading3"/>
        <w:rPr>
          <w:rStyle w:val="cf01"/>
          <w:rFonts w:cstheme="minorBidi"/>
          <w:b w:val="0"/>
          <w:bCs/>
          <w:color w:val="000000"/>
          <w:sz w:val="24"/>
          <w:szCs w:val="22"/>
        </w:rPr>
      </w:pPr>
      <w:r w:rsidRPr="003773E3">
        <w:rPr>
          <w:rStyle w:val="cf01"/>
          <w:rFonts w:cstheme="minorBidi"/>
          <w:sz w:val="24"/>
          <w:szCs w:val="22"/>
        </w:rPr>
        <w:t>M_Intro.</w:t>
      </w:r>
    </w:p>
    <w:p w:rsidR="002F3FAB" w:rsidP="002F3FAB" w14:paraId="66F725CF" w14:textId="39DD1748">
      <w:pPr>
        <w:pStyle w:val="ItemText"/>
      </w:pPr>
      <w:r>
        <w:t xml:space="preserve">Las siguientes preguntas son sobre las opciones de cuidado para </w:t>
      </w:r>
      <w:r w:rsidR="00AC1A4C">
        <w:t xml:space="preserve">el </w:t>
      </w:r>
      <w:r w:rsidR="002858A4">
        <w:t>niño</w:t>
      </w:r>
      <w:r w:rsidR="00AC1A4C">
        <w:t>/la niña</w:t>
      </w:r>
      <w:r w:rsidR="002858A4">
        <w:t xml:space="preserve"> </w:t>
      </w:r>
      <w:r>
        <w:t>[</w:t>
      </w:r>
      <w:r w:rsidR="00451E19">
        <w:t xml:space="preserve">FOCAL </w:t>
      </w:r>
      <w:r>
        <w:t xml:space="preserve">CHILD]. </w:t>
      </w:r>
    </w:p>
    <w:p w:rsidR="0013690B" w:rsidRPr="00AA0237" w:rsidP="0013690B" w14:paraId="5BB6426B" w14:textId="77777777">
      <w:pPr>
        <w:pStyle w:val="Heading3"/>
        <w:rPr>
          <w:lang w:val="es-CO"/>
        </w:rPr>
      </w:pPr>
      <w:r w:rsidRPr="00AA0237">
        <w:rPr>
          <w:lang w:val="es-CO"/>
        </w:rPr>
        <w:t>M4Intro.</w:t>
      </w:r>
    </w:p>
    <w:p w:rsidR="00E728E1" w:rsidRPr="00AA0237" w:rsidP="00AA0237" w14:paraId="23F4D7E4" w14:textId="04465765">
      <w:pPr>
        <w:pStyle w:val="ItemText"/>
        <w:ind w:right="90"/>
        <w:rPr>
          <w:b/>
          <w:bCs/>
          <w:lang w:val="es-CO"/>
        </w:rPr>
      </w:pPr>
      <w:r w:rsidRPr="00AA0237">
        <w:rPr>
          <w:bCs/>
          <w:lang w:val="es-CO"/>
        </w:rPr>
        <w:t xml:space="preserve">Además de los padres del niño, un niño puede ser cuidado por otros adultos en el hogar, por parientes o amigos fuera del hogar, o por un profesional de cuidado </w:t>
      </w:r>
      <w:r w:rsidRPr="00AC1A4C">
        <w:rPr>
          <w:bCs/>
          <w:lang w:val="es-CO"/>
        </w:rPr>
        <w:t xml:space="preserve">o educación temprana </w:t>
      </w:r>
      <w:r w:rsidRPr="00AA0237">
        <w:rPr>
          <w:bCs/>
          <w:lang w:val="es-CO"/>
        </w:rPr>
        <w:t xml:space="preserve">en un centro o en </w:t>
      </w:r>
      <w:r w:rsidRPr="00AC1A4C">
        <w:rPr>
          <w:bCs/>
          <w:lang w:val="es-CO"/>
        </w:rPr>
        <w:t>un</w:t>
      </w:r>
      <w:r w:rsidRPr="00AA0237">
        <w:rPr>
          <w:bCs/>
          <w:lang w:val="es-CO"/>
        </w:rPr>
        <w:t xml:space="preserve"> hoga</w:t>
      </w:r>
      <w:r w:rsidRPr="00AC1A4C">
        <w:rPr>
          <w:bCs/>
          <w:lang w:val="es-CO"/>
        </w:rPr>
        <w:t>r</w:t>
      </w:r>
      <w:r w:rsidRPr="00AA0237">
        <w:rPr>
          <w:bCs/>
          <w:lang w:val="es-CO"/>
        </w:rPr>
        <w:t>.</w:t>
      </w:r>
    </w:p>
    <w:p w:rsidR="0013690B" w:rsidRPr="00AA0237" w:rsidP="0013690B" w14:paraId="22412480" w14:textId="37B488E7">
      <w:pPr>
        <w:pStyle w:val="Heading3"/>
        <w:rPr>
          <w:lang w:val="es-CO"/>
          <w14:ligatures w14:val="standardContextual"/>
        </w:rPr>
      </w:pPr>
      <w:r w:rsidRPr="00AA0237">
        <w:rPr>
          <w:lang w:val="es-CO"/>
          <w14:ligatures w14:val="standardContextual"/>
        </w:rPr>
        <w:t xml:space="preserve">M4. </w:t>
      </w:r>
    </w:p>
    <w:p w:rsidR="0013690B" w:rsidP="0013690B" w14:paraId="3821F454" w14:textId="7B2431BE">
      <w:pPr>
        <w:pStyle w:val="ItemText"/>
      </w:pPr>
      <w:r>
        <w:t xml:space="preserve">¿Cuánto diría que sabe sobre el cuidado </w:t>
      </w:r>
      <w:r w:rsidR="00AC1A4C">
        <w:t xml:space="preserve">de niños </w:t>
      </w:r>
      <w:r>
        <w:t xml:space="preserve">en su zona? Diría que… </w:t>
      </w:r>
    </w:p>
    <w:p w:rsidR="0013690B" w:rsidRPr="007E137D" w:rsidP="00060DA4" w14:paraId="09A70C57" w14:textId="43ACFB64">
      <w:pPr>
        <w:pStyle w:val="Answerresponse-indent"/>
        <w:rPr>
          <w:rFonts w:cs="Segoe UI"/>
          <w:szCs w:val="24"/>
        </w:rPr>
      </w:pPr>
      <w:r>
        <w:t xml:space="preserve">1.    </w:t>
      </w:r>
      <w:r>
        <w:t xml:space="preserve">sé mucho sobre el cuidado </w:t>
      </w:r>
      <w:bookmarkStart w:id="58" w:name="OLE_LINK48"/>
      <w:r>
        <w:t xml:space="preserve">de niños </w:t>
      </w:r>
      <w:bookmarkEnd w:id="58"/>
      <w:r>
        <w:t xml:space="preserve">en mi zona. </w:t>
      </w:r>
    </w:p>
    <w:p w:rsidR="0013690B" w:rsidRPr="00667B1A" w:rsidP="00060DA4" w14:paraId="68912691" w14:textId="1B91254B">
      <w:pPr>
        <w:pStyle w:val="Answerresponse-indent"/>
        <w:rPr>
          <w:rFonts w:cs="Segoe UI"/>
          <w:szCs w:val="24"/>
        </w:rPr>
      </w:pPr>
      <w:r>
        <w:t xml:space="preserve">2.    </w:t>
      </w:r>
      <w:r>
        <w:t xml:space="preserve">sé algo sobre el cuidado de niños en mi zona. </w:t>
      </w:r>
    </w:p>
    <w:p w:rsidR="0013690B" w:rsidRPr="00451E19" w:rsidP="00060DA4" w14:paraId="23817506" w14:textId="4D19A9E6">
      <w:pPr>
        <w:pStyle w:val="Answerresponse-indent"/>
        <w:rPr>
          <w:rFonts w:cs="Segoe UI"/>
          <w:szCs w:val="24"/>
        </w:rPr>
      </w:pPr>
      <w:r>
        <w:t xml:space="preserve">3.    </w:t>
      </w:r>
      <w:r>
        <w:t>sé muy poco sobre el cuidado de niños en mi zona.</w:t>
      </w:r>
      <w:r w:rsidRPr="00387F23">
        <w:rPr>
          <w:highlight w:val="cyan"/>
          <w:lang w:val="es-CO"/>
        </w:rPr>
        <w:t xml:space="preserve"> </w:t>
      </w:r>
    </w:p>
    <w:p w:rsidR="002F3FAB" w:rsidP="002F3FAB" w14:paraId="4562B331" w14:textId="77777777">
      <w:pPr>
        <w:pStyle w:val="Heading3"/>
      </w:pPr>
      <w:r>
        <w:t xml:space="preserve">M5a </w:t>
      </w:r>
    </w:p>
    <w:p w:rsidR="002F3FAB" w:rsidP="002F3FAB" w14:paraId="76812CA6" w14:textId="53FFFB77">
      <w:pPr>
        <w:pStyle w:val="ItemText"/>
      </w:pPr>
      <w:r>
        <w:t>A veces, los niños pueden participar en programas de cuidado</w:t>
      </w:r>
      <w:r w:rsidR="00AC1A4C">
        <w:t xml:space="preserve"> y</w:t>
      </w:r>
      <w:r>
        <w:t xml:space="preserve"> </w:t>
      </w:r>
      <w:r w:rsidR="00AC1A4C">
        <w:t xml:space="preserve">educación </w:t>
      </w:r>
      <w:r>
        <w:t xml:space="preserve">gratuitamente.  Los padres no tienen que pagar por estos programas.   </w:t>
      </w:r>
      <w:r w:rsidR="00261F57">
        <w:t>Estos programas n</w:t>
      </w:r>
      <w:r>
        <w:t>o están disponibles en todas las comunidades ni para todas las familias.</w:t>
      </w:r>
    </w:p>
    <w:p w:rsidR="002F3FAB" w:rsidP="002F3FAB" w14:paraId="549AD1F1" w14:textId="3572BA5C">
      <w:pPr>
        <w:pStyle w:val="ItemText"/>
      </w:pPr>
      <w:r>
        <w:t xml:space="preserve">¿Conoce algún programa de educación y cuidado de la edad temprana en el que su </w:t>
      </w:r>
      <w:r w:rsidR="002858A4">
        <w:t>niño</w:t>
      </w:r>
      <w:r w:rsidR="00A17093">
        <w:t>/a</w:t>
      </w:r>
      <w:r w:rsidR="002858A4">
        <w:t xml:space="preserve"> </w:t>
      </w:r>
      <w:r>
        <w:t xml:space="preserve">[FOCAL CHILD] pueda participar gratuitamente?  No incluya a sus amigos, familiares o vecinos que estarían dispuestos a cuidar a su </w:t>
      </w:r>
      <w:r w:rsidR="002858A4">
        <w:t>niño</w:t>
      </w:r>
      <w:r w:rsidR="00F513FC">
        <w:t>/a</w:t>
      </w:r>
      <w:r w:rsidR="002858A4">
        <w:t xml:space="preserve"> </w:t>
      </w:r>
      <w:r>
        <w:t>debido a su relación con ellos.</w:t>
      </w:r>
    </w:p>
    <w:p w:rsidR="002F3FAB" w:rsidP="00060DA4" w14:paraId="5274EB48" w14:textId="3AF556B0">
      <w:pPr>
        <w:pStyle w:val="Answerresponse-indent"/>
      </w:pPr>
      <w:r>
        <w:t xml:space="preserve">1.    </w:t>
      </w:r>
      <w:r>
        <w:t>Sí.</w:t>
      </w:r>
    </w:p>
    <w:p w:rsidR="002F3FAB" w:rsidRPr="00844003" w:rsidP="00060DA4" w14:paraId="6A73161A" w14:textId="0086B2C6">
      <w:pPr>
        <w:pStyle w:val="Answerresponse-indent"/>
      </w:pPr>
      <w:r w:rsidRPr="00844003">
        <w:t xml:space="preserve">2.    </w:t>
      </w:r>
      <w:r w:rsidRPr="00844003">
        <w:t xml:space="preserve">No.  </w:t>
      </w:r>
      <w:r w:rsidR="00A73515">
        <w:rPr>
          <w:rFonts w:ascii="Wingdings" w:hAnsi="Wingdings"/>
        </w:rPr>
        <w:sym w:font="Wingdings" w:char="F0E0"/>
      </w:r>
      <w:r w:rsidRPr="00844003" w:rsidR="00A73515">
        <w:t xml:space="preserve"> SKIP to </w:t>
      </w:r>
      <w:r w:rsidRPr="00844003">
        <w:t>M6.INTRO</w:t>
      </w:r>
    </w:p>
    <w:p w:rsidR="002F3FAB" w:rsidRPr="00844003" w:rsidP="002F3FAB" w14:paraId="5C23C154" w14:textId="77777777">
      <w:pPr>
        <w:pStyle w:val="AnswerLvl1"/>
        <w:ind w:left="1080" w:hanging="360"/>
      </w:pPr>
    </w:p>
    <w:p w:rsidR="00667B1A" w:rsidP="00877884" w14:paraId="5A58FE60" w14:textId="77777777">
      <w:pPr>
        <w:pStyle w:val="Heading3"/>
      </w:pPr>
      <w:r>
        <w:t xml:space="preserve">M5b. </w:t>
      </w:r>
    </w:p>
    <w:p w:rsidR="002F3FAB" w:rsidRPr="00667B1A" w:rsidP="00841637" w14:paraId="62BCA435" w14:textId="050BF554">
      <w:pPr>
        <w:pStyle w:val="ItemText"/>
        <w:rPr>
          <w:rFonts w:cs="Segoe UI"/>
        </w:rPr>
      </w:pPr>
      <w:r>
        <w:t xml:space="preserve">¿Dónde obtuvo información sobre un programa al que su </w:t>
      </w:r>
      <w:r w:rsidR="002858A4">
        <w:t>niño</w:t>
      </w:r>
      <w:r w:rsidR="00A17093">
        <w:t>/a</w:t>
      </w:r>
      <w:r w:rsidR="002858A4">
        <w:t xml:space="preserve"> </w:t>
      </w:r>
      <w:r w:rsidR="00DA52D9">
        <w:t xml:space="preserve">[FOCAL CHILD] </w:t>
      </w:r>
      <w:r>
        <w:t xml:space="preserve">podría asistir de forma gratuita?   </w:t>
      </w:r>
    </w:p>
    <w:p w:rsidR="002F3FAB" w:rsidP="004B4486" w14:paraId="79F46648" w14:textId="77777777">
      <w:pPr>
        <w:pStyle w:val="AnswerLvl1"/>
        <w:numPr>
          <w:ilvl w:val="1"/>
          <w:numId w:val="100"/>
        </w:numPr>
        <w:ind w:left="1440"/>
      </w:pPr>
      <w:r>
        <w:t>Leyó en línea o en materiales impresos.</w:t>
      </w:r>
    </w:p>
    <w:p w:rsidR="00451E19" w:rsidP="004B4486" w14:paraId="6174244E" w14:textId="77777777">
      <w:pPr>
        <w:pStyle w:val="AnswerLvl1"/>
        <w:numPr>
          <w:ilvl w:val="1"/>
          <w:numId w:val="104"/>
        </w:numPr>
      </w:pPr>
      <w:bookmarkStart w:id="59" w:name="OLE_LINK159"/>
      <w:r>
        <w:t>Sí.</w:t>
      </w:r>
    </w:p>
    <w:p w:rsidR="00451E19" w:rsidP="004B4486" w14:paraId="3FA1AF56" w14:textId="16B5D56D">
      <w:pPr>
        <w:pStyle w:val="AnswerLvl1"/>
        <w:numPr>
          <w:ilvl w:val="1"/>
          <w:numId w:val="104"/>
        </w:numPr>
      </w:pPr>
      <w:r>
        <w:t xml:space="preserve">No.  </w:t>
      </w:r>
    </w:p>
    <w:bookmarkEnd w:id="59"/>
    <w:p w:rsidR="00451E19" w:rsidRPr="00A84286" w:rsidP="00617ED6" w14:paraId="28DA32C9" w14:textId="77777777">
      <w:pPr>
        <w:pStyle w:val="AnswerLvl1"/>
        <w:ind w:left="1440"/>
      </w:pPr>
    </w:p>
    <w:p w:rsidR="002F3FAB" w:rsidP="004B4486" w14:paraId="3004E0FA" w14:textId="77777777">
      <w:pPr>
        <w:pStyle w:val="AnswerLvl1"/>
        <w:numPr>
          <w:ilvl w:val="0"/>
          <w:numId w:val="100"/>
        </w:numPr>
      </w:pPr>
      <w:r>
        <w:t>Escuchó o vió algo, por ejemplo, en la televisión o en sus actividades diarias.</w:t>
      </w:r>
    </w:p>
    <w:p w:rsidR="00451E19" w:rsidP="004B4486" w14:paraId="7BDF4383" w14:textId="77777777">
      <w:pPr>
        <w:pStyle w:val="AnswerLvl1"/>
        <w:numPr>
          <w:ilvl w:val="1"/>
          <w:numId w:val="105"/>
        </w:numPr>
      </w:pPr>
      <w:r>
        <w:t>Sí.</w:t>
      </w:r>
    </w:p>
    <w:p w:rsidR="00451E19" w:rsidP="004B4486" w14:paraId="3F2DFD70" w14:textId="77777777">
      <w:pPr>
        <w:pStyle w:val="AnswerLvl1"/>
        <w:numPr>
          <w:ilvl w:val="1"/>
          <w:numId w:val="105"/>
        </w:numPr>
      </w:pPr>
      <w:r>
        <w:t xml:space="preserve">No.  </w:t>
      </w:r>
    </w:p>
    <w:p w:rsidR="00451E19" w:rsidRPr="00A84286" w:rsidP="00617ED6" w14:paraId="62F4D25B" w14:textId="77777777">
      <w:pPr>
        <w:pStyle w:val="AnswerLvl1"/>
        <w:ind w:left="1440"/>
      </w:pPr>
    </w:p>
    <w:p w:rsidR="002F3FAB" w:rsidP="004B4486" w14:paraId="4637A45F" w14:textId="77777777">
      <w:pPr>
        <w:pStyle w:val="AnswerLvl1"/>
        <w:numPr>
          <w:ilvl w:val="0"/>
          <w:numId w:val="100"/>
        </w:numPr>
      </w:pPr>
      <w:r>
        <w:t>Le preguntó a un profesional que conoce, como un pediatra, un asistente social, un maestro.</w:t>
      </w:r>
    </w:p>
    <w:p w:rsidR="00451E19" w:rsidP="004B4486" w14:paraId="22AD7846" w14:textId="77777777">
      <w:pPr>
        <w:pStyle w:val="AnswerLvl1"/>
        <w:numPr>
          <w:ilvl w:val="1"/>
          <w:numId w:val="106"/>
        </w:numPr>
      </w:pPr>
      <w:r>
        <w:t>Sí.</w:t>
      </w:r>
    </w:p>
    <w:p w:rsidR="00451E19" w:rsidP="004B4486" w14:paraId="73EBC8C1" w14:textId="77777777">
      <w:pPr>
        <w:pStyle w:val="AnswerLvl1"/>
        <w:numPr>
          <w:ilvl w:val="1"/>
          <w:numId w:val="106"/>
        </w:numPr>
      </w:pPr>
      <w:r>
        <w:t xml:space="preserve">No.  </w:t>
      </w:r>
    </w:p>
    <w:p w:rsidR="00451E19" w:rsidRPr="00A84286" w:rsidP="00617ED6" w14:paraId="54AD3214" w14:textId="77777777">
      <w:pPr>
        <w:pStyle w:val="AnswerLvl1"/>
        <w:ind w:left="1440"/>
      </w:pPr>
    </w:p>
    <w:p w:rsidR="002F3FAB" w:rsidP="004B4486" w14:paraId="5FA9AA46" w14:textId="77777777">
      <w:pPr>
        <w:pStyle w:val="AnswerLvl1"/>
        <w:numPr>
          <w:ilvl w:val="0"/>
          <w:numId w:val="100"/>
        </w:numPr>
      </w:pPr>
      <w:r>
        <w:t>Le preguntó a amigos, familiares u otras personas que conoce.</w:t>
      </w:r>
    </w:p>
    <w:p w:rsidR="00451E19" w:rsidP="004B4486" w14:paraId="0017CBDE" w14:textId="77777777">
      <w:pPr>
        <w:pStyle w:val="AnswerLvl1"/>
        <w:numPr>
          <w:ilvl w:val="1"/>
          <w:numId w:val="107"/>
        </w:numPr>
      </w:pPr>
      <w:r>
        <w:t>Sí.</w:t>
      </w:r>
    </w:p>
    <w:p w:rsidR="00451E19" w:rsidP="004B4486" w14:paraId="2BF4B8C6" w14:textId="77777777">
      <w:pPr>
        <w:pStyle w:val="AnswerLvl1"/>
        <w:numPr>
          <w:ilvl w:val="1"/>
          <w:numId w:val="107"/>
        </w:numPr>
      </w:pPr>
      <w:r>
        <w:t xml:space="preserve">No.  </w:t>
      </w:r>
    </w:p>
    <w:p w:rsidR="00451E19" w:rsidRPr="00A84286" w:rsidP="00617ED6" w14:paraId="6E8F8834" w14:textId="77777777">
      <w:pPr>
        <w:pStyle w:val="AnswerLvl1"/>
        <w:ind w:left="1440"/>
      </w:pPr>
    </w:p>
    <w:p w:rsidR="00A73515" w:rsidP="00A73515" w14:paraId="6E1A9CA0" w14:textId="77777777">
      <w:pPr>
        <w:pStyle w:val="AnswerLvl1"/>
        <w:numPr>
          <w:ilvl w:val="0"/>
          <w:numId w:val="100"/>
        </w:numPr>
      </w:pPr>
      <w:r>
        <w:t>Habló con alguien en una agencia local o en un evento para familias.</w:t>
      </w:r>
    </w:p>
    <w:p w:rsidR="00A73515" w:rsidP="00A73515" w14:paraId="0DF7AA87" w14:textId="77777777">
      <w:pPr>
        <w:pStyle w:val="AnswerLvl1"/>
        <w:numPr>
          <w:ilvl w:val="1"/>
          <w:numId w:val="109"/>
        </w:numPr>
      </w:pPr>
      <w:r>
        <w:t>Sí.</w:t>
      </w:r>
    </w:p>
    <w:p w:rsidR="00A73515" w:rsidP="00A73515" w14:paraId="7155AF04" w14:textId="77777777">
      <w:pPr>
        <w:pStyle w:val="AnswerLvl1"/>
        <w:numPr>
          <w:ilvl w:val="1"/>
          <w:numId w:val="109"/>
        </w:numPr>
      </w:pPr>
      <w:r>
        <w:t xml:space="preserve">No.  </w:t>
      </w:r>
    </w:p>
    <w:p w:rsidR="00874A65" w:rsidP="00841637" w14:paraId="11DC88DC" w14:textId="77777777">
      <w:pPr>
        <w:pStyle w:val="AnswerLvl1"/>
        <w:numPr>
          <w:ilvl w:val="0"/>
          <w:numId w:val="100"/>
        </w:numPr>
        <w:spacing w:before="240"/>
      </w:pPr>
      <w:r>
        <w:t>Le preguntó a personas que no conoce (por ejemplo, a través de las redes sociales o en su comunidad)</w:t>
      </w:r>
    </w:p>
    <w:p w:rsidR="00874A65" w:rsidP="00874A65" w14:paraId="547B14E5" w14:textId="77777777">
      <w:pPr>
        <w:pStyle w:val="AnswerLvl1"/>
        <w:numPr>
          <w:ilvl w:val="1"/>
          <w:numId w:val="108"/>
        </w:numPr>
      </w:pPr>
      <w:r>
        <w:t>Sí.</w:t>
      </w:r>
    </w:p>
    <w:p w:rsidR="00874A65" w:rsidP="00874A65" w14:paraId="10DD7F25" w14:textId="77777777">
      <w:pPr>
        <w:pStyle w:val="AnswerLvl1"/>
        <w:numPr>
          <w:ilvl w:val="1"/>
          <w:numId w:val="108"/>
        </w:numPr>
      </w:pPr>
      <w:r>
        <w:t xml:space="preserve">No.  </w:t>
      </w:r>
    </w:p>
    <w:p w:rsidR="00451E19" w:rsidRPr="00A84286" w:rsidP="00617ED6" w14:paraId="610994AD" w14:textId="77777777">
      <w:pPr>
        <w:pStyle w:val="AnswerLvl1"/>
        <w:ind w:left="1440"/>
      </w:pPr>
    </w:p>
    <w:p w:rsidR="002F3FAB" w:rsidP="004B4486" w14:paraId="5E758F27" w14:textId="77777777">
      <w:pPr>
        <w:pStyle w:val="AnswerLvl1"/>
        <w:numPr>
          <w:ilvl w:val="0"/>
          <w:numId w:val="100"/>
        </w:numPr>
      </w:pPr>
      <w:r>
        <w:t>Visitó un programa o habló con el personal del programa.</w:t>
      </w:r>
    </w:p>
    <w:p w:rsidR="00451E19" w:rsidP="004B4486" w14:paraId="7E3B79FF" w14:textId="77777777">
      <w:pPr>
        <w:pStyle w:val="AnswerLvl1"/>
        <w:numPr>
          <w:ilvl w:val="1"/>
          <w:numId w:val="110"/>
        </w:numPr>
      </w:pPr>
      <w:r>
        <w:t>Sí.</w:t>
      </w:r>
    </w:p>
    <w:p w:rsidR="00451E19" w:rsidP="004B4486" w14:paraId="4AC42E16" w14:textId="77777777">
      <w:pPr>
        <w:pStyle w:val="AnswerLvl1"/>
        <w:numPr>
          <w:ilvl w:val="1"/>
          <w:numId w:val="110"/>
        </w:numPr>
      </w:pPr>
      <w:r>
        <w:t xml:space="preserve">No.  </w:t>
      </w:r>
    </w:p>
    <w:p w:rsidR="00451E19" w:rsidRPr="00A84286" w:rsidP="00617ED6" w14:paraId="779D0AF5" w14:textId="77777777">
      <w:pPr>
        <w:pStyle w:val="AnswerLvl1"/>
        <w:ind w:left="1440"/>
      </w:pPr>
    </w:p>
    <w:p w:rsidR="002F3FAB" w:rsidP="002F3FAB" w14:paraId="5A5D3FDD" w14:textId="77777777">
      <w:pPr>
        <w:pStyle w:val="Heading3"/>
        <w:rPr>
          <w:rFonts w:eastAsiaTheme="majorEastAsia"/>
        </w:rPr>
      </w:pPr>
      <w:r>
        <w:t xml:space="preserve">M.11.HH10_Q10. </w:t>
      </w:r>
    </w:p>
    <w:p w:rsidR="002F3FAB" w:rsidP="002F3FAB" w14:paraId="4667F13A" w14:textId="40F18D82">
      <w:pPr>
        <w:pStyle w:val="ItemText"/>
      </w:pPr>
      <w:r>
        <w:t xml:space="preserve">Por lo que </w:t>
      </w:r>
      <w:r>
        <w:t xml:space="preserve">usted sabe, existe algún programa al que </w:t>
      </w:r>
      <w:r w:rsidR="00FA5D8B">
        <w:t>[FOCAL CHILD]</w:t>
      </w:r>
      <w:r w:rsidR="002858A4">
        <w:t xml:space="preserve"> </w:t>
      </w:r>
      <w:r>
        <w:t>pueda asistir de forma gratuita que...</w:t>
      </w:r>
    </w:p>
    <w:tbl>
      <w:tblPr>
        <w:tblStyle w:val="TableGrid"/>
        <w:tblW w:w="4366" w:type="pct"/>
        <w:jc w:val="center"/>
        <w:tblInd w:w="0" w:type="dxa"/>
        <w:tblLook w:val="04A0"/>
      </w:tblPr>
      <w:tblGrid>
        <w:gridCol w:w="4676"/>
        <w:gridCol w:w="968"/>
        <w:gridCol w:w="939"/>
        <w:gridCol w:w="1581"/>
      </w:tblGrid>
      <w:tr w14:paraId="4E074AE6" w14:textId="77777777" w:rsidTr="000E5268">
        <w:tblPrEx>
          <w:tblW w:w="4366" w:type="pct"/>
          <w:jc w:val="center"/>
          <w:tblInd w:w="0" w:type="dxa"/>
          <w:tblLook w:val="04A0"/>
        </w:tblPrEx>
        <w:trPr>
          <w:tblHeader/>
          <w:jc w:val="center"/>
        </w:trPr>
        <w:tc>
          <w:tcPr>
            <w:tcW w:w="2864" w:type="pct"/>
            <w:tcBorders>
              <w:top w:val="single" w:sz="4" w:space="0" w:color="auto"/>
              <w:left w:val="single" w:sz="4" w:space="0" w:color="auto"/>
              <w:bottom w:val="single" w:sz="4" w:space="0" w:color="auto"/>
              <w:right w:val="single" w:sz="4" w:space="0" w:color="auto"/>
            </w:tcBorders>
          </w:tcPr>
          <w:p w:rsidR="002F3FAB" w:rsidRPr="003463B6" w14:paraId="1C9E2626" w14:textId="77777777">
            <w:pPr>
              <w:pStyle w:val="AnswerLvl1"/>
              <w:rPr>
                <w:snapToGrid w:val="0"/>
                <w:lang w:val="es-ES"/>
              </w:rPr>
            </w:pPr>
          </w:p>
        </w:tc>
        <w:tc>
          <w:tcPr>
            <w:tcW w:w="593" w:type="pct"/>
            <w:tcBorders>
              <w:top w:val="single" w:sz="4" w:space="0" w:color="auto"/>
              <w:left w:val="single" w:sz="4" w:space="0" w:color="auto"/>
              <w:bottom w:val="single" w:sz="4" w:space="0" w:color="auto"/>
              <w:right w:val="single" w:sz="4" w:space="0" w:color="auto"/>
            </w:tcBorders>
            <w:hideMark/>
          </w:tcPr>
          <w:p w:rsidR="002F3FAB" w14:paraId="7A2A3EBE" w14:textId="77777777">
            <w:pPr>
              <w:pStyle w:val="AnswerLvl1"/>
              <w:rPr>
                <w:snapToGrid w:val="0"/>
              </w:rPr>
            </w:pPr>
            <w:r>
              <w:rPr>
                <w:snapToGrid w:val="0"/>
                <w:shd w:val="clear" w:color="auto" w:fill="FFFFFF"/>
              </w:rPr>
              <w:t>1. Sí.</w:t>
            </w:r>
          </w:p>
        </w:tc>
        <w:tc>
          <w:tcPr>
            <w:tcW w:w="575" w:type="pct"/>
            <w:tcBorders>
              <w:top w:val="single" w:sz="4" w:space="0" w:color="auto"/>
              <w:left w:val="single" w:sz="4" w:space="0" w:color="auto"/>
              <w:bottom w:val="single" w:sz="4" w:space="0" w:color="auto"/>
              <w:right w:val="single" w:sz="4" w:space="0" w:color="auto"/>
            </w:tcBorders>
            <w:hideMark/>
          </w:tcPr>
          <w:p w:rsidR="002F3FAB" w14:paraId="41B5EF0B" w14:textId="77777777">
            <w:pPr>
              <w:pStyle w:val="AnswerLvl1"/>
              <w:rPr>
                <w:snapToGrid w:val="0"/>
              </w:rPr>
            </w:pPr>
            <w:r>
              <w:rPr>
                <w:snapToGrid w:val="0"/>
                <w:shd w:val="clear" w:color="auto" w:fill="FFFFFF"/>
              </w:rPr>
              <w:t>2. No.</w:t>
            </w:r>
          </w:p>
        </w:tc>
        <w:tc>
          <w:tcPr>
            <w:tcW w:w="968" w:type="pct"/>
            <w:tcBorders>
              <w:top w:val="single" w:sz="4" w:space="0" w:color="auto"/>
              <w:left w:val="single" w:sz="4" w:space="0" w:color="auto"/>
              <w:bottom w:val="single" w:sz="4" w:space="0" w:color="auto"/>
              <w:right w:val="single" w:sz="4" w:space="0" w:color="auto"/>
            </w:tcBorders>
            <w:hideMark/>
          </w:tcPr>
          <w:p w:rsidR="002F3FAB" w14:paraId="7BA041C0" w14:textId="77777777">
            <w:pPr>
              <w:pStyle w:val="AnswerLvl1"/>
              <w:rPr>
                <w:snapToGrid w:val="0"/>
              </w:rPr>
            </w:pPr>
            <w:r>
              <w:rPr>
                <w:snapToGrid w:val="0"/>
                <w:shd w:val="clear" w:color="auto" w:fill="FFFFFF"/>
              </w:rPr>
              <w:t>3. No sé o No corresponde</w:t>
            </w:r>
          </w:p>
        </w:tc>
      </w:tr>
      <w:tr w14:paraId="01BD8AAB" w14:textId="77777777" w:rsidTr="000E5268">
        <w:tblPrEx>
          <w:tblW w:w="4366" w:type="pct"/>
          <w:jc w:val="center"/>
          <w:tblInd w:w="0" w:type="dxa"/>
          <w:tblLook w:val="04A0"/>
        </w:tblPrEx>
        <w:trPr>
          <w:jc w:val="center"/>
        </w:trPr>
        <w:tc>
          <w:tcPr>
            <w:tcW w:w="2864" w:type="pct"/>
            <w:tcBorders>
              <w:top w:val="single" w:sz="4" w:space="0" w:color="auto"/>
              <w:left w:val="single" w:sz="4" w:space="0" w:color="auto"/>
              <w:bottom w:val="single" w:sz="4" w:space="0" w:color="auto"/>
              <w:right w:val="single" w:sz="4" w:space="0" w:color="auto"/>
            </w:tcBorders>
            <w:hideMark/>
          </w:tcPr>
          <w:p w:rsidR="002F3FAB" w:rsidP="00841637" w14:paraId="08D145FB" w14:textId="56B238E5">
            <w:pPr>
              <w:pStyle w:val="ListParagraph"/>
              <w:numPr>
                <w:ilvl w:val="0"/>
                <w:numId w:val="2"/>
              </w:numPr>
              <w:spacing w:after="0"/>
              <w:rPr>
                <w:snapToGrid w:val="0"/>
              </w:rPr>
            </w:pPr>
            <w:r>
              <w:rPr>
                <w:snapToGrid w:val="0"/>
              </w:rPr>
              <w:t>tenga</w:t>
            </w:r>
            <w:r w:rsidR="0057379C">
              <w:rPr>
                <w:snapToGrid w:val="0"/>
              </w:rPr>
              <w:t xml:space="preserve"> </w:t>
            </w:r>
            <w:r w:rsidR="003463B6">
              <w:rPr>
                <w:snapToGrid w:val="0"/>
              </w:rPr>
              <w:t>vacantes o disponibilidad</w:t>
            </w:r>
            <w:r>
              <w:rPr>
                <w:snapToGrid w:val="0"/>
              </w:rPr>
              <w:t>.</w:t>
            </w:r>
          </w:p>
        </w:tc>
        <w:tc>
          <w:tcPr>
            <w:tcW w:w="593" w:type="pct"/>
            <w:tcBorders>
              <w:top w:val="single" w:sz="4" w:space="0" w:color="auto"/>
              <w:left w:val="single" w:sz="4" w:space="0" w:color="auto"/>
              <w:bottom w:val="single" w:sz="4" w:space="0" w:color="auto"/>
              <w:right w:val="single" w:sz="4" w:space="0" w:color="auto"/>
            </w:tcBorders>
          </w:tcPr>
          <w:p w:rsidR="002F3FAB" w:rsidP="00841637" w14:paraId="5F765B4A" w14:textId="77777777">
            <w:pPr>
              <w:pStyle w:val="AnswerLvl1"/>
              <w:spacing w:after="0"/>
              <w:rPr>
                <w:snapToGrid w:val="0"/>
              </w:rPr>
            </w:pPr>
          </w:p>
        </w:tc>
        <w:tc>
          <w:tcPr>
            <w:tcW w:w="575" w:type="pct"/>
            <w:tcBorders>
              <w:top w:val="single" w:sz="4" w:space="0" w:color="auto"/>
              <w:left w:val="single" w:sz="4" w:space="0" w:color="auto"/>
              <w:bottom w:val="single" w:sz="4" w:space="0" w:color="auto"/>
              <w:right w:val="single" w:sz="4" w:space="0" w:color="auto"/>
            </w:tcBorders>
          </w:tcPr>
          <w:p w:rsidR="002F3FAB" w:rsidP="00841637" w14:paraId="5A990D0F" w14:textId="77777777">
            <w:pPr>
              <w:pStyle w:val="AnswerLvl1"/>
              <w:spacing w:after="0"/>
              <w:rPr>
                <w:snapToGrid w:val="0"/>
              </w:rPr>
            </w:pPr>
          </w:p>
        </w:tc>
        <w:tc>
          <w:tcPr>
            <w:tcW w:w="968" w:type="pct"/>
            <w:tcBorders>
              <w:top w:val="single" w:sz="4" w:space="0" w:color="auto"/>
              <w:left w:val="single" w:sz="4" w:space="0" w:color="auto"/>
              <w:bottom w:val="single" w:sz="4" w:space="0" w:color="auto"/>
              <w:right w:val="single" w:sz="4" w:space="0" w:color="auto"/>
            </w:tcBorders>
          </w:tcPr>
          <w:p w:rsidR="002F3FAB" w:rsidP="00841637" w14:paraId="3C96D6DC" w14:textId="77777777">
            <w:pPr>
              <w:pStyle w:val="AnswerLvl1"/>
              <w:spacing w:after="0"/>
              <w:rPr>
                <w:snapToGrid w:val="0"/>
              </w:rPr>
            </w:pPr>
          </w:p>
        </w:tc>
      </w:tr>
      <w:tr w14:paraId="6C415732" w14:textId="77777777" w:rsidTr="000E5268">
        <w:tblPrEx>
          <w:tblW w:w="4366" w:type="pct"/>
          <w:jc w:val="center"/>
          <w:tblInd w:w="0" w:type="dxa"/>
          <w:tblLook w:val="04A0"/>
        </w:tblPrEx>
        <w:trPr>
          <w:jc w:val="center"/>
        </w:trPr>
        <w:tc>
          <w:tcPr>
            <w:tcW w:w="2864" w:type="pct"/>
            <w:tcBorders>
              <w:top w:val="single" w:sz="4" w:space="0" w:color="auto"/>
              <w:left w:val="single" w:sz="4" w:space="0" w:color="auto"/>
              <w:bottom w:val="single" w:sz="4" w:space="0" w:color="auto"/>
              <w:right w:val="single" w:sz="4" w:space="0" w:color="auto"/>
            </w:tcBorders>
            <w:hideMark/>
          </w:tcPr>
          <w:p w:rsidR="002F3FAB" w:rsidP="00841637" w14:paraId="5F7D864E" w14:textId="6822799E">
            <w:pPr>
              <w:pStyle w:val="ListParagraph"/>
              <w:numPr>
                <w:ilvl w:val="0"/>
                <w:numId w:val="2"/>
              </w:numPr>
              <w:spacing w:after="0"/>
              <w:rPr>
                <w:snapToGrid w:val="0"/>
              </w:rPr>
            </w:pPr>
            <w:bookmarkStart w:id="60" w:name="OLE_LINK145"/>
            <w:bookmarkStart w:id="61" w:name="OLE_LINK31"/>
            <w:r w:rsidRPr="008018AC">
              <w:rPr>
                <w:snapToGrid w:val="0"/>
              </w:rPr>
              <w:t xml:space="preserve">pueda </w:t>
            </w:r>
            <w:r w:rsidRPr="008018AC">
              <w:rPr>
                <w:snapToGrid w:val="0"/>
              </w:rPr>
              <w:t xml:space="preserve">satisfacer las necesidades de salud </w:t>
            </w:r>
            <w:bookmarkStart w:id="62" w:name="OLE_LINK117"/>
            <w:r w:rsidRPr="008018AC">
              <w:rPr>
                <w:snapToGrid w:val="0"/>
              </w:rPr>
              <w:t xml:space="preserve">de su </w:t>
            </w:r>
            <w:r w:rsidRPr="008018AC" w:rsidR="003463B6">
              <w:rPr>
                <w:snapToGrid w:val="0"/>
              </w:rPr>
              <w:t>niño</w:t>
            </w:r>
            <w:r w:rsidRPr="008018AC" w:rsidR="00965C84">
              <w:rPr>
                <w:snapToGrid w:val="0"/>
              </w:rPr>
              <w:t>/a</w:t>
            </w:r>
            <w:r w:rsidRPr="008018AC" w:rsidR="00C43EAA">
              <w:rPr>
                <w:snapToGrid w:val="0"/>
              </w:rPr>
              <w:t xml:space="preserve"> </w:t>
            </w:r>
            <w:bookmarkStart w:id="63" w:name="OLE_LINK173"/>
            <w:bookmarkStart w:id="64" w:name="OLE_LINK174"/>
            <w:bookmarkEnd w:id="62"/>
            <w:r w:rsidRPr="008018AC" w:rsidR="008018AC">
              <w:rPr>
                <w:snapToGrid w:val="0"/>
              </w:rPr>
              <w:t>.</w:t>
            </w:r>
            <w:bookmarkEnd w:id="63"/>
            <w:bookmarkEnd w:id="64"/>
            <w:bookmarkEnd w:id="60"/>
            <w:bookmarkEnd w:id="61"/>
          </w:p>
        </w:tc>
        <w:tc>
          <w:tcPr>
            <w:tcW w:w="593" w:type="pct"/>
            <w:tcBorders>
              <w:top w:val="single" w:sz="4" w:space="0" w:color="auto"/>
              <w:left w:val="single" w:sz="4" w:space="0" w:color="auto"/>
              <w:bottom w:val="single" w:sz="4" w:space="0" w:color="auto"/>
              <w:right w:val="single" w:sz="4" w:space="0" w:color="auto"/>
            </w:tcBorders>
          </w:tcPr>
          <w:p w:rsidR="002F3FAB" w:rsidRPr="003463B6" w:rsidP="00841637" w14:paraId="6D96436A" w14:textId="77777777">
            <w:pPr>
              <w:pStyle w:val="AnswerLvl1"/>
              <w:spacing w:after="0"/>
              <w:rPr>
                <w:snapToGrid w:val="0"/>
                <w:lang w:val="es-ES"/>
              </w:rPr>
            </w:pPr>
          </w:p>
        </w:tc>
        <w:tc>
          <w:tcPr>
            <w:tcW w:w="575" w:type="pct"/>
            <w:tcBorders>
              <w:top w:val="single" w:sz="4" w:space="0" w:color="auto"/>
              <w:left w:val="single" w:sz="4" w:space="0" w:color="auto"/>
              <w:bottom w:val="single" w:sz="4" w:space="0" w:color="auto"/>
              <w:right w:val="single" w:sz="4" w:space="0" w:color="auto"/>
            </w:tcBorders>
          </w:tcPr>
          <w:p w:rsidR="002F3FAB" w:rsidRPr="003463B6" w:rsidP="00841637" w14:paraId="38A52BA0" w14:textId="77777777">
            <w:pPr>
              <w:pStyle w:val="AnswerLvl1"/>
              <w:spacing w:after="0"/>
              <w:rPr>
                <w:snapToGrid w:val="0"/>
                <w:lang w:val="es-ES"/>
              </w:rPr>
            </w:pPr>
          </w:p>
        </w:tc>
        <w:tc>
          <w:tcPr>
            <w:tcW w:w="968" w:type="pct"/>
            <w:tcBorders>
              <w:top w:val="single" w:sz="4" w:space="0" w:color="auto"/>
              <w:left w:val="single" w:sz="4" w:space="0" w:color="auto"/>
              <w:bottom w:val="single" w:sz="4" w:space="0" w:color="auto"/>
              <w:right w:val="single" w:sz="4" w:space="0" w:color="auto"/>
            </w:tcBorders>
          </w:tcPr>
          <w:p w:rsidR="002F3FAB" w:rsidRPr="003463B6" w:rsidP="00841637" w14:paraId="3387652E" w14:textId="77777777">
            <w:pPr>
              <w:pStyle w:val="AnswerLvl1"/>
              <w:spacing w:after="0"/>
              <w:rPr>
                <w:snapToGrid w:val="0"/>
                <w:lang w:val="es-ES"/>
              </w:rPr>
            </w:pPr>
          </w:p>
        </w:tc>
      </w:tr>
      <w:tr w14:paraId="4E46A527" w14:textId="77777777" w:rsidTr="000E5268">
        <w:tblPrEx>
          <w:tblW w:w="4366" w:type="pct"/>
          <w:jc w:val="center"/>
          <w:tblInd w:w="0" w:type="dxa"/>
          <w:tblLook w:val="04A0"/>
        </w:tblPrEx>
        <w:trPr>
          <w:jc w:val="center"/>
        </w:trPr>
        <w:tc>
          <w:tcPr>
            <w:tcW w:w="2864" w:type="pct"/>
            <w:tcBorders>
              <w:top w:val="single" w:sz="4" w:space="0" w:color="auto"/>
              <w:left w:val="single" w:sz="4" w:space="0" w:color="auto"/>
              <w:bottom w:val="single" w:sz="4" w:space="0" w:color="auto"/>
              <w:right w:val="single" w:sz="4" w:space="0" w:color="auto"/>
            </w:tcBorders>
          </w:tcPr>
          <w:p w:rsidR="000E5268" w:rsidRPr="000E5268" w:rsidP="000E5268" w14:paraId="78048F75" w14:textId="6EE09AA0">
            <w:pPr>
              <w:rPr>
                <w:rFonts w:ascii="Times New Roman" w:hAnsi="Times New Roman"/>
                <w:sz w:val="24"/>
                <w:szCs w:val="24"/>
                <w:lang w:val="es-ES"/>
              </w:rPr>
            </w:pPr>
            <w:r>
              <w:rPr>
                <w:snapToGrid w:val="0"/>
              </w:rPr>
              <w:t xml:space="preserve">        </w:t>
            </w:r>
            <w:r w:rsidRPr="000E5268">
              <w:rPr>
                <w:b/>
                <w:bCs/>
                <w:snapToGrid w:val="0"/>
              </w:rPr>
              <w:t>b1</w:t>
            </w:r>
            <w:r>
              <w:rPr>
                <w:snapToGrid w:val="0"/>
              </w:rPr>
              <w:t>. pueda satisfacer las necesidades relacionadas con una discapacidad física o de otro tipo</w:t>
            </w:r>
            <w:r w:rsidR="00F254BF">
              <w:rPr>
                <w:snapToGrid w:val="0"/>
              </w:rPr>
              <w:t xml:space="preserve"> de su niño/a</w:t>
            </w:r>
            <w:r>
              <w:rPr>
                <w:snapToGrid w:val="0"/>
              </w:rPr>
              <w:t>.</w:t>
            </w:r>
            <w:r w:rsidRPr="000E5268">
              <w:rPr>
                <w:rFonts w:ascii="Times New Roman" w:hAnsi="Times New Roman"/>
                <w:sz w:val="24"/>
                <w:szCs w:val="24"/>
                <w:lang w:val="es-ES"/>
              </w:rPr>
              <w:t xml:space="preserve"> </w:t>
            </w:r>
          </w:p>
          <w:p w:rsidR="000E5268" w:rsidRPr="000E5268" w:rsidP="000E5268" w14:paraId="3DF0A62A" w14:textId="62008260">
            <w:pPr>
              <w:rPr>
                <w:snapToGrid w:val="0"/>
                <w:lang w:val="es-ES"/>
              </w:rPr>
            </w:pPr>
          </w:p>
        </w:tc>
        <w:tc>
          <w:tcPr>
            <w:tcW w:w="593" w:type="pct"/>
            <w:tcBorders>
              <w:top w:val="single" w:sz="4" w:space="0" w:color="auto"/>
              <w:left w:val="single" w:sz="4" w:space="0" w:color="auto"/>
              <w:bottom w:val="single" w:sz="4" w:space="0" w:color="auto"/>
              <w:right w:val="single" w:sz="4" w:space="0" w:color="auto"/>
            </w:tcBorders>
          </w:tcPr>
          <w:p w:rsidR="000E5268" w:rsidRPr="003463B6" w:rsidP="00841637" w14:paraId="54236802" w14:textId="77777777">
            <w:pPr>
              <w:pStyle w:val="AnswerLvl1"/>
              <w:spacing w:after="0"/>
              <w:rPr>
                <w:snapToGrid w:val="0"/>
                <w:lang w:val="es-ES"/>
              </w:rPr>
            </w:pPr>
          </w:p>
        </w:tc>
        <w:tc>
          <w:tcPr>
            <w:tcW w:w="575" w:type="pct"/>
            <w:tcBorders>
              <w:top w:val="single" w:sz="4" w:space="0" w:color="auto"/>
              <w:left w:val="single" w:sz="4" w:space="0" w:color="auto"/>
              <w:bottom w:val="single" w:sz="4" w:space="0" w:color="auto"/>
              <w:right w:val="single" w:sz="4" w:space="0" w:color="auto"/>
            </w:tcBorders>
          </w:tcPr>
          <w:p w:rsidR="000E5268" w:rsidRPr="003463B6" w:rsidP="00841637" w14:paraId="6D59EAE4" w14:textId="77777777">
            <w:pPr>
              <w:pStyle w:val="AnswerLvl1"/>
              <w:spacing w:after="0"/>
              <w:rPr>
                <w:snapToGrid w:val="0"/>
                <w:lang w:val="es-ES"/>
              </w:rPr>
            </w:pPr>
          </w:p>
        </w:tc>
        <w:tc>
          <w:tcPr>
            <w:tcW w:w="968" w:type="pct"/>
            <w:tcBorders>
              <w:top w:val="single" w:sz="4" w:space="0" w:color="auto"/>
              <w:left w:val="single" w:sz="4" w:space="0" w:color="auto"/>
              <w:bottom w:val="single" w:sz="4" w:space="0" w:color="auto"/>
              <w:right w:val="single" w:sz="4" w:space="0" w:color="auto"/>
            </w:tcBorders>
          </w:tcPr>
          <w:p w:rsidR="000E5268" w:rsidRPr="003463B6" w:rsidP="00841637" w14:paraId="2D9528B0" w14:textId="77777777">
            <w:pPr>
              <w:pStyle w:val="AnswerLvl1"/>
              <w:spacing w:after="0"/>
              <w:rPr>
                <w:snapToGrid w:val="0"/>
                <w:lang w:val="es-ES"/>
              </w:rPr>
            </w:pPr>
          </w:p>
        </w:tc>
      </w:tr>
      <w:tr w14:paraId="5C2B2639" w14:textId="77777777" w:rsidTr="000E5268">
        <w:tblPrEx>
          <w:tblW w:w="4366" w:type="pct"/>
          <w:jc w:val="center"/>
          <w:tblInd w:w="0" w:type="dxa"/>
          <w:tblLook w:val="04A0"/>
        </w:tblPrEx>
        <w:trPr>
          <w:jc w:val="center"/>
        </w:trPr>
        <w:tc>
          <w:tcPr>
            <w:tcW w:w="2864" w:type="pct"/>
            <w:tcBorders>
              <w:top w:val="single" w:sz="4" w:space="0" w:color="auto"/>
              <w:left w:val="single" w:sz="4" w:space="0" w:color="auto"/>
              <w:bottom w:val="single" w:sz="4" w:space="0" w:color="auto"/>
              <w:right w:val="single" w:sz="4" w:space="0" w:color="auto"/>
            </w:tcBorders>
            <w:hideMark/>
          </w:tcPr>
          <w:p w:rsidR="002F3FAB" w:rsidP="00841637" w14:paraId="21BB0FED" w14:textId="33C86C14">
            <w:pPr>
              <w:pStyle w:val="ListParagraph"/>
              <w:numPr>
                <w:ilvl w:val="0"/>
                <w:numId w:val="2"/>
              </w:numPr>
              <w:spacing w:after="0"/>
              <w:rPr>
                <w:snapToGrid w:val="0"/>
              </w:rPr>
            </w:pPr>
            <w:r w:rsidRPr="00841637">
              <w:rPr>
                <w:snapToGrid w:val="0"/>
              </w:rPr>
              <w:t xml:space="preserve">Pueda </w:t>
            </w:r>
            <w:bookmarkStart w:id="65" w:name="OLE_LINK175"/>
            <w:r w:rsidRPr="00841637">
              <w:rPr>
                <w:snapToGrid w:val="0"/>
              </w:rPr>
              <w:t>ofrece</w:t>
            </w:r>
            <w:r w:rsidRPr="00841637">
              <w:rPr>
                <w:snapToGrid w:val="0"/>
              </w:rPr>
              <w:t>rle</w:t>
            </w:r>
            <w:r w:rsidRPr="00841637">
              <w:rPr>
                <w:snapToGrid w:val="0"/>
              </w:rPr>
              <w:t xml:space="preserve"> la</w:t>
            </w:r>
            <w:bookmarkEnd w:id="65"/>
            <w:r w:rsidR="008C6E04">
              <w:rPr>
                <w:snapToGrid w:val="0"/>
              </w:rPr>
              <w:t>s horas</w:t>
            </w:r>
            <w:r w:rsidRPr="00841637">
              <w:rPr>
                <w:snapToGrid w:val="0"/>
              </w:rPr>
              <w:t xml:space="preserve"> que necesita cuando las necesita.</w:t>
            </w:r>
          </w:p>
        </w:tc>
        <w:tc>
          <w:tcPr>
            <w:tcW w:w="593" w:type="pct"/>
            <w:tcBorders>
              <w:top w:val="single" w:sz="4" w:space="0" w:color="auto"/>
              <w:left w:val="single" w:sz="4" w:space="0" w:color="auto"/>
              <w:bottom w:val="single" w:sz="4" w:space="0" w:color="auto"/>
              <w:right w:val="single" w:sz="4" w:space="0" w:color="auto"/>
            </w:tcBorders>
          </w:tcPr>
          <w:p w:rsidR="002F3FAB" w:rsidRPr="003463B6" w:rsidP="00841637" w14:paraId="205ECD31" w14:textId="77777777">
            <w:pPr>
              <w:pStyle w:val="AnswerLvl1"/>
              <w:spacing w:after="0"/>
              <w:rPr>
                <w:snapToGrid w:val="0"/>
                <w:lang w:val="es-ES"/>
              </w:rPr>
            </w:pPr>
          </w:p>
        </w:tc>
        <w:tc>
          <w:tcPr>
            <w:tcW w:w="575" w:type="pct"/>
            <w:tcBorders>
              <w:top w:val="single" w:sz="4" w:space="0" w:color="auto"/>
              <w:left w:val="single" w:sz="4" w:space="0" w:color="auto"/>
              <w:bottom w:val="single" w:sz="4" w:space="0" w:color="auto"/>
              <w:right w:val="single" w:sz="4" w:space="0" w:color="auto"/>
            </w:tcBorders>
          </w:tcPr>
          <w:p w:rsidR="002F3FAB" w:rsidRPr="003463B6" w:rsidP="00841637" w14:paraId="6FF29F53" w14:textId="77777777">
            <w:pPr>
              <w:pStyle w:val="AnswerLvl1"/>
              <w:spacing w:after="0"/>
              <w:rPr>
                <w:snapToGrid w:val="0"/>
                <w:lang w:val="es-ES"/>
              </w:rPr>
            </w:pPr>
          </w:p>
        </w:tc>
        <w:tc>
          <w:tcPr>
            <w:tcW w:w="968" w:type="pct"/>
            <w:tcBorders>
              <w:top w:val="single" w:sz="4" w:space="0" w:color="auto"/>
              <w:left w:val="single" w:sz="4" w:space="0" w:color="auto"/>
              <w:bottom w:val="single" w:sz="4" w:space="0" w:color="auto"/>
              <w:right w:val="single" w:sz="4" w:space="0" w:color="auto"/>
            </w:tcBorders>
          </w:tcPr>
          <w:p w:rsidR="002F3FAB" w:rsidRPr="003463B6" w:rsidP="00841637" w14:paraId="49D71AC7" w14:textId="77777777">
            <w:pPr>
              <w:pStyle w:val="AnswerLvl1"/>
              <w:spacing w:after="0"/>
              <w:rPr>
                <w:snapToGrid w:val="0"/>
                <w:lang w:val="es-ES"/>
              </w:rPr>
            </w:pPr>
          </w:p>
        </w:tc>
      </w:tr>
      <w:tr w14:paraId="71EE7644" w14:textId="77777777" w:rsidTr="000E5268">
        <w:tblPrEx>
          <w:tblW w:w="4366" w:type="pct"/>
          <w:jc w:val="center"/>
          <w:tblInd w:w="0" w:type="dxa"/>
          <w:tblLook w:val="04A0"/>
        </w:tblPrEx>
        <w:trPr>
          <w:trHeight w:val="359"/>
          <w:jc w:val="center"/>
        </w:trPr>
        <w:tc>
          <w:tcPr>
            <w:tcW w:w="2864" w:type="pct"/>
            <w:tcBorders>
              <w:top w:val="single" w:sz="4" w:space="0" w:color="auto"/>
              <w:left w:val="single" w:sz="4" w:space="0" w:color="auto"/>
              <w:bottom w:val="single" w:sz="4" w:space="0" w:color="auto"/>
              <w:right w:val="single" w:sz="4" w:space="0" w:color="auto"/>
            </w:tcBorders>
            <w:hideMark/>
          </w:tcPr>
          <w:p w:rsidR="002F3FAB" w:rsidP="00841637" w14:paraId="7E66420D" w14:textId="3EED5AC2">
            <w:pPr>
              <w:pStyle w:val="ListParagraph"/>
              <w:numPr>
                <w:ilvl w:val="0"/>
                <w:numId w:val="2"/>
              </w:numPr>
              <w:spacing w:after="0"/>
              <w:rPr>
                <w:snapToGrid w:val="0"/>
              </w:rPr>
            </w:pPr>
            <w:r>
              <w:rPr>
                <w:snapToGrid w:val="0"/>
              </w:rPr>
              <w:t xml:space="preserve"> refleje los antecedentes culturales de su familia o que hable su </w:t>
            </w:r>
            <w:r>
              <w:rPr>
                <w:snapToGrid w:val="0"/>
              </w:rPr>
              <w:t xml:space="preserve">su </w:t>
            </w:r>
            <w:r>
              <w:rPr>
                <w:snapToGrid w:val="0"/>
              </w:rPr>
              <w:t xml:space="preserve">idioma materno. </w:t>
            </w:r>
          </w:p>
        </w:tc>
        <w:tc>
          <w:tcPr>
            <w:tcW w:w="593" w:type="pct"/>
            <w:tcBorders>
              <w:top w:val="single" w:sz="4" w:space="0" w:color="auto"/>
              <w:left w:val="single" w:sz="4" w:space="0" w:color="auto"/>
              <w:bottom w:val="single" w:sz="4" w:space="0" w:color="auto"/>
              <w:right w:val="single" w:sz="4" w:space="0" w:color="auto"/>
            </w:tcBorders>
          </w:tcPr>
          <w:p w:rsidR="002F3FAB" w:rsidRPr="003463B6" w:rsidP="00841637" w14:paraId="3400FBC3" w14:textId="77777777">
            <w:pPr>
              <w:pStyle w:val="AnswerLvl1"/>
              <w:spacing w:after="0"/>
              <w:rPr>
                <w:snapToGrid w:val="0"/>
                <w:lang w:val="es-ES"/>
              </w:rPr>
            </w:pPr>
          </w:p>
        </w:tc>
        <w:tc>
          <w:tcPr>
            <w:tcW w:w="575" w:type="pct"/>
            <w:tcBorders>
              <w:top w:val="single" w:sz="4" w:space="0" w:color="auto"/>
              <w:left w:val="single" w:sz="4" w:space="0" w:color="auto"/>
              <w:bottom w:val="single" w:sz="4" w:space="0" w:color="auto"/>
              <w:right w:val="single" w:sz="4" w:space="0" w:color="auto"/>
            </w:tcBorders>
          </w:tcPr>
          <w:p w:rsidR="002F3FAB" w:rsidRPr="003463B6" w:rsidP="00841637" w14:paraId="24C7383D" w14:textId="77777777">
            <w:pPr>
              <w:pStyle w:val="AnswerLvl1"/>
              <w:spacing w:after="0"/>
              <w:rPr>
                <w:snapToGrid w:val="0"/>
                <w:lang w:val="es-ES"/>
              </w:rPr>
            </w:pPr>
          </w:p>
        </w:tc>
        <w:tc>
          <w:tcPr>
            <w:tcW w:w="968" w:type="pct"/>
            <w:tcBorders>
              <w:top w:val="single" w:sz="4" w:space="0" w:color="auto"/>
              <w:left w:val="single" w:sz="4" w:space="0" w:color="auto"/>
              <w:bottom w:val="single" w:sz="4" w:space="0" w:color="auto"/>
              <w:right w:val="single" w:sz="4" w:space="0" w:color="auto"/>
            </w:tcBorders>
          </w:tcPr>
          <w:p w:rsidR="002F3FAB" w:rsidRPr="003463B6" w:rsidP="00841637" w14:paraId="09C5522E" w14:textId="77777777">
            <w:pPr>
              <w:pStyle w:val="AnswerLvl1"/>
              <w:spacing w:after="0"/>
              <w:rPr>
                <w:snapToGrid w:val="0"/>
                <w:lang w:val="es-ES"/>
              </w:rPr>
            </w:pPr>
          </w:p>
        </w:tc>
      </w:tr>
      <w:tr w14:paraId="25748698" w14:textId="77777777" w:rsidTr="000E5268">
        <w:tblPrEx>
          <w:tblW w:w="4366" w:type="pct"/>
          <w:jc w:val="center"/>
          <w:tblInd w:w="0" w:type="dxa"/>
          <w:tblLook w:val="04A0"/>
        </w:tblPrEx>
        <w:trPr>
          <w:jc w:val="center"/>
        </w:trPr>
        <w:tc>
          <w:tcPr>
            <w:tcW w:w="2864" w:type="pct"/>
            <w:tcBorders>
              <w:top w:val="single" w:sz="4" w:space="0" w:color="auto"/>
              <w:left w:val="single" w:sz="4" w:space="0" w:color="auto"/>
              <w:bottom w:val="single" w:sz="4" w:space="0" w:color="auto"/>
              <w:right w:val="single" w:sz="4" w:space="0" w:color="auto"/>
            </w:tcBorders>
            <w:hideMark/>
          </w:tcPr>
          <w:p w:rsidR="002F3FAB" w:rsidP="00841637" w14:paraId="643BFA73" w14:textId="5EDB8149">
            <w:pPr>
              <w:pStyle w:val="ListParagraph"/>
              <w:numPr>
                <w:ilvl w:val="0"/>
                <w:numId w:val="2"/>
              </w:numPr>
              <w:spacing w:after="0"/>
              <w:rPr>
                <w:snapToGrid w:val="0"/>
              </w:rPr>
            </w:pPr>
            <w:r>
              <w:rPr>
                <w:snapToGrid w:val="0"/>
              </w:rPr>
              <w:t xml:space="preserve">cree que ayudaría a su </w:t>
            </w:r>
            <w:r w:rsidR="002858A4">
              <w:rPr>
                <w:snapToGrid w:val="0"/>
              </w:rPr>
              <w:t xml:space="preserve">niño </w:t>
            </w:r>
            <w:r>
              <w:rPr>
                <w:snapToGrid w:val="0"/>
              </w:rPr>
              <w:t>a aprender y desarrollarse.</w:t>
            </w:r>
          </w:p>
        </w:tc>
        <w:tc>
          <w:tcPr>
            <w:tcW w:w="593" w:type="pct"/>
            <w:tcBorders>
              <w:top w:val="single" w:sz="4" w:space="0" w:color="auto"/>
              <w:left w:val="single" w:sz="4" w:space="0" w:color="auto"/>
              <w:bottom w:val="single" w:sz="4" w:space="0" w:color="auto"/>
              <w:right w:val="single" w:sz="4" w:space="0" w:color="auto"/>
            </w:tcBorders>
          </w:tcPr>
          <w:p w:rsidR="002F3FAB" w:rsidRPr="003463B6" w:rsidP="00841637" w14:paraId="6C03EF68" w14:textId="77777777">
            <w:pPr>
              <w:pStyle w:val="AnswerLvl1"/>
              <w:spacing w:after="0"/>
              <w:rPr>
                <w:snapToGrid w:val="0"/>
                <w:lang w:val="es-ES"/>
              </w:rPr>
            </w:pPr>
          </w:p>
        </w:tc>
        <w:tc>
          <w:tcPr>
            <w:tcW w:w="575" w:type="pct"/>
            <w:tcBorders>
              <w:top w:val="single" w:sz="4" w:space="0" w:color="auto"/>
              <w:left w:val="single" w:sz="4" w:space="0" w:color="auto"/>
              <w:bottom w:val="single" w:sz="4" w:space="0" w:color="auto"/>
              <w:right w:val="single" w:sz="4" w:space="0" w:color="auto"/>
            </w:tcBorders>
          </w:tcPr>
          <w:p w:rsidR="002F3FAB" w:rsidRPr="003463B6" w:rsidP="00841637" w14:paraId="6E045C9E" w14:textId="77777777">
            <w:pPr>
              <w:pStyle w:val="AnswerLvl1"/>
              <w:spacing w:after="0"/>
              <w:rPr>
                <w:snapToGrid w:val="0"/>
                <w:lang w:val="es-ES"/>
              </w:rPr>
            </w:pPr>
          </w:p>
        </w:tc>
        <w:tc>
          <w:tcPr>
            <w:tcW w:w="968" w:type="pct"/>
            <w:tcBorders>
              <w:top w:val="single" w:sz="4" w:space="0" w:color="auto"/>
              <w:left w:val="single" w:sz="4" w:space="0" w:color="auto"/>
              <w:bottom w:val="single" w:sz="4" w:space="0" w:color="auto"/>
              <w:right w:val="single" w:sz="4" w:space="0" w:color="auto"/>
            </w:tcBorders>
          </w:tcPr>
          <w:p w:rsidR="002F3FAB" w:rsidRPr="003463B6" w:rsidP="00841637" w14:paraId="386212B5" w14:textId="77777777">
            <w:pPr>
              <w:pStyle w:val="AnswerLvl1"/>
              <w:spacing w:after="0"/>
              <w:rPr>
                <w:snapToGrid w:val="0"/>
                <w:lang w:val="es-ES"/>
              </w:rPr>
            </w:pPr>
          </w:p>
        </w:tc>
      </w:tr>
      <w:tr w14:paraId="779A5546" w14:textId="77777777" w:rsidTr="000E5268">
        <w:tblPrEx>
          <w:tblW w:w="4366" w:type="pct"/>
          <w:jc w:val="center"/>
          <w:tblInd w:w="0" w:type="dxa"/>
          <w:tblLook w:val="04A0"/>
        </w:tblPrEx>
        <w:trPr>
          <w:jc w:val="center"/>
        </w:trPr>
        <w:tc>
          <w:tcPr>
            <w:tcW w:w="2864" w:type="pct"/>
            <w:tcBorders>
              <w:top w:val="single" w:sz="4" w:space="0" w:color="auto"/>
              <w:left w:val="single" w:sz="4" w:space="0" w:color="auto"/>
              <w:bottom w:val="single" w:sz="4" w:space="0" w:color="auto"/>
              <w:right w:val="single" w:sz="4" w:space="0" w:color="auto"/>
            </w:tcBorders>
            <w:hideMark/>
          </w:tcPr>
          <w:p w:rsidR="002F3FAB" w:rsidP="00841637" w14:paraId="025C2AB9" w14:textId="56A88D0B">
            <w:pPr>
              <w:pStyle w:val="ListParagraph"/>
              <w:numPr>
                <w:ilvl w:val="0"/>
                <w:numId w:val="2"/>
              </w:numPr>
              <w:spacing w:after="0"/>
              <w:rPr>
                <w:snapToGrid w:val="0"/>
              </w:rPr>
            </w:pPr>
            <w:r>
              <w:rPr>
                <w:snapToGrid w:val="0"/>
              </w:rPr>
              <w:t xml:space="preserve">esté en una ubicación </w:t>
            </w:r>
            <w:r w:rsidR="003463B6">
              <w:rPr>
                <w:snapToGrid w:val="0"/>
              </w:rPr>
              <w:t xml:space="preserve">geográfica </w:t>
            </w:r>
            <w:r>
              <w:rPr>
                <w:snapToGrid w:val="0"/>
              </w:rPr>
              <w:t>conveniente para usted.</w:t>
            </w:r>
          </w:p>
        </w:tc>
        <w:tc>
          <w:tcPr>
            <w:tcW w:w="593" w:type="pct"/>
            <w:tcBorders>
              <w:top w:val="single" w:sz="4" w:space="0" w:color="auto"/>
              <w:left w:val="single" w:sz="4" w:space="0" w:color="auto"/>
              <w:bottom w:val="single" w:sz="4" w:space="0" w:color="auto"/>
              <w:right w:val="single" w:sz="4" w:space="0" w:color="auto"/>
            </w:tcBorders>
          </w:tcPr>
          <w:p w:rsidR="002F3FAB" w:rsidRPr="003463B6" w:rsidP="00841637" w14:paraId="24DFA2D9" w14:textId="77777777">
            <w:pPr>
              <w:pStyle w:val="AnswerLvl1"/>
              <w:spacing w:after="0"/>
              <w:rPr>
                <w:snapToGrid w:val="0"/>
                <w:lang w:val="es-ES"/>
              </w:rPr>
            </w:pPr>
          </w:p>
        </w:tc>
        <w:tc>
          <w:tcPr>
            <w:tcW w:w="575" w:type="pct"/>
            <w:tcBorders>
              <w:top w:val="single" w:sz="4" w:space="0" w:color="auto"/>
              <w:left w:val="single" w:sz="4" w:space="0" w:color="auto"/>
              <w:bottom w:val="single" w:sz="4" w:space="0" w:color="auto"/>
              <w:right w:val="single" w:sz="4" w:space="0" w:color="auto"/>
            </w:tcBorders>
          </w:tcPr>
          <w:p w:rsidR="002F3FAB" w:rsidRPr="003463B6" w:rsidP="00841637" w14:paraId="327715AF" w14:textId="77777777">
            <w:pPr>
              <w:pStyle w:val="AnswerLvl1"/>
              <w:spacing w:after="0"/>
              <w:rPr>
                <w:snapToGrid w:val="0"/>
                <w:lang w:val="es-ES"/>
              </w:rPr>
            </w:pPr>
          </w:p>
        </w:tc>
        <w:tc>
          <w:tcPr>
            <w:tcW w:w="968" w:type="pct"/>
            <w:tcBorders>
              <w:top w:val="single" w:sz="4" w:space="0" w:color="auto"/>
              <w:left w:val="single" w:sz="4" w:space="0" w:color="auto"/>
              <w:bottom w:val="single" w:sz="4" w:space="0" w:color="auto"/>
              <w:right w:val="single" w:sz="4" w:space="0" w:color="auto"/>
            </w:tcBorders>
          </w:tcPr>
          <w:p w:rsidR="002F3FAB" w:rsidRPr="003463B6" w:rsidP="00841637" w14:paraId="1D87A38F" w14:textId="77777777">
            <w:pPr>
              <w:pStyle w:val="AnswerLvl1"/>
              <w:spacing w:after="0"/>
              <w:rPr>
                <w:snapToGrid w:val="0"/>
                <w:lang w:val="es-ES"/>
              </w:rPr>
            </w:pPr>
          </w:p>
        </w:tc>
      </w:tr>
      <w:tr w14:paraId="44C54DBC" w14:textId="77777777" w:rsidTr="000E5268">
        <w:tblPrEx>
          <w:tblW w:w="4366" w:type="pct"/>
          <w:jc w:val="center"/>
          <w:tblInd w:w="0" w:type="dxa"/>
          <w:tblLook w:val="04A0"/>
        </w:tblPrEx>
        <w:trPr>
          <w:trHeight w:val="305"/>
          <w:jc w:val="center"/>
        </w:trPr>
        <w:tc>
          <w:tcPr>
            <w:tcW w:w="2864" w:type="pct"/>
            <w:tcBorders>
              <w:top w:val="single" w:sz="4" w:space="0" w:color="auto"/>
              <w:left w:val="single" w:sz="4" w:space="0" w:color="auto"/>
              <w:bottom w:val="single" w:sz="4" w:space="0" w:color="auto"/>
              <w:right w:val="single" w:sz="4" w:space="0" w:color="auto"/>
            </w:tcBorders>
            <w:hideMark/>
          </w:tcPr>
          <w:p w:rsidR="002F3FAB" w:rsidP="00841637" w14:paraId="76C664B3" w14:textId="77777777">
            <w:pPr>
              <w:pStyle w:val="ListParagraph"/>
              <w:numPr>
                <w:ilvl w:val="0"/>
                <w:numId w:val="2"/>
              </w:numPr>
              <w:spacing w:after="0"/>
              <w:rPr>
                <w:snapToGrid w:val="0"/>
              </w:rPr>
            </w:pPr>
            <w:r>
              <w:rPr>
                <w:snapToGrid w:val="0"/>
              </w:rPr>
              <w:t>funcionaría para toda su familia.</w:t>
            </w:r>
          </w:p>
        </w:tc>
        <w:tc>
          <w:tcPr>
            <w:tcW w:w="593" w:type="pct"/>
            <w:tcBorders>
              <w:top w:val="single" w:sz="4" w:space="0" w:color="auto"/>
              <w:left w:val="single" w:sz="4" w:space="0" w:color="auto"/>
              <w:bottom w:val="single" w:sz="4" w:space="0" w:color="auto"/>
              <w:right w:val="single" w:sz="4" w:space="0" w:color="auto"/>
            </w:tcBorders>
          </w:tcPr>
          <w:p w:rsidR="002F3FAB" w:rsidRPr="003463B6" w:rsidP="00841637" w14:paraId="3412140D" w14:textId="77777777">
            <w:pPr>
              <w:pStyle w:val="AnswerLvl1"/>
              <w:spacing w:after="0"/>
              <w:rPr>
                <w:snapToGrid w:val="0"/>
                <w:lang w:val="es-ES"/>
              </w:rPr>
            </w:pPr>
          </w:p>
        </w:tc>
        <w:tc>
          <w:tcPr>
            <w:tcW w:w="575" w:type="pct"/>
            <w:tcBorders>
              <w:top w:val="single" w:sz="4" w:space="0" w:color="auto"/>
              <w:left w:val="single" w:sz="4" w:space="0" w:color="auto"/>
              <w:bottom w:val="single" w:sz="4" w:space="0" w:color="auto"/>
              <w:right w:val="single" w:sz="4" w:space="0" w:color="auto"/>
            </w:tcBorders>
          </w:tcPr>
          <w:p w:rsidR="002F3FAB" w:rsidRPr="003463B6" w:rsidP="00841637" w14:paraId="3497F54A" w14:textId="77777777">
            <w:pPr>
              <w:pStyle w:val="AnswerLvl1"/>
              <w:spacing w:after="0"/>
              <w:rPr>
                <w:snapToGrid w:val="0"/>
                <w:lang w:val="es-ES"/>
              </w:rPr>
            </w:pPr>
          </w:p>
        </w:tc>
        <w:tc>
          <w:tcPr>
            <w:tcW w:w="968" w:type="pct"/>
            <w:tcBorders>
              <w:top w:val="single" w:sz="4" w:space="0" w:color="auto"/>
              <w:left w:val="single" w:sz="4" w:space="0" w:color="auto"/>
              <w:bottom w:val="single" w:sz="4" w:space="0" w:color="auto"/>
              <w:right w:val="single" w:sz="4" w:space="0" w:color="auto"/>
            </w:tcBorders>
          </w:tcPr>
          <w:p w:rsidR="002F3FAB" w:rsidRPr="003463B6" w:rsidP="00841637" w14:paraId="44A9E50F" w14:textId="77777777">
            <w:pPr>
              <w:pStyle w:val="AnswerLvl1"/>
              <w:spacing w:after="0"/>
              <w:rPr>
                <w:snapToGrid w:val="0"/>
                <w:lang w:val="es-ES"/>
              </w:rPr>
            </w:pPr>
          </w:p>
        </w:tc>
      </w:tr>
    </w:tbl>
    <w:p w:rsidR="000E5268" w:rsidP="000E5268" w14:paraId="4313343B" w14:textId="77777777">
      <w:pPr>
        <w:pStyle w:val="Heading3"/>
        <w:spacing w:before="240"/>
      </w:pPr>
      <w:bookmarkStart w:id="66" w:name="OLE_LINK248"/>
      <w:r>
        <w:t xml:space="preserve">M6_INTRO. </w:t>
      </w:r>
    </w:p>
    <w:p w:rsidR="000E5268" w:rsidP="000E5268" w14:paraId="52C7969F" w14:textId="3DF84D15">
      <w:pPr>
        <w:pStyle w:val="ItemText"/>
      </w:pPr>
      <w:r>
        <w:t xml:space="preserve">IF not School age: </w:t>
      </w:r>
      <w:r>
        <w:t>Tenemos algunas preguntas sobre cómo decidió quién cuidaría de [FOCAL CHILD] e</w:t>
      </w:r>
      <w:r w:rsidR="008147F3">
        <w:t xml:space="preserve">l pasado </w:t>
      </w:r>
      <w:r>
        <w:t>otoño</w:t>
      </w:r>
      <w:r w:rsidR="008147F3">
        <w:t xml:space="preserve"> de 2024</w:t>
      </w:r>
      <w:r>
        <w:t>.</w:t>
      </w:r>
      <w:r w:rsidR="006E6F6D">
        <w:t xml:space="preserve"> </w:t>
      </w:r>
    </w:p>
    <w:p w:rsidR="001E60D7" w:rsidP="000E5268" w14:paraId="626F25E8" w14:textId="40FE510F">
      <w:pPr>
        <w:pStyle w:val="ItemText"/>
      </w:pPr>
      <w:r>
        <w:t>IF School age: Tenemos algunas preguntas sobre cómo decidió donde estaría su niño/niña cuando no estaba con sus padres el pasado otoño de 2024.</w:t>
      </w:r>
      <w:r w:rsidR="001355E8">
        <w:t xml:space="preserve"> </w:t>
      </w:r>
      <w:r>
        <w:t>En las siguientes preguntas nos referimos a esto como ‘cuidado’</w:t>
      </w:r>
    </w:p>
    <w:p w:rsidR="000E5268" w:rsidP="000E5268" w14:paraId="4DEA2DC6" w14:textId="77777777">
      <w:pPr>
        <w:pStyle w:val="Heading3"/>
        <w:rPr>
          <w:rFonts w:eastAsiaTheme="majorEastAsia"/>
        </w:rPr>
      </w:pPr>
      <w:r>
        <w:t xml:space="preserve">M9a. </w:t>
      </w:r>
    </w:p>
    <w:p w:rsidR="000E5268" w:rsidRPr="006E6F6D" w:rsidP="006E6F6D" w14:paraId="2BEAE0DE" w14:textId="56718E23">
      <w:pPr>
        <w:pStyle w:val="ItemText"/>
        <w:rPr>
          <w:rFonts w:eastAsiaTheme="minorHAnsi" w:cs="Segoe UI"/>
          <w:bdr w:val="single" w:sz="8" w:space="0" w:color="auto" w:frame="1"/>
          <w:lang w:val="es-ES"/>
        </w:rPr>
      </w:pPr>
      <w:r>
        <w:t xml:space="preserve">¿Consideró utilizar algún otro cuidado para [FOCAL CHILD] durante el otoño de 2024 que no </w:t>
      </w:r>
      <w:r w:rsidRPr="002D3894">
        <w:t>utilizó</w:t>
      </w:r>
      <w:r>
        <w:t xml:space="preserve"> en la primavera de 2024</w:t>
      </w:r>
      <w:r w:rsidR="006E6F6D">
        <w:t>?</w:t>
      </w:r>
      <w:r w:rsidRPr="006E6F6D" w:rsidR="006E6F6D">
        <w:rPr>
          <w:rFonts w:eastAsiaTheme="minorHAnsi" w:cs="Segoe UI"/>
          <w:bdr w:val="single" w:sz="8" w:space="0" w:color="auto" w:frame="1"/>
          <w:lang w:val="es-ES"/>
        </w:rPr>
        <w:t xml:space="preserve"> </w:t>
      </w:r>
      <w:r w:rsidR="006E6F6D">
        <w:rPr>
          <w:rFonts w:eastAsiaTheme="minorHAnsi" w:cs="Segoe UI"/>
          <w:bdr w:val="single" w:sz="8" w:space="0" w:color="auto" w:frame="1"/>
          <w:lang w:val="es-ES"/>
        </w:rPr>
        <w:t xml:space="preserve">IF SA ONLY: </w:t>
      </w:r>
      <w:r w:rsidRPr="006E6F6D" w:rsidR="006E6F6D">
        <w:rPr>
          <w:rFonts w:eastAsiaTheme="minorHAnsi" w:cs="Segoe UI"/>
          <w:bdr w:val="single" w:sz="8" w:space="0" w:color="auto" w:frame="1"/>
          <w:lang w:val="es-ES"/>
        </w:rPr>
        <w:t xml:space="preserve">“Incluya cualquier </w:t>
      </w:r>
      <w:r w:rsidR="006E6F6D">
        <w:rPr>
          <w:rFonts w:eastAsiaTheme="minorHAnsi" w:cs="Segoe UI"/>
          <w:bdr w:val="single" w:sz="8" w:space="0" w:color="auto" w:frame="1"/>
          <w:lang w:val="es-ES"/>
        </w:rPr>
        <w:t>actividad</w:t>
      </w:r>
      <w:r w:rsidRPr="006E6F6D" w:rsidR="006E6F6D">
        <w:rPr>
          <w:rFonts w:eastAsiaTheme="minorHAnsi" w:cs="Segoe UI"/>
          <w:bdr w:val="single" w:sz="8" w:space="0" w:color="auto" w:frame="1"/>
          <w:lang w:val="es-ES"/>
        </w:rPr>
        <w:t xml:space="preserve"> en la que un niño participaría 5 horas o más por semana, programas de tutoría después de la escuela, deportes o lecciones de música o baile, citas</w:t>
      </w:r>
      <w:r w:rsidR="006E6F6D">
        <w:rPr>
          <w:rFonts w:eastAsiaTheme="minorHAnsi" w:cs="Segoe UI"/>
          <w:bdr w:val="single" w:sz="8" w:space="0" w:color="auto" w:frame="1"/>
          <w:lang w:val="es-ES"/>
        </w:rPr>
        <w:t xml:space="preserve"> de</w:t>
      </w:r>
      <w:r w:rsidRPr="006E6F6D" w:rsidR="006E6F6D">
        <w:rPr>
          <w:rFonts w:eastAsiaTheme="minorHAnsi" w:cs="Segoe UI"/>
          <w:bdr w:val="single" w:sz="8" w:space="0" w:color="auto" w:frame="1"/>
          <w:lang w:val="es-ES"/>
        </w:rPr>
        <w:t xml:space="preserve"> ju</w:t>
      </w:r>
      <w:r w:rsidR="006E6F6D">
        <w:rPr>
          <w:rFonts w:eastAsiaTheme="minorHAnsi" w:cs="Segoe UI"/>
          <w:bdr w:val="single" w:sz="8" w:space="0" w:color="auto" w:frame="1"/>
          <w:lang w:val="es-ES"/>
        </w:rPr>
        <w:t>ego</w:t>
      </w:r>
      <w:r w:rsidRPr="006E6F6D" w:rsidR="006E6F6D">
        <w:rPr>
          <w:rFonts w:eastAsiaTheme="minorHAnsi" w:cs="Segoe UI"/>
          <w:bdr w:val="single" w:sz="8" w:space="0" w:color="auto" w:frame="1"/>
          <w:lang w:val="es-ES"/>
        </w:rPr>
        <w:t xml:space="preserve"> o niñeras.</w:t>
      </w:r>
    </w:p>
    <w:p w:rsidR="000E5268" w:rsidRPr="008F2098" w:rsidP="00060DA4" w14:paraId="6CC1799D" w14:textId="6F3781E0">
      <w:pPr>
        <w:pStyle w:val="Answerresponse-indent"/>
        <w:rPr>
          <w:lang w:val="en-US"/>
        </w:rPr>
      </w:pPr>
      <w:r w:rsidRPr="008F2098">
        <w:rPr>
          <w:lang w:val="en-US"/>
        </w:rPr>
        <w:t>1.</w:t>
      </w:r>
      <w:r w:rsidR="00060DA4">
        <w:rPr>
          <w:lang w:val="en-US"/>
        </w:rPr>
        <w:t xml:space="preserve">   </w:t>
      </w:r>
      <w:r w:rsidRPr="008F2098">
        <w:rPr>
          <w:lang w:val="en-US"/>
        </w:rPr>
        <w:t xml:space="preserve"> Sí</w:t>
      </w:r>
    </w:p>
    <w:p w:rsidR="000E5268" w:rsidRPr="00617ED6" w:rsidP="00060DA4" w14:paraId="55637B7D" w14:textId="2007F360">
      <w:pPr>
        <w:pStyle w:val="Answerresponse-indent"/>
        <w:rPr>
          <w:lang w:val="en-US"/>
        </w:rPr>
      </w:pPr>
      <w:r>
        <w:rPr>
          <w:lang w:val="en-US"/>
        </w:rPr>
        <w:t>2.</w:t>
      </w:r>
      <w:r w:rsidR="00060DA4">
        <w:rPr>
          <w:lang w:val="en-US"/>
        </w:rPr>
        <w:t xml:space="preserve">   </w:t>
      </w:r>
      <w:r>
        <w:rPr>
          <w:lang w:val="en-US"/>
        </w:rPr>
        <w:t xml:space="preserve"> </w:t>
      </w:r>
      <w:r w:rsidRPr="00617ED6">
        <w:rPr>
          <w:lang w:val="en-US"/>
        </w:rPr>
        <w:t xml:space="preserve">No </w:t>
      </w:r>
      <w:r>
        <w:rPr>
          <w:rFonts w:ascii="Wingdings" w:hAnsi="Wingdings"/>
        </w:rPr>
        <w:sym w:font="Wingdings" w:char="F0E0"/>
      </w:r>
      <w:r w:rsidRPr="00617ED6">
        <w:rPr>
          <w:lang w:val="en-US"/>
        </w:rPr>
        <w:t xml:space="preserve"> </w:t>
      </w:r>
      <w:r w:rsidRPr="00617ED6">
        <w:rPr>
          <w:lang w:val="en-US"/>
        </w:rPr>
        <w:t xml:space="preserve">SKIP TO SECTION </w:t>
      </w:r>
      <w:r>
        <w:rPr>
          <w:lang w:val="en-US"/>
        </w:rPr>
        <w:t>N</w:t>
      </w:r>
    </w:p>
    <w:p w:rsidR="000E5268" w:rsidRPr="00512E55" w:rsidP="000E5268" w14:paraId="047D9D37" w14:textId="77777777">
      <w:pPr>
        <w:pStyle w:val="Heading3"/>
        <w:rPr>
          <w:lang w:val="es-ES"/>
        </w:rPr>
      </w:pPr>
      <w:r w:rsidRPr="00512E55">
        <w:rPr>
          <w:lang w:val="es-ES"/>
        </w:rPr>
        <w:t xml:space="preserve">F2. </w:t>
      </w:r>
    </w:p>
    <w:p w:rsidR="000E5268" w:rsidP="000E5268" w14:paraId="1AB9DBF4" w14:textId="77777777">
      <w:pPr>
        <w:pStyle w:val="ItemText"/>
        <w:rPr>
          <w:rFonts w:eastAsiaTheme="minorHAnsi"/>
        </w:rPr>
      </w:pPr>
      <w:bookmarkStart w:id="67" w:name="OLE_LINK35"/>
      <w:bookmarkStart w:id="68" w:name="OLE_LINK47"/>
      <w:r w:rsidRPr="000E5268">
        <w:rPr>
          <w:rFonts w:eastAsiaTheme="minorHAnsi"/>
        </w:rPr>
        <w:t>¿En qué año y mes consideró utilizar otros cuidados?</w:t>
      </w:r>
    </w:p>
    <w:bookmarkEnd w:id="67"/>
    <w:bookmarkEnd w:id="68"/>
    <w:p w:rsidR="000E5268" w:rsidRPr="000E5268" w:rsidP="00060DA4" w14:paraId="6205016C" w14:textId="0B607EDA">
      <w:pPr>
        <w:pStyle w:val="Answerresponse-indent"/>
      </w:pPr>
      <w:r w:rsidRPr="00512E55">
        <w:rPr>
          <w:lang w:val="en-US"/>
        </w:rPr>
        <w:t>MONTH: ________</w:t>
      </w:r>
      <w:r w:rsidRPr="00512E55">
        <w:rPr>
          <w:lang w:val="en-US"/>
        </w:rPr>
        <w:br/>
        <w:t>Range: 1-12, 99</w:t>
      </w:r>
      <w:r w:rsidRPr="00512E55">
        <w:rPr>
          <w:lang w:val="en-US"/>
        </w:rPr>
        <w:br/>
        <w:t xml:space="preserve">-4. DK/REF </w:t>
      </w:r>
      <w:r w:rsidRPr="00512E55">
        <w:rPr>
          <w:lang w:val="en-US"/>
        </w:rPr>
        <w:br/>
      </w:r>
      <w:r w:rsidRPr="00512E55">
        <w:rPr>
          <w:lang w:val="en-US"/>
        </w:rPr>
        <w:br/>
        <w:t>YEAR: ________</w:t>
      </w:r>
      <w:r w:rsidRPr="00512E55">
        <w:rPr>
          <w:lang w:val="en-US"/>
        </w:rPr>
        <w:br/>
        <w:t>Range: 99, 1990-2024</w:t>
      </w:r>
      <w:r w:rsidRPr="00512E55">
        <w:rPr>
          <w:lang w:val="en-US"/>
        </w:rPr>
        <w:br/>
        <w:t xml:space="preserve">-4. </w:t>
      </w:r>
      <w:r w:rsidRPr="000E5268">
        <w:t xml:space="preserve">DK/REF </w:t>
      </w:r>
    </w:p>
    <w:p w:rsidR="000E5268" w:rsidRPr="008F2098" w:rsidP="000E5268" w14:paraId="02A3A825" w14:textId="77777777">
      <w:pPr>
        <w:pStyle w:val="Heading3"/>
        <w:rPr>
          <w:rFonts w:eastAsiaTheme="majorEastAsia"/>
          <w:color w:val="D63C0C"/>
          <w:lang w:val="es-CO"/>
        </w:rPr>
      </w:pPr>
      <w:r w:rsidRPr="008F2098">
        <w:rPr>
          <w:noProof/>
          <w:lang w:val="es-CO"/>
        </w:rPr>
        <w:t>M10.F3</w:t>
      </w:r>
    </w:p>
    <w:p w:rsidR="000E5268" w:rsidP="000E5268" w14:paraId="5B763741" w14:textId="77777777">
      <w:pPr>
        <w:pStyle w:val="ItemText"/>
      </w:pPr>
      <w:r>
        <w:t>¿Cuál fue el motivo principal por el cual buscaba cuidado de niños para el otoño de 2024?</w:t>
      </w:r>
    </w:p>
    <w:p w:rsidR="000E5268" w:rsidP="00060DA4" w14:paraId="6132B213" w14:textId="77777777">
      <w:pPr>
        <w:pStyle w:val="Answerresponse-indent"/>
      </w:pPr>
      <w:r>
        <w:t>________________________</w:t>
      </w:r>
    </w:p>
    <w:p w:rsidR="000E5268" w:rsidP="000E5268" w14:paraId="70E65E3D" w14:textId="77777777">
      <w:pPr>
        <w:pStyle w:val="ItemText"/>
        <w:rPr>
          <w:b/>
          <w:bCs/>
        </w:rPr>
      </w:pPr>
      <w:r>
        <w:rPr>
          <w:b/>
          <w:bCs/>
        </w:rPr>
        <w:t>For FI Administration:</w:t>
      </w:r>
    </w:p>
    <w:p w:rsidR="000E5268" w:rsidRPr="00617ED6" w:rsidP="00060DA4" w14:paraId="50BA341C" w14:textId="77777777">
      <w:pPr>
        <w:pStyle w:val="Answerresponse-indent"/>
        <w:ind w:left="900" w:hanging="180"/>
        <w:rPr>
          <w:noProof/>
          <w:lang w:val="es-CO"/>
        </w:rPr>
      </w:pPr>
      <w:r>
        <w:rPr>
          <w:noProof/>
          <w:lang w:val="es-CO"/>
        </w:rPr>
        <w:t xml:space="preserve">1. </w:t>
      </w:r>
      <w:r w:rsidRPr="00617ED6">
        <w:rPr>
          <w:noProof/>
          <w:lang w:val="es-CO"/>
        </w:rPr>
        <w:t>Para poder trabajar/cambio en el horario de trabajo.</w:t>
      </w:r>
    </w:p>
    <w:p w:rsidR="000E5268" w:rsidRPr="00617ED6" w:rsidP="00060DA4" w14:paraId="126DEA05" w14:textId="77777777">
      <w:pPr>
        <w:pStyle w:val="Answerresponse-indent"/>
        <w:ind w:left="900" w:hanging="180"/>
        <w:rPr>
          <w:noProof/>
          <w:lang w:val="es-CO"/>
        </w:rPr>
      </w:pPr>
      <w:r>
        <w:rPr>
          <w:noProof/>
          <w:lang w:val="es-CO"/>
        </w:rPr>
        <w:t xml:space="preserve">2. </w:t>
      </w:r>
      <w:r w:rsidRPr="00617ED6">
        <w:rPr>
          <w:noProof/>
          <w:lang w:val="es-CO"/>
        </w:rPr>
        <w:t>Para enriquecer las oportunidades educativas o sociales del niño</w:t>
      </w:r>
      <w:r>
        <w:rPr>
          <w:noProof/>
          <w:lang w:val="es-CO"/>
        </w:rPr>
        <w:t>/a</w:t>
      </w:r>
      <w:r w:rsidRPr="00617ED6">
        <w:rPr>
          <w:noProof/>
          <w:lang w:val="es-CO"/>
        </w:rPr>
        <w:t>.</w:t>
      </w:r>
    </w:p>
    <w:p w:rsidR="000E5268" w:rsidRPr="00617ED6" w:rsidP="00060DA4" w14:paraId="1DB77F1C" w14:textId="77777777">
      <w:pPr>
        <w:pStyle w:val="Answerresponse-indent"/>
        <w:ind w:left="900" w:hanging="180"/>
        <w:rPr>
          <w:noProof/>
          <w:lang w:val="es-CO"/>
        </w:rPr>
      </w:pPr>
      <w:r>
        <w:rPr>
          <w:noProof/>
          <w:lang w:val="es-CO"/>
        </w:rPr>
        <w:t>3.</w:t>
      </w:r>
      <w:r w:rsidRPr="00617ED6">
        <w:rPr>
          <w:noProof/>
          <w:lang w:val="es-CO"/>
        </w:rPr>
        <w:t>A fin de obtener un descanso.</w:t>
      </w:r>
    </w:p>
    <w:p w:rsidR="000E5268" w:rsidRPr="00617ED6" w:rsidP="00060DA4" w14:paraId="23941EFA" w14:textId="77777777">
      <w:pPr>
        <w:pStyle w:val="Answerresponse-indent"/>
        <w:ind w:left="900" w:hanging="180"/>
        <w:rPr>
          <w:noProof/>
          <w:lang w:val="es-CO"/>
        </w:rPr>
      </w:pPr>
      <w:r>
        <w:rPr>
          <w:noProof/>
          <w:lang w:val="es-CO"/>
        </w:rPr>
        <w:t>4.</w:t>
      </w:r>
      <w:r w:rsidRPr="00617ED6">
        <w:rPr>
          <w:noProof/>
          <w:lang w:val="es-CO"/>
        </w:rPr>
        <w:t xml:space="preserve">Para cubrir el tiempo </w:t>
      </w:r>
      <w:r>
        <w:rPr>
          <w:noProof/>
          <w:lang w:val="es-CO"/>
        </w:rPr>
        <w:t xml:space="preserve">que no puede cubrir mi proveedor principal o </w:t>
      </w:r>
      <w:r w:rsidRPr="00617ED6">
        <w:rPr>
          <w:noProof/>
          <w:lang w:val="es-CO"/>
        </w:rPr>
        <w:t xml:space="preserve">antes/después del horario escolar </w:t>
      </w:r>
    </w:p>
    <w:p w:rsidR="000E5268" w:rsidRPr="00617ED6" w:rsidP="00060DA4" w14:paraId="04753371" w14:textId="77777777">
      <w:pPr>
        <w:pStyle w:val="Answerresponse-indent"/>
        <w:ind w:left="900" w:hanging="180"/>
        <w:rPr>
          <w:noProof/>
          <w:lang w:val="es-CO"/>
        </w:rPr>
      </w:pPr>
      <w:r>
        <w:rPr>
          <w:noProof/>
          <w:lang w:val="es-CO"/>
        </w:rPr>
        <w:t>5.</w:t>
      </w:r>
      <w:r w:rsidRPr="00617ED6">
        <w:rPr>
          <w:noProof/>
          <w:lang w:val="es-CO"/>
        </w:rPr>
        <w:t>No estaba satisfecho/a con el cuidado que recibía.</w:t>
      </w:r>
    </w:p>
    <w:p w:rsidR="000E5268" w:rsidRPr="00617ED6" w:rsidP="00060DA4" w14:paraId="1F4328A1" w14:textId="77777777">
      <w:pPr>
        <w:pStyle w:val="Answerresponse-indent"/>
        <w:ind w:left="900" w:hanging="180"/>
        <w:rPr>
          <w:noProof/>
          <w:lang w:val="es-CO"/>
        </w:rPr>
      </w:pPr>
      <w:r>
        <w:rPr>
          <w:noProof/>
          <w:lang w:val="es-CO"/>
        </w:rPr>
        <w:t>6.</w:t>
      </w:r>
      <w:r w:rsidRPr="00617ED6">
        <w:rPr>
          <w:noProof/>
          <w:lang w:val="es-CO"/>
        </w:rPr>
        <w:t>Quería reducir los gastos de cuidado de niños.</w:t>
      </w:r>
    </w:p>
    <w:p w:rsidR="000E5268" w:rsidRPr="00617ED6" w:rsidP="00060DA4" w14:paraId="6E7A7344" w14:textId="77777777">
      <w:pPr>
        <w:pStyle w:val="Answerresponse-indent"/>
        <w:ind w:left="900" w:hanging="180"/>
        <w:rPr>
          <w:noProof/>
          <w:lang w:val="es-CO"/>
        </w:rPr>
      </w:pPr>
      <w:r>
        <w:rPr>
          <w:noProof/>
          <w:lang w:val="es-CO"/>
        </w:rPr>
        <w:t>7.</w:t>
      </w:r>
      <w:r w:rsidRPr="00617ED6">
        <w:rPr>
          <w:noProof/>
          <w:lang w:val="es-CO"/>
        </w:rPr>
        <w:t>El proveedor dejó de dar cuidado de niños.</w:t>
      </w:r>
    </w:p>
    <w:p w:rsidR="000E5268" w:rsidRPr="00617ED6" w:rsidP="00060DA4" w14:paraId="6AA4DC2E" w14:textId="77777777">
      <w:pPr>
        <w:pStyle w:val="Answerresponse-indent"/>
        <w:ind w:left="900" w:hanging="180"/>
        <w:rPr>
          <w:noProof/>
          <w:lang w:val="es-CO"/>
        </w:rPr>
      </w:pPr>
      <w:r>
        <w:rPr>
          <w:noProof/>
          <w:lang w:val="es-CO"/>
        </w:rPr>
        <w:t>8.</w:t>
      </w:r>
      <w:r w:rsidRPr="00617ED6">
        <w:rPr>
          <w:noProof/>
          <w:lang w:val="es-CO"/>
        </w:rPr>
        <w:t>El niño dejó de ser elegible para el cuidado previo (p.ej., debido a su edad o vacaciones de verano).</w:t>
      </w:r>
    </w:p>
    <w:p w:rsidR="000E5268" w:rsidRPr="00617ED6" w:rsidP="00060DA4" w14:paraId="519FC0E1" w14:textId="77777777">
      <w:pPr>
        <w:pStyle w:val="Answerresponse-indent"/>
        <w:ind w:left="900" w:hanging="180"/>
        <w:rPr>
          <w:noProof/>
          <w:lang w:val="es-CO"/>
        </w:rPr>
      </w:pPr>
      <w:r>
        <w:rPr>
          <w:noProof/>
          <w:lang w:val="es-CO"/>
        </w:rPr>
        <w:t>9.</w:t>
      </w:r>
      <w:r w:rsidRPr="00617ED6">
        <w:rPr>
          <w:noProof/>
          <w:lang w:val="es-CO"/>
        </w:rPr>
        <w:t xml:space="preserve">Para que </w:t>
      </w:r>
      <w:r>
        <w:rPr>
          <w:noProof/>
          <w:lang w:val="es-CO"/>
        </w:rPr>
        <w:t>yo</w:t>
      </w:r>
      <w:r w:rsidRPr="00617ED6">
        <w:rPr>
          <w:noProof/>
          <w:lang w:val="es-CO"/>
        </w:rPr>
        <w:t xml:space="preserve"> o </w:t>
      </w:r>
      <w:r>
        <w:rPr>
          <w:noProof/>
          <w:lang w:val="es-CO"/>
        </w:rPr>
        <w:t>mi</w:t>
      </w:r>
      <w:r w:rsidRPr="00617ED6">
        <w:rPr>
          <w:noProof/>
          <w:lang w:val="es-CO"/>
        </w:rPr>
        <w:t xml:space="preserve"> cónyuge pued</w:t>
      </w:r>
      <w:r>
        <w:rPr>
          <w:noProof/>
          <w:lang w:val="es-CO"/>
        </w:rPr>
        <w:t>ieramos</w:t>
      </w:r>
      <w:r w:rsidRPr="00617ED6">
        <w:rPr>
          <w:noProof/>
          <w:lang w:val="es-CO"/>
        </w:rPr>
        <w:t xml:space="preserve"> ir a la escuela</w:t>
      </w:r>
      <w:r>
        <w:rPr>
          <w:noProof/>
          <w:lang w:val="es-CO"/>
        </w:rPr>
        <w:t xml:space="preserve"> o </w:t>
      </w:r>
      <w:r w:rsidRPr="00617ED6">
        <w:rPr>
          <w:noProof/>
          <w:lang w:val="es-CO"/>
        </w:rPr>
        <w:t xml:space="preserve">cambio en </w:t>
      </w:r>
      <w:r>
        <w:rPr>
          <w:noProof/>
          <w:lang w:val="es-CO"/>
        </w:rPr>
        <w:t xml:space="preserve">mi/ su </w:t>
      </w:r>
      <w:r w:rsidRPr="00617ED6">
        <w:rPr>
          <w:noProof/>
          <w:lang w:val="es-CO"/>
        </w:rPr>
        <w:t>horario escolar.</w:t>
      </w:r>
    </w:p>
    <w:p w:rsidR="000E5268" w:rsidRPr="008F2098" w:rsidP="00060DA4" w14:paraId="78B74E5A" w14:textId="77777777">
      <w:pPr>
        <w:pStyle w:val="Answerresponse-indent"/>
        <w:ind w:left="900" w:hanging="180"/>
        <w:rPr>
          <w:noProof/>
          <w:lang w:val="es-CO"/>
        </w:rPr>
      </w:pPr>
      <w:r w:rsidRPr="008F2098">
        <w:rPr>
          <w:noProof/>
          <w:lang w:val="es-CO"/>
        </w:rPr>
        <w:t>10.Otro.</w:t>
      </w:r>
      <w:r>
        <w:rPr>
          <w:noProof/>
          <w:lang w:val="es-CO"/>
        </w:rPr>
        <w:t>(Especifique)____________</w:t>
      </w:r>
    </w:p>
    <w:p w:rsidR="000E5268" w:rsidRPr="00617ED6" w:rsidP="00060DA4" w14:paraId="2B45D200" w14:textId="77777777">
      <w:pPr>
        <w:pStyle w:val="Answerresponse-indent"/>
        <w:ind w:left="900" w:hanging="180"/>
        <w:rPr>
          <w:noProof/>
          <w:lang w:val="es-CO"/>
        </w:rPr>
      </w:pPr>
      <w:r>
        <w:rPr>
          <w:noProof/>
          <w:lang w:val="es-CO"/>
        </w:rPr>
        <w:t>11.</w:t>
      </w:r>
      <w:r w:rsidRPr="00617ED6">
        <w:rPr>
          <w:noProof/>
          <w:lang w:val="es-CO"/>
        </w:rPr>
        <w:t>No sé/me niego a responder</w:t>
      </w:r>
    </w:p>
    <w:p w:rsidR="000E5268" w:rsidRPr="008F2098" w:rsidP="000E5268" w14:paraId="4F5689C6" w14:textId="77777777">
      <w:pPr>
        <w:pStyle w:val="Heading3"/>
        <w:rPr>
          <w:rFonts w:cstheme="majorBidi"/>
          <w:b w:val="0"/>
          <w:noProof/>
        </w:rPr>
      </w:pPr>
      <w:r w:rsidRPr="008F2098">
        <w:rPr>
          <w:rFonts w:cstheme="majorBidi"/>
          <w:noProof/>
        </w:rPr>
        <w:t>M10.NSH.</w:t>
      </w:r>
    </w:p>
    <w:p w:rsidR="000E5268" w:rsidRPr="008F2098" w:rsidP="00DA52D9" w14:paraId="45F047FF" w14:textId="4245C7F4">
      <w:pPr>
        <w:pStyle w:val="Answerresponse-indent"/>
        <w:ind w:firstLine="0"/>
        <w:rPr>
          <w:lang w:val="es-CO"/>
        </w:rPr>
      </w:pPr>
      <w:r w:rsidRPr="008F2098">
        <w:rPr>
          <w:lang w:val="es-CO"/>
        </w:rPr>
        <w:t xml:space="preserve">Cuando estaba considerando </w:t>
      </w:r>
      <w:r>
        <w:rPr>
          <w:lang w:val="es-CO"/>
        </w:rPr>
        <w:t xml:space="preserve">el </w:t>
      </w:r>
      <w:r w:rsidRPr="008F2098">
        <w:rPr>
          <w:lang w:val="es-CO"/>
        </w:rPr>
        <w:t>cuid</w:t>
      </w:r>
      <w:r>
        <w:rPr>
          <w:lang w:val="es-CO"/>
        </w:rPr>
        <w:t>ado para</w:t>
      </w:r>
      <w:r w:rsidRPr="008F2098">
        <w:rPr>
          <w:lang w:val="es-CO"/>
        </w:rPr>
        <w:t xml:space="preserve"> su </w:t>
      </w:r>
      <w:r>
        <w:rPr>
          <w:lang w:val="es-CO"/>
        </w:rPr>
        <w:t xml:space="preserve">niño/niña </w:t>
      </w:r>
      <w:r w:rsidR="006C29A4">
        <w:rPr>
          <w:lang w:val="es-CO"/>
        </w:rPr>
        <w:t xml:space="preserve">en el </w:t>
      </w:r>
      <w:r w:rsidRPr="008F2098">
        <w:rPr>
          <w:lang w:val="es-CO"/>
        </w:rPr>
        <w:t>otoño</w:t>
      </w:r>
      <w:r w:rsidR="00F86933">
        <w:rPr>
          <w:lang w:val="es-CO"/>
        </w:rPr>
        <w:t xml:space="preserve"> de 2024</w:t>
      </w:r>
      <w:r w:rsidRPr="008F2098">
        <w:rPr>
          <w:lang w:val="es-CO"/>
        </w:rPr>
        <w:t xml:space="preserve">, ¿buscaba algún cuidado los fines de semana, </w:t>
      </w:r>
      <w:r>
        <w:rPr>
          <w:lang w:val="es-CO"/>
        </w:rPr>
        <w:t xml:space="preserve">entre semana </w:t>
      </w:r>
      <w:r w:rsidRPr="008F2098">
        <w:rPr>
          <w:lang w:val="es-CO"/>
        </w:rPr>
        <w:t xml:space="preserve">en las mañanas antes de las 8 a.m. o en las tardes </w:t>
      </w:r>
      <w:r>
        <w:rPr>
          <w:lang w:val="es-CO"/>
        </w:rPr>
        <w:t>entre semana</w:t>
      </w:r>
      <w:r w:rsidRPr="008F2098">
        <w:rPr>
          <w:lang w:val="es-CO"/>
        </w:rPr>
        <w:t xml:space="preserve"> después de las 6 p.m.?</w:t>
      </w:r>
    </w:p>
    <w:p w:rsidR="000E5268" w:rsidRPr="004B4486" w:rsidP="00060DA4" w14:paraId="2E06DE06" w14:textId="20C66AB3">
      <w:pPr>
        <w:pStyle w:val="Answerresponse-indent"/>
        <w:rPr>
          <w:lang w:val="es-CO"/>
        </w:rPr>
      </w:pPr>
      <w:r w:rsidRPr="004B4486">
        <w:rPr>
          <w:lang w:val="es-CO"/>
        </w:rPr>
        <w:t>1</w:t>
      </w:r>
      <w:r w:rsidR="00425D71">
        <w:rPr>
          <w:lang w:val="es-CO"/>
        </w:rPr>
        <w:t>.</w:t>
      </w:r>
      <w:r w:rsidRPr="004B4486">
        <w:rPr>
          <w:lang w:val="es-CO"/>
        </w:rPr>
        <w:t xml:space="preserve"> </w:t>
      </w:r>
      <w:r w:rsidR="00425D71">
        <w:rPr>
          <w:lang w:val="es-CO"/>
        </w:rPr>
        <w:t xml:space="preserve">   </w:t>
      </w:r>
      <w:r>
        <w:rPr>
          <w:lang w:val="es-CO"/>
        </w:rPr>
        <w:t>Si</w:t>
      </w:r>
    </w:p>
    <w:p w:rsidR="000E5268" w:rsidRPr="004B4486" w:rsidP="00060DA4" w14:paraId="58806498" w14:textId="5AADE854">
      <w:pPr>
        <w:pStyle w:val="Answerresponse-indent"/>
        <w:rPr>
          <w:lang w:val="es-CO"/>
        </w:rPr>
      </w:pPr>
      <w:r w:rsidRPr="004B4486">
        <w:rPr>
          <w:lang w:val="es-CO"/>
        </w:rPr>
        <w:t>2</w:t>
      </w:r>
      <w:r w:rsidR="00425D71">
        <w:rPr>
          <w:lang w:val="es-CO"/>
        </w:rPr>
        <w:t xml:space="preserve">.   </w:t>
      </w:r>
      <w:r w:rsidRPr="004B4486">
        <w:rPr>
          <w:lang w:val="es-CO"/>
        </w:rPr>
        <w:t xml:space="preserve"> No</w:t>
      </w:r>
    </w:p>
    <w:p w:rsidR="007647D3" w:rsidP="007647D3" w14:paraId="79E7AAFA" w14:textId="77777777">
      <w:pPr>
        <w:pStyle w:val="Heading3"/>
        <w:spacing w:before="240"/>
      </w:pPr>
      <w:r>
        <w:t xml:space="preserve">M1.F5. </w:t>
      </w:r>
    </w:p>
    <w:p w:rsidR="007647D3" w:rsidP="007647D3" w14:paraId="47972D69" w14:textId="07099286">
      <w:pPr>
        <w:pStyle w:val="ItemText"/>
      </w:pPr>
      <w:r>
        <w:t>Para e</w:t>
      </w:r>
      <w:r w:rsidR="008147F3">
        <w:t>l</w:t>
      </w:r>
      <w:r>
        <w:t xml:space="preserve"> otoño</w:t>
      </w:r>
      <w:r w:rsidR="008147F3">
        <w:t xml:space="preserve"> de 2024</w:t>
      </w:r>
      <w:r>
        <w:t>, ¿consideró más de un proveedor o consideró solo uno?  Cuente a los proveedores sobre quienes preguntó, leyó o con quienes habló, aun si no los consideró seriamente en su decisión.</w:t>
      </w:r>
    </w:p>
    <w:p w:rsidR="007647D3" w:rsidRPr="00B05F4A" w:rsidP="00060DA4" w14:paraId="0DB5E0E7" w14:textId="04ED0431">
      <w:pPr>
        <w:pStyle w:val="Answerresponse-indent"/>
      </w:pPr>
      <w:r w:rsidRPr="00B05F4A">
        <w:t>1</w:t>
      </w:r>
      <w:r w:rsidR="00060DA4">
        <w:t>.</w:t>
      </w:r>
      <w:r w:rsidRPr="00B05F4A">
        <w:t xml:space="preserve">   Consideré más de un proveedor.</w:t>
      </w:r>
    </w:p>
    <w:p w:rsidR="007647D3" w:rsidRPr="00B05F4A" w:rsidP="00060DA4" w14:paraId="1581A389" w14:textId="627028D2">
      <w:pPr>
        <w:pStyle w:val="Answerresponse-indent"/>
        <w:rPr>
          <w:lang w:val="es-CO"/>
        </w:rPr>
      </w:pPr>
      <w:r w:rsidRPr="00B05F4A">
        <w:t>2</w:t>
      </w:r>
      <w:r w:rsidR="00060DA4">
        <w:t>.</w:t>
      </w:r>
      <w:r w:rsidRPr="00B05F4A">
        <w:t xml:space="preserve">   Consideré un solo proveedor.</w:t>
      </w:r>
    </w:p>
    <w:p w:rsidR="007647D3" w:rsidRPr="00B05F4A" w:rsidP="007647D3" w14:paraId="296B794A" w14:textId="77777777">
      <w:pPr>
        <w:pStyle w:val="Heading3"/>
      </w:pPr>
      <w:r w:rsidRPr="00B05F4A">
        <w:t xml:space="preserve">M1.F7. </w:t>
      </w:r>
    </w:p>
    <w:p w:rsidR="007647D3" w:rsidRPr="00B05F4A" w:rsidP="007647D3" w14:paraId="1B18E068" w14:textId="70AA677C">
      <w:pPr>
        <w:pStyle w:val="ItemText"/>
        <w:rPr>
          <w:szCs w:val="20"/>
        </w:rPr>
      </w:pPr>
      <w:r w:rsidRPr="00B05F4A">
        <w:t>¿Cuáles fueron las dos formas principales que supo sobre los proveedores a considerar para e</w:t>
      </w:r>
      <w:r w:rsidR="008712DE">
        <w:t>l</w:t>
      </w:r>
      <w:r w:rsidRPr="00B05F4A">
        <w:t xml:space="preserve"> otoño</w:t>
      </w:r>
      <w:r w:rsidR="008712DE">
        <w:t xml:space="preserve"> de 2024</w:t>
      </w:r>
      <w:r w:rsidRPr="00B05F4A">
        <w:t>?</w:t>
      </w:r>
    </w:p>
    <w:p w:rsidR="007647D3" w:rsidRPr="00B05F4A" w:rsidP="00060DA4" w14:paraId="2465A510" w14:textId="33720CD8">
      <w:pPr>
        <w:pStyle w:val="Answerresponse-indent"/>
        <w:ind w:left="1080" w:hanging="360"/>
      </w:pPr>
      <w:r>
        <w:t xml:space="preserve">1.    </w:t>
      </w:r>
      <w:r w:rsidRPr="00B05F4A">
        <w:t>Le pregunté a amistades y familiares con niños.</w:t>
      </w:r>
    </w:p>
    <w:p w:rsidR="007647D3" w:rsidRPr="00B05F4A" w:rsidP="00060DA4" w14:paraId="6A7A21E3" w14:textId="5FE630DB">
      <w:pPr>
        <w:pStyle w:val="Answerresponse-indent"/>
        <w:ind w:left="1080" w:hanging="360"/>
      </w:pPr>
      <w:r>
        <w:t xml:space="preserve">2.    </w:t>
      </w:r>
      <w:r w:rsidRPr="00B05F4A">
        <w:t>Le pregunté a los proveedores que ya conocía.</w:t>
      </w:r>
    </w:p>
    <w:p w:rsidR="007647D3" w:rsidRPr="00B05F4A" w:rsidP="00060DA4" w14:paraId="6A7301D1" w14:textId="54F13FD4">
      <w:pPr>
        <w:pStyle w:val="Answerresponse-indent"/>
        <w:ind w:left="1080" w:hanging="360"/>
      </w:pPr>
      <w:r>
        <w:t xml:space="preserve">3.    </w:t>
      </w:r>
      <w:r w:rsidRPr="00B05F4A">
        <w:t>Le pregunté a un proveedor de atención médica, un miembro del clero u otro</w:t>
      </w:r>
      <w:r w:rsidRPr="00B05F4A">
        <w:br/>
        <w:t>profesional.</w:t>
      </w:r>
    </w:p>
    <w:p w:rsidR="007647D3" w:rsidRPr="00B05F4A" w:rsidP="00060DA4" w14:paraId="59198E88" w14:textId="2B6DBAD1">
      <w:pPr>
        <w:pStyle w:val="Answerresponse-indent"/>
        <w:ind w:left="1080" w:hanging="360"/>
      </w:pPr>
      <w:r>
        <w:t xml:space="preserve">4.    </w:t>
      </w:r>
      <w:r w:rsidRPr="00B05F4A">
        <w:t>Utilicé las redes sociales para informarme sobre proveedores, de personas a</w:t>
      </w:r>
      <w:r w:rsidRPr="00B05F4A">
        <w:br/>
        <w:t>quienes no conozco bien.</w:t>
      </w:r>
    </w:p>
    <w:p w:rsidR="007647D3" w:rsidRPr="00B05F4A" w:rsidP="00060DA4" w14:paraId="447DEEEB" w14:textId="56D0CBA2">
      <w:pPr>
        <w:pStyle w:val="Answerresponse-indent"/>
        <w:ind w:left="1080" w:hanging="360"/>
      </w:pPr>
      <w:r>
        <w:t xml:space="preserve">5.    </w:t>
      </w:r>
      <w:r w:rsidRPr="00B05F4A">
        <w:t>Consulté a una agencia de recursos y referencias o a una organización</w:t>
      </w:r>
      <w:r w:rsidRPr="00B05F4A">
        <w:br/>
        <w:t>comunitaria local que ayuda a los padres a encontrar servicios de cuidado</w:t>
      </w:r>
      <w:r w:rsidRPr="00B05F4A">
        <w:br/>
        <w:t>de niños.</w:t>
      </w:r>
    </w:p>
    <w:p w:rsidR="007647D3" w:rsidRPr="00B05F4A" w:rsidP="00060DA4" w14:paraId="2E437C59" w14:textId="32B0BE87">
      <w:pPr>
        <w:pStyle w:val="Answerresponse-indent"/>
        <w:ind w:left="1080" w:hanging="360"/>
      </w:pPr>
      <w:r>
        <w:t xml:space="preserve">6.    </w:t>
      </w:r>
      <w:r w:rsidRPr="00B05F4A">
        <w:t>Publiqué un anuncio o respondí a un anuncio.</w:t>
      </w:r>
    </w:p>
    <w:p w:rsidR="007647D3" w:rsidRPr="00B05F4A" w:rsidP="00060DA4" w14:paraId="6E06270A" w14:textId="6D962C8B">
      <w:pPr>
        <w:pStyle w:val="Answerresponse-indent"/>
        <w:ind w:left="1080" w:hanging="360"/>
      </w:pPr>
      <w:r>
        <w:t xml:space="preserve">7.    </w:t>
      </w:r>
      <w:r w:rsidRPr="00B05F4A">
        <w:t>Utilicé guías telefónicas en línea o impresas para buscar proveedores de cuidado de</w:t>
      </w:r>
      <w:r w:rsidRPr="00B05F4A">
        <w:br/>
        <w:t xml:space="preserve">niños. </w:t>
      </w:r>
    </w:p>
    <w:p w:rsidR="007647D3" w:rsidRPr="00B05F4A" w:rsidP="00060DA4" w14:paraId="7D149A1F" w14:textId="774F1586">
      <w:pPr>
        <w:pStyle w:val="Answerresponse-indent"/>
        <w:ind w:left="1080" w:hanging="360"/>
      </w:pPr>
      <w:r>
        <w:t xml:space="preserve">8.    </w:t>
      </w:r>
      <w:r w:rsidRPr="00B05F4A">
        <w:t>Obtuve ayuda de un asistente social de los servicios de asistencia pública o</w:t>
      </w:r>
      <w:r w:rsidRPr="00B05F4A">
        <w:br/>
        <w:t>servicios sociales.</w:t>
      </w:r>
    </w:p>
    <w:p w:rsidR="007647D3" w:rsidRPr="00B05F4A" w:rsidP="00060DA4" w14:paraId="1A69A242" w14:textId="79543C55">
      <w:pPr>
        <w:pStyle w:val="Answerresponse-indent"/>
        <w:ind w:left="1080" w:hanging="360"/>
        <w:rPr>
          <w:lang w:val="es-CO"/>
        </w:rPr>
      </w:pPr>
      <w:r>
        <w:t xml:space="preserve">9.    </w:t>
      </w:r>
      <w:r w:rsidRPr="00B05F4A">
        <w:t xml:space="preserve">Otra. </w:t>
      </w:r>
      <w:r w:rsidRPr="00B05F4A">
        <w:rPr>
          <w:noProof/>
          <w:lang w:val="es-CO"/>
        </w:rPr>
        <w:t>(Especifique)____________</w:t>
      </w:r>
    </w:p>
    <w:p w:rsidR="007647D3" w:rsidP="007647D3" w14:paraId="61826F5A" w14:textId="77777777">
      <w:pPr>
        <w:pStyle w:val="Heading3"/>
      </w:pPr>
      <w:r>
        <w:t>M17a.</w:t>
      </w:r>
    </w:p>
    <w:p w:rsidR="007647D3" w:rsidP="007647D3" w14:paraId="63F6C46F" w14:textId="77777777">
      <w:pPr>
        <w:pStyle w:val="ItemText"/>
        <w:rPr>
          <w:rFonts w:cs="Segoe UI"/>
        </w:rPr>
      </w:pPr>
      <w:r>
        <w:t>¿Llamó o visitó a algún proveedor?</w:t>
      </w:r>
    </w:p>
    <w:p w:rsidR="007647D3" w:rsidP="007647D3" w14:paraId="0CDAB004" w14:textId="5427FB44">
      <w:pPr>
        <w:pStyle w:val="AnswerLvl1"/>
        <w:ind w:left="720"/>
      </w:pPr>
      <w:r>
        <w:t xml:space="preserve">1 </w:t>
      </w:r>
      <w:r w:rsidR="00060DA4">
        <w:t xml:space="preserve">  </w:t>
      </w:r>
      <w:r>
        <w:t xml:space="preserve"> Sí.</w:t>
      </w:r>
    </w:p>
    <w:p w:rsidR="007647D3" w:rsidRPr="00617ED6" w:rsidP="007647D3" w14:paraId="3C9F4D30" w14:textId="6DAE1026">
      <w:pPr>
        <w:pStyle w:val="AnswerLvl1"/>
        <w:ind w:left="720"/>
      </w:pPr>
      <w:r>
        <w:t xml:space="preserve">2 </w:t>
      </w:r>
      <w:r w:rsidR="00060DA4">
        <w:t xml:space="preserve">  </w:t>
      </w:r>
      <w:r w:rsidRPr="00617ED6">
        <w:t xml:space="preserve"> No.</w:t>
      </w:r>
    </w:p>
    <w:p w:rsidR="007647D3" w:rsidP="007647D3" w14:paraId="097AA7C9" w14:textId="77777777">
      <w:pPr>
        <w:pStyle w:val="Heading3"/>
        <w:rPr>
          <w:rFonts w:eastAsiaTheme="majorEastAsia"/>
        </w:rPr>
      </w:pPr>
      <w:r>
        <w:t xml:space="preserve">M12 </w:t>
      </w:r>
    </w:p>
    <w:p w:rsidR="007647D3" w:rsidP="007647D3" w14:paraId="418382F7" w14:textId="77777777">
      <w:pPr>
        <w:pStyle w:val="ItemText"/>
      </w:pPr>
      <w:r>
        <w:t>¿Cuánto tiempo tuvo para considerar opciones antes de tomar una decisión sobre el cuidado de [FOCAL CHILD]?</w:t>
      </w:r>
    </w:p>
    <w:p w:rsidR="007647D3" w:rsidRPr="004B4486" w:rsidP="00060DA4" w14:paraId="6D44195E" w14:textId="667A9E3E">
      <w:pPr>
        <w:pStyle w:val="Answerresponse-indent"/>
        <w:rPr>
          <w:noProof/>
          <w:lang w:val="es-CO"/>
        </w:rPr>
      </w:pPr>
      <w:r>
        <w:rPr>
          <w:noProof/>
          <w:lang w:val="es-CO"/>
        </w:rPr>
        <w:t xml:space="preserve">1  </w:t>
      </w:r>
      <w:r w:rsidR="00060DA4">
        <w:rPr>
          <w:noProof/>
          <w:lang w:val="es-CO"/>
        </w:rPr>
        <w:t xml:space="preserve">  </w:t>
      </w:r>
      <w:r w:rsidRPr="004B4486">
        <w:rPr>
          <w:noProof/>
          <w:lang w:val="es-CO"/>
        </w:rPr>
        <w:t>Tuve una semana para decidir sobre su cuidado.</w:t>
      </w:r>
    </w:p>
    <w:p w:rsidR="007647D3" w:rsidRPr="004B4486" w:rsidP="00060DA4" w14:paraId="688E0A9B" w14:textId="27DC5905">
      <w:pPr>
        <w:pStyle w:val="Answerresponse-indent"/>
        <w:rPr>
          <w:noProof/>
          <w:lang w:val="es-CO"/>
        </w:rPr>
      </w:pPr>
      <w:r>
        <w:rPr>
          <w:noProof/>
          <w:lang w:val="es-CO"/>
        </w:rPr>
        <w:t xml:space="preserve">2  </w:t>
      </w:r>
      <w:r w:rsidR="00060DA4">
        <w:rPr>
          <w:noProof/>
          <w:lang w:val="es-CO"/>
        </w:rPr>
        <w:t xml:space="preserve">  </w:t>
      </w:r>
      <w:r w:rsidRPr="004B4486">
        <w:rPr>
          <w:noProof/>
          <w:lang w:val="es-CO"/>
        </w:rPr>
        <w:t>Tuve de 1 a 4 semanas para decidir sobre su cuidado.</w:t>
      </w:r>
    </w:p>
    <w:p w:rsidR="007647D3" w:rsidRPr="00B61AEE" w:rsidP="00060DA4" w14:paraId="2C39C609" w14:textId="037B50FC">
      <w:pPr>
        <w:pStyle w:val="Answerresponse-indent"/>
        <w:rPr>
          <w:rFonts w:ascii="Segoe UI" w:hAnsi="Segoe UI" w:cs="Segoe UI"/>
          <w:sz w:val="24"/>
          <w:szCs w:val="24"/>
          <w:lang w:val="es-ES"/>
        </w:rPr>
      </w:pPr>
      <w:r>
        <w:rPr>
          <w:noProof/>
          <w:lang w:val="es-CO"/>
        </w:rPr>
        <w:t xml:space="preserve">3  </w:t>
      </w:r>
      <w:r w:rsidR="00060DA4">
        <w:rPr>
          <w:noProof/>
          <w:lang w:val="es-CO"/>
        </w:rPr>
        <w:t xml:space="preserve">  </w:t>
      </w:r>
      <w:r w:rsidR="00A30253">
        <w:rPr>
          <w:noProof/>
          <w:lang w:val="es-CO"/>
        </w:rPr>
        <w:t>T</w:t>
      </w:r>
      <w:r w:rsidRPr="00B61AEE">
        <w:rPr>
          <w:noProof/>
          <w:lang w:val="es-CO"/>
        </w:rPr>
        <w:t>uve al menos un mes para decidir sobre su cuidado.</w:t>
      </w:r>
    </w:p>
    <w:p w:rsidR="007647D3" w:rsidRPr="00617ED6" w:rsidP="007647D3" w14:paraId="3F6F060F" w14:textId="3BF0ADA5">
      <w:pPr>
        <w:pStyle w:val="SkipPattern"/>
        <w:rPr>
          <w:rFonts w:cs="Segoe UI"/>
          <w:lang w:val="en-US"/>
        </w:rPr>
      </w:pPr>
      <w:r w:rsidRPr="00617ED6">
        <w:rPr>
          <w:lang w:val="en-US"/>
        </w:rPr>
        <w:t>IF M5A=1 R AWARE OF FREE PROGRAM, ASK M8, ELSE SKIP TO INSTRUCTION ABOVE F10</w:t>
      </w:r>
    </w:p>
    <w:p w:rsidR="007647D3" w:rsidRPr="001F5671" w:rsidP="007647D3" w14:paraId="21484F88" w14:textId="77777777">
      <w:pPr>
        <w:pStyle w:val="Heading3"/>
      </w:pPr>
      <w:r>
        <w:rPr>
          <w:rStyle w:val="Heading3Char"/>
          <w:b/>
        </w:rPr>
        <w:t>M8.</w:t>
      </w:r>
      <w:r>
        <w:t xml:space="preserve"> </w:t>
      </w:r>
    </w:p>
    <w:p w:rsidR="007647D3" w:rsidRPr="00667B1A" w:rsidP="007647D3" w14:paraId="6E1FE554" w14:textId="3AAA2118">
      <w:pPr>
        <w:pStyle w:val="AnswerLvl1"/>
        <w:rPr>
          <w:rFonts w:ascii="Segoe UI" w:hAnsi="Segoe UI" w:cs="Segoe UI"/>
          <w:sz w:val="24"/>
          <w:szCs w:val="24"/>
        </w:rPr>
      </w:pPr>
      <w:r>
        <w:rPr>
          <w:rFonts w:ascii="Segoe UI" w:hAnsi="Segoe UI"/>
          <w:sz w:val="24"/>
        </w:rPr>
        <w:t>¿</w:t>
      </w:r>
      <w:r w:rsidRPr="004D6C2B">
        <w:t xml:space="preserve"> </w:t>
      </w:r>
      <w:r>
        <w:t>C</w:t>
      </w:r>
      <w:r w:rsidRPr="004D6C2B">
        <w:rPr>
          <w:rFonts w:ascii="Segoe UI" w:hAnsi="Segoe UI"/>
          <w:sz w:val="24"/>
        </w:rPr>
        <w:t>onsideró</w:t>
      </w:r>
      <w:r>
        <w:rPr>
          <w:rFonts w:ascii="Segoe UI" w:hAnsi="Segoe UI"/>
          <w:sz w:val="24"/>
        </w:rPr>
        <w:t xml:space="preserve"> algún programa de cuidado y educación de niños en el que su niño pueda participar de forma gratuita?</w:t>
      </w:r>
    </w:p>
    <w:p w:rsidR="007647D3" w:rsidRPr="00844003" w:rsidP="00060DA4" w14:paraId="58ADA7F2" w14:textId="1144C68C">
      <w:pPr>
        <w:pStyle w:val="Answerresponse-indent"/>
        <w:rPr>
          <w:lang w:val="en-US"/>
        </w:rPr>
      </w:pPr>
      <w:r w:rsidRPr="00844003">
        <w:rPr>
          <w:lang w:val="en-US"/>
        </w:rPr>
        <w:t>1</w:t>
      </w:r>
      <w:r w:rsidRPr="00844003" w:rsidR="00060DA4">
        <w:rPr>
          <w:lang w:val="en-US"/>
        </w:rPr>
        <w:t>.</w:t>
      </w:r>
      <w:r w:rsidRPr="00844003">
        <w:rPr>
          <w:lang w:val="en-US"/>
        </w:rPr>
        <w:t xml:space="preserve">    Sí</w:t>
      </w:r>
    </w:p>
    <w:p w:rsidR="007647D3" w:rsidRPr="00844003" w:rsidP="00060DA4" w14:paraId="1910E66D" w14:textId="3498F936">
      <w:pPr>
        <w:pStyle w:val="Answerresponse-indent"/>
        <w:rPr>
          <w:lang w:val="en-US"/>
        </w:rPr>
      </w:pPr>
      <w:r w:rsidRPr="00844003">
        <w:rPr>
          <w:lang w:val="en-US"/>
        </w:rPr>
        <w:t>2</w:t>
      </w:r>
      <w:r w:rsidRPr="00844003" w:rsidR="00060DA4">
        <w:rPr>
          <w:lang w:val="en-US"/>
        </w:rPr>
        <w:t>.</w:t>
      </w:r>
      <w:r w:rsidRPr="00844003">
        <w:rPr>
          <w:lang w:val="en-US"/>
        </w:rPr>
        <w:t xml:space="preserve">    No</w:t>
      </w:r>
    </w:p>
    <w:p w:rsidR="00915ABA" w:rsidRPr="00915ABA" w:rsidP="00915ABA" w14:paraId="2B157993" w14:textId="77777777">
      <w:pPr>
        <w:pStyle w:val="SkipPattern"/>
        <w:rPr>
          <w:b/>
          <w:lang w:val="en-US"/>
        </w:rPr>
      </w:pPr>
      <w:r w:rsidRPr="00915ABA">
        <w:rPr>
          <w:lang w:val="en-US"/>
        </w:rPr>
        <w:t>IF M1.F5=2 ONLY ONE PROVIDER CONSIDERED, SKIP TO M10.F16</w:t>
      </w:r>
    </w:p>
    <w:p w:rsidR="007647D3" w:rsidP="007647D3" w14:paraId="58AFBB2D" w14:textId="77777777">
      <w:pPr>
        <w:pStyle w:val="Heading3"/>
        <w:rPr>
          <w:noProof/>
        </w:rPr>
      </w:pPr>
      <w:r>
        <w:t xml:space="preserve">F10. </w:t>
      </w:r>
    </w:p>
    <w:p w:rsidR="007647D3" w:rsidP="007647D3" w14:paraId="68AC7FEB" w14:textId="77777777">
      <w:pPr>
        <w:pStyle w:val="ItemText"/>
      </w:pPr>
      <w:r>
        <w:t>¿Consideró otros centros u organizaciones [de cuidado y educación ] para niños [en edad escolar] como parte de su búsqueda?</w:t>
      </w:r>
    </w:p>
    <w:p w:rsidR="007647D3" w:rsidRPr="001F5671" w:rsidP="00060DA4" w14:paraId="3CB43AA8" w14:textId="521AD9D9">
      <w:pPr>
        <w:pStyle w:val="Answerresponse-indent"/>
        <w:rPr>
          <w:rFonts w:cs="Segoe UI"/>
          <w:szCs w:val="24"/>
        </w:rPr>
      </w:pPr>
      <w:r>
        <w:t xml:space="preserve">1 </w:t>
      </w:r>
      <w:r w:rsidR="00060DA4">
        <w:t xml:space="preserve">  </w:t>
      </w:r>
      <w:r>
        <w:t xml:space="preserve"> Sí. </w:t>
      </w:r>
    </w:p>
    <w:p w:rsidR="007647D3" w:rsidP="00060DA4" w14:paraId="693B022A" w14:textId="126B7070">
      <w:pPr>
        <w:pStyle w:val="Answerresponse-indent"/>
        <w:rPr>
          <w:rFonts w:cs="Segoe UI"/>
          <w:szCs w:val="24"/>
        </w:rPr>
      </w:pPr>
      <w:r>
        <w:t xml:space="preserve">2  </w:t>
      </w:r>
      <w:r w:rsidR="00060DA4">
        <w:t xml:space="preserve">  </w:t>
      </w:r>
      <w:r>
        <w:t xml:space="preserve">No. </w:t>
      </w:r>
    </w:p>
    <w:p w:rsidR="007647D3" w:rsidP="007647D3" w14:paraId="17CEFBDF" w14:textId="77777777">
      <w:pPr>
        <w:pStyle w:val="Heading3"/>
        <w:rPr>
          <w:color w:val="D63C0C"/>
        </w:rPr>
      </w:pPr>
      <w:r>
        <w:t xml:space="preserve">F11. </w:t>
      </w:r>
    </w:p>
    <w:p w:rsidR="007647D3" w:rsidP="007647D3" w14:paraId="7AA16217" w14:textId="77777777">
      <w:pPr>
        <w:pStyle w:val="ItemText"/>
      </w:pPr>
      <w:r>
        <w:t>¿Consideró pedirle a alguien que conoce que cuide a su niño/niña, por ejemplo, un familiar, un amigo o un vecino?</w:t>
      </w:r>
    </w:p>
    <w:p w:rsidR="007647D3" w:rsidP="00060DA4" w14:paraId="1C3D0285" w14:textId="29A15688">
      <w:pPr>
        <w:pStyle w:val="Answerresponse-indent"/>
        <w:rPr>
          <w:szCs w:val="22"/>
        </w:rPr>
      </w:pPr>
      <w:r>
        <w:t>1</w:t>
      </w:r>
      <w:r w:rsidR="00060DA4">
        <w:t xml:space="preserve">. </w:t>
      </w:r>
      <w:r>
        <w:t xml:space="preserve">  </w:t>
      </w:r>
      <w:r w:rsidR="00060DA4">
        <w:t xml:space="preserve"> </w:t>
      </w:r>
      <w:r>
        <w:t xml:space="preserve">Sí. </w:t>
      </w:r>
    </w:p>
    <w:p w:rsidR="007647D3" w:rsidP="00060DA4" w14:paraId="6B966D06" w14:textId="1245D3D6">
      <w:pPr>
        <w:pStyle w:val="Answerresponse-indent"/>
        <w:rPr>
          <w:szCs w:val="22"/>
        </w:rPr>
      </w:pPr>
      <w:r>
        <w:t>2</w:t>
      </w:r>
      <w:r w:rsidR="00060DA4">
        <w:t>.</w:t>
      </w:r>
      <w:r>
        <w:t xml:space="preserve">  </w:t>
      </w:r>
      <w:r w:rsidR="00060DA4">
        <w:t xml:space="preserve">  </w:t>
      </w:r>
      <w:r>
        <w:t xml:space="preserve">No. </w:t>
      </w:r>
    </w:p>
    <w:p w:rsidR="007647D3" w:rsidP="007647D3" w14:paraId="04E16EAD" w14:textId="77777777">
      <w:pPr>
        <w:pStyle w:val="Heading3"/>
        <w:rPr>
          <w:rFonts w:cs="Segoe UI"/>
          <w:color w:val="D63C0C"/>
          <w:szCs w:val="24"/>
        </w:rPr>
      </w:pPr>
      <w:r>
        <w:t xml:space="preserve">F12. </w:t>
      </w:r>
    </w:p>
    <w:p w:rsidR="007647D3" w:rsidRPr="00E601B3" w:rsidP="007647D3" w14:paraId="575FA11D" w14:textId="77777777">
      <w:pPr>
        <w:rPr>
          <w:rStyle w:val="ItemTextChar"/>
          <w:rFonts w:eastAsiaTheme="minorHAnsi"/>
        </w:rPr>
      </w:pPr>
      <w:r>
        <w:rPr>
          <w:rFonts w:ascii="Calibri" w:hAnsi="Calibri" w:cs="Calibri"/>
          <w:noProof/>
        </w:rPr>
        <w:t>¿</w:t>
      </w:r>
      <w:r w:rsidRPr="00E601B3">
        <w:rPr>
          <w:rStyle w:val="ItemTextChar"/>
          <w:rFonts w:eastAsiaTheme="minorHAnsi"/>
        </w:rPr>
        <w:t>Consideró a alguien que ofrece cuidado de niños en el hogar, pero que no conocía antes?</w:t>
      </w:r>
    </w:p>
    <w:p w:rsidR="007647D3" w:rsidRPr="00A84286" w:rsidP="00060DA4" w14:paraId="0AB4AD34" w14:textId="7104A888">
      <w:pPr>
        <w:pStyle w:val="Answerresponse-indent"/>
      </w:pPr>
      <w:r>
        <w:t>1</w:t>
      </w:r>
      <w:r w:rsidR="00060DA4">
        <w:t>.</w:t>
      </w:r>
      <w:r>
        <w:t xml:space="preserve"> </w:t>
      </w:r>
      <w:r w:rsidR="00060DA4">
        <w:t xml:space="preserve">  </w:t>
      </w:r>
      <w:r>
        <w:t xml:space="preserve"> Sí. </w:t>
      </w:r>
    </w:p>
    <w:p w:rsidR="007647D3" w:rsidRPr="00A84286" w:rsidP="00060DA4" w14:paraId="50656B4C" w14:textId="466CF704">
      <w:pPr>
        <w:pStyle w:val="Answerresponse-indent"/>
      </w:pPr>
      <w:r>
        <w:t>2</w:t>
      </w:r>
      <w:r w:rsidR="00060DA4">
        <w:t xml:space="preserve">.  </w:t>
      </w:r>
      <w:r>
        <w:t xml:space="preserve">  No. </w:t>
      </w:r>
    </w:p>
    <w:p w:rsidR="007647D3" w:rsidRPr="00A84286" w:rsidP="007647D3" w14:paraId="5DD2206B" w14:textId="77777777">
      <w:pPr>
        <w:pStyle w:val="Heading3"/>
      </w:pPr>
      <w:r>
        <w:t xml:space="preserve">M10.F16 </w:t>
      </w:r>
    </w:p>
    <w:p w:rsidR="007647D3" w:rsidP="007647D3" w14:paraId="61329298" w14:textId="77777777">
      <w:pPr>
        <w:pStyle w:val="ItemText"/>
      </w:pPr>
      <w:r>
        <w:t>Cuando estaba considerando diferentes cuidados para su niño este otoño, cuán difícil fue encontrar un proveedor...</w:t>
      </w:r>
    </w:p>
    <w:tbl>
      <w:tblPr>
        <w:tblStyle w:val="TableGrid"/>
        <w:tblW w:w="5436" w:type="pct"/>
        <w:jc w:val="center"/>
        <w:tblInd w:w="0" w:type="dxa"/>
        <w:tblLook w:val="04A0"/>
      </w:tblPr>
      <w:tblGrid>
        <w:gridCol w:w="3599"/>
        <w:gridCol w:w="1045"/>
        <w:gridCol w:w="1640"/>
        <w:gridCol w:w="1386"/>
        <w:gridCol w:w="1251"/>
        <w:gridCol w:w="1244"/>
      </w:tblGrid>
      <w:tr w14:paraId="1DB318EF" w14:textId="77777777" w:rsidTr="00DA52D9">
        <w:tblPrEx>
          <w:tblW w:w="5436" w:type="pct"/>
          <w:jc w:val="center"/>
          <w:tblInd w:w="0" w:type="dxa"/>
          <w:tblLook w:val="04A0"/>
        </w:tblPrEx>
        <w:trPr>
          <w:gridAfter w:val="1"/>
          <w:wAfter w:w="568" w:type="dxa"/>
          <w:tblHeader/>
          <w:jc w:val="center"/>
        </w:trPr>
        <w:tc>
          <w:tcPr>
            <w:tcW w:w="1779" w:type="pct"/>
            <w:tcBorders>
              <w:top w:val="single" w:sz="4" w:space="0" w:color="auto"/>
              <w:left w:val="single" w:sz="4" w:space="0" w:color="auto"/>
              <w:bottom w:val="single" w:sz="4" w:space="0" w:color="auto"/>
              <w:right w:val="single" w:sz="4" w:space="0" w:color="auto"/>
            </w:tcBorders>
          </w:tcPr>
          <w:p w:rsidR="007647D3" w:rsidRPr="00617ED6" w:rsidP="00C967BA" w14:paraId="6C2EB65F" w14:textId="77777777">
            <w:pPr>
              <w:pStyle w:val="AnswerLvl1"/>
              <w:rPr>
                <w:rFonts w:asciiTheme="minorHAnsi" w:hAnsiTheme="minorHAnsi"/>
                <w:snapToGrid w:val="0"/>
                <w:lang w:val="es-ES"/>
              </w:rPr>
            </w:pPr>
          </w:p>
        </w:tc>
        <w:tc>
          <w:tcPr>
            <w:tcW w:w="523" w:type="pct"/>
            <w:tcBorders>
              <w:top w:val="single" w:sz="4" w:space="0" w:color="auto"/>
              <w:left w:val="single" w:sz="4" w:space="0" w:color="auto"/>
              <w:bottom w:val="single" w:sz="4" w:space="0" w:color="auto"/>
              <w:right w:val="single" w:sz="4" w:space="0" w:color="auto"/>
            </w:tcBorders>
            <w:hideMark/>
          </w:tcPr>
          <w:p w:rsidR="007647D3" w:rsidP="00C967BA" w14:paraId="57173C97" w14:textId="77777777">
            <w:pPr>
              <w:pStyle w:val="AnswerLvl1"/>
              <w:rPr>
                <w:rFonts w:asciiTheme="minorHAnsi" w:hAnsiTheme="minorHAnsi" w:cstheme="minorHAnsi"/>
                <w:snapToGrid w:val="0"/>
              </w:rPr>
            </w:pPr>
            <w:r>
              <w:rPr>
                <w:rFonts w:asciiTheme="minorHAnsi" w:hAnsiTheme="minorHAnsi"/>
                <w:snapToGrid w:val="0"/>
                <w:shd w:val="clear" w:color="auto" w:fill="FFFFFF"/>
              </w:rPr>
              <w:t>(1)</w:t>
            </w:r>
            <w:r>
              <w:rPr>
                <w:rStyle w:val="Emphasis"/>
                <w:rFonts w:asciiTheme="minorHAnsi" w:hAnsiTheme="minorHAnsi"/>
                <w:snapToGrid w:val="0"/>
                <w:shd w:val="clear" w:color="auto" w:fill="FFFFFF"/>
              </w:rPr>
              <w:t xml:space="preserve"> Muy difícil</w:t>
            </w:r>
            <w:r>
              <w:rPr>
                <w:rFonts w:asciiTheme="minorHAnsi" w:hAnsiTheme="minorHAnsi"/>
                <w:snapToGrid w:val="0"/>
                <w:shd w:val="clear" w:color="auto" w:fill="FFFFFF"/>
              </w:rPr>
              <w:t xml:space="preserve">; </w:t>
            </w:r>
          </w:p>
        </w:tc>
        <w:tc>
          <w:tcPr>
            <w:tcW w:w="807" w:type="pct"/>
            <w:tcBorders>
              <w:top w:val="single" w:sz="4" w:space="0" w:color="auto"/>
              <w:left w:val="single" w:sz="4" w:space="0" w:color="auto"/>
              <w:bottom w:val="single" w:sz="4" w:space="0" w:color="auto"/>
              <w:right w:val="single" w:sz="4" w:space="0" w:color="auto"/>
            </w:tcBorders>
            <w:hideMark/>
          </w:tcPr>
          <w:p w:rsidR="007647D3" w:rsidP="00C967BA" w14:paraId="317C6438" w14:textId="77777777">
            <w:pPr>
              <w:pStyle w:val="AnswerLvl1"/>
              <w:rPr>
                <w:rFonts w:asciiTheme="minorHAnsi" w:hAnsiTheme="minorHAnsi"/>
                <w:snapToGrid w:val="0"/>
                <w:shd w:val="clear" w:color="auto" w:fill="FFFFFF"/>
              </w:rPr>
            </w:pPr>
            <w:r>
              <w:rPr>
                <w:rFonts w:asciiTheme="minorHAnsi" w:hAnsiTheme="minorHAnsi"/>
                <w:snapToGrid w:val="0"/>
                <w:shd w:val="clear" w:color="auto" w:fill="FFFFFF"/>
              </w:rPr>
              <w:t>(2) Moderadamente </w:t>
            </w:r>
          </w:p>
          <w:p w:rsidR="007647D3" w:rsidP="00C967BA" w14:paraId="0C1D7963" w14:textId="77777777">
            <w:pPr>
              <w:pStyle w:val="AnswerLvl1"/>
              <w:rPr>
                <w:rFonts w:asciiTheme="minorHAnsi" w:hAnsiTheme="minorHAnsi"/>
                <w:snapToGrid w:val="0"/>
              </w:rPr>
            </w:pPr>
            <w:r>
              <w:rPr>
                <w:rStyle w:val="Emphasis"/>
                <w:rFonts w:asciiTheme="minorHAnsi" w:hAnsiTheme="minorHAnsi"/>
                <w:snapToGrid w:val="0"/>
                <w:shd w:val="clear" w:color="auto" w:fill="FFFFFF"/>
              </w:rPr>
              <w:t>difícil</w:t>
            </w:r>
            <w:r>
              <w:rPr>
                <w:rFonts w:asciiTheme="minorHAnsi" w:hAnsiTheme="minorHAnsi"/>
                <w:snapToGrid w:val="0"/>
                <w:shd w:val="clear" w:color="auto" w:fill="FFFFFF"/>
              </w:rPr>
              <w:t>;  </w:t>
            </w:r>
          </w:p>
        </w:tc>
        <w:tc>
          <w:tcPr>
            <w:tcW w:w="699" w:type="pct"/>
            <w:tcBorders>
              <w:top w:val="single" w:sz="4" w:space="0" w:color="auto"/>
              <w:left w:val="single" w:sz="4" w:space="0" w:color="auto"/>
              <w:bottom w:val="single" w:sz="4" w:space="0" w:color="auto"/>
              <w:right w:val="single" w:sz="4" w:space="0" w:color="auto"/>
            </w:tcBorders>
            <w:hideMark/>
          </w:tcPr>
          <w:p w:rsidR="007647D3" w:rsidP="00C967BA" w14:paraId="61C6718D" w14:textId="77777777">
            <w:pPr>
              <w:pStyle w:val="AnswerLvl1"/>
              <w:rPr>
                <w:rFonts w:asciiTheme="minorHAnsi" w:hAnsiTheme="minorHAnsi"/>
                <w:snapToGrid w:val="0"/>
                <w:shd w:val="clear" w:color="auto" w:fill="FFFFFF"/>
              </w:rPr>
            </w:pPr>
            <w:r>
              <w:rPr>
                <w:rFonts w:asciiTheme="minorHAnsi" w:hAnsiTheme="minorHAnsi"/>
                <w:snapToGrid w:val="0"/>
                <w:shd w:val="clear" w:color="auto" w:fill="FFFFFF"/>
              </w:rPr>
              <w:t xml:space="preserve"> (3) Levemente </w:t>
            </w:r>
          </w:p>
          <w:p w:rsidR="007647D3" w:rsidP="00C967BA" w14:paraId="14FF1CF8" w14:textId="77777777">
            <w:pPr>
              <w:pStyle w:val="AnswerLvl1"/>
              <w:rPr>
                <w:rFonts w:asciiTheme="minorHAnsi" w:hAnsiTheme="minorHAnsi"/>
                <w:snapToGrid w:val="0"/>
              </w:rPr>
            </w:pPr>
            <w:r>
              <w:rPr>
                <w:rStyle w:val="Emphasis"/>
                <w:rFonts w:asciiTheme="minorHAnsi" w:hAnsiTheme="minorHAnsi"/>
                <w:snapToGrid w:val="0"/>
                <w:shd w:val="clear" w:color="auto" w:fill="FFFFFF"/>
              </w:rPr>
              <w:t>difícil</w:t>
            </w:r>
            <w:r>
              <w:rPr>
                <w:rFonts w:asciiTheme="minorHAnsi" w:hAnsiTheme="minorHAnsi"/>
                <w:snapToGrid w:val="0"/>
                <w:shd w:val="clear" w:color="auto" w:fill="FFFFFF"/>
              </w:rPr>
              <w:t>;</w:t>
            </w:r>
          </w:p>
        </w:tc>
        <w:tc>
          <w:tcPr>
            <w:tcW w:w="624" w:type="pct"/>
            <w:tcBorders>
              <w:top w:val="single" w:sz="4" w:space="0" w:color="auto"/>
              <w:left w:val="single" w:sz="4" w:space="0" w:color="auto"/>
              <w:bottom w:val="single" w:sz="4" w:space="0" w:color="auto"/>
              <w:right w:val="single" w:sz="4" w:space="0" w:color="auto"/>
            </w:tcBorders>
            <w:hideMark/>
          </w:tcPr>
          <w:p w:rsidR="007647D3" w:rsidP="00C967BA" w14:paraId="1A071B68" w14:textId="77777777">
            <w:pPr>
              <w:pStyle w:val="AnswerLvl1"/>
              <w:rPr>
                <w:rFonts w:asciiTheme="minorHAnsi" w:hAnsiTheme="minorHAnsi"/>
                <w:snapToGrid w:val="0"/>
              </w:rPr>
            </w:pPr>
            <w:r>
              <w:rPr>
                <w:rFonts w:asciiTheme="minorHAnsi" w:hAnsiTheme="minorHAnsi"/>
                <w:snapToGrid w:val="0"/>
                <w:shd w:val="clear" w:color="auto" w:fill="FFFFFF"/>
              </w:rPr>
              <w:t xml:space="preserve"> (4) Para nada </w:t>
            </w:r>
            <w:r>
              <w:rPr>
                <w:rStyle w:val="Emphasis"/>
                <w:rFonts w:asciiTheme="minorHAnsi" w:hAnsiTheme="minorHAnsi"/>
                <w:snapToGrid w:val="0"/>
                <w:shd w:val="clear" w:color="auto" w:fill="FFFFFF"/>
              </w:rPr>
              <w:t>difícil</w:t>
            </w:r>
            <w:r>
              <w:rPr>
                <w:rFonts w:asciiTheme="minorHAnsi" w:hAnsiTheme="minorHAnsi"/>
                <w:snapToGrid w:val="0"/>
                <w:shd w:val="clear" w:color="auto" w:fill="FFFFFF"/>
              </w:rPr>
              <w:t>. </w:t>
            </w:r>
          </w:p>
        </w:tc>
      </w:tr>
      <w:tr w14:paraId="22A3687E" w14:textId="77777777" w:rsidTr="00DA52D9">
        <w:tblPrEx>
          <w:tblW w:w="5436" w:type="pct"/>
          <w:jc w:val="center"/>
          <w:tblInd w:w="0" w:type="dxa"/>
          <w:tblLook w:val="04A0"/>
        </w:tblPrEx>
        <w:trPr>
          <w:gridAfter w:val="1"/>
          <w:wAfter w:w="568" w:type="dxa"/>
          <w:jc w:val="center"/>
        </w:trPr>
        <w:tc>
          <w:tcPr>
            <w:tcW w:w="1779" w:type="pct"/>
            <w:tcBorders>
              <w:top w:val="single" w:sz="4" w:space="0" w:color="auto"/>
              <w:left w:val="single" w:sz="4" w:space="0" w:color="auto"/>
              <w:bottom w:val="single" w:sz="4" w:space="0" w:color="auto"/>
              <w:right w:val="single" w:sz="4" w:space="0" w:color="auto"/>
            </w:tcBorders>
            <w:hideMark/>
          </w:tcPr>
          <w:p w:rsidR="007647D3" w:rsidP="00C967BA" w14:paraId="7AD04C7B" w14:textId="77777777">
            <w:pPr>
              <w:pStyle w:val="AnswerLvl1"/>
              <w:numPr>
                <w:ilvl w:val="0"/>
                <w:numId w:val="115"/>
              </w:numPr>
              <w:spacing w:before="80" w:after="200"/>
              <w:rPr>
                <w:rFonts w:asciiTheme="minorHAnsi" w:hAnsiTheme="minorHAnsi" w:cstheme="minorHAnsi"/>
                <w:snapToGrid w:val="0"/>
              </w:rPr>
            </w:pPr>
            <w:r>
              <w:rPr>
                <w:rFonts w:asciiTheme="minorHAnsi" w:hAnsiTheme="minorHAnsi"/>
                <w:snapToGrid w:val="0"/>
              </w:rPr>
              <w:t>con vacantes o disponibilidad.</w:t>
            </w:r>
          </w:p>
        </w:tc>
        <w:tc>
          <w:tcPr>
            <w:tcW w:w="523" w:type="pct"/>
            <w:tcBorders>
              <w:top w:val="single" w:sz="4" w:space="0" w:color="auto"/>
              <w:left w:val="single" w:sz="4" w:space="0" w:color="auto"/>
              <w:bottom w:val="single" w:sz="4" w:space="0" w:color="auto"/>
              <w:right w:val="single" w:sz="4" w:space="0" w:color="auto"/>
            </w:tcBorders>
          </w:tcPr>
          <w:p w:rsidR="007647D3" w:rsidP="00C967BA" w14:paraId="24130BB6" w14:textId="77777777">
            <w:pPr>
              <w:pStyle w:val="AnswerLvl1"/>
              <w:rPr>
                <w:rFonts w:asciiTheme="minorHAnsi" w:hAnsiTheme="minorHAnsi"/>
                <w:snapToGrid w:val="0"/>
                <w:lang w:val="en-US"/>
              </w:rPr>
            </w:pPr>
          </w:p>
        </w:tc>
        <w:tc>
          <w:tcPr>
            <w:tcW w:w="807" w:type="pct"/>
            <w:tcBorders>
              <w:top w:val="single" w:sz="4" w:space="0" w:color="auto"/>
              <w:left w:val="single" w:sz="4" w:space="0" w:color="auto"/>
              <w:bottom w:val="single" w:sz="4" w:space="0" w:color="auto"/>
              <w:right w:val="single" w:sz="4" w:space="0" w:color="auto"/>
            </w:tcBorders>
          </w:tcPr>
          <w:p w:rsidR="007647D3" w:rsidP="00C967BA" w14:paraId="09B516DE" w14:textId="77777777">
            <w:pPr>
              <w:pStyle w:val="AnswerLvl1"/>
              <w:rPr>
                <w:rFonts w:asciiTheme="minorHAnsi" w:hAnsiTheme="minorHAnsi"/>
                <w:snapToGrid w:val="0"/>
                <w:lang w:val="en-US"/>
              </w:rPr>
            </w:pPr>
          </w:p>
        </w:tc>
        <w:tc>
          <w:tcPr>
            <w:tcW w:w="699" w:type="pct"/>
            <w:tcBorders>
              <w:top w:val="single" w:sz="4" w:space="0" w:color="auto"/>
              <w:left w:val="single" w:sz="4" w:space="0" w:color="auto"/>
              <w:bottom w:val="single" w:sz="4" w:space="0" w:color="auto"/>
              <w:right w:val="single" w:sz="4" w:space="0" w:color="auto"/>
            </w:tcBorders>
          </w:tcPr>
          <w:p w:rsidR="007647D3" w:rsidP="00C967BA" w14:paraId="033AFCA6" w14:textId="77777777">
            <w:pPr>
              <w:pStyle w:val="AnswerLvl1"/>
              <w:rPr>
                <w:rFonts w:asciiTheme="minorHAnsi" w:hAnsiTheme="minorHAnsi"/>
                <w:snapToGrid w:val="0"/>
                <w:lang w:val="en-US"/>
              </w:rPr>
            </w:pPr>
          </w:p>
        </w:tc>
        <w:tc>
          <w:tcPr>
            <w:tcW w:w="624" w:type="pct"/>
            <w:tcBorders>
              <w:top w:val="single" w:sz="4" w:space="0" w:color="auto"/>
              <w:left w:val="single" w:sz="4" w:space="0" w:color="auto"/>
              <w:bottom w:val="single" w:sz="4" w:space="0" w:color="auto"/>
              <w:right w:val="single" w:sz="4" w:space="0" w:color="auto"/>
            </w:tcBorders>
          </w:tcPr>
          <w:p w:rsidR="007647D3" w:rsidP="00C967BA" w14:paraId="08FB100D" w14:textId="77777777">
            <w:pPr>
              <w:pStyle w:val="AnswerLvl1"/>
              <w:rPr>
                <w:rFonts w:asciiTheme="minorHAnsi" w:hAnsiTheme="minorHAnsi"/>
                <w:snapToGrid w:val="0"/>
                <w:lang w:val="en-US"/>
              </w:rPr>
            </w:pPr>
          </w:p>
        </w:tc>
      </w:tr>
      <w:tr w14:paraId="35FB0B1C" w14:textId="77777777" w:rsidTr="00DA52D9">
        <w:tblPrEx>
          <w:tblW w:w="5436" w:type="pct"/>
          <w:jc w:val="center"/>
          <w:tblInd w:w="0" w:type="dxa"/>
          <w:tblLook w:val="04A0"/>
        </w:tblPrEx>
        <w:trPr>
          <w:jc w:val="center"/>
        </w:trPr>
        <w:tc>
          <w:tcPr>
            <w:tcW w:w="1779" w:type="pct"/>
            <w:tcBorders>
              <w:top w:val="single" w:sz="4" w:space="0" w:color="auto"/>
              <w:left w:val="single" w:sz="4" w:space="0" w:color="auto"/>
              <w:bottom w:val="single" w:sz="4" w:space="0" w:color="auto"/>
              <w:right w:val="single" w:sz="4" w:space="0" w:color="auto"/>
            </w:tcBorders>
            <w:hideMark/>
          </w:tcPr>
          <w:p w:rsidR="007647D3" w:rsidP="00C967BA" w14:paraId="71EC62DB" w14:textId="23981584">
            <w:pPr>
              <w:pStyle w:val="AnswerLvl1"/>
              <w:numPr>
                <w:ilvl w:val="0"/>
                <w:numId w:val="115"/>
              </w:numPr>
              <w:spacing w:before="80" w:after="200"/>
              <w:rPr>
                <w:rFonts w:asciiTheme="minorHAnsi" w:hAnsiTheme="minorHAnsi" w:cstheme="minorHAnsi"/>
                <w:snapToGrid w:val="0"/>
              </w:rPr>
            </w:pPr>
            <w:bookmarkStart w:id="69" w:name="OLE_LINK85"/>
            <w:bookmarkStart w:id="70" w:name="_Hlk173322457"/>
            <w:r>
              <w:rPr>
                <w:rFonts w:asciiTheme="minorHAnsi" w:hAnsiTheme="minorHAnsi"/>
                <w:snapToGrid w:val="0"/>
              </w:rPr>
              <w:t xml:space="preserve">que pueda satisfacer las necesidades de salud </w:t>
            </w:r>
            <w:bookmarkStart w:id="71" w:name="OLE_LINK123"/>
            <w:r>
              <w:rPr>
                <w:rFonts w:asciiTheme="minorHAnsi" w:hAnsiTheme="minorHAnsi"/>
                <w:snapToGrid w:val="0"/>
              </w:rPr>
              <w:t xml:space="preserve">de su niño </w:t>
            </w:r>
            <w:bookmarkEnd w:id="69"/>
            <w:bookmarkEnd w:id="71"/>
            <w:r w:rsidR="00E70F44">
              <w:rPr>
                <w:rFonts w:asciiTheme="minorHAnsi" w:hAnsiTheme="minorHAnsi"/>
                <w:snapToGrid w:val="0"/>
              </w:rPr>
              <w:t>/niña.</w:t>
            </w:r>
          </w:p>
        </w:tc>
        <w:tc>
          <w:tcPr>
            <w:tcW w:w="523" w:type="pct"/>
            <w:tcBorders>
              <w:top w:val="single" w:sz="4" w:space="0" w:color="auto"/>
              <w:left w:val="single" w:sz="4" w:space="0" w:color="auto"/>
              <w:bottom w:val="single" w:sz="4" w:space="0" w:color="auto"/>
              <w:right w:val="single" w:sz="4" w:space="0" w:color="auto"/>
            </w:tcBorders>
          </w:tcPr>
          <w:p w:rsidR="007647D3" w:rsidRPr="00617ED6" w:rsidP="00C967BA" w14:paraId="14996C40" w14:textId="77777777">
            <w:pPr>
              <w:pStyle w:val="AnswerLvl1"/>
              <w:rPr>
                <w:rFonts w:asciiTheme="minorHAnsi" w:hAnsiTheme="minorHAnsi"/>
                <w:snapToGrid w:val="0"/>
                <w:lang w:val="es-ES"/>
              </w:rPr>
            </w:pPr>
          </w:p>
        </w:tc>
        <w:tc>
          <w:tcPr>
            <w:tcW w:w="807" w:type="pct"/>
            <w:tcBorders>
              <w:top w:val="single" w:sz="4" w:space="0" w:color="auto"/>
              <w:left w:val="single" w:sz="4" w:space="0" w:color="auto"/>
              <w:bottom w:val="single" w:sz="4" w:space="0" w:color="auto"/>
              <w:right w:val="single" w:sz="4" w:space="0" w:color="auto"/>
            </w:tcBorders>
          </w:tcPr>
          <w:p w:rsidR="007647D3" w:rsidRPr="00617ED6" w:rsidP="00C967BA" w14:paraId="5CDA98B5" w14:textId="77777777">
            <w:pPr>
              <w:pStyle w:val="AnswerLvl1"/>
              <w:rPr>
                <w:rFonts w:asciiTheme="minorHAnsi" w:hAnsiTheme="minorHAnsi"/>
                <w:snapToGrid w:val="0"/>
                <w:lang w:val="es-ES"/>
              </w:rPr>
            </w:pPr>
          </w:p>
        </w:tc>
        <w:tc>
          <w:tcPr>
            <w:tcW w:w="699" w:type="pct"/>
            <w:tcBorders>
              <w:top w:val="single" w:sz="4" w:space="0" w:color="auto"/>
              <w:left w:val="single" w:sz="4" w:space="0" w:color="auto"/>
              <w:bottom w:val="single" w:sz="4" w:space="0" w:color="auto"/>
              <w:right w:val="single" w:sz="4" w:space="0" w:color="auto"/>
            </w:tcBorders>
          </w:tcPr>
          <w:p w:rsidR="007647D3" w:rsidRPr="00617ED6" w:rsidP="00C967BA" w14:paraId="49214034" w14:textId="77777777">
            <w:pPr>
              <w:pStyle w:val="AnswerLvl1"/>
              <w:rPr>
                <w:rFonts w:asciiTheme="minorHAnsi" w:hAnsiTheme="minorHAnsi"/>
                <w:snapToGrid w:val="0"/>
                <w:lang w:val="es-ES"/>
              </w:rPr>
            </w:pPr>
          </w:p>
        </w:tc>
        <w:tc>
          <w:tcPr>
            <w:tcW w:w="624" w:type="pct"/>
            <w:tcBorders>
              <w:top w:val="single" w:sz="4" w:space="0" w:color="auto"/>
              <w:left w:val="single" w:sz="4" w:space="0" w:color="auto"/>
              <w:bottom w:val="single" w:sz="4" w:space="0" w:color="auto"/>
              <w:right w:val="single" w:sz="4" w:space="0" w:color="auto"/>
            </w:tcBorders>
          </w:tcPr>
          <w:p w:rsidR="007647D3" w:rsidRPr="00617ED6" w:rsidP="00C967BA" w14:paraId="1BA8ECAD" w14:textId="77777777">
            <w:pPr>
              <w:pStyle w:val="AnswerLvl1"/>
              <w:rPr>
                <w:rFonts w:asciiTheme="minorHAnsi" w:hAnsiTheme="minorHAnsi"/>
                <w:snapToGrid w:val="0"/>
                <w:lang w:val="es-ES"/>
              </w:rPr>
            </w:pPr>
          </w:p>
        </w:tc>
        <w:tc>
          <w:tcPr>
            <w:tcW w:w="568" w:type="pct"/>
            <w:tcBorders>
              <w:top w:val="single" w:sz="4" w:space="0" w:color="auto"/>
              <w:left w:val="single" w:sz="4" w:space="0" w:color="auto"/>
              <w:bottom w:val="single" w:sz="4" w:space="0" w:color="auto"/>
              <w:right w:val="single" w:sz="4" w:space="0" w:color="auto"/>
            </w:tcBorders>
            <w:hideMark/>
          </w:tcPr>
          <w:p w:rsidR="007647D3" w:rsidP="00C967BA" w14:paraId="3A8C5DE6" w14:textId="77777777">
            <w:pPr>
              <w:pStyle w:val="AnswerLvl1"/>
              <w:rPr>
                <w:rFonts w:asciiTheme="minorHAnsi" w:hAnsiTheme="minorHAnsi"/>
                <w:snapToGrid w:val="0"/>
              </w:rPr>
            </w:pPr>
            <w:r>
              <w:rPr>
                <w:rFonts w:asciiTheme="minorHAnsi" w:hAnsiTheme="minorHAnsi"/>
                <w:snapToGrid w:val="0"/>
              </w:rPr>
              <w:t>(5) No corresponde</w:t>
            </w:r>
          </w:p>
        </w:tc>
      </w:tr>
      <w:bookmarkEnd w:id="70"/>
      <w:tr w14:paraId="7A60F805" w14:textId="77777777" w:rsidTr="00DA52D9">
        <w:tblPrEx>
          <w:tblW w:w="5436" w:type="pct"/>
          <w:jc w:val="center"/>
          <w:tblInd w:w="0" w:type="dxa"/>
          <w:tblLook w:val="04A0"/>
        </w:tblPrEx>
        <w:trPr>
          <w:jc w:val="center"/>
        </w:trPr>
        <w:tc>
          <w:tcPr>
            <w:tcW w:w="1779" w:type="pct"/>
            <w:tcBorders>
              <w:top w:val="single" w:sz="4" w:space="0" w:color="auto"/>
              <w:left w:val="single" w:sz="4" w:space="0" w:color="auto"/>
              <w:bottom w:val="single" w:sz="4" w:space="0" w:color="auto"/>
              <w:right w:val="single" w:sz="4" w:space="0" w:color="auto"/>
            </w:tcBorders>
          </w:tcPr>
          <w:p w:rsidR="00EE2DDD" w:rsidP="00EE2DDD" w14:paraId="5B329C4B" w14:textId="7640C97E">
            <w:pPr>
              <w:pStyle w:val="AnswerLvl1"/>
              <w:spacing w:before="80" w:after="200"/>
              <w:ind w:left="607"/>
              <w:rPr>
                <w:snapToGrid w:val="0"/>
              </w:rPr>
            </w:pPr>
            <w:r>
              <w:rPr>
                <w:snapToGrid w:val="0"/>
              </w:rPr>
              <w:t>b1</w:t>
            </w:r>
            <w:r w:rsidR="00BB3CC1">
              <w:rPr>
                <w:snapToGrid w:val="0"/>
              </w:rPr>
              <w:t xml:space="preserve">. </w:t>
            </w:r>
            <w:r>
              <w:rPr>
                <w:snapToGrid w:val="0"/>
              </w:rPr>
              <w:t>que pueda satisfacer las necesidades relacionadas con una discapacidad física o de otro tipo</w:t>
            </w:r>
            <w:r w:rsidR="00E70F44">
              <w:rPr>
                <w:snapToGrid w:val="0"/>
              </w:rPr>
              <w:t xml:space="preserve"> de su niño/niña </w:t>
            </w:r>
            <w:r>
              <w:rPr>
                <w:snapToGrid w:val="0"/>
              </w:rPr>
              <w:t>.</w:t>
            </w:r>
          </w:p>
        </w:tc>
        <w:tc>
          <w:tcPr>
            <w:tcW w:w="523" w:type="pct"/>
            <w:tcBorders>
              <w:top w:val="single" w:sz="4" w:space="0" w:color="auto"/>
              <w:left w:val="single" w:sz="4" w:space="0" w:color="auto"/>
              <w:bottom w:val="single" w:sz="4" w:space="0" w:color="auto"/>
              <w:right w:val="single" w:sz="4" w:space="0" w:color="auto"/>
            </w:tcBorders>
          </w:tcPr>
          <w:p w:rsidR="00EE2DDD" w:rsidRPr="00617ED6" w:rsidP="00C967BA" w14:paraId="3FA2DA04" w14:textId="77777777">
            <w:pPr>
              <w:pStyle w:val="AnswerLvl1"/>
              <w:rPr>
                <w:snapToGrid w:val="0"/>
                <w:lang w:val="es-ES"/>
              </w:rPr>
            </w:pPr>
          </w:p>
        </w:tc>
        <w:tc>
          <w:tcPr>
            <w:tcW w:w="807" w:type="pct"/>
            <w:tcBorders>
              <w:top w:val="single" w:sz="4" w:space="0" w:color="auto"/>
              <w:left w:val="single" w:sz="4" w:space="0" w:color="auto"/>
              <w:bottom w:val="single" w:sz="4" w:space="0" w:color="auto"/>
              <w:right w:val="single" w:sz="4" w:space="0" w:color="auto"/>
            </w:tcBorders>
          </w:tcPr>
          <w:p w:rsidR="00EE2DDD" w:rsidRPr="00617ED6" w:rsidP="00C967BA" w14:paraId="6592A417" w14:textId="77777777">
            <w:pPr>
              <w:pStyle w:val="AnswerLvl1"/>
              <w:rPr>
                <w:snapToGrid w:val="0"/>
                <w:lang w:val="es-ES"/>
              </w:rPr>
            </w:pPr>
          </w:p>
        </w:tc>
        <w:tc>
          <w:tcPr>
            <w:tcW w:w="699" w:type="pct"/>
            <w:tcBorders>
              <w:top w:val="single" w:sz="4" w:space="0" w:color="auto"/>
              <w:left w:val="single" w:sz="4" w:space="0" w:color="auto"/>
              <w:bottom w:val="single" w:sz="4" w:space="0" w:color="auto"/>
              <w:right w:val="single" w:sz="4" w:space="0" w:color="auto"/>
            </w:tcBorders>
          </w:tcPr>
          <w:p w:rsidR="00EE2DDD" w:rsidRPr="00617ED6" w:rsidP="00C967BA" w14:paraId="45AE01FD" w14:textId="77777777">
            <w:pPr>
              <w:pStyle w:val="AnswerLvl1"/>
              <w:rPr>
                <w:snapToGrid w:val="0"/>
                <w:lang w:val="es-ES"/>
              </w:rPr>
            </w:pPr>
          </w:p>
        </w:tc>
        <w:tc>
          <w:tcPr>
            <w:tcW w:w="624" w:type="pct"/>
            <w:tcBorders>
              <w:top w:val="single" w:sz="4" w:space="0" w:color="auto"/>
              <w:left w:val="single" w:sz="4" w:space="0" w:color="auto"/>
              <w:bottom w:val="single" w:sz="4" w:space="0" w:color="auto"/>
              <w:right w:val="single" w:sz="4" w:space="0" w:color="auto"/>
            </w:tcBorders>
          </w:tcPr>
          <w:p w:rsidR="00EE2DDD" w:rsidRPr="00617ED6" w:rsidP="00C967BA" w14:paraId="3F8F1583" w14:textId="77777777">
            <w:pPr>
              <w:pStyle w:val="AnswerLvl1"/>
              <w:rPr>
                <w:snapToGrid w:val="0"/>
                <w:lang w:val="es-ES"/>
              </w:rPr>
            </w:pPr>
          </w:p>
        </w:tc>
        <w:tc>
          <w:tcPr>
            <w:tcW w:w="568" w:type="pct"/>
            <w:tcBorders>
              <w:top w:val="single" w:sz="4" w:space="0" w:color="auto"/>
              <w:left w:val="single" w:sz="4" w:space="0" w:color="auto"/>
              <w:bottom w:val="single" w:sz="4" w:space="0" w:color="auto"/>
              <w:right w:val="single" w:sz="4" w:space="0" w:color="auto"/>
            </w:tcBorders>
          </w:tcPr>
          <w:p w:rsidR="00EE2DDD" w:rsidP="00EE2DDD" w14:paraId="76357DD6" w14:textId="77777777">
            <w:pPr>
              <w:pStyle w:val="AnswerLvl1"/>
              <w:spacing w:after="160"/>
              <w:rPr>
                <w:snapToGrid w:val="0"/>
              </w:rPr>
            </w:pPr>
            <w:r>
              <w:rPr>
                <w:rFonts w:asciiTheme="minorHAnsi" w:hAnsiTheme="minorHAnsi"/>
                <w:snapToGrid w:val="0"/>
              </w:rPr>
              <w:t>(5) No corresponde</w:t>
            </w:r>
          </w:p>
          <w:p w:rsidR="00EE2DDD" w:rsidP="00C967BA" w14:paraId="6F390AD1" w14:textId="77777777">
            <w:pPr>
              <w:pStyle w:val="AnswerLvl1"/>
              <w:rPr>
                <w:snapToGrid w:val="0"/>
              </w:rPr>
            </w:pPr>
          </w:p>
        </w:tc>
      </w:tr>
      <w:tr w14:paraId="1806DCCE" w14:textId="77777777" w:rsidTr="00DA52D9">
        <w:tblPrEx>
          <w:tblW w:w="5436" w:type="pct"/>
          <w:jc w:val="center"/>
          <w:tblInd w:w="0" w:type="dxa"/>
          <w:tblLook w:val="04A0"/>
        </w:tblPrEx>
        <w:trPr>
          <w:gridAfter w:val="1"/>
          <w:wAfter w:w="568" w:type="dxa"/>
          <w:jc w:val="center"/>
        </w:trPr>
        <w:tc>
          <w:tcPr>
            <w:tcW w:w="1779" w:type="pct"/>
            <w:tcBorders>
              <w:top w:val="single" w:sz="4" w:space="0" w:color="auto"/>
              <w:left w:val="single" w:sz="4" w:space="0" w:color="auto"/>
              <w:bottom w:val="single" w:sz="4" w:space="0" w:color="auto"/>
              <w:right w:val="single" w:sz="4" w:space="0" w:color="auto"/>
            </w:tcBorders>
            <w:hideMark/>
          </w:tcPr>
          <w:p w:rsidR="007647D3" w:rsidP="00C967BA" w14:paraId="7AE600BE" w14:textId="77777777">
            <w:pPr>
              <w:pStyle w:val="AnswerLvl1"/>
              <w:numPr>
                <w:ilvl w:val="0"/>
                <w:numId w:val="115"/>
              </w:numPr>
              <w:spacing w:before="80" w:after="200"/>
              <w:rPr>
                <w:rFonts w:asciiTheme="minorHAnsi" w:hAnsiTheme="minorHAnsi"/>
                <w:snapToGrid w:val="0"/>
              </w:rPr>
            </w:pPr>
            <w:r>
              <w:rPr>
                <w:rStyle w:val="cf01"/>
                <w:rFonts w:asciiTheme="minorHAnsi" w:hAnsiTheme="minorHAnsi"/>
                <w:snapToGrid w:val="0"/>
              </w:rPr>
              <w:t>que pueda ofrecerle las horas que necesita cuando las necesita.</w:t>
            </w:r>
          </w:p>
        </w:tc>
        <w:tc>
          <w:tcPr>
            <w:tcW w:w="523" w:type="pct"/>
            <w:tcBorders>
              <w:top w:val="single" w:sz="4" w:space="0" w:color="auto"/>
              <w:left w:val="single" w:sz="4" w:space="0" w:color="auto"/>
              <w:bottom w:val="single" w:sz="4" w:space="0" w:color="auto"/>
              <w:right w:val="single" w:sz="4" w:space="0" w:color="auto"/>
            </w:tcBorders>
          </w:tcPr>
          <w:p w:rsidR="007647D3" w:rsidRPr="00617ED6" w:rsidP="00C967BA" w14:paraId="64B7757A" w14:textId="77777777">
            <w:pPr>
              <w:pStyle w:val="AnswerLvl1"/>
              <w:rPr>
                <w:rFonts w:asciiTheme="minorHAnsi" w:hAnsiTheme="minorHAnsi"/>
                <w:snapToGrid w:val="0"/>
                <w:lang w:val="es-ES"/>
              </w:rPr>
            </w:pPr>
          </w:p>
        </w:tc>
        <w:tc>
          <w:tcPr>
            <w:tcW w:w="807" w:type="pct"/>
            <w:tcBorders>
              <w:top w:val="single" w:sz="4" w:space="0" w:color="auto"/>
              <w:left w:val="single" w:sz="4" w:space="0" w:color="auto"/>
              <w:bottom w:val="single" w:sz="4" w:space="0" w:color="auto"/>
              <w:right w:val="single" w:sz="4" w:space="0" w:color="auto"/>
            </w:tcBorders>
          </w:tcPr>
          <w:p w:rsidR="007647D3" w:rsidRPr="00617ED6" w:rsidP="00C967BA" w14:paraId="6D22BE48" w14:textId="77777777">
            <w:pPr>
              <w:pStyle w:val="AnswerLvl1"/>
              <w:rPr>
                <w:rFonts w:asciiTheme="minorHAnsi" w:hAnsiTheme="minorHAnsi"/>
                <w:snapToGrid w:val="0"/>
                <w:lang w:val="es-ES"/>
              </w:rPr>
            </w:pPr>
          </w:p>
        </w:tc>
        <w:tc>
          <w:tcPr>
            <w:tcW w:w="699" w:type="pct"/>
            <w:tcBorders>
              <w:top w:val="single" w:sz="4" w:space="0" w:color="auto"/>
              <w:left w:val="single" w:sz="4" w:space="0" w:color="auto"/>
              <w:bottom w:val="single" w:sz="4" w:space="0" w:color="auto"/>
              <w:right w:val="single" w:sz="4" w:space="0" w:color="auto"/>
            </w:tcBorders>
          </w:tcPr>
          <w:p w:rsidR="007647D3" w:rsidRPr="00617ED6" w:rsidP="00C967BA" w14:paraId="68EABEC0" w14:textId="77777777">
            <w:pPr>
              <w:pStyle w:val="AnswerLvl1"/>
              <w:rPr>
                <w:rFonts w:asciiTheme="minorHAnsi" w:hAnsiTheme="minorHAnsi"/>
                <w:snapToGrid w:val="0"/>
                <w:lang w:val="es-ES"/>
              </w:rPr>
            </w:pPr>
          </w:p>
        </w:tc>
        <w:tc>
          <w:tcPr>
            <w:tcW w:w="624" w:type="pct"/>
            <w:tcBorders>
              <w:top w:val="single" w:sz="4" w:space="0" w:color="auto"/>
              <w:left w:val="single" w:sz="4" w:space="0" w:color="auto"/>
              <w:bottom w:val="single" w:sz="4" w:space="0" w:color="auto"/>
              <w:right w:val="single" w:sz="4" w:space="0" w:color="auto"/>
            </w:tcBorders>
          </w:tcPr>
          <w:p w:rsidR="007647D3" w:rsidRPr="00617ED6" w:rsidP="00C967BA" w14:paraId="10A4A97D" w14:textId="77777777">
            <w:pPr>
              <w:pStyle w:val="AnswerLvl1"/>
              <w:rPr>
                <w:rFonts w:asciiTheme="minorHAnsi" w:hAnsiTheme="minorHAnsi"/>
                <w:snapToGrid w:val="0"/>
                <w:lang w:val="es-ES"/>
              </w:rPr>
            </w:pPr>
          </w:p>
        </w:tc>
      </w:tr>
      <w:tr w14:paraId="40403B89" w14:textId="77777777" w:rsidTr="00DA52D9">
        <w:tblPrEx>
          <w:tblW w:w="5436" w:type="pct"/>
          <w:jc w:val="center"/>
          <w:tblInd w:w="0" w:type="dxa"/>
          <w:tblLook w:val="04A0"/>
        </w:tblPrEx>
        <w:trPr>
          <w:gridAfter w:val="1"/>
          <w:wAfter w:w="568" w:type="dxa"/>
          <w:trHeight w:val="584"/>
          <w:jc w:val="center"/>
        </w:trPr>
        <w:tc>
          <w:tcPr>
            <w:tcW w:w="1779" w:type="pct"/>
            <w:tcBorders>
              <w:top w:val="single" w:sz="4" w:space="0" w:color="auto"/>
              <w:left w:val="single" w:sz="4" w:space="0" w:color="auto"/>
              <w:bottom w:val="single" w:sz="4" w:space="0" w:color="auto"/>
              <w:right w:val="single" w:sz="4" w:space="0" w:color="auto"/>
            </w:tcBorders>
            <w:hideMark/>
          </w:tcPr>
          <w:p w:rsidR="007647D3" w:rsidP="00C967BA" w14:paraId="5A518DBF" w14:textId="77777777">
            <w:pPr>
              <w:pStyle w:val="AnswerLvl1"/>
              <w:numPr>
                <w:ilvl w:val="0"/>
                <w:numId w:val="115"/>
              </w:numPr>
              <w:spacing w:before="80" w:after="200"/>
              <w:rPr>
                <w:rFonts w:asciiTheme="minorHAnsi" w:hAnsiTheme="minorHAnsi" w:cstheme="minorHAnsi"/>
                <w:snapToGrid w:val="0"/>
              </w:rPr>
            </w:pPr>
            <w:r>
              <w:rPr>
                <w:rFonts w:asciiTheme="minorHAnsi" w:hAnsiTheme="minorHAnsi"/>
                <w:snapToGrid w:val="0"/>
              </w:rPr>
              <w:t>que refleje los antecedentes culturales de su familia o que hable su idioma materno.</w:t>
            </w:r>
          </w:p>
        </w:tc>
        <w:tc>
          <w:tcPr>
            <w:tcW w:w="523" w:type="pct"/>
            <w:tcBorders>
              <w:top w:val="single" w:sz="4" w:space="0" w:color="auto"/>
              <w:left w:val="single" w:sz="4" w:space="0" w:color="auto"/>
              <w:bottom w:val="single" w:sz="4" w:space="0" w:color="auto"/>
              <w:right w:val="single" w:sz="4" w:space="0" w:color="auto"/>
            </w:tcBorders>
          </w:tcPr>
          <w:p w:rsidR="007647D3" w:rsidRPr="00617ED6" w:rsidP="00C967BA" w14:paraId="05B7BA19" w14:textId="77777777">
            <w:pPr>
              <w:pStyle w:val="AnswerLvl1"/>
              <w:rPr>
                <w:rFonts w:asciiTheme="minorHAnsi" w:hAnsiTheme="minorHAnsi"/>
                <w:snapToGrid w:val="0"/>
                <w:lang w:val="es-ES"/>
              </w:rPr>
            </w:pPr>
          </w:p>
        </w:tc>
        <w:tc>
          <w:tcPr>
            <w:tcW w:w="807" w:type="pct"/>
            <w:tcBorders>
              <w:top w:val="single" w:sz="4" w:space="0" w:color="auto"/>
              <w:left w:val="single" w:sz="4" w:space="0" w:color="auto"/>
              <w:bottom w:val="single" w:sz="4" w:space="0" w:color="auto"/>
              <w:right w:val="single" w:sz="4" w:space="0" w:color="auto"/>
            </w:tcBorders>
          </w:tcPr>
          <w:p w:rsidR="007647D3" w:rsidRPr="00617ED6" w:rsidP="00C967BA" w14:paraId="746AFF29" w14:textId="77777777">
            <w:pPr>
              <w:pStyle w:val="AnswerLvl1"/>
              <w:rPr>
                <w:rFonts w:asciiTheme="minorHAnsi" w:hAnsiTheme="minorHAnsi"/>
                <w:snapToGrid w:val="0"/>
                <w:lang w:val="es-ES"/>
              </w:rPr>
            </w:pPr>
          </w:p>
        </w:tc>
        <w:tc>
          <w:tcPr>
            <w:tcW w:w="699" w:type="pct"/>
            <w:tcBorders>
              <w:top w:val="single" w:sz="4" w:space="0" w:color="auto"/>
              <w:left w:val="single" w:sz="4" w:space="0" w:color="auto"/>
              <w:bottom w:val="single" w:sz="4" w:space="0" w:color="auto"/>
              <w:right w:val="single" w:sz="4" w:space="0" w:color="auto"/>
            </w:tcBorders>
          </w:tcPr>
          <w:p w:rsidR="007647D3" w:rsidRPr="00617ED6" w:rsidP="00C967BA" w14:paraId="47CBBCEF" w14:textId="77777777">
            <w:pPr>
              <w:pStyle w:val="AnswerLvl1"/>
              <w:rPr>
                <w:rFonts w:asciiTheme="minorHAnsi" w:hAnsiTheme="minorHAnsi"/>
                <w:snapToGrid w:val="0"/>
                <w:lang w:val="es-ES"/>
              </w:rPr>
            </w:pPr>
          </w:p>
        </w:tc>
        <w:tc>
          <w:tcPr>
            <w:tcW w:w="624" w:type="pct"/>
            <w:tcBorders>
              <w:top w:val="single" w:sz="4" w:space="0" w:color="auto"/>
              <w:left w:val="single" w:sz="4" w:space="0" w:color="auto"/>
              <w:bottom w:val="single" w:sz="4" w:space="0" w:color="auto"/>
              <w:right w:val="single" w:sz="4" w:space="0" w:color="auto"/>
            </w:tcBorders>
          </w:tcPr>
          <w:p w:rsidR="007647D3" w:rsidRPr="00617ED6" w:rsidP="00C967BA" w14:paraId="6E1BEC2C" w14:textId="77777777">
            <w:pPr>
              <w:pStyle w:val="AnswerLvl1"/>
              <w:rPr>
                <w:rFonts w:asciiTheme="minorHAnsi" w:hAnsiTheme="minorHAnsi"/>
                <w:snapToGrid w:val="0"/>
                <w:lang w:val="es-ES"/>
              </w:rPr>
            </w:pPr>
          </w:p>
        </w:tc>
      </w:tr>
      <w:tr w14:paraId="1D2C7456" w14:textId="77777777" w:rsidTr="00DA52D9">
        <w:tblPrEx>
          <w:tblW w:w="5436" w:type="pct"/>
          <w:jc w:val="center"/>
          <w:tblInd w:w="0" w:type="dxa"/>
          <w:tblLook w:val="04A0"/>
        </w:tblPrEx>
        <w:trPr>
          <w:gridAfter w:val="1"/>
          <w:wAfter w:w="568" w:type="dxa"/>
          <w:jc w:val="center"/>
        </w:trPr>
        <w:tc>
          <w:tcPr>
            <w:tcW w:w="1779" w:type="pct"/>
            <w:tcBorders>
              <w:top w:val="single" w:sz="4" w:space="0" w:color="auto"/>
              <w:left w:val="single" w:sz="4" w:space="0" w:color="auto"/>
              <w:bottom w:val="single" w:sz="4" w:space="0" w:color="auto"/>
              <w:right w:val="single" w:sz="4" w:space="0" w:color="auto"/>
            </w:tcBorders>
            <w:hideMark/>
          </w:tcPr>
          <w:p w:rsidR="007647D3" w:rsidP="00C967BA" w14:paraId="7B38D1CE" w14:textId="77777777">
            <w:pPr>
              <w:pStyle w:val="AnswerLvl1"/>
              <w:numPr>
                <w:ilvl w:val="0"/>
                <w:numId w:val="115"/>
              </w:numPr>
              <w:spacing w:before="80" w:after="200"/>
              <w:rPr>
                <w:rFonts w:asciiTheme="minorHAnsi" w:hAnsiTheme="minorHAnsi" w:cstheme="minorHAnsi"/>
                <w:snapToGrid w:val="0"/>
              </w:rPr>
            </w:pPr>
            <w:r>
              <w:rPr>
                <w:rFonts w:asciiTheme="minorHAnsi" w:hAnsiTheme="minorHAnsi"/>
                <w:snapToGrid w:val="0"/>
              </w:rPr>
              <w:t>que crea que está bien capacitado para ayudar a su niño a aprender y desarrollarse.</w:t>
            </w:r>
          </w:p>
        </w:tc>
        <w:tc>
          <w:tcPr>
            <w:tcW w:w="523" w:type="pct"/>
            <w:tcBorders>
              <w:top w:val="single" w:sz="4" w:space="0" w:color="auto"/>
              <w:left w:val="single" w:sz="4" w:space="0" w:color="auto"/>
              <w:bottom w:val="single" w:sz="4" w:space="0" w:color="auto"/>
              <w:right w:val="single" w:sz="4" w:space="0" w:color="auto"/>
            </w:tcBorders>
          </w:tcPr>
          <w:p w:rsidR="007647D3" w:rsidRPr="00617ED6" w:rsidP="00C967BA" w14:paraId="4DD5C046" w14:textId="77777777">
            <w:pPr>
              <w:pStyle w:val="AnswerLvl1"/>
              <w:rPr>
                <w:rFonts w:asciiTheme="minorHAnsi" w:hAnsiTheme="minorHAnsi"/>
                <w:snapToGrid w:val="0"/>
                <w:lang w:val="es-ES"/>
              </w:rPr>
            </w:pPr>
          </w:p>
        </w:tc>
        <w:tc>
          <w:tcPr>
            <w:tcW w:w="807" w:type="pct"/>
            <w:tcBorders>
              <w:top w:val="single" w:sz="4" w:space="0" w:color="auto"/>
              <w:left w:val="single" w:sz="4" w:space="0" w:color="auto"/>
              <w:bottom w:val="single" w:sz="4" w:space="0" w:color="auto"/>
              <w:right w:val="single" w:sz="4" w:space="0" w:color="auto"/>
            </w:tcBorders>
          </w:tcPr>
          <w:p w:rsidR="007647D3" w:rsidRPr="00617ED6" w:rsidP="00C967BA" w14:paraId="1C3E21C3" w14:textId="77777777">
            <w:pPr>
              <w:pStyle w:val="AnswerLvl1"/>
              <w:rPr>
                <w:rFonts w:asciiTheme="minorHAnsi" w:hAnsiTheme="minorHAnsi"/>
                <w:snapToGrid w:val="0"/>
                <w:lang w:val="es-ES"/>
              </w:rPr>
            </w:pPr>
          </w:p>
        </w:tc>
        <w:tc>
          <w:tcPr>
            <w:tcW w:w="699" w:type="pct"/>
            <w:tcBorders>
              <w:top w:val="single" w:sz="4" w:space="0" w:color="auto"/>
              <w:left w:val="single" w:sz="4" w:space="0" w:color="auto"/>
              <w:bottom w:val="single" w:sz="4" w:space="0" w:color="auto"/>
              <w:right w:val="single" w:sz="4" w:space="0" w:color="auto"/>
            </w:tcBorders>
          </w:tcPr>
          <w:p w:rsidR="007647D3" w:rsidRPr="00617ED6" w:rsidP="00C967BA" w14:paraId="16A1F1A3" w14:textId="77777777">
            <w:pPr>
              <w:pStyle w:val="AnswerLvl1"/>
              <w:rPr>
                <w:rFonts w:asciiTheme="minorHAnsi" w:hAnsiTheme="minorHAnsi"/>
                <w:snapToGrid w:val="0"/>
                <w:lang w:val="es-ES"/>
              </w:rPr>
            </w:pPr>
          </w:p>
        </w:tc>
        <w:tc>
          <w:tcPr>
            <w:tcW w:w="624" w:type="pct"/>
            <w:tcBorders>
              <w:top w:val="single" w:sz="4" w:space="0" w:color="auto"/>
              <w:left w:val="single" w:sz="4" w:space="0" w:color="auto"/>
              <w:bottom w:val="single" w:sz="4" w:space="0" w:color="auto"/>
              <w:right w:val="single" w:sz="4" w:space="0" w:color="auto"/>
            </w:tcBorders>
          </w:tcPr>
          <w:p w:rsidR="007647D3" w:rsidRPr="00617ED6" w:rsidP="00C967BA" w14:paraId="5DBFABBE" w14:textId="77777777">
            <w:pPr>
              <w:pStyle w:val="AnswerLvl1"/>
              <w:rPr>
                <w:rFonts w:asciiTheme="minorHAnsi" w:hAnsiTheme="minorHAnsi"/>
                <w:snapToGrid w:val="0"/>
                <w:lang w:val="es-ES"/>
              </w:rPr>
            </w:pPr>
          </w:p>
        </w:tc>
      </w:tr>
      <w:tr w14:paraId="432B7BED" w14:textId="77777777" w:rsidTr="00DA52D9">
        <w:tblPrEx>
          <w:tblW w:w="5436" w:type="pct"/>
          <w:jc w:val="center"/>
          <w:tblInd w:w="0" w:type="dxa"/>
          <w:tblLook w:val="04A0"/>
        </w:tblPrEx>
        <w:trPr>
          <w:gridAfter w:val="1"/>
          <w:wAfter w:w="568" w:type="dxa"/>
          <w:jc w:val="center"/>
        </w:trPr>
        <w:tc>
          <w:tcPr>
            <w:tcW w:w="1779" w:type="pct"/>
            <w:tcBorders>
              <w:top w:val="single" w:sz="4" w:space="0" w:color="auto"/>
              <w:left w:val="single" w:sz="4" w:space="0" w:color="auto"/>
              <w:bottom w:val="single" w:sz="4" w:space="0" w:color="auto"/>
              <w:right w:val="single" w:sz="4" w:space="0" w:color="auto"/>
            </w:tcBorders>
          </w:tcPr>
          <w:p w:rsidR="007647D3" w:rsidP="00C967BA" w14:paraId="4D77D8B0" w14:textId="77777777">
            <w:pPr>
              <w:pStyle w:val="AnswerLvl1"/>
              <w:numPr>
                <w:ilvl w:val="0"/>
                <w:numId w:val="115"/>
              </w:numPr>
              <w:spacing w:before="80" w:after="200"/>
              <w:rPr>
                <w:snapToGrid w:val="0"/>
              </w:rPr>
            </w:pPr>
            <w:r>
              <w:rPr>
                <w:snapToGrid w:val="0"/>
              </w:rPr>
              <w:t>esté en una ubicación geográfica conveniente para usted.</w:t>
            </w:r>
          </w:p>
        </w:tc>
        <w:tc>
          <w:tcPr>
            <w:tcW w:w="523" w:type="pct"/>
            <w:tcBorders>
              <w:top w:val="single" w:sz="4" w:space="0" w:color="auto"/>
              <w:left w:val="single" w:sz="4" w:space="0" w:color="auto"/>
              <w:bottom w:val="single" w:sz="4" w:space="0" w:color="auto"/>
              <w:right w:val="single" w:sz="4" w:space="0" w:color="auto"/>
            </w:tcBorders>
          </w:tcPr>
          <w:p w:rsidR="007647D3" w:rsidRPr="00617ED6" w:rsidP="00C967BA" w14:paraId="09C0C2CA" w14:textId="77777777">
            <w:pPr>
              <w:pStyle w:val="AnswerLvl1"/>
              <w:rPr>
                <w:snapToGrid w:val="0"/>
                <w:lang w:val="es-ES"/>
              </w:rPr>
            </w:pPr>
          </w:p>
        </w:tc>
        <w:tc>
          <w:tcPr>
            <w:tcW w:w="807" w:type="pct"/>
            <w:tcBorders>
              <w:top w:val="single" w:sz="4" w:space="0" w:color="auto"/>
              <w:left w:val="single" w:sz="4" w:space="0" w:color="auto"/>
              <w:bottom w:val="single" w:sz="4" w:space="0" w:color="auto"/>
              <w:right w:val="single" w:sz="4" w:space="0" w:color="auto"/>
            </w:tcBorders>
          </w:tcPr>
          <w:p w:rsidR="007647D3" w:rsidRPr="00617ED6" w:rsidP="00C967BA" w14:paraId="42FD739C" w14:textId="77777777">
            <w:pPr>
              <w:pStyle w:val="AnswerLvl1"/>
              <w:rPr>
                <w:snapToGrid w:val="0"/>
                <w:lang w:val="es-ES"/>
              </w:rPr>
            </w:pPr>
          </w:p>
        </w:tc>
        <w:tc>
          <w:tcPr>
            <w:tcW w:w="699" w:type="pct"/>
            <w:tcBorders>
              <w:top w:val="single" w:sz="4" w:space="0" w:color="auto"/>
              <w:left w:val="single" w:sz="4" w:space="0" w:color="auto"/>
              <w:bottom w:val="single" w:sz="4" w:space="0" w:color="auto"/>
              <w:right w:val="single" w:sz="4" w:space="0" w:color="auto"/>
            </w:tcBorders>
          </w:tcPr>
          <w:p w:rsidR="007647D3" w:rsidRPr="00617ED6" w:rsidP="00C967BA" w14:paraId="1048F24E" w14:textId="77777777">
            <w:pPr>
              <w:pStyle w:val="AnswerLvl1"/>
              <w:rPr>
                <w:snapToGrid w:val="0"/>
                <w:lang w:val="es-ES"/>
              </w:rPr>
            </w:pPr>
          </w:p>
        </w:tc>
        <w:tc>
          <w:tcPr>
            <w:tcW w:w="624" w:type="pct"/>
            <w:tcBorders>
              <w:top w:val="single" w:sz="4" w:space="0" w:color="auto"/>
              <w:left w:val="single" w:sz="4" w:space="0" w:color="auto"/>
              <w:bottom w:val="single" w:sz="4" w:space="0" w:color="auto"/>
              <w:right w:val="single" w:sz="4" w:space="0" w:color="auto"/>
            </w:tcBorders>
          </w:tcPr>
          <w:p w:rsidR="007647D3" w:rsidRPr="00617ED6" w:rsidP="00C967BA" w14:paraId="59844A83" w14:textId="77777777">
            <w:pPr>
              <w:pStyle w:val="AnswerLvl1"/>
              <w:rPr>
                <w:snapToGrid w:val="0"/>
                <w:lang w:val="es-ES"/>
              </w:rPr>
            </w:pPr>
          </w:p>
        </w:tc>
      </w:tr>
      <w:tr w14:paraId="5721C698" w14:textId="77777777" w:rsidTr="00DA52D9">
        <w:tblPrEx>
          <w:tblW w:w="5436" w:type="pct"/>
          <w:jc w:val="center"/>
          <w:tblInd w:w="0" w:type="dxa"/>
          <w:tblLook w:val="04A0"/>
        </w:tblPrEx>
        <w:trPr>
          <w:gridAfter w:val="1"/>
          <w:wAfter w:w="568" w:type="dxa"/>
          <w:jc w:val="center"/>
        </w:trPr>
        <w:tc>
          <w:tcPr>
            <w:tcW w:w="1779" w:type="pct"/>
            <w:tcBorders>
              <w:top w:val="single" w:sz="4" w:space="0" w:color="auto"/>
              <w:left w:val="single" w:sz="4" w:space="0" w:color="auto"/>
              <w:bottom w:val="single" w:sz="4" w:space="0" w:color="auto"/>
              <w:right w:val="single" w:sz="4" w:space="0" w:color="auto"/>
            </w:tcBorders>
          </w:tcPr>
          <w:p w:rsidR="007647D3" w:rsidP="00C967BA" w14:paraId="763E01FF" w14:textId="77777777">
            <w:pPr>
              <w:pStyle w:val="AnswerLvl1"/>
              <w:numPr>
                <w:ilvl w:val="0"/>
                <w:numId w:val="115"/>
              </w:numPr>
              <w:spacing w:before="80" w:after="200"/>
              <w:rPr>
                <w:snapToGrid w:val="0"/>
              </w:rPr>
            </w:pPr>
            <w:r>
              <w:rPr>
                <w:snapToGrid w:val="0"/>
              </w:rPr>
              <w:t>funcionaría para toda su familia.</w:t>
            </w:r>
          </w:p>
        </w:tc>
        <w:tc>
          <w:tcPr>
            <w:tcW w:w="523" w:type="pct"/>
            <w:tcBorders>
              <w:top w:val="single" w:sz="4" w:space="0" w:color="auto"/>
              <w:left w:val="single" w:sz="4" w:space="0" w:color="auto"/>
              <w:bottom w:val="single" w:sz="4" w:space="0" w:color="auto"/>
              <w:right w:val="single" w:sz="4" w:space="0" w:color="auto"/>
            </w:tcBorders>
          </w:tcPr>
          <w:p w:rsidR="007647D3" w:rsidRPr="00617ED6" w:rsidP="00C967BA" w14:paraId="43DF77BE" w14:textId="77777777">
            <w:pPr>
              <w:pStyle w:val="AnswerLvl1"/>
              <w:rPr>
                <w:snapToGrid w:val="0"/>
                <w:lang w:val="es-ES"/>
              </w:rPr>
            </w:pPr>
          </w:p>
        </w:tc>
        <w:tc>
          <w:tcPr>
            <w:tcW w:w="807" w:type="pct"/>
            <w:tcBorders>
              <w:top w:val="single" w:sz="4" w:space="0" w:color="auto"/>
              <w:left w:val="single" w:sz="4" w:space="0" w:color="auto"/>
              <w:bottom w:val="single" w:sz="4" w:space="0" w:color="auto"/>
              <w:right w:val="single" w:sz="4" w:space="0" w:color="auto"/>
            </w:tcBorders>
          </w:tcPr>
          <w:p w:rsidR="007647D3" w:rsidRPr="00617ED6" w:rsidP="00C967BA" w14:paraId="6F018146" w14:textId="77777777">
            <w:pPr>
              <w:pStyle w:val="AnswerLvl1"/>
              <w:rPr>
                <w:snapToGrid w:val="0"/>
                <w:lang w:val="es-ES"/>
              </w:rPr>
            </w:pPr>
          </w:p>
        </w:tc>
        <w:tc>
          <w:tcPr>
            <w:tcW w:w="699" w:type="pct"/>
            <w:tcBorders>
              <w:top w:val="single" w:sz="4" w:space="0" w:color="auto"/>
              <w:left w:val="single" w:sz="4" w:space="0" w:color="auto"/>
              <w:bottom w:val="single" w:sz="4" w:space="0" w:color="auto"/>
              <w:right w:val="single" w:sz="4" w:space="0" w:color="auto"/>
            </w:tcBorders>
          </w:tcPr>
          <w:p w:rsidR="007647D3" w:rsidRPr="00617ED6" w:rsidP="00C967BA" w14:paraId="27C93EB0" w14:textId="77777777">
            <w:pPr>
              <w:pStyle w:val="AnswerLvl1"/>
              <w:rPr>
                <w:snapToGrid w:val="0"/>
                <w:lang w:val="es-ES"/>
              </w:rPr>
            </w:pPr>
          </w:p>
        </w:tc>
        <w:tc>
          <w:tcPr>
            <w:tcW w:w="624" w:type="pct"/>
            <w:tcBorders>
              <w:top w:val="single" w:sz="4" w:space="0" w:color="auto"/>
              <w:left w:val="single" w:sz="4" w:space="0" w:color="auto"/>
              <w:bottom w:val="single" w:sz="4" w:space="0" w:color="auto"/>
              <w:right w:val="single" w:sz="4" w:space="0" w:color="auto"/>
            </w:tcBorders>
          </w:tcPr>
          <w:p w:rsidR="007647D3" w:rsidRPr="00617ED6" w:rsidP="00C967BA" w14:paraId="6E769AE9" w14:textId="77777777">
            <w:pPr>
              <w:pStyle w:val="AnswerLvl1"/>
              <w:rPr>
                <w:snapToGrid w:val="0"/>
                <w:lang w:val="es-ES"/>
              </w:rPr>
            </w:pPr>
          </w:p>
        </w:tc>
      </w:tr>
      <w:tr w14:paraId="20088161" w14:textId="77777777" w:rsidTr="00DA52D9">
        <w:tblPrEx>
          <w:tblW w:w="5436" w:type="pct"/>
          <w:jc w:val="center"/>
          <w:tblInd w:w="0" w:type="dxa"/>
          <w:tblLook w:val="04A0"/>
        </w:tblPrEx>
        <w:trPr>
          <w:jc w:val="center"/>
        </w:trPr>
        <w:tc>
          <w:tcPr>
            <w:tcW w:w="1779" w:type="pct"/>
            <w:tcBorders>
              <w:top w:val="single" w:sz="4" w:space="0" w:color="auto"/>
              <w:left w:val="single" w:sz="4" w:space="0" w:color="auto"/>
              <w:bottom w:val="single" w:sz="4" w:space="0" w:color="auto"/>
              <w:right w:val="single" w:sz="4" w:space="0" w:color="auto"/>
            </w:tcBorders>
          </w:tcPr>
          <w:p w:rsidR="007647D3" w:rsidP="00C967BA" w14:paraId="45CC8910" w14:textId="77777777">
            <w:pPr>
              <w:pStyle w:val="AnswerLvl1"/>
              <w:numPr>
                <w:ilvl w:val="0"/>
                <w:numId w:val="115"/>
              </w:numPr>
              <w:spacing w:before="80" w:after="200"/>
              <w:rPr>
                <w:snapToGrid w:val="0"/>
              </w:rPr>
            </w:pPr>
            <w:r>
              <w:rPr>
                <w:snapToGrid w:val="0"/>
              </w:rPr>
              <w:t>A</w:t>
            </w:r>
            <w:r w:rsidRPr="005158CC">
              <w:rPr>
                <w:snapToGrid w:val="0"/>
              </w:rPr>
              <w:t>sequible</w:t>
            </w:r>
            <w:r w:rsidRPr="00AA0237">
              <w:rPr>
                <w:snapToGrid w:val="0"/>
              </w:rPr>
              <w:t xml:space="preserve"> para la familia</w:t>
            </w:r>
          </w:p>
        </w:tc>
        <w:tc>
          <w:tcPr>
            <w:tcW w:w="523" w:type="pct"/>
            <w:tcBorders>
              <w:top w:val="single" w:sz="4" w:space="0" w:color="auto"/>
              <w:left w:val="single" w:sz="4" w:space="0" w:color="auto"/>
              <w:bottom w:val="single" w:sz="4" w:space="0" w:color="auto"/>
              <w:right w:val="single" w:sz="4" w:space="0" w:color="auto"/>
            </w:tcBorders>
          </w:tcPr>
          <w:p w:rsidR="007647D3" w:rsidRPr="00451E19" w:rsidP="00C967BA" w14:paraId="52B30E77" w14:textId="77777777">
            <w:pPr>
              <w:pStyle w:val="AnswerLvl1"/>
              <w:rPr>
                <w:snapToGrid w:val="0"/>
                <w:lang w:val="es-ES"/>
              </w:rPr>
            </w:pPr>
          </w:p>
        </w:tc>
        <w:tc>
          <w:tcPr>
            <w:tcW w:w="807" w:type="pct"/>
            <w:tcBorders>
              <w:top w:val="single" w:sz="4" w:space="0" w:color="auto"/>
              <w:left w:val="single" w:sz="4" w:space="0" w:color="auto"/>
              <w:bottom w:val="single" w:sz="4" w:space="0" w:color="auto"/>
              <w:right w:val="single" w:sz="4" w:space="0" w:color="auto"/>
            </w:tcBorders>
          </w:tcPr>
          <w:p w:rsidR="007647D3" w:rsidRPr="00451E19" w:rsidP="00C967BA" w14:paraId="3A3EDB66" w14:textId="77777777">
            <w:pPr>
              <w:pStyle w:val="AnswerLvl1"/>
              <w:rPr>
                <w:snapToGrid w:val="0"/>
                <w:lang w:val="es-ES"/>
              </w:rPr>
            </w:pPr>
          </w:p>
        </w:tc>
        <w:tc>
          <w:tcPr>
            <w:tcW w:w="699" w:type="pct"/>
            <w:tcBorders>
              <w:top w:val="single" w:sz="4" w:space="0" w:color="auto"/>
              <w:left w:val="single" w:sz="4" w:space="0" w:color="auto"/>
              <w:bottom w:val="single" w:sz="4" w:space="0" w:color="auto"/>
              <w:right w:val="single" w:sz="4" w:space="0" w:color="auto"/>
            </w:tcBorders>
          </w:tcPr>
          <w:p w:rsidR="007647D3" w:rsidRPr="00451E19" w:rsidP="00C967BA" w14:paraId="1873AEAD" w14:textId="77777777">
            <w:pPr>
              <w:pStyle w:val="AnswerLvl1"/>
              <w:rPr>
                <w:snapToGrid w:val="0"/>
                <w:lang w:val="es-ES"/>
              </w:rPr>
            </w:pPr>
          </w:p>
        </w:tc>
        <w:tc>
          <w:tcPr>
            <w:tcW w:w="1192" w:type="pct"/>
            <w:gridSpan w:val="2"/>
            <w:tcBorders>
              <w:top w:val="single" w:sz="4" w:space="0" w:color="auto"/>
              <w:left w:val="single" w:sz="4" w:space="0" w:color="auto"/>
              <w:bottom w:val="single" w:sz="4" w:space="0" w:color="auto"/>
              <w:right w:val="single" w:sz="4" w:space="0" w:color="auto"/>
            </w:tcBorders>
          </w:tcPr>
          <w:p w:rsidR="007647D3" w:rsidRPr="00451E19" w:rsidP="00C967BA" w14:paraId="2900D56D" w14:textId="77777777">
            <w:pPr>
              <w:pStyle w:val="AnswerLvl1"/>
              <w:rPr>
                <w:snapToGrid w:val="0"/>
                <w:lang w:val="es-ES"/>
              </w:rPr>
            </w:pPr>
          </w:p>
        </w:tc>
      </w:tr>
    </w:tbl>
    <w:p w:rsidR="007647D3" w:rsidP="007647D3" w14:paraId="0158245C" w14:textId="77777777"/>
    <w:p w:rsidR="007647D3" w:rsidP="007647D3" w14:paraId="76CE7116" w14:textId="77777777">
      <w:pPr>
        <w:pStyle w:val="Heading3"/>
        <w:rPr>
          <w:color w:val="D63C0C"/>
        </w:rPr>
      </w:pPr>
      <w:r>
        <w:t>M13. F13</w:t>
      </w:r>
    </w:p>
    <w:p w:rsidR="007647D3" w:rsidP="007647D3" w14:paraId="68D54184" w14:textId="370964F4">
      <w:pPr>
        <w:pStyle w:val="ItemText"/>
        <w:rPr>
          <w:rFonts w:cs="Segoe UI"/>
        </w:rPr>
      </w:pPr>
      <w:r>
        <w:t>¿</w:t>
      </w:r>
      <w:r w:rsidRPr="00AF362E">
        <w:rPr>
          <w:rFonts w:ascii="Calibri" w:hAnsi="Calibri"/>
          <w:noProof/>
        </w:rPr>
        <w:t xml:space="preserve"> </w:t>
      </w:r>
      <w:r>
        <w:t xml:space="preserve">Cual </w:t>
      </w:r>
      <w:r w:rsidRPr="00DD7B8F">
        <w:t xml:space="preserve">fue el resultado de esta búsqueda de </w:t>
      </w:r>
      <w:r>
        <w:t>cuidado para [FOCAL CHILD] e</w:t>
      </w:r>
      <w:r w:rsidR="00576557">
        <w:t>l</w:t>
      </w:r>
      <w:r>
        <w:t xml:space="preserve"> </w:t>
      </w:r>
      <w:r w:rsidR="00F86933">
        <w:t xml:space="preserve">pasado </w:t>
      </w:r>
      <w:r>
        <w:t>otoño</w:t>
      </w:r>
      <w:r w:rsidR="00576557">
        <w:t xml:space="preserve"> de 2024</w:t>
      </w:r>
      <w:r>
        <w:t xml:space="preserve">? </w:t>
      </w:r>
    </w:p>
    <w:p w:rsidR="007647D3" w:rsidRPr="00A84286" w:rsidP="00060DA4" w14:paraId="583F4DC7" w14:textId="475EC260">
      <w:pPr>
        <w:pStyle w:val="Answerresponse-indent"/>
      </w:pPr>
      <w:r>
        <w:t>1</w:t>
      </w:r>
      <w:r w:rsidR="00060DA4">
        <w:t>.</w:t>
      </w:r>
      <w:r>
        <w:t xml:space="preserve">  </w:t>
      </w:r>
      <w:r w:rsidR="00060DA4">
        <w:t xml:space="preserve"> </w:t>
      </w:r>
      <w:r>
        <w:t xml:space="preserve"> Encontré cuidado.</w:t>
      </w:r>
    </w:p>
    <w:p w:rsidR="007647D3" w:rsidRPr="00A84286" w:rsidP="00060DA4" w14:paraId="0F97A98E" w14:textId="1A5A7F11">
      <w:pPr>
        <w:pStyle w:val="Answerresponse-indent"/>
      </w:pPr>
      <w:r>
        <w:t>2</w:t>
      </w:r>
      <w:r w:rsidR="00060DA4">
        <w:t>.</w:t>
      </w:r>
      <w:r>
        <w:t xml:space="preserve">  </w:t>
      </w:r>
      <w:r w:rsidR="00060DA4">
        <w:t xml:space="preserve"> </w:t>
      </w:r>
      <w:r>
        <w:t xml:space="preserve"> Me quedé con el proveedor existente</w:t>
      </w:r>
    </w:p>
    <w:p w:rsidR="007647D3" w:rsidRPr="00A84286" w:rsidP="00060DA4" w14:paraId="48507365" w14:textId="55DC6F8E">
      <w:pPr>
        <w:pStyle w:val="Answerresponse-indent"/>
      </w:pPr>
      <w:r>
        <w:t>3</w:t>
      </w:r>
      <w:r w:rsidR="00060DA4">
        <w:t>.</w:t>
      </w:r>
      <w:r>
        <w:t xml:space="preserve"> </w:t>
      </w:r>
      <w:r w:rsidR="00060DA4">
        <w:t xml:space="preserve"> </w:t>
      </w:r>
      <w:r>
        <w:t xml:space="preserve">  Decidí no recurrir a ningún otro cuidado que no fuera el de los padres.</w:t>
      </w:r>
    </w:p>
    <w:p w:rsidR="007647D3" w:rsidRPr="00A84286" w:rsidP="00060DA4" w14:paraId="5167B61E" w14:textId="01FAD4A0">
      <w:pPr>
        <w:pStyle w:val="Answerresponse-indent"/>
      </w:pPr>
      <w:r>
        <w:t>4</w:t>
      </w:r>
      <w:r w:rsidR="00060DA4">
        <w:t>.</w:t>
      </w:r>
      <w:r>
        <w:t xml:space="preserve">  </w:t>
      </w:r>
      <w:r w:rsidR="00060DA4">
        <w:t xml:space="preserve"> </w:t>
      </w:r>
      <w:r>
        <w:t xml:space="preserve"> Dejé la búsqueda por otra razón.</w:t>
      </w:r>
    </w:p>
    <w:p w:rsidR="007647D3" w:rsidP="00060DA4" w14:paraId="12C2813B" w14:textId="45271F0A">
      <w:pPr>
        <w:pStyle w:val="Answerresponse-indent"/>
      </w:pPr>
      <w:r>
        <w:t>5</w:t>
      </w:r>
      <w:r w:rsidR="00060DA4">
        <w:t>.</w:t>
      </w:r>
      <w:r>
        <w:t xml:space="preserve"> </w:t>
      </w:r>
      <w:r w:rsidR="00060DA4">
        <w:t xml:space="preserve">  </w:t>
      </w:r>
      <w:r>
        <w:t xml:space="preserve"> Aún  estoy buscando/mirando.</w:t>
      </w:r>
    </w:p>
    <w:p w:rsidR="007647D3" w:rsidRPr="00A84286" w:rsidP="00060DA4" w14:paraId="4AE4703A" w14:textId="7A0F80A6">
      <w:pPr>
        <w:pStyle w:val="Answerresponse-indent"/>
      </w:pPr>
      <w:r>
        <w:t>6</w:t>
      </w:r>
      <w:r w:rsidR="00060DA4">
        <w:t xml:space="preserve">.  </w:t>
      </w:r>
      <w:r>
        <w:t xml:space="preserve">  OTRO.  </w:t>
      </w:r>
      <w:r>
        <w:rPr>
          <w:noProof/>
          <w:lang w:val="es-CO"/>
        </w:rPr>
        <w:t>(Especifique)____________</w:t>
      </w:r>
    </w:p>
    <w:p w:rsidR="007647D3" w:rsidRPr="00A84286" w:rsidP="00060DA4" w14:paraId="38B238F6" w14:textId="31FBE008">
      <w:pPr>
        <w:pStyle w:val="Answerresponse-indent"/>
      </w:pPr>
      <w:r>
        <w:t>7</w:t>
      </w:r>
      <w:r w:rsidR="00060DA4">
        <w:t>.</w:t>
      </w:r>
      <w:r>
        <w:t xml:space="preserve">  </w:t>
      </w:r>
      <w:r w:rsidR="00060DA4">
        <w:t xml:space="preserve"> </w:t>
      </w:r>
      <w:r>
        <w:t xml:space="preserve"> NO SÉ/ME NIEGO A RESPONDER</w:t>
      </w:r>
    </w:p>
    <w:p w:rsidR="007647D3" w:rsidRPr="00A84286" w:rsidP="007647D3" w14:paraId="284011AE" w14:textId="77777777">
      <w:pPr>
        <w:pStyle w:val="AnswerLvl1"/>
        <w:numPr>
          <w:ilvl w:val="0"/>
          <w:numId w:val="75"/>
        </w:numPr>
      </w:pPr>
      <w:r>
        <w:t xml:space="preserve">   </w:t>
      </w:r>
    </w:p>
    <w:p w:rsidR="00576557" w:rsidRPr="00512E55" w:rsidP="00576557" w14:paraId="028AFD55" w14:textId="77777777">
      <w:pPr>
        <w:pStyle w:val="Heading3"/>
        <w:rPr>
          <w:lang w:val="es-ES"/>
        </w:rPr>
      </w:pPr>
      <w:r w:rsidRPr="00512E55">
        <w:rPr>
          <w:lang w:val="es-ES"/>
        </w:rPr>
        <w:t>M14.</w:t>
      </w:r>
    </w:p>
    <w:p w:rsidR="00576557" w:rsidRPr="00576557" w:rsidP="007F10F8" w14:paraId="2925560F" w14:textId="2E215B48">
      <w:pPr>
        <w:pStyle w:val="ItemText"/>
        <w:rPr>
          <w:rFonts w:cstheme="minorHAnsi"/>
          <w:lang w:val="es-ES"/>
        </w:rPr>
      </w:pPr>
      <w:r w:rsidRPr="007F10F8">
        <w:t>¿Este proveedor actualmente brinda cuidado a [FOCAL CHILD] ?</w:t>
      </w:r>
    </w:p>
    <w:p w:rsidR="00576557" w:rsidP="00060DA4" w14:paraId="18634F6D" w14:textId="64523E07">
      <w:pPr>
        <w:pStyle w:val="Answerresponse-indent"/>
      </w:pPr>
      <w:r>
        <w:t>1</w:t>
      </w:r>
      <w:r w:rsidR="00060DA4">
        <w:t>.</w:t>
      </w:r>
      <w:r>
        <w:t xml:space="preserve">   Yes</w:t>
      </w:r>
    </w:p>
    <w:p w:rsidR="00576557" w:rsidP="00060DA4" w14:paraId="34EAC823" w14:textId="23177369">
      <w:pPr>
        <w:pStyle w:val="Answerresponse-indent"/>
      </w:pPr>
      <w:r>
        <w:t>2</w:t>
      </w:r>
      <w:r w:rsidR="00060DA4">
        <w:t>.</w:t>
      </w:r>
      <w:r>
        <w:t xml:space="preserve">   No</w:t>
      </w:r>
    </w:p>
    <w:p w:rsidR="007647D3" w:rsidP="007647D3" w14:paraId="3CF311A9" w14:textId="465FA0B1">
      <w:pPr>
        <w:pStyle w:val="Heading3"/>
        <w:rPr>
          <w:color w:val="D63C0C"/>
        </w:rPr>
      </w:pPr>
      <w:r>
        <w:t xml:space="preserve">F14. </w:t>
      </w:r>
    </w:p>
    <w:p w:rsidR="007647D3" w:rsidP="007F10F8" w14:paraId="53F944E1" w14:textId="77777777">
      <w:pPr>
        <w:pStyle w:val="ItemText"/>
      </w:pPr>
      <w:r>
        <w:t xml:space="preserve">¿Cuál fue el motivo principal por el cual tomó esa decisión? </w:t>
      </w:r>
    </w:p>
    <w:p w:rsidR="007647D3" w:rsidP="007647D3" w14:paraId="1CD44654" w14:textId="77777777">
      <w:pPr>
        <w:pStyle w:val="ItemText"/>
      </w:pPr>
      <w:r>
        <w:t>________________________</w:t>
      </w:r>
    </w:p>
    <w:p w:rsidR="007647D3" w:rsidP="007647D3" w14:paraId="169ACF26" w14:textId="77777777">
      <w:pPr>
        <w:pStyle w:val="ItemText"/>
        <w:rPr>
          <w:b/>
          <w:bCs/>
        </w:rPr>
      </w:pPr>
      <w:r>
        <w:rPr>
          <w:b/>
          <w:bCs/>
        </w:rPr>
        <w:t>For FI Administration:</w:t>
      </w:r>
    </w:p>
    <w:p w:rsidR="007647D3" w:rsidRPr="00A84286" w:rsidP="00060DA4" w14:paraId="4C0994FC" w14:textId="6A681B5D">
      <w:pPr>
        <w:pStyle w:val="Answerresponse-indent"/>
      </w:pPr>
      <w:r>
        <w:t>1</w:t>
      </w:r>
      <w:r w:rsidR="00060DA4">
        <w:t xml:space="preserve">.  </w:t>
      </w:r>
      <w:r>
        <w:t xml:space="preserve">  No tenía otras opciones.</w:t>
      </w:r>
    </w:p>
    <w:p w:rsidR="007647D3" w:rsidRPr="00A84286" w:rsidP="00060DA4" w14:paraId="26A55985" w14:textId="023C3C4A">
      <w:pPr>
        <w:pStyle w:val="Answerresponse-indent"/>
      </w:pPr>
      <w:r>
        <w:t>2</w:t>
      </w:r>
      <w:r w:rsidR="00060DA4">
        <w:t xml:space="preserve">.  </w:t>
      </w:r>
      <w:r>
        <w:t xml:space="preserve">  Costo.</w:t>
      </w:r>
    </w:p>
    <w:p w:rsidR="007647D3" w:rsidRPr="00A84286" w:rsidP="00060DA4" w14:paraId="30681238" w14:textId="791D4599">
      <w:pPr>
        <w:pStyle w:val="Answerresponse-indent"/>
      </w:pPr>
      <w:r>
        <w:t>3</w:t>
      </w:r>
      <w:r w:rsidR="00060DA4">
        <w:t xml:space="preserve">.  </w:t>
      </w:r>
      <w:r>
        <w:t xml:space="preserve">  Horario.</w:t>
      </w:r>
    </w:p>
    <w:p w:rsidR="007647D3" w:rsidRPr="00A84286" w:rsidP="00060DA4" w14:paraId="238FAC16" w14:textId="490418C2">
      <w:pPr>
        <w:pStyle w:val="Answerresponse-indent"/>
      </w:pPr>
      <w:r>
        <w:t>4</w:t>
      </w:r>
      <w:r w:rsidR="00060DA4">
        <w:t xml:space="preserve">.  </w:t>
      </w:r>
      <w:r>
        <w:t xml:space="preserve">  Lugar (ubicación).</w:t>
      </w:r>
    </w:p>
    <w:p w:rsidR="007647D3" w:rsidRPr="00A84286" w:rsidP="00060DA4" w14:paraId="59C9953E" w14:textId="2C377340">
      <w:pPr>
        <w:pStyle w:val="Answerresponse-indent"/>
      </w:pPr>
      <w:r>
        <w:t>5</w:t>
      </w:r>
      <w:r w:rsidR="00060DA4">
        <w:t xml:space="preserve">.  </w:t>
      </w:r>
      <w:r>
        <w:t xml:space="preserve">  Calidad del cuidado.</w:t>
      </w:r>
    </w:p>
    <w:p w:rsidR="007647D3" w:rsidRPr="00A84286" w:rsidP="00060DA4" w14:paraId="256F4FC8" w14:textId="246FAE6A">
      <w:pPr>
        <w:pStyle w:val="Answerresponse-indent"/>
      </w:pPr>
      <w:r>
        <w:t>6</w:t>
      </w:r>
      <w:r w:rsidR="00060DA4">
        <w:t xml:space="preserve">.  </w:t>
      </w:r>
      <w:r>
        <w:t xml:space="preserve">  “Intuición”.</w:t>
      </w:r>
    </w:p>
    <w:p w:rsidR="007647D3" w:rsidRPr="00A84286" w:rsidP="00060DA4" w14:paraId="3A54607B" w14:textId="5894956E">
      <w:pPr>
        <w:pStyle w:val="Answerresponse-indent"/>
      </w:pPr>
      <w:r>
        <w:t>7</w:t>
      </w:r>
      <w:r w:rsidR="00060DA4">
        <w:t xml:space="preserve">.  </w:t>
      </w:r>
      <w:r>
        <w:t xml:space="preserve">  El proveedor tenía  vacante disponible.</w:t>
      </w:r>
    </w:p>
    <w:p w:rsidR="007647D3" w:rsidRPr="00A84286" w:rsidP="00060DA4" w14:paraId="52062AB2" w14:textId="305D8559">
      <w:pPr>
        <w:pStyle w:val="Answerresponse-indent"/>
      </w:pPr>
      <w:r>
        <w:t>8</w:t>
      </w:r>
      <w:r w:rsidR="00060DA4">
        <w:t xml:space="preserve">.  </w:t>
      </w:r>
      <w:r>
        <w:t xml:space="preserve">  OTRO. </w:t>
      </w:r>
      <w:r>
        <w:rPr>
          <w:noProof/>
          <w:lang w:val="es-CO"/>
        </w:rPr>
        <w:t>(Especifique)____________</w:t>
      </w:r>
    </w:p>
    <w:p w:rsidR="007647D3" w:rsidRPr="00A84286" w:rsidP="00060DA4" w14:paraId="51A0CA9A" w14:textId="62E3DC67">
      <w:pPr>
        <w:pStyle w:val="Answerresponse-indent"/>
      </w:pPr>
      <w:r>
        <w:t>9</w:t>
      </w:r>
      <w:r w:rsidR="00060DA4">
        <w:t xml:space="preserve">.  </w:t>
      </w:r>
      <w:r>
        <w:t xml:space="preserve">  NO SÉ/ME NIEGO A RESPONDER</w:t>
      </w:r>
    </w:p>
    <w:p w:rsidR="0013690B" w:rsidP="00841637" w14:paraId="6B854EFC" w14:textId="77777777">
      <w:pPr>
        <w:pStyle w:val="Heading3"/>
        <w:spacing w:before="240"/>
      </w:pPr>
      <w:r>
        <w:t>M0_Intro.</w:t>
      </w:r>
    </w:p>
    <w:p w:rsidR="002F3FAB" w:rsidP="002F3FAB" w14:paraId="35706E16" w14:textId="62D4F391">
      <w:pPr>
        <w:pStyle w:val="ItemText"/>
      </w:pPr>
      <w:r>
        <w:t xml:space="preserve">Las siguientes preguntas son sobre </w:t>
      </w:r>
      <w:r w:rsidR="00FA5D8B">
        <w:t>el cuidado</w:t>
      </w:r>
      <w:r>
        <w:t xml:space="preserve"> que [FOCAL CHILD] está recibiendo actualmente.</w:t>
      </w:r>
    </w:p>
    <w:p w:rsidR="00AC1A4C" w:rsidP="008F2098" w14:paraId="18AE2F6D" w14:textId="71DC0218">
      <w:pPr>
        <w:pStyle w:val="SkipPattern"/>
        <w:rPr>
          <w:lang w:val="en-US"/>
        </w:rPr>
      </w:pPr>
      <w:r w:rsidRPr="008F2098">
        <w:rPr>
          <w:lang w:val="en-US"/>
        </w:rPr>
        <w:t>[IF FOCAL CHILD IS AGE 60 MONTHS OR OLDER, ASK</w:t>
      </w:r>
      <w:r>
        <w:rPr>
          <w:lang w:val="en-US"/>
        </w:rPr>
        <w:t xml:space="preserve"> M0</w:t>
      </w:r>
      <w:r w:rsidRPr="008F2098">
        <w:rPr>
          <w:lang w:val="en-US"/>
        </w:rPr>
        <w:t xml:space="preserve">:] </w:t>
      </w:r>
    </w:p>
    <w:p w:rsidR="00877884" w:rsidRPr="008F2098" w:rsidP="007E4DDE" w14:paraId="360AC7BE" w14:textId="50D50F06">
      <w:pPr>
        <w:pStyle w:val="Heading3"/>
        <w:rPr>
          <w:lang w:val="es-CO"/>
        </w:rPr>
      </w:pPr>
      <w:r w:rsidRPr="008F2098">
        <w:rPr>
          <w:lang w:val="es-CO"/>
        </w:rPr>
        <w:t>M0.</w:t>
      </w:r>
    </w:p>
    <w:p w:rsidR="002F3FAB" w:rsidP="002F3FAB" w14:paraId="353C1936" w14:textId="5D368A51">
      <w:pPr>
        <w:pStyle w:val="ItemText"/>
      </w:pPr>
      <w:r>
        <w:t xml:space="preserve">¿Asiste este niño a la escuela primaria regular desde kindergarten hasta octavo grado?  [EN CALIFORNIA: Registre 'no' si su </w:t>
      </w:r>
      <w:r w:rsidR="00132A28">
        <w:t xml:space="preserve">niño/niña </w:t>
      </w:r>
      <w:r>
        <w:t>asiste a un programa de kindergarten de transición de California.]</w:t>
      </w:r>
    </w:p>
    <w:p w:rsidR="002F3FAB" w:rsidRPr="00060DA4" w:rsidP="00060DA4" w14:paraId="5D9FF093" w14:textId="07DBB0C4">
      <w:pPr>
        <w:pStyle w:val="Answerresponse-indent"/>
      </w:pPr>
      <w:r w:rsidRPr="00060DA4">
        <w:t>1.</w:t>
      </w:r>
      <w:r w:rsidRPr="00060DA4" w:rsidR="00060DA4">
        <w:t xml:space="preserve">  </w:t>
      </w:r>
      <w:r w:rsidRPr="00060DA4">
        <w:t xml:space="preserve"> </w:t>
      </w:r>
      <w:r w:rsidRPr="00060DA4">
        <w:t>Sí.</w:t>
      </w:r>
    </w:p>
    <w:p w:rsidR="002F3FAB" w:rsidRPr="00060DA4" w:rsidP="00060DA4" w14:paraId="5BDD2DF0" w14:textId="797C531E">
      <w:pPr>
        <w:pStyle w:val="Answerresponse-indent"/>
      </w:pPr>
      <w:r w:rsidRPr="00060DA4">
        <w:t>2.</w:t>
      </w:r>
      <w:r w:rsidRPr="00060DA4" w:rsidR="00060DA4">
        <w:t xml:space="preserve">  </w:t>
      </w:r>
      <w:r w:rsidRPr="00060DA4">
        <w:t xml:space="preserve"> </w:t>
      </w:r>
      <w:r w:rsidRPr="00060DA4">
        <w:t xml:space="preserve"> No.</w:t>
      </w:r>
    </w:p>
    <w:p w:rsidR="007E4DDE" w:rsidP="007E4DDE" w14:paraId="687E601D" w14:textId="77777777">
      <w:pPr>
        <w:pStyle w:val="Heading3"/>
      </w:pPr>
      <w:r>
        <w:t xml:space="preserve">M1. </w:t>
      </w:r>
    </w:p>
    <w:p w:rsidR="002F3FAB" w:rsidRPr="007E4DDE" w:rsidP="007E4DDE" w14:paraId="4F3837AA" w14:textId="0C478279">
      <w:pPr>
        <w:pStyle w:val="ItemText"/>
      </w:pPr>
      <w:r>
        <w:rPr>
          <w:b/>
        </w:rPr>
        <w:t>[</w:t>
      </w:r>
      <w:r>
        <w:t xml:space="preserve">IF ONGOING ARRANGEMENTS REPORTED EARLIER: Usted dijo anteriormente </w:t>
      </w:r>
      <w:r w:rsidR="00451E19">
        <w:t xml:space="preserve">en esta entrevista </w:t>
      </w:r>
      <w:r>
        <w:t xml:space="preserve">que </w:t>
      </w:r>
      <w:r w:rsidR="00874A65">
        <w:t>este niño/a</w:t>
      </w:r>
      <w:r>
        <w:t xml:space="preserve"> </w:t>
      </w:r>
      <w:r w:rsidR="00E5175E">
        <w:t xml:space="preserve">recibe </w:t>
      </w:r>
      <w:r>
        <w:t>cuidado de [TYPES OF CARE].</w:t>
      </w:r>
    </w:p>
    <w:p w:rsidR="002F3FAB" w:rsidRPr="007E4DDE" w:rsidP="007E4DDE" w14:paraId="3ABC48AE" w14:textId="5E2A9381">
      <w:pPr>
        <w:pStyle w:val="ItemText"/>
      </w:pPr>
      <w:r>
        <w:t xml:space="preserve">Además de sus padres o figuras paternas, ¿cuida alguna (otra) persona u organización a </w:t>
      </w:r>
      <w:r w:rsidR="00874A65">
        <w:t>este niño/a</w:t>
      </w:r>
      <w:r>
        <w:t xml:space="preserve"> al menos cinco horas por semana?</w:t>
      </w:r>
    </w:p>
    <w:p w:rsidR="002F3FAB" w:rsidP="00060DA4" w14:paraId="643CFF78" w14:textId="48419AE9">
      <w:pPr>
        <w:pStyle w:val="Answerresponse-indent"/>
      </w:pPr>
      <w:r>
        <w:t xml:space="preserve">1.    </w:t>
      </w:r>
      <w:r>
        <w:t>Sí.</w:t>
      </w:r>
    </w:p>
    <w:p w:rsidR="002F3FAB" w:rsidP="00060DA4" w14:paraId="13218AA5" w14:textId="1AFF10EA">
      <w:pPr>
        <w:pStyle w:val="Answerresponse-indent"/>
      </w:pPr>
      <w:r>
        <w:t xml:space="preserve">2.    </w:t>
      </w:r>
      <w:r>
        <w:t>No</w:t>
      </w:r>
      <w:r w:rsidR="00874A65">
        <w:rPr>
          <w:rFonts w:ascii="Wingdings" w:hAnsi="Wingdings"/>
        </w:rPr>
        <w:sym w:font="Wingdings" w:char="F0E0"/>
      </w:r>
      <w:r w:rsidRPr="00844003" w:rsidR="00874A65">
        <w:t xml:space="preserve"> SKIP </w:t>
      </w:r>
      <w:r>
        <w:t xml:space="preserve">to </w:t>
      </w:r>
      <w:r w:rsidR="00874A65">
        <w:t>M15</w:t>
      </w:r>
    </w:p>
    <w:p w:rsidR="00CB3251" w:rsidP="00CB3251" w14:paraId="2871138B" w14:textId="77777777">
      <w:pPr>
        <w:pStyle w:val="Heading3"/>
      </w:pPr>
      <w:r>
        <w:t xml:space="preserve">C4b. </w:t>
      </w:r>
    </w:p>
    <w:p w:rsidR="00CB3251" w:rsidP="00CB3251" w14:paraId="150783BB" w14:textId="33DFBAC5">
      <w:pPr>
        <w:pStyle w:val="ItemText"/>
      </w:pPr>
      <w:r>
        <w:t>¿</w:t>
      </w:r>
      <w:r>
        <w:t>Cuántas horas por semana suelen cuidar a [FOCAL CHILD] personas u organizaciones distintas a los padres del niño?</w:t>
      </w:r>
    </w:p>
    <w:p w:rsidR="00CB3251" w:rsidP="00060DA4" w14:paraId="5C55544E" w14:textId="77777777">
      <w:pPr>
        <w:pStyle w:val="Answerresponse-indent"/>
      </w:pPr>
      <w:r>
        <w:t>Oras _____________</w:t>
      </w:r>
    </w:p>
    <w:p w:rsidR="002F3FAB" w:rsidP="002F3FAB" w14:paraId="08D08C93" w14:textId="77777777">
      <w:pPr>
        <w:pStyle w:val="Heading3"/>
      </w:pPr>
      <w:r>
        <w:t xml:space="preserve">M2a. </w:t>
      </w:r>
    </w:p>
    <w:p w:rsidR="002F3FAB" w:rsidP="002F3FAB" w14:paraId="43AD9275" w14:textId="36A80546">
      <w:pPr>
        <w:pStyle w:val="ItemText"/>
      </w:pPr>
      <w:bookmarkStart w:id="72" w:name="OLE_LINK26"/>
      <w:r>
        <w:t>¿</w:t>
      </w:r>
      <w:bookmarkEnd w:id="72"/>
      <w:r>
        <w:t>Alguna persona cuida a este</w:t>
      </w:r>
      <w:r w:rsidR="0051734D">
        <w:t>/a</w:t>
      </w:r>
      <w:r>
        <w:t xml:space="preserve"> niño</w:t>
      </w:r>
      <w:r w:rsidR="0051734D">
        <w:t>/a</w:t>
      </w:r>
      <w:r>
        <w:t xml:space="preserve"> al menos cinco horas por semana?</w:t>
      </w:r>
    </w:p>
    <w:p w:rsidR="002F3FAB" w:rsidRPr="00844003" w:rsidP="00060DA4" w14:paraId="74D86F0A" w14:textId="02ED393C">
      <w:pPr>
        <w:pStyle w:val="Answerresponse-indent"/>
        <w:rPr>
          <w:lang w:val="en-US"/>
        </w:rPr>
      </w:pPr>
      <w:r w:rsidRPr="00844003">
        <w:rPr>
          <w:lang w:val="en-US"/>
        </w:rPr>
        <w:t xml:space="preserve">1.    </w:t>
      </w:r>
      <w:r w:rsidRPr="00844003">
        <w:rPr>
          <w:lang w:val="en-US"/>
        </w:rPr>
        <w:t>Sí.</w:t>
      </w:r>
    </w:p>
    <w:p w:rsidR="002F3FAB" w:rsidRPr="00844003" w:rsidP="00060DA4" w14:paraId="2E28B8FC" w14:textId="0DA1A41F">
      <w:pPr>
        <w:pStyle w:val="Answerresponse-indent"/>
        <w:rPr>
          <w:lang w:val="en-US"/>
        </w:rPr>
      </w:pPr>
      <w:r w:rsidRPr="00844003">
        <w:rPr>
          <w:lang w:val="en-US"/>
        </w:rPr>
        <w:t xml:space="preserve">2.    </w:t>
      </w:r>
      <w:r w:rsidRPr="00844003">
        <w:rPr>
          <w:lang w:val="en-US"/>
        </w:rPr>
        <w:t>No</w:t>
      </w:r>
      <w:r w:rsidR="00874A65">
        <w:rPr>
          <w:rFonts w:ascii="Wingdings" w:hAnsi="Wingdings"/>
        </w:rPr>
        <w:sym w:font="Wingdings" w:char="F0E0"/>
      </w:r>
      <w:r w:rsidRPr="0076442A" w:rsidR="00874A65">
        <w:rPr>
          <w:lang w:val="en-US"/>
        </w:rPr>
        <w:t xml:space="preserve"> SKIP </w:t>
      </w:r>
      <w:r w:rsidRPr="00844003">
        <w:rPr>
          <w:lang w:val="en-US"/>
        </w:rPr>
        <w:t>TO M3</w:t>
      </w:r>
      <w:r w:rsidRPr="00844003" w:rsidR="00A47555">
        <w:rPr>
          <w:lang w:val="en-US"/>
        </w:rPr>
        <w:t>b</w:t>
      </w:r>
      <w:r w:rsidRPr="00844003">
        <w:rPr>
          <w:lang w:val="en-US"/>
        </w:rPr>
        <w:t xml:space="preserve"> </w:t>
      </w:r>
    </w:p>
    <w:p w:rsidR="002F3FAB" w:rsidRPr="00844003" w:rsidP="002F3FAB" w14:paraId="2A18AB41" w14:textId="77777777">
      <w:pPr>
        <w:pStyle w:val="Heading3"/>
        <w:rPr>
          <w:lang w:val="en-US"/>
        </w:rPr>
      </w:pPr>
      <w:r w:rsidRPr="00844003">
        <w:rPr>
          <w:lang w:val="en-US"/>
        </w:rPr>
        <w:t>M2</w:t>
      </w:r>
      <w:r w:rsidRPr="00844003">
        <w:rPr>
          <w:rStyle w:val="Heading3Char"/>
          <w:b/>
          <w:lang w:val="en-US"/>
        </w:rPr>
        <w:t>b.</w:t>
      </w:r>
    </w:p>
    <w:p w:rsidR="002F3FAB" w:rsidP="002F3FAB" w14:paraId="0F6EA4EC" w14:textId="3FB1B6C0">
      <w:pPr>
        <w:pStyle w:val="ItemText"/>
      </w:pPr>
      <w:r>
        <w:t>¿Alguna persona que cuida a este</w:t>
      </w:r>
      <w:r w:rsidR="0051734D">
        <w:t>/a</w:t>
      </w:r>
      <w:r>
        <w:t xml:space="preserve"> niño</w:t>
      </w:r>
      <w:r w:rsidR="0051734D">
        <w:t>/a</w:t>
      </w:r>
      <w:r>
        <w:t xml:space="preserve"> brinda este cuidado sin recibir ningún pago, ya sea de usted o de otra fuente?</w:t>
      </w:r>
    </w:p>
    <w:p w:rsidR="002F3FAB" w:rsidRPr="00E738AF" w:rsidP="00060DA4" w14:paraId="22B9B014" w14:textId="2E16C8EB">
      <w:pPr>
        <w:pStyle w:val="Answerresponse-indent"/>
      </w:pPr>
      <w:r>
        <w:t>1</w:t>
      </w:r>
      <w:r w:rsidR="00060DA4">
        <w:t>.</w:t>
      </w:r>
      <w:r>
        <w:t xml:space="preserve">  </w:t>
      </w:r>
      <w:r w:rsidR="00060DA4">
        <w:t xml:space="preserve">  </w:t>
      </w:r>
      <w:r>
        <w:t>Sí.</w:t>
      </w:r>
    </w:p>
    <w:p w:rsidR="002F3FAB" w:rsidRPr="00E738AF" w:rsidP="00060DA4" w14:paraId="48A4A789" w14:textId="6FCC158A">
      <w:pPr>
        <w:pStyle w:val="Answerresponse-indent"/>
      </w:pPr>
      <w:r>
        <w:t>2</w:t>
      </w:r>
      <w:r w:rsidR="00060DA4">
        <w:t>.</w:t>
      </w:r>
      <w:r>
        <w:t xml:space="preserve">  </w:t>
      </w:r>
      <w:r w:rsidR="00060DA4">
        <w:t xml:space="preserve">  </w:t>
      </w:r>
      <w:r>
        <w:t xml:space="preserve">No. </w:t>
      </w:r>
    </w:p>
    <w:p w:rsidR="002F3FAB" w:rsidP="002F3FAB" w14:paraId="6FBC1C6A" w14:textId="77777777">
      <w:pPr>
        <w:pStyle w:val="Heading3"/>
      </w:pPr>
      <w:r>
        <w:t xml:space="preserve">M2c. </w:t>
      </w:r>
    </w:p>
    <w:p w:rsidR="002F3FAB" w:rsidP="002F3FAB" w14:paraId="1E9B130F" w14:textId="281769CC">
      <w:pPr>
        <w:pStyle w:val="ItemText"/>
      </w:pPr>
      <w:r>
        <w:t xml:space="preserve">¿Alguna persona que cuide a </w:t>
      </w:r>
      <w:r w:rsidR="008C41C5">
        <w:t>[FOCAL CHILD]</w:t>
      </w:r>
      <w:r>
        <w:t xml:space="preserve"> recibe pago por ese cuidado, ya sea de usted o de otra fuente?</w:t>
      </w:r>
    </w:p>
    <w:p w:rsidR="002F3FAB" w:rsidRPr="00844003" w:rsidP="00060DA4" w14:paraId="3E36E65D" w14:textId="5487C8AD">
      <w:pPr>
        <w:pStyle w:val="Answerresponse-indent"/>
        <w:rPr>
          <w:lang w:val="en-US"/>
        </w:rPr>
      </w:pPr>
      <w:r w:rsidRPr="00844003">
        <w:rPr>
          <w:lang w:val="en-US"/>
        </w:rPr>
        <w:t>1</w:t>
      </w:r>
      <w:r w:rsidRPr="00844003" w:rsidR="00060DA4">
        <w:rPr>
          <w:lang w:val="en-US"/>
        </w:rPr>
        <w:t>.</w:t>
      </w:r>
      <w:r w:rsidRPr="00844003">
        <w:rPr>
          <w:lang w:val="en-US"/>
        </w:rPr>
        <w:t xml:space="preserve">  </w:t>
      </w:r>
      <w:r w:rsidRPr="00844003" w:rsidR="00060DA4">
        <w:rPr>
          <w:lang w:val="en-US"/>
        </w:rPr>
        <w:t xml:space="preserve">  </w:t>
      </w:r>
      <w:r w:rsidRPr="00844003">
        <w:rPr>
          <w:lang w:val="en-US"/>
        </w:rPr>
        <w:t>Sí.</w:t>
      </w:r>
    </w:p>
    <w:p w:rsidR="002F3FAB" w:rsidRPr="00844003" w:rsidP="00060DA4" w14:paraId="5B30554D" w14:textId="3D1B4FFF">
      <w:pPr>
        <w:pStyle w:val="Answerresponse-indent"/>
        <w:rPr>
          <w:lang w:val="en-US"/>
        </w:rPr>
      </w:pPr>
      <w:r w:rsidRPr="00844003">
        <w:rPr>
          <w:lang w:val="en-US"/>
        </w:rPr>
        <w:t>2</w:t>
      </w:r>
      <w:r w:rsidRPr="00844003" w:rsidR="00060DA4">
        <w:rPr>
          <w:lang w:val="en-US"/>
        </w:rPr>
        <w:t>.</w:t>
      </w:r>
      <w:r w:rsidRPr="00844003">
        <w:rPr>
          <w:lang w:val="en-US"/>
        </w:rPr>
        <w:t xml:space="preserve"> </w:t>
      </w:r>
      <w:r w:rsidRPr="00844003" w:rsidR="00060DA4">
        <w:rPr>
          <w:lang w:val="en-US"/>
        </w:rPr>
        <w:t xml:space="preserve">  </w:t>
      </w:r>
      <w:r w:rsidRPr="00844003">
        <w:rPr>
          <w:lang w:val="en-US"/>
        </w:rPr>
        <w:t xml:space="preserve"> </w:t>
      </w:r>
      <w:r w:rsidRPr="00844003">
        <w:rPr>
          <w:lang w:val="en-US"/>
        </w:rPr>
        <w:t xml:space="preserve">No. </w:t>
      </w:r>
      <w:r w:rsidR="00BB1DBF">
        <w:rPr>
          <w:rFonts w:ascii="Wingdings" w:hAnsi="Wingdings"/>
        </w:rPr>
        <w:sym w:font="Wingdings" w:char="F0E0"/>
      </w:r>
      <w:r w:rsidRPr="00746ED0" w:rsidR="00BB1DBF">
        <w:rPr>
          <w:lang w:val="en-US"/>
        </w:rPr>
        <w:t>SKIP TO M</w:t>
      </w:r>
      <w:r w:rsidR="00BB1DBF">
        <w:rPr>
          <w:lang w:val="en-US"/>
        </w:rPr>
        <w:t>2d</w:t>
      </w:r>
    </w:p>
    <w:p w:rsidR="002F3FAB" w:rsidP="002F3FAB" w14:paraId="4553A6E3" w14:textId="77777777">
      <w:pPr>
        <w:pStyle w:val="Heading3"/>
      </w:pPr>
      <w:r w:rsidRPr="00844003">
        <w:rPr>
          <w:lang w:val="en-US"/>
        </w:rPr>
        <w:t xml:space="preserve">J9_1. </w:t>
      </w:r>
      <w:r>
        <w:t>*JL1</w:t>
      </w:r>
    </w:p>
    <w:p w:rsidR="002F3FAB" w:rsidP="002F3FAB" w14:paraId="35363B71" w14:textId="32BFABA7">
      <w:pPr>
        <w:pStyle w:val="ItemText"/>
      </w:pPr>
      <w:r>
        <w:t>¿Quién</w:t>
      </w:r>
      <w:r w:rsidR="00AC1A4C">
        <w:t xml:space="preserve"> le</w:t>
      </w:r>
      <w:r>
        <w:t xml:space="preserve"> paga a </w:t>
      </w:r>
      <w:r w:rsidR="00BB1DBF">
        <w:t xml:space="preserve">este </w:t>
      </w:r>
      <w:r w:rsidR="00132A28">
        <w:t>[</w:t>
      </w:r>
      <w:r w:rsidR="00BB1DBF">
        <w:t>individuo</w:t>
      </w:r>
      <w:r w:rsidR="00AC1A4C">
        <w:t>/estos individ</w:t>
      </w:r>
      <w:r w:rsidR="00F513FC">
        <w:t>u</w:t>
      </w:r>
      <w:r w:rsidR="00AC1A4C">
        <w:t>os</w:t>
      </w:r>
      <w:r w:rsidR="00132A28">
        <w:t>]</w:t>
      </w:r>
      <w:r>
        <w:t xml:space="preserve"> por el cuidado de este</w:t>
      </w:r>
      <w:r w:rsidR="0051734D">
        <w:t>/a</w:t>
      </w:r>
      <w:r>
        <w:t xml:space="preserve"> niño</w:t>
      </w:r>
      <w:r w:rsidR="0051734D">
        <w:t>/a</w:t>
      </w:r>
      <w:r>
        <w:t>? MARQUE TODO LO QUE CORRESPONDA</w:t>
      </w:r>
    </w:p>
    <w:p w:rsidR="002F3FAB" w:rsidRPr="00060DA4" w:rsidP="00060DA4" w14:paraId="7C9323E1" w14:textId="43071E80">
      <w:pPr>
        <w:pStyle w:val="Answerresponse-indent"/>
        <w:tabs>
          <w:tab w:val="left" w:pos="540"/>
        </w:tabs>
        <w:ind w:left="1080" w:hanging="360"/>
      </w:pPr>
      <w:r w:rsidRPr="00060DA4">
        <w:t>1.</w:t>
      </w:r>
      <w:r w:rsidRPr="00060DA4" w:rsidR="00060DA4">
        <w:t xml:space="preserve">   </w:t>
      </w:r>
      <w:r w:rsidRPr="00060DA4">
        <w:t xml:space="preserve"> </w:t>
      </w:r>
      <w:r w:rsidRPr="00060DA4">
        <w:t>Usted o su cónyuge o pareja.</w:t>
      </w:r>
    </w:p>
    <w:p w:rsidR="002F3FAB" w:rsidRPr="00060DA4" w:rsidP="00060DA4" w14:paraId="33D47A08" w14:textId="037D6024">
      <w:pPr>
        <w:pStyle w:val="Answerresponse-indent"/>
        <w:tabs>
          <w:tab w:val="left" w:pos="540"/>
        </w:tabs>
        <w:ind w:left="1080" w:hanging="360"/>
      </w:pPr>
      <w:r w:rsidRPr="00060DA4">
        <w:t xml:space="preserve">2. </w:t>
      </w:r>
      <w:r w:rsidRPr="00060DA4" w:rsidR="00060DA4">
        <w:t xml:space="preserve">   </w:t>
      </w:r>
      <w:r w:rsidRPr="00060DA4">
        <w:t xml:space="preserve">Una agencia gubernamental, como la asistencia social, los servicios de empleo, el desarrollo de </w:t>
      </w:r>
      <w:r w:rsidRPr="00060DA4" w:rsidR="003463B6">
        <w:t>niños</w:t>
      </w:r>
      <w:r w:rsidRPr="00060DA4">
        <w:t xml:space="preserve"> pequeños, subsidios para la </w:t>
      </w:r>
      <w:r w:rsidRPr="00060DA4" w:rsidR="003463B6">
        <w:t xml:space="preserve">cuidado o </w:t>
      </w:r>
      <w:r w:rsidRPr="00060DA4">
        <w:t xml:space="preserve">educación o de niños. </w:t>
      </w:r>
    </w:p>
    <w:p w:rsidR="002F3FAB" w:rsidRPr="00060DA4" w:rsidP="00060DA4" w14:paraId="795A5227" w14:textId="480FCD39">
      <w:pPr>
        <w:pStyle w:val="Answerresponse-indent"/>
        <w:tabs>
          <w:tab w:val="left" w:pos="540"/>
        </w:tabs>
        <w:ind w:left="1080" w:hanging="360"/>
      </w:pPr>
      <w:r w:rsidRPr="00060DA4">
        <w:t>3.</w:t>
      </w:r>
      <w:r w:rsidRPr="00060DA4" w:rsidR="00060DA4">
        <w:t xml:space="preserve">   </w:t>
      </w:r>
      <w:r w:rsidRPr="00060DA4">
        <w:t xml:space="preserve"> </w:t>
      </w:r>
      <w:r w:rsidRPr="00060DA4">
        <w:t>Una organización no gubernamental, como un grupo comunitario o una institución religiosa.</w:t>
      </w:r>
    </w:p>
    <w:p w:rsidR="002F3FAB" w:rsidRPr="00060DA4" w:rsidP="00060DA4" w14:paraId="190EACCA" w14:textId="4C085291">
      <w:pPr>
        <w:pStyle w:val="Answerresponse-indent"/>
        <w:tabs>
          <w:tab w:val="left" w:pos="540"/>
        </w:tabs>
        <w:ind w:left="1080" w:hanging="360"/>
      </w:pPr>
      <w:r w:rsidRPr="00060DA4">
        <w:t>4.</w:t>
      </w:r>
      <w:r w:rsidRPr="00060DA4" w:rsidR="00060DA4">
        <w:t xml:space="preserve">   </w:t>
      </w:r>
      <w:r w:rsidRPr="00060DA4">
        <w:t xml:space="preserve"> </w:t>
      </w:r>
      <w:r w:rsidRPr="00060DA4">
        <w:t xml:space="preserve">El padre o </w:t>
      </w:r>
      <w:r w:rsidRPr="00060DA4" w:rsidR="00F513FC">
        <w:t xml:space="preserve">la </w:t>
      </w:r>
      <w:r w:rsidRPr="00060DA4">
        <w:t>madre del niño que vive fuera de este hogar.</w:t>
      </w:r>
    </w:p>
    <w:p w:rsidR="002F3FAB" w:rsidRPr="00060DA4" w:rsidP="00060DA4" w14:paraId="6307765B" w14:textId="24166E8A">
      <w:pPr>
        <w:pStyle w:val="Answerresponse-indent"/>
        <w:tabs>
          <w:tab w:val="left" w:pos="540"/>
        </w:tabs>
        <w:ind w:left="1080" w:hanging="360"/>
      </w:pPr>
      <w:r w:rsidRPr="00060DA4">
        <w:t>5.</w:t>
      </w:r>
      <w:r w:rsidRPr="00060DA4" w:rsidR="00060DA4">
        <w:t xml:space="preserve">   </w:t>
      </w:r>
      <w:r w:rsidRPr="00060DA4">
        <w:t xml:space="preserve"> </w:t>
      </w:r>
      <w:r w:rsidRPr="00060DA4">
        <w:t>Otro familiar o amigo.</w:t>
      </w:r>
    </w:p>
    <w:p w:rsidR="004771C6" w:rsidRPr="00060DA4" w:rsidP="00060DA4" w14:paraId="2BBC3EF1" w14:textId="43D774A2">
      <w:pPr>
        <w:pStyle w:val="Answerresponse-indent"/>
        <w:tabs>
          <w:tab w:val="left" w:pos="540"/>
        </w:tabs>
        <w:ind w:left="1080" w:hanging="360"/>
      </w:pPr>
      <w:r w:rsidRPr="00060DA4">
        <w:t xml:space="preserve">6. </w:t>
      </w:r>
      <w:r w:rsidRPr="00060DA4" w:rsidR="00060DA4">
        <w:t xml:space="preserve">   </w:t>
      </w:r>
      <w:r w:rsidRPr="00060DA4" w:rsidR="002F3FAB">
        <w:t>Un empleador.</w:t>
      </w:r>
    </w:p>
    <w:p w:rsidR="002F3FAB" w:rsidRPr="00060DA4" w:rsidP="00060DA4" w14:paraId="3199FF6C" w14:textId="3F12C9C4">
      <w:pPr>
        <w:pStyle w:val="Answerresponse-indent"/>
        <w:tabs>
          <w:tab w:val="left" w:pos="540"/>
        </w:tabs>
        <w:ind w:left="1080" w:hanging="360"/>
      </w:pPr>
      <w:r w:rsidRPr="00060DA4">
        <w:t xml:space="preserve">7. </w:t>
      </w:r>
      <w:r w:rsidRPr="00060DA4" w:rsidR="00060DA4">
        <w:t xml:space="preserve">   </w:t>
      </w:r>
      <w:r w:rsidRPr="00060DA4">
        <w:t>otra</w:t>
      </w:r>
      <w:r w:rsidRPr="00060DA4" w:rsidR="00882325">
        <w:t xml:space="preserve"> persona o fuente</w:t>
      </w:r>
      <w:r w:rsidRPr="00060DA4">
        <w:t>.</w:t>
      </w:r>
    </w:p>
    <w:p w:rsidR="002F3FAB" w:rsidP="002F3FAB" w14:paraId="27800DB0" w14:textId="77777777">
      <w:pPr>
        <w:pStyle w:val="Heading3"/>
      </w:pPr>
      <w:r>
        <w:t xml:space="preserve">M2d. </w:t>
      </w:r>
    </w:p>
    <w:p w:rsidR="002F3FAB" w:rsidP="002F3FAB" w14:paraId="7699EEE1" w14:textId="0F9C2341">
      <w:pPr>
        <w:pStyle w:val="ItemText"/>
      </w:pPr>
      <w:r>
        <w:t xml:space="preserve">Antes de que comenzaran a cuidar </w:t>
      </w:r>
      <w:r w:rsidR="008C41C5">
        <w:t>a [FOCAL CHILD]</w:t>
      </w:r>
      <w:r>
        <w:t xml:space="preserve">, ¿tenía usted una relación personal con alguna persona que le brinda cuidado </w:t>
      </w:r>
      <w:r w:rsidR="004F10C2">
        <w:t xml:space="preserve">por </w:t>
      </w:r>
      <w:r>
        <w:t>pago a este</w:t>
      </w:r>
      <w:r w:rsidR="004F10C2">
        <w:t>/a</w:t>
      </w:r>
      <w:r>
        <w:t xml:space="preserve"> niño</w:t>
      </w:r>
      <w:r w:rsidR="004F10C2">
        <w:t>/a</w:t>
      </w:r>
      <w:r>
        <w:t>?</w:t>
      </w:r>
    </w:p>
    <w:p w:rsidR="002F3FAB" w:rsidRPr="00060DA4" w:rsidP="00060DA4" w14:paraId="0A6E14B2" w14:textId="3A997748">
      <w:pPr>
        <w:pStyle w:val="Answerresponse-indent"/>
      </w:pPr>
      <w:r w:rsidRPr="00060DA4">
        <w:t xml:space="preserve">1. </w:t>
      </w:r>
      <w:r w:rsidRPr="00060DA4" w:rsidR="00060DA4">
        <w:t xml:space="preserve">   </w:t>
      </w:r>
      <w:r w:rsidRPr="00060DA4">
        <w:t>Sí.</w:t>
      </w:r>
    </w:p>
    <w:p w:rsidR="002F3FAB" w:rsidRPr="00060DA4" w:rsidP="00060DA4" w14:paraId="3C1C93F5" w14:textId="114A7A33">
      <w:pPr>
        <w:pStyle w:val="Answerresponse-indent"/>
      </w:pPr>
      <w:r w:rsidRPr="00060DA4">
        <w:t xml:space="preserve">2. </w:t>
      </w:r>
      <w:r w:rsidRPr="00060DA4" w:rsidR="00060DA4">
        <w:t xml:space="preserve">   </w:t>
      </w:r>
      <w:r w:rsidRPr="00060DA4">
        <w:t xml:space="preserve">No. </w:t>
      </w:r>
    </w:p>
    <w:p w:rsidR="002F3FAB" w:rsidP="002F3FAB" w14:paraId="2F64E6B0" w14:textId="7DEF3F04">
      <w:pPr>
        <w:pStyle w:val="Heading3"/>
      </w:pPr>
      <w:r>
        <w:t xml:space="preserve">M3. </w:t>
      </w:r>
    </w:p>
    <w:p w:rsidR="002475CB" w:rsidRPr="002475CB" w:rsidP="002475CB" w14:paraId="102B01D0" w14:textId="1153FC87">
      <w:pPr>
        <w:pStyle w:val="ItemText"/>
      </w:pPr>
      <w:r>
        <w:t>¿</w:t>
      </w:r>
      <w:r w:rsidR="008C41C5">
        <w:t>[FOCAL CHILD]</w:t>
      </w:r>
      <w:r>
        <w:t xml:space="preserve"> participa en algún cuidado de una organizaci</w:t>
      </w:r>
      <w:bookmarkStart w:id="73" w:name="OLE_LINK153"/>
      <w:r>
        <w:t>ón</w:t>
      </w:r>
      <w:bookmarkEnd w:id="73"/>
      <w:r>
        <w:t xml:space="preserve"> </w:t>
      </w:r>
      <w:r>
        <w:t>¿</w:t>
      </w:r>
      <w:r w:rsidR="00451E19">
        <w:t xml:space="preserve"> </w:t>
      </w:r>
      <w:bookmarkStart w:id="74" w:name="OLE_LINK152"/>
      <w:r w:rsidR="00F513FC">
        <w:t>[</w:t>
      </w:r>
      <w:r w:rsidRPr="008F2098">
        <w:rPr>
          <w:lang w:val="es-CO"/>
        </w:rPr>
        <w:t>IF SCHOOL-AGE</w:t>
      </w:r>
      <w:r w:rsidR="00554B5E">
        <w:rPr>
          <w:lang w:val="es-CO"/>
        </w:rPr>
        <w:t xml:space="preserve"> (Age &gt;5)</w:t>
      </w:r>
      <w:r w:rsidRPr="008F2098">
        <w:rPr>
          <w:lang w:val="es-CO"/>
        </w:rPr>
        <w:t>:</w:t>
      </w:r>
      <w:bookmarkEnd w:id="74"/>
      <w:r w:rsidRPr="008F2098">
        <w:rPr>
          <w:lang w:val="es-CO"/>
        </w:rPr>
        <w:t xml:space="preserve"> </w:t>
      </w:r>
      <w:r>
        <w:t xml:space="preserve"> Puede incluir </w:t>
      </w:r>
      <w:r w:rsidRPr="00BB1DBF" w:rsidR="00BB1DBF">
        <w:t>una escuela</w:t>
      </w:r>
      <w:bookmarkStart w:id="75" w:name="OLE_LINK154"/>
      <w:r w:rsidRPr="00BB1DBF" w:rsidR="00BB1DBF">
        <w:t>, un centro o un grupo comunitario</w:t>
      </w:r>
      <w:r>
        <w:t>, o una escuela que provee cuido antes o después de escuela</w:t>
      </w:r>
      <w:r w:rsidR="00F513FC">
        <w:t>]</w:t>
      </w:r>
      <w:r>
        <w:t xml:space="preserve">. </w:t>
      </w:r>
      <w:bookmarkEnd w:id="75"/>
      <w:r w:rsidR="00AC1A4C">
        <w:t>[</w:t>
      </w:r>
      <w:r w:rsidRPr="008F2098">
        <w:rPr>
          <w:lang w:val="es-CO"/>
        </w:rPr>
        <w:t>IF LESS THAN SCHOOL AGE</w:t>
      </w:r>
      <w:r w:rsidR="00554B5E">
        <w:rPr>
          <w:lang w:val="es-CO"/>
        </w:rPr>
        <w:t xml:space="preserve"> (Age &lt;6)</w:t>
      </w:r>
      <w:r w:rsidRPr="008F2098">
        <w:rPr>
          <w:lang w:val="es-CO"/>
        </w:rPr>
        <w:t>: Puede ser una organizaci</w:t>
      </w:r>
      <w:r>
        <w:t xml:space="preserve">ón, un centro o un grupo comunitario, o una escuela que brinda cuidado y educación para niños </w:t>
      </w:r>
      <w:r w:rsidRPr="008F2098">
        <w:t>pequeños que todavía no asistan a jardín de infantes</w:t>
      </w:r>
      <w:r>
        <w:t>].</w:t>
      </w:r>
    </w:p>
    <w:p w:rsidR="002F3FAB" w:rsidRPr="008F2098" w:rsidP="00060DA4" w14:paraId="1440E482" w14:textId="50210EEC">
      <w:pPr>
        <w:pStyle w:val="Answerresponse-indent"/>
        <w:rPr>
          <w:lang w:val="en-US"/>
        </w:rPr>
      </w:pPr>
      <w:r>
        <w:rPr>
          <w:lang w:val="en-US"/>
        </w:rPr>
        <w:t xml:space="preserve">1. </w:t>
      </w:r>
      <w:r w:rsidR="00060DA4">
        <w:rPr>
          <w:lang w:val="en-US"/>
        </w:rPr>
        <w:t xml:space="preserve">   </w:t>
      </w:r>
      <w:r w:rsidRPr="008F2098">
        <w:rPr>
          <w:lang w:val="en-US"/>
        </w:rPr>
        <w:t>Sí.</w:t>
      </w:r>
    </w:p>
    <w:p w:rsidR="002F3FAB" w:rsidRPr="008F2098" w:rsidP="00060DA4" w14:paraId="188B1463" w14:textId="2F93C63E">
      <w:pPr>
        <w:pStyle w:val="Answerresponse-indent"/>
        <w:rPr>
          <w:lang w:val="en-US"/>
        </w:rPr>
      </w:pPr>
      <w:r w:rsidRPr="008F2098">
        <w:rPr>
          <w:lang w:val="en-US"/>
        </w:rPr>
        <w:t xml:space="preserve">2. </w:t>
      </w:r>
      <w:r w:rsidR="00060DA4">
        <w:rPr>
          <w:lang w:val="en-US"/>
        </w:rPr>
        <w:t xml:space="preserve">   </w:t>
      </w:r>
      <w:r w:rsidRPr="008F2098">
        <w:rPr>
          <w:lang w:val="en-US"/>
        </w:rPr>
        <w:t xml:space="preserve">No.  </w:t>
      </w:r>
      <w:r w:rsidRPr="008F2098" w:rsidR="00904B7E">
        <w:rPr>
          <w:lang w:val="en-US"/>
        </w:rPr>
        <w:t xml:space="preserve"> </w:t>
      </w:r>
      <w:r w:rsidR="00904B7E">
        <w:rPr>
          <w:rFonts w:ascii="Wingdings" w:hAnsi="Wingdings"/>
        </w:rPr>
        <w:sym w:font="Wingdings" w:char="F0E0"/>
      </w:r>
      <w:r w:rsidRPr="008F2098" w:rsidR="00904B7E">
        <w:rPr>
          <w:lang w:val="en-US"/>
        </w:rPr>
        <w:t xml:space="preserve"> SKIP </w:t>
      </w:r>
      <w:r w:rsidRPr="008F2098">
        <w:rPr>
          <w:lang w:val="en-US"/>
        </w:rPr>
        <w:t>TO M</w:t>
      </w:r>
      <w:r w:rsidRPr="008F2098" w:rsidR="00DA38CD">
        <w:rPr>
          <w:lang w:val="en-US"/>
        </w:rPr>
        <w:t>15</w:t>
      </w:r>
    </w:p>
    <w:p w:rsidR="009A6E20" w:rsidRPr="008F2098" w:rsidP="009A6E20" w14:paraId="75CA2374" w14:textId="1BE04552">
      <w:pPr>
        <w:pStyle w:val="SkipPattern"/>
        <w:rPr>
          <w:lang w:val="en-US"/>
        </w:rPr>
      </w:pPr>
      <w:r w:rsidRPr="008F2098">
        <w:rPr>
          <w:lang w:val="en-US"/>
        </w:rPr>
        <w:t xml:space="preserve">SKIP to M5a_x. J1_E1 if FOCAL CHILD AGE </w:t>
      </w:r>
      <w:r w:rsidR="00AA0237">
        <w:rPr>
          <w:lang w:val="en-US"/>
        </w:rPr>
        <w:t>&lt;</w:t>
      </w:r>
      <w:r w:rsidRPr="008F2098">
        <w:rPr>
          <w:lang w:val="en-US"/>
        </w:rPr>
        <w:t>6 or M0=</w:t>
      </w:r>
      <w:r w:rsidR="00AA0237">
        <w:rPr>
          <w:lang w:val="en-US"/>
        </w:rPr>
        <w:t>0</w:t>
      </w:r>
    </w:p>
    <w:p w:rsidR="002F3FAB" w:rsidP="002F3FAB" w14:paraId="44AE7ABC" w14:textId="393C318F">
      <w:pPr>
        <w:pStyle w:val="Heading3"/>
      </w:pPr>
      <w:bookmarkStart w:id="76" w:name="OLE_LINK183"/>
      <w:r>
        <w:t>M3b.</w:t>
      </w:r>
      <w:bookmarkEnd w:id="76"/>
    </w:p>
    <w:p w:rsidR="002F3FAB" w:rsidP="002F3FAB" w14:paraId="74A75390" w14:textId="16F64208">
      <w:pPr>
        <w:pStyle w:val="ItemText"/>
        <w:rPr>
          <w:rFonts w:cstheme="minorHAnsi"/>
        </w:rPr>
      </w:pPr>
      <w:r>
        <w:t xml:space="preserve">Algunas organizaciones ofrecen </w:t>
      </w:r>
      <w:r w:rsidR="00B0563B">
        <w:t xml:space="preserve">cuidado </w:t>
      </w:r>
      <w:r>
        <w:t xml:space="preserve">antes o después de la escuela, también conocida como </w:t>
      </w:r>
      <w:r w:rsidR="00904B7E">
        <w:t xml:space="preserve">cuidado </w:t>
      </w:r>
      <w:r>
        <w:t>integral.</w:t>
      </w:r>
    </w:p>
    <w:p w:rsidR="002F3FAB" w:rsidP="002F3FAB" w14:paraId="523DB046" w14:textId="004FF212">
      <w:pPr>
        <w:spacing w:line="240" w:lineRule="auto"/>
        <w:rPr>
          <w:rFonts w:ascii="Segoe UI" w:hAnsi="Segoe UI" w:cs="Segoe UI"/>
          <w:noProof/>
        </w:rPr>
      </w:pPr>
      <w:r>
        <w:rPr>
          <w:rFonts w:ascii="Segoe UI" w:hAnsi="Segoe UI"/>
        </w:rPr>
        <w:t>¿[</w:t>
      </w:r>
      <w:r w:rsidR="00F23748">
        <w:rPr>
          <w:rFonts w:ascii="Segoe UI" w:hAnsi="Segoe UI"/>
        </w:rPr>
        <w:t>Este niño/esta niña</w:t>
      </w:r>
      <w:r>
        <w:rPr>
          <w:rFonts w:ascii="Segoe UI" w:hAnsi="Segoe UI"/>
        </w:rPr>
        <w:t>] participa en algún cuidado integral</w:t>
      </w:r>
      <w:r w:rsidR="00D04755">
        <w:rPr>
          <w:rFonts w:ascii="Segoe UI" w:hAnsi="Segoe UI"/>
        </w:rPr>
        <w:t>, ya sea antes</w:t>
      </w:r>
      <w:r>
        <w:rPr>
          <w:rFonts w:ascii="Segoe UI" w:hAnsi="Segoe UI"/>
        </w:rPr>
        <w:t xml:space="preserve"> o después de la escuela?</w:t>
      </w:r>
    </w:p>
    <w:p w:rsidR="002F3FAB" w:rsidRPr="00A84286" w:rsidP="00060DA4" w14:paraId="23A05C1A" w14:textId="3770464B">
      <w:pPr>
        <w:pStyle w:val="Answerresponse-indent"/>
      </w:pPr>
      <w:bookmarkStart w:id="77" w:name="OLE_LINK63"/>
      <w:r>
        <w:t>1</w:t>
      </w:r>
      <w:r w:rsidR="00060DA4">
        <w:t>.</w:t>
      </w:r>
      <w:r>
        <w:t xml:space="preserve">   </w:t>
      </w:r>
      <w:r w:rsidR="00060DA4">
        <w:t xml:space="preserve"> </w:t>
      </w:r>
      <w:r w:rsidR="00630877">
        <w:t xml:space="preserve">Sí. </w:t>
      </w:r>
    </w:p>
    <w:p w:rsidR="002F3FAB" w:rsidRPr="00A84286" w:rsidP="00060DA4" w14:paraId="59FA0FC9" w14:textId="4A0F94D8">
      <w:pPr>
        <w:pStyle w:val="Answerresponse-indent"/>
      </w:pPr>
      <w:r>
        <w:t>2</w:t>
      </w:r>
      <w:r w:rsidR="00060DA4">
        <w:t>.</w:t>
      </w:r>
      <w:r>
        <w:t xml:space="preserve">  </w:t>
      </w:r>
      <w:r w:rsidR="00060DA4">
        <w:t xml:space="preserve"> </w:t>
      </w:r>
      <w:r>
        <w:t xml:space="preserve"> </w:t>
      </w:r>
      <w:r w:rsidR="00630877">
        <w:t xml:space="preserve">No. </w:t>
      </w:r>
    </w:p>
    <w:bookmarkEnd w:id="77"/>
    <w:p w:rsidR="002F3FAB" w:rsidP="002F3FAB" w14:paraId="4EBAA051" w14:textId="4551651C">
      <w:pPr>
        <w:pStyle w:val="Heading3"/>
      </w:pPr>
      <w:r>
        <w:t xml:space="preserve">M3.C8_3. *CL5 </w:t>
      </w:r>
    </w:p>
    <w:p w:rsidR="002F3FAB" w:rsidP="00C010A5" w14:paraId="68A5219C" w14:textId="31579157">
      <w:pPr>
        <w:pStyle w:val="ItemText"/>
      </w:pPr>
      <w:r>
        <w:t>Algunas organizaciones ofrecen</w:t>
      </w:r>
      <w:r w:rsidR="00C010A5">
        <w:t xml:space="preserve"> </w:t>
      </w:r>
      <w:r w:rsidRPr="00E70F44" w:rsidR="00C010A5">
        <w:t>un</w:t>
      </w:r>
      <w:r w:rsidR="00776754">
        <w:t>a sola</w:t>
      </w:r>
      <w:r>
        <w:t xml:space="preserve"> actividad para niños, en la que muchos niños pueden participar sólo un par de horas a la semana.  Estos podrían incluir programas de tutoría, deportes o lecciones de música o baile. </w:t>
      </w:r>
    </w:p>
    <w:p w:rsidR="002F3FAB" w:rsidP="002F3FAB" w14:paraId="220743E0" w14:textId="24F6BC59">
      <w:pPr>
        <w:pStyle w:val="ItemText"/>
      </w:pPr>
      <w:bookmarkStart w:id="78" w:name="OLE_LINK59"/>
      <w:r>
        <w:t xml:space="preserve">Este niño/esta niña </w:t>
      </w:r>
      <w:r>
        <w:t xml:space="preserve"> </w:t>
      </w:r>
      <w:bookmarkEnd w:id="78"/>
      <w:r>
        <w:t>participa en algún cuidado que implique un</w:t>
      </w:r>
      <w:r w:rsidR="00776754">
        <w:t>a</w:t>
      </w:r>
      <w:r>
        <w:t xml:space="preserve"> </w:t>
      </w:r>
      <w:r w:rsidR="00776754">
        <w:t>sola</w:t>
      </w:r>
      <w:r>
        <w:t xml:space="preserve"> actividad?</w:t>
      </w:r>
    </w:p>
    <w:p w:rsidR="002F3FAB" w:rsidRPr="003C7444" w:rsidP="00060DA4" w14:paraId="0BC3B8ED" w14:textId="64017AFD">
      <w:pPr>
        <w:pStyle w:val="Answerresponse-indent"/>
        <w:rPr>
          <w:bCs/>
        </w:rPr>
      </w:pPr>
      <w:r>
        <w:t xml:space="preserve">1.    </w:t>
      </w:r>
      <w:r w:rsidR="00630877">
        <w:t>Sí.</w:t>
      </w:r>
    </w:p>
    <w:p w:rsidR="002F3FAB" w:rsidP="00060DA4" w14:paraId="6E9A19B0" w14:textId="61907A8D">
      <w:pPr>
        <w:pStyle w:val="Answerresponse-indent"/>
        <w:rPr>
          <w:bCs/>
        </w:rPr>
      </w:pPr>
      <w:r>
        <w:t xml:space="preserve">2.    </w:t>
      </w:r>
      <w:r w:rsidR="00630877">
        <w:t>No.</w:t>
      </w:r>
    </w:p>
    <w:p w:rsidR="002F3FAB" w:rsidP="002F3FAB" w14:paraId="28D85A9E" w14:textId="4EA07633">
      <w:pPr>
        <w:pStyle w:val="Heading3"/>
      </w:pPr>
      <w:bookmarkStart w:id="79" w:name="OLE_LINK182"/>
      <w:r>
        <w:t xml:space="preserve">M3.C8_4. *CL5 </w:t>
      </w:r>
    </w:p>
    <w:p w:rsidR="002F3FAB" w:rsidP="002F3FAB" w14:paraId="0F19259C" w14:textId="7D12AC25">
      <w:pPr>
        <w:pStyle w:val="ItemText"/>
      </w:pPr>
      <w:r>
        <w:t xml:space="preserve">Algunas organizaciones ofrecen </w:t>
      </w:r>
      <w:r w:rsidR="00904B7E">
        <w:t>cuid</w:t>
      </w:r>
      <w:r w:rsidR="00F23748">
        <w:t>ado</w:t>
      </w:r>
      <w:r w:rsidR="00904B7E">
        <w:t xml:space="preserve"> </w:t>
      </w:r>
      <w:r>
        <w:t xml:space="preserve">sin </w:t>
      </w:r>
      <w:r w:rsidR="003463B6">
        <w:t>arreglos previos</w:t>
      </w:r>
      <w:r>
        <w:t xml:space="preserve"> que los padres pueden utilizar de forma no programada y sin registrarse con anticipación. Gimnasios, centros comerciales, centros comunitarios e iglesias son algunos lugares que pueden ofrecer </w:t>
      </w:r>
      <w:r w:rsidR="00904B7E">
        <w:t>cuid</w:t>
      </w:r>
      <w:r w:rsidR="00F23748">
        <w:t>ado</w:t>
      </w:r>
      <w:r w:rsidR="00904B7E">
        <w:t xml:space="preserve"> </w:t>
      </w:r>
      <w:r>
        <w:t xml:space="preserve">sin </w:t>
      </w:r>
      <w:r w:rsidR="003463B6">
        <w:t>arreglos previos</w:t>
      </w:r>
      <w:r>
        <w:t xml:space="preserve">. </w:t>
      </w:r>
    </w:p>
    <w:p w:rsidR="002F3FAB" w:rsidP="002F3FAB" w14:paraId="52C48CB7" w14:textId="5C46FCD7">
      <w:pPr>
        <w:pStyle w:val="ItemText"/>
        <w:rPr>
          <w:noProof/>
        </w:rPr>
      </w:pPr>
      <w:r>
        <w:t>¿</w:t>
      </w:r>
      <w:r w:rsidRPr="00DA52D9" w:rsidR="00DA52D9">
        <w:t xml:space="preserve"> </w:t>
      </w:r>
      <w:r w:rsidR="00DA52D9">
        <w:t xml:space="preserve">Este niño/esta niña  </w:t>
      </w:r>
      <w:r>
        <w:t xml:space="preserve">participa en algún cuidado sin </w:t>
      </w:r>
      <w:r w:rsidR="003463B6">
        <w:t>arreglos previos</w:t>
      </w:r>
      <w:r>
        <w:t>?</w:t>
      </w:r>
    </w:p>
    <w:p w:rsidR="002F3FAB" w:rsidRPr="008F2098" w:rsidP="00060DA4" w14:paraId="5957276A" w14:textId="5516C1E9">
      <w:pPr>
        <w:pStyle w:val="Answerresponse-indent"/>
        <w:rPr>
          <w:lang w:val="es-CO"/>
        </w:rPr>
      </w:pPr>
      <w:r>
        <w:t xml:space="preserve">1.    </w:t>
      </w:r>
      <w:r w:rsidRPr="008F2098" w:rsidR="00630877">
        <w:rPr>
          <w:lang w:val="es-CO"/>
        </w:rPr>
        <w:t xml:space="preserve">Sí. </w:t>
      </w:r>
    </w:p>
    <w:p w:rsidR="002F3FAB" w:rsidRPr="008F2098" w:rsidP="00060DA4" w14:paraId="7F8FECAA" w14:textId="32433B04">
      <w:pPr>
        <w:pStyle w:val="Answerresponse-indent"/>
        <w:rPr>
          <w:lang w:val="es-CO"/>
        </w:rPr>
      </w:pPr>
      <w:r w:rsidRPr="008F2098">
        <w:rPr>
          <w:lang w:val="es-CO"/>
        </w:rPr>
        <w:t xml:space="preserve">2.    </w:t>
      </w:r>
      <w:r w:rsidRPr="008F2098" w:rsidR="00630877">
        <w:rPr>
          <w:lang w:val="es-CO"/>
        </w:rPr>
        <w:t>No.</w:t>
      </w:r>
      <w:bookmarkStart w:id="80" w:name="OLE_LINK156"/>
      <w:r w:rsidRPr="008F2098" w:rsidR="00630877">
        <w:rPr>
          <w:lang w:val="es-CO"/>
        </w:rPr>
        <w:t xml:space="preserve"> </w:t>
      </w:r>
      <w:bookmarkEnd w:id="80"/>
    </w:p>
    <w:bookmarkEnd w:id="79"/>
    <w:p w:rsidR="002F3FAB" w:rsidRPr="00472589" w:rsidP="00472589" w14:paraId="562E6837" w14:textId="77777777">
      <w:pPr>
        <w:pStyle w:val="Heading3"/>
      </w:pPr>
      <w:r>
        <w:t>M5a_x.</w:t>
      </w:r>
      <w:r>
        <w:rPr>
          <w:rStyle w:val="Heading1Char"/>
          <w:rFonts w:ascii="Segoe UI" w:hAnsi="Segoe UI" w:eastAsiaTheme="minorHAnsi"/>
          <w:b/>
          <w:color w:val="auto"/>
          <w:sz w:val="24"/>
          <w:shd w:val="clear" w:color="auto" w:fill="auto"/>
        </w:rPr>
        <w:t xml:space="preserve"> </w:t>
      </w:r>
      <w:r>
        <w:rPr>
          <w:rStyle w:val="NORCQuestionNumber"/>
          <w:b/>
          <w:sz w:val="24"/>
        </w:rPr>
        <w:t>J1_E1</w:t>
      </w:r>
    </w:p>
    <w:p w:rsidR="002F3FAB" w:rsidRPr="00E165EE" w:rsidP="002F3FAB" w14:paraId="4D60E583" w14:textId="289E12CA">
      <w:pPr>
        <w:pStyle w:val="ItemText"/>
        <w:rPr>
          <w:lang w:val="es-ES"/>
        </w:rPr>
      </w:pPr>
      <w:r>
        <w:t>¿Le paga a un</w:t>
      </w:r>
      <w:r w:rsidR="00BB1DBF">
        <w:t>a organizaci</w:t>
      </w:r>
      <w:bookmarkStart w:id="81" w:name="OLE_LINK161"/>
      <w:r w:rsidR="00BB1DBF">
        <w:t>ó</w:t>
      </w:r>
      <w:bookmarkEnd w:id="81"/>
      <w:r w:rsidR="00BB1DBF">
        <w:t xml:space="preserve">n </w:t>
      </w:r>
      <w:r w:rsidR="0098402C">
        <w:t xml:space="preserve">de cuido </w:t>
      </w:r>
      <w:r>
        <w:t xml:space="preserve">directamente por el cuidado de </w:t>
      </w:r>
      <w:r w:rsidR="00776754">
        <w:t>este niño/esta niña?</w:t>
      </w:r>
      <w:r>
        <w:t xml:space="preserve"> </w:t>
      </w:r>
      <w:r w:rsidR="002833BE">
        <w:t>Por favor i</w:t>
      </w:r>
      <w:r>
        <w:t>ncluya los pagos incluso si luego se le reembolsa.</w:t>
      </w:r>
      <w:r w:rsidR="00E165EE">
        <w:t xml:space="preserve"> </w:t>
      </w:r>
      <w:r w:rsidRPr="00E165EE" w:rsidR="00E165EE">
        <w:t>Usted dijo que este niño es cuidado por [</w:t>
      </w:r>
      <w:r w:rsidR="00E165EE">
        <w:t xml:space="preserve">algún </w:t>
      </w:r>
      <w:r w:rsidRPr="00E165EE" w:rsidR="00E165EE">
        <w:t xml:space="preserve">cuidado sin </w:t>
      </w:r>
      <w:r w:rsidR="00E165EE">
        <w:t xml:space="preserve">arreglos previos/ </w:t>
      </w:r>
      <w:r w:rsidRPr="00E165EE" w:rsidR="00E165EE">
        <w:t xml:space="preserve">cuidado de </w:t>
      </w:r>
      <w:r w:rsidR="00E165EE">
        <w:t xml:space="preserve">una sola </w:t>
      </w:r>
      <w:r w:rsidRPr="00E165EE" w:rsidR="00E165EE">
        <w:t xml:space="preserve">actividad /cuidado </w:t>
      </w:r>
      <w:r w:rsidR="00E165EE">
        <w:t xml:space="preserve">antes o </w:t>
      </w:r>
      <w:r w:rsidRPr="00E165EE" w:rsidR="00E165EE">
        <w:t>después de la escuela/una organización</w:t>
      </w:r>
      <w:r w:rsidR="00E165EE">
        <w:t>]</w:t>
      </w:r>
    </w:p>
    <w:p w:rsidR="002F3FAB" w:rsidRPr="00D62DF0" w:rsidP="00060DA4" w14:paraId="1951C323" w14:textId="21B93EF2">
      <w:pPr>
        <w:pStyle w:val="Answerresponse-indent"/>
      </w:pPr>
      <w:r>
        <w:t xml:space="preserve">1. </w:t>
      </w:r>
      <w:r w:rsidR="00060DA4">
        <w:t xml:space="preserve">   </w:t>
      </w:r>
      <w:r w:rsidRPr="00D62DF0">
        <w:t>Sí.</w:t>
      </w:r>
    </w:p>
    <w:p w:rsidR="002F3FAB" w:rsidRPr="00D62DF0" w:rsidP="00060DA4" w14:paraId="70B7C272" w14:textId="07ED1949">
      <w:pPr>
        <w:pStyle w:val="Answerresponse-indent"/>
      </w:pPr>
      <w:r>
        <w:t xml:space="preserve">2. </w:t>
      </w:r>
      <w:r w:rsidR="00060DA4">
        <w:t xml:space="preserve">   </w:t>
      </w:r>
      <w:r w:rsidRPr="00D62DF0">
        <w:t xml:space="preserve">No. </w:t>
      </w:r>
    </w:p>
    <w:p w:rsidR="002F3FAB" w:rsidRPr="00472589" w:rsidP="00F03CC4" w14:paraId="51787730" w14:textId="77777777">
      <w:pPr>
        <w:pStyle w:val="Heading3"/>
      </w:pPr>
      <w:r>
        <w:t xml:space="preserve">M5b_x. </w:t>
      </w:r>
      <w:r>
        <w:rPr>
          <w:rStyle w:val="NORCQuestionNumber"/>
          <w:b/>
          <w:sz w:val="24"/>
        </w:rPr>
        <w:t>J3_E2</w:t>
      </w:r>
      <w:r>
        <w:t xml:space="preserve"> </w:t>
      </w:r>
    </w:p>
    <w:p w:rsidR="002F3FAB" w:rsidP="002F3FAB" w14:paraId="15813F50" w14:textId="5283216F">
      <w:pPr>
        <w:pStyle w:val="ItemText"/>
      </w:pPr>
      <w:r>
        <w:t>¿</w:t>
      </w:r>
      <w:r w:rsidR="00070356">
        <w:t xml:space="preserve">Alguna </w:t>
      </w:r>
      <w:r>
        <w:t xml:space="preserve">persona o </w:t>
      </w:r>
      <w:r w:rsidR="001D3234">
        <w:t xml:space="preserve">algún </w:t>
      </w:r>
      <w:r>
        <w:t xml:space="preserve">programa </w:t>
      </w:r>
      <w:r w:rsidR="00F71603">
        <w:t>también pag</w:t>
      </w:r>
      <w:r w:rsidR="00776754">
        <w:t xml:space="preserve">a </w:t>
      </w:r>
      <w:r>
        <w:t>p</w:t>
      </w:r>
      <w:r w:rsidR="001D3234">
        <w:t>or</w:t>
      </w:r>
      <w:r>
        <w:t xml:space="preserve"> el cuidado de </w:t>
      </w:r>
      <w:r w:rsidR="00776754">
        <w:t>este niño/esta niña brindado por alguna or</w:t>
      </w:r>
      <w:r w:rsidR="00F513FC">
        <w:t>g</w:t>
      </w:r>
      <w:r w:rsidR="00776754">
        <w:t>anizaci</w:t>
      </w:r>
      <w:r w:rsidR="00F03CC4">
        <w:t>ó</w:t>
      </w:r>
      <w:r w:rsidR="00776754">
        <w:t xml:space="preserve">n? </w:t>
      </w:r>
      <w:r>
        <w:t xml:space="preserve"> Incluya pagos o reembolsos que le lleguen directamente</w:t>
      </w:r>
      <w:r w:rsidR="00F23748">
        <w:t xml:space="preserve"> a usted</w:t>
      </w:r>
      <w:r>
        <w:t>.</w:t>
      </w:r>
    </w:p>
    <w:p w:rsidR="002F3FAB" w:rsidRPr="00844003" w:rsidP="00060DA4" w14:paraId="1A668F7F" w14:textId="7EA7C4FE">
      <w:pPr>
        <w:pStyle w:val="Answerresponse-indent"/>
        <w:rPr>
          <w:lang w:val="en-US"/>
        </w:rPr>
      </w:pPr>
      <w:r w:rsidRPr="00844003">
        <w:rPr>
          <w:lang w:val="en-US"/>
        </w:rPr>
        <w:t xml:space="preserve">1. </w:t>
      </w:r>
      <w:r w:rsidRPr="00844003" w:rsidR="00060DA4">
        <w:rPr>
          <w:lang w:val="en-US"/>
        </w:rPr>
        <w:t xml:space="preserve">   </w:t>
      </w:r>
      <w:r w:rsidRPr="00844003">
        <w:rPr>
          <w:lang w:val="en-US"/>
        </w:rPr>
        <w:t>Sí.</w:t>
      </w:r>
    </w:p>
    <w:p w:rsidR="002F3FAB" w:rsidRPr="008F2098" w:rsidP="00060DA4" w14:paraId="6B9BADC9" w14:textId="6613E959">
      <w:pPr>
        <w:pStyle w:val="Answerresponse-indent"/>
        <w:rPr>
          <w:lang w:val="en-US"/>
        </w:rPr>
      </w:pPr>
      <w:r>
        <w:rPr>
          <w:lang w:val="en-US"/>
        </w:rPr>
        <w:t xml:space="preserve">2. </w:t>
      </w:r>
      <w:r w:rsidR="00060DA4">
        <w:rPr>
          <w:lang w:val="en-US"/>
        </w:rPr>
        <w:t xml:space="preserve">   </w:t>
      </w:r>
      <w:r w:rsidRPr="008F2098">
        <w:rPr>
          <w:lang w:val="en-US"/>
        </w:rPr>
        <w:t>No</w:t>
      </w:r>
      <w:bookmarkStart w:id="82" w:name="OLE_LINK146"/>
      <w:r w:rsidRPr="008F2098">
        <w:rPr>
          <w:lang w:val="en-US"/>
        </w:rPr>
        <w:t xml:space="preserve">. </w:t>
      </w:r>
      <w:r>
        <w:rPr>
          <w:rFonts w:ascii="Wingdings" w:hAnsi="Wingdings"/>
        </w:rPr>
        <w:sym w:font="Wingdings" w:char="F0E0"/>
      </w:r>
      <w:r w:rsidRPr="008F2098">
        <w:rPr>
          <w:lang w:val="en-US"/>
        </w:rPr>
        <w:t xml:space="preserve"> SKIP </w:t>
      </w:r>
      <w:bookmarkEnd w:id="82"/>
      <w:r w:rsidRPr="008F2098">
        <w:rPr>
          <w:lang w:val="en-US"/>
        </w:rPr>
        <w:t>TO</w:t>
      </w:r>
      <w:r w:rsidRPr="008F2098" w:rsidR="00F03CC4">
        <w:rPr>
          <w:lang w:val="en-US"/>
        </w:rPr>
        <w:t xml:space="preserve"> CHECK ABOVE</w:t>
      </w:r>
      <w:r w:rsidRPr="008F2098">
        <w:rPr>
          <w:lang w:val="en-US"/>
        </w:rPr>
        <w:t xml:space="preserve"> J5_E5</w:t>
      </w:r>
    </w:p>
    <w:p w:rsidR="002F3FAB" w:rsidP="00AA0237" w14:paraId="5E17026B" w14:textId="220E4B24">
      <w:pPr>
        <w:pStyle w:val="Heading3"/>
        <w:tabs>
          <w:tab w:val="center" w:pos="4680"/>
        </w:tabs>
      </w:pPr>
      <w:r>
        <w:t>M5c_x. J9_1</w:t>
      </w:r>
      <w:r w:rsidR="00F71603">
        <w:tab/>
      </w:r>
    </w:p>
    <w:p w:rsidR="002F3FAB" w:rsidP="002F3FAB" w14:paraId="33C4BA4F" w14:textId="77777777">
      <w:pPr>
        <w:pStyle w:val="ItemText"/>
      </w:pPr>
      <w:r>
        <w:t>¿Quién realiza estos pagos o reembolsos?  (Si hay más de uno, seleccione el pagador que cubra el monto más alto).</w:t>
      </w:r>
    </w:p>
    <w:p w:rsidR="002F3FAB" w:rsidRPr="00A84286" w:rsidP="00060DA4" w14:paraId="1D2C30B5" w14:textId="6DEB33A9">
      <w:pPr>
        <w:pStyle w:val="Answerresponse-indent"/>
        <w:ind w:left="1080" w:hanging="360"/>
      </w:pPr>
      <w:r>
        <w:t>1</w:t>
      </w:r>
      <w:r w:rsidR="00060DA4">
        <w:t>.</w:t>
      </w:r>
      <w:r>
        <w:t xml:space="preserve">  </w:t>
      </w:r>
      <w:r w:rsidR="00060DA4">
        <w:t xml:space="preserve">  </w:t>
      </w:r>
      <w:r>
        <w:t xml:space="preserve">Una agencia gubernamental, como la asistencia social, los servicios de empleo, el desarrollo de </w:t>
      </w:r>
      <w:r>
        <w:t xml:space="preserve">  </w:t>
      </w:r>
      <w:r w:rsidR="003463B6">
        <w:t>niños</w:t>
      </w:r>
      <w:r>
        <w:t xml:space="preserve"> pequeños, subsidios para la educación o cuidado de niños. </w:t>
      </w:r>
    </w:p>
    <w:p w:rsidR="002F3FAB" w:rsidRPr="00A84286" w:rsidP="00060DA4" w14:paraId="43555896" w14:textId="1A851991">
      <w:pPr>
        <w:pStyle w:val="Answerresponse-indent"/>
        <w:ind w:left="1080" w:hanging="360"/>
      </w:pPr>
      <w:r>
        <w:t>2</w:t>
      </w:r>
      <w:r w:rsidR="00060DA4">
        <w:t>.</w:t>
      </w:r>
      <w:r>
        <w:t xml:space="preserve">  </w:t>
      </w:r>
      <w:r w:rsidR="00060DA4">
        <w:t xml:space="preserve">  </w:t>
      </w:r>
      <w:r>
        <w:t>Una organización no gubernamental, como un grupo comunitario o una institución religiosa.</w:t>
      </w:r>
    </w:p>
    <w:p w:rsidR="002F3FAB" w:rsidRPr="00A84286" w:rsidP="00060DA4" w14:paraId="3C343B40" w14:textId="29111AAC">
      <w:pPr>
        <w:pStyle w:val="Answerresponse-indent"/>
        <w:ind w:left="1080" w:hanging="360"/>
      </w:pPr>
      <w:r>
        <w:t>3</w:t>
      </w:r>
      <w:r w:rsidR="00060DA4">
        <w:t>.</w:t>
      </w:r>
      <w:r>
        <w:t xml:space="preserve"> </w:t>
      </w:r>
      <w:r w:rsidR="00060DA4">
        <w:t xml:space="preserve">  </w:t>
      </w:r>
      <w:r>
        <w:t xml:space="preserve"> </w:t>
      </w:r>
      <w:r>
        <w:t>El padre o madre del niño que vive fuera de este hogar.</w:t>
      </w:r>
    </w:p>
    <w:p w:rsidR="002F3FAB" w:rsidRPr="00A84286" w:rsidP="00060DA4" w14:paraId="3AD1C80A" w14:textId="4412A70C">
      <w:pPr>
        <w:pStyle w:val="Answerresponse-indent"/>
        <w:ind w:left="1080" w:hanging="360"/>
      </w:pPr>
      <w:r>
        <w:t>4</w:t>
      </w:r>
      <w:r w:rsidR="00060DA4">
        <w:t>.</w:t>
      </w:r>
      <w:r>
        <w:t xml:space="preserve"> </w:t>
      </w:r>
      <w:r w:rsidR="00060DA4">
        <w:t xml:space="preserve">  </w:t>
      </w:r>
      <w:r>
        <w:t xml:space="preserve"> </w:t>
      </w:r>
      <w:r>
        <w:t>Otro familiar o amigo.</w:t>
      </w:r>
    </w:p>
    <w:p w:rsidR="002F3FAB" w:rsidRPr="00A84286" w:rsidP="00060DA4" w14:paraId="1CF3ED8B" w14:textId="4BAEFF87">
      <w:pPr>
        <w:pStyle w:val="Answerresponse-indent"/>
        <w:ind w:left="1080" w:hanging="360"/>
      </w:pPr>
      <w:r>
        <w:t>5</w:t>
      </w:r>
      <w:r w:rsidR="00060DA4">
        <w:t>.</w:t>
      </w:r>
      <w:r>
        <w:t xml:space="preserve"> </w:t>
      </w:r>
      <w:r w:rsidR="00060DA4">
        <w:t xml:space="preserve">  </w:t>
      </w:r>
      <w:r>
        <w:t xml:space="preserve"> </w:t>
      </w:r>
      <w:r>
        <w:t>Un empleador.</w:t>
      </w:r>
    </w:p>
    <w:p w:rsidR="002F3FAB" w:rsidRPr="00844003" w:rsidP="00060DA4" w14:paraId="54ECB307" w14:textId="3BF922DB">
      <w:pPr>
        <w:pStyle w:val="Answerresponse-indent"/>
        <w:ind w:left="1080" w:hanging="360"/>
        <w:rPr>
          <w:lang w:val="en-US"/>
        </w:rPr>
      </w:pPr>
      <w:r w:rsidRPr="00844003">
        <w:rPr>
          <w:lang w:val="en-US"/>
        </w:rPr>
        <w:t>6</w:t>
      </w:r>
      <w:r w:rsidRPr="00844003" w:rsidR="00060DA4">
        <w:rPr>
          <w:lang w:val="en-US"/>
        </w:rPr>
        <w:t xml:space="preserve">.  </w:t>
      </w:r>
      <w:r w:rsidRPr="00844003">
        <w:rPr>
          <w:lang w:val="en-US"/>
        </w:rPr>
        <w:t xml:space="preserve">  </w:t>
      </w:r>
      <w:r w:rsidRPr="00844003">
        <w:rPr>
          <w:lang w:val="en-US"/>
        </w:rPr>
        <w:t>otra.</w:t>
      </w:r>
    </w:p>
    <w:p w:rsidR="00DA38CD" w:rsidRPr="00844003" w:rsidP="008F2098" w14:paraId="0069E24A" w14:textId="480349B8">
      <w:pPr>
        <w:pStyle w:val="SkipPattern"/>
        <w:ind w:left="720"/>
        <w:rPr>
          <w:lang w:val="en-US"/>
        </w:rPr>
      </w:pPr>
      <w:r w:rsidRPr="00844003">
        <w:rPr>
          <w:lang w:val="en-US"/>
        </w:rPr>
        <w:t xml:space="preserve">if M5a_x and M5b_x are both no, then ask J5_E5; else skip to </w:t>
      </w:r>
      <w:r w:rsidR="00DA52D9">
        <w:rPr>
          <w:lang w:val="en-US"/>
        </w:rPr>
        <w:t>M2e</w:t>
      </w:r>
    </w:p>
    <w:p w:rsidR="002F3FAB" w:rsidRPr="00026024" w:rsidP="00026024" w14:paraId="7D877506" w14:textId="6E02E721">
      <w:pPr>
        <w:pStyle w:val="Heading3"/>
      </w:pPr>
      <w:r>
        <w:t>J5_E5</w:t>
      </w:r>
      <w:r>
        <w:rPr>
          <w:rStyle w:val="NORCQuestionNumber"/>
          <w:b/>
          <w:sz w:val="24"/>
        </w:rPr>
        <w:t xml:space="preserve">. </w:t>
      </w:r>
      <w:r>
        <w:t xml:space="preserve">*JL1 </w:t>
      </w:r>
    </w:p>
    <w:p w:rsidR="002F3FAB" w:rsidP="002F3FAB" w14:paraId="50A16954" w14:textId="26291BAF">
      <w:pPr>
        <w:spacing w:line="240" w:lineRule="auto"/>
        <w:rPr>
          <w:rFonts w:ascii="Segoe UI" w:hAnsi="Segoe UI" w:cs="Segoe UI"/>
          <w:sz w:val="24"/>
          <w:szCs w:val="24"/>
        </w:rPr>
      </w:pPr>
      <w:r>
        <w:rPr>
          <w:rFonts w:ascii="Segoe UI" w:hAnsi="Segoe UI"/>
          <w:sz w:val="24"/>
        </w:rPr>
        <w:t>Entonces, ¿</w:t>
      </w:r>
      <w:r w:rsidR="00F03CC4">
        <w:rPr>
          <w:rFonts w:ascii="Segoe UI" w:hAnsi="Segoe UI"/>
          <w:sz w:val="24"/>
        </w:rPr>
        <w:t>todas las organizaciones que cuidan a este niño brindan el cuid</w:t>
      </w:r>
      <w:r w:rsidR="00F94A72">
        <w:rPr>
          <w:rFonts w:ascii="Segoe UI" w:hAnsi="Segoe UI"/>
          <w:sz w:val="24"/>
        </w:rPr>
        <w:t>ad</w:t>
      </w:r>
      <w:r w:rsidR="00F03CC4">
        <w:rPr>
          <w:rFonts w:ascii="Segoe UI" w:hAnsi="Segoe UI"/>
          <w:sz w:val="24"/>
        </w:rPr>
        <w:t xml:space="preserve">o </w:t>
      </w:r>
      <w:r>
        <w:rPr>
          <w:rFonts w:ascii="Segoe UI" w:hAnsi="Segoe UI"/>
          <w:sz w:val="24"/>
        </w:rPr>
        <w:t>gratuitamente ?</w:t>
      </w:r>
    </w:p>
    <w:p w:rsidR="002F3FAB" w:rsidRPr="00026024" w:rsidP="00060DA4" w14:paraId="5B52A8FC" w14:textId="1374B871">
      <w:pPr>
        <w:pStyle w:val="Answerresponse-indent"/>
      </w:pPr>
      <w:r>
        <w:t>1</w:t>
      </w:r>
      <w:r w:rsidR="00060DA4">
        <w:t xml:space="preserve">.  </w:t>
      </w:r>
      <w:r>
        <w:t xml:space="preserve">  </w:t>
      </w:r>
      <w:r>
        <w:t>Sí.</w:t>
      </w:r>
    </w:p>
    <w:p w:rsidR="002F3FAB" w:rsidRPr="00070356" w:rsidP="00060DA4" w14:paraId="0D29B3DA" w14:textId="68D02C61">
      <w:pPr>
        <w:pStyle w:val="Answerresponse-indent"/>
      </w:pPr>
      <w:r>
        <w:t>2</w:t>
      </w:r>
      <w:r w:rsidR="00060DA4">
        <w:t xml:space="preserve">.  </w:t>
      </w:r>
      <w:r>
        <w:t xml:space="preserve">  </w:t>
      </w:r>
      <w:r w:rsidRPr="00070356">
        <w:t>No.</w:t>
      </w:r>
    </w:p>
    <w:p w:rsidR="009A6E20" w:rsidRPr="008F2098" w:rsidP="009A6E20" w14:paraId="1DBA81D6" w14:textId="77777777">
      <w:pPr>
        <w:pStyle w:val="Heading3"/>
      </w:pPr>
      <w:r w:rsidRPr="008F2098">
        <w:t xml:space="preserve">M2e. </w:t>
      </w:r>
    </w:p>
    <w:p w:rsidR="009A6E20" w:rsidRPr="008F2098" w:rsidP="009A6E20" w14:paraId="1713A5BE" w14:textId="22E35022">
      <w:pPr>
        <w:pStyle w:val="ItemText"/>
        <w:rPr>
          <w:lang w:val="es-CO"/>
        </w:rPr>
      </w:pPr>
      <w:bookmarkStart w:id="83" w:name="OLE_LINK11"/>
      <w:r w:rsidRPr="008F2098">
        <w:rPr>
          <w:lang w:val="es-CO"/>
        </w:rPr>
        <w:t>¿</w:t>
      </w:r>
      <w:r w:rsidRPr="00DA52D9" w:rsidR="00DA52D9">
        <w:t xml:space="preserve"> </w:t>
      </w:r>
      <w:r w:rsidR="00DA52D9">
        <w:t xml:space="preserve">[FOCAL CHILD], </w:t>
      </w:r>
      <w:r w:rsidRPr="008F2098">
        <w:rPr>
          <w:lang w:val="es-CO"/>
        </w:rPr>
        <w:t xml:space="preserve">recibe cuidado de algún proveedor o individuo </w:t>
      </w:r>
      <w:r w:rsidR="00F03CC4">
        <w:rPr>
          <w:lang w:val="es-CO"/>
        </w:rPr>
        <w:t xml:space="preserve">(que no sea de usted o su cónyuge o pareja) </w:t>
      </w:r>
      <w:r w:rsidRPr="008F2098">
        <w:rPr>
          <w:lang w:val="es-CO"/>
        </w:rPr>
        <w:t>antes de las 8 am y/o después de las 6 pm</w:t>
      </w:r>
      <w:r w:rsidR="009D1C53">
        <w:rPr>
          <w:lang w:val="es-CO"/>
        </w:rPr>
        <w:t xml:space="preserve"> </w:t>
      </w:r>
      <w:r w:rsidRPr="008F2098">
        <w:rPr>
          <w:lang w:val="es-CO"/>
        </w:rPr>
        <w:t>entre semana</w:t>
      </w:r>
      <w:r w:rsidR="002833BE">
        <w:rPr>
          <w:lang w:val="es-CO"/>
        </w:rPr>
        <w:t>,</w:t>
      </w:r>
      <w:r w:rsidRPr="008F2098">
        <w:rPr>
          <w:lang w:val="es-CO"/>
        </w:rPr>
        <w:t xml:space="preserve"> o durante el fin de semana?</w:t>
      </w:r>
    </w:p>
    <w:bookmarkEnd w:id="83"/>
    <w:p w:rsidR="009A6E20" w:rsidRPr="008F2098" w:rsidP="00060DA4" w14:paraId="67CA29EF" w14:textId="59FD8ED1">
      <w:pPr>
        <w:pStyle w:val="Answerresponse-indent"/>
      </w:pPr>
      <w:r>
        <w:t>1</w:t>
      </w:r>
      <w:r w:rsidR="00060DA4">
        <w:t xml:space="preserve">.  </w:t>
      </w:r>
      <w:r>
        <w:t xml:space="preserve">  </w:t>
      </w:r>
      <w:r w:rsidRPr="008F2098">
        <w:t xml:space="preserve">Sí. </w:t>
      </w:r>
    </w:p>
    <w:p w:rsidR="009A6E20" w:rsidRPr="008F2098" w:rsidP="00060DA4" w14:paraId="51B7B3B4" w14:textId="24F7AFCF">
      <w:pPr>
        <w:pStyle w:val="Answerresponse-indent"/>
      </w:pPr>
      <w:r>
        <w:t>2</w:t>
      </w:r>
      <w:r w:rsidR="00060DA4">
        <w:t>.</w:t>
      </w:r>
      <w:r>
        <w:t xml:space="preserve"> </w:t>
      </w:r>
      <w:r w:rsidR="00060DA4">
        <w:t xml:space="preserve">  </w:t>
      </w:r>
      <w:r>
        <w:t xml:space="preserve"> </w:t>
      </w:r>
      <w:r w:rsidRPr="008F2098">
        <w:t xml:space="preserve">No. </w:t>
      </w:r>
    </w:p>
    <w:p w:rsidR="002F3FAB" w:rsidRPr="00026024" w:rsidP="00026024" w14:paraId="61945380" w14:textId="49BE5A3D">
      <w:pPr>
        <w:pStyle w:val="Heading3"/>
      </w:pPr>
      <w:r>
        <w:t>M15</w:t>
      </w:r>
      <w:r>
        <w:t xml:space="preserve">. </w:t>
      </w:r>
    </w:p>
    <w:p w:rsidR="002F3FAB" w:rsidP="008F2098" w14:paraId="6BB5A9AF" w14:textId="7F5875A4">
      <w:pPr>
        <w:pStyle w:val="ItemText"/>
      </w:pPr>
      <w:r>
        <w:t xml:space="preserve">Algunos padres no pueden brindar a sus </w:t>
      </w:r>
      <w:r w:rsidR="002858A4">
        <w:t>niños</w:t>
      </w:r>
      <w:r>
        <w:t xml:space="preserve"> el cuidado que preferirían.  ¿Qué tan de acuerdo o en desacuerdo está con cada una de las siguientes afirmaciones sobre el cuidado que desearía para este</w:t>
      </w:r>
      <w:r w:rsidR="00F94A72">
        <w:t>/a</w:t>
      </w:r>
      <w:r>
        <w:t xml:space="preserve"> niño</w:t>
      </w:r>
      <w:r w:rsidR="00F94A72">
        <w:t>/a</w:t>
      </w:r>
      <w:r>
        <w:t xml:space="preserve">?  </w:t>
      </w:r>
    </w:p>
    <w:tbl>
      <w:tblPr>
        <w:tblStyle w:val="TableGrid"/>
        <w:tblW w:w="9360" w:type="dxa"/>
        <w:tblInd w:w="-5" w:type="dxa"/>
        <w:tblLayout w:type="fixed"/>
        <w:tblLook w:val="04A0"/>
      </w:tblPr>
      <w:tblGrid>
        <w:gridCol w:w="2880"/>
        <w:gridCol w:w="1670"/>
        <w:gridCol w:w="1390"/>
        <w:gridCol w:w="1710"/>
        <w:gridCol w:w="1710"/>
      </w:tblGrid>
      <w:tr w14:paraId="2C6A65FD" w14:textId="77777777" w:rsidTr="008F2098">
        <w:tblPrEx>
          <w:tblW w:w="9360" w:type="dxa"/>
          <w:tblInd w:w="-5" w:type="dxa"/>
          <w:tblLayout w:type="fixed"/>
          <w:tblLook w:val="04A0"/>
        </w:tblPrEx>
        <w:tc>
          <w:tcPr>
            <w:tcW w:w="2880" w:type="dxa"/>
          </w:tcPr>
          <w:p w:rsidR="006B6C42" w:rsidRPr="004B4486" w:rsidP="00060DA4" w14:paraId="701AE140" w14:textId="77777777">
            <w:pPr>
              <w:pStyle w:val="Answerresponse-indent"/>
              <w:rPr>
                <w:lang w:val="es-CO"/>
              </w:rPr>
            </w:pPr>
          </w:p>
        </w:tc>
        <w:tc>
          <w:tcPr>
            <w:tcW w:w="1670" w:type="dxa"/>
          </w:tcPr>
          <w:p w:rsidR="006B6C42" w:rsidRPr="00222785" w:rsidP="00060DA4" w14:paraId="52404FA8" w14:textId="4FCFD52A">
            <w:pPr>
              <w:pStyle w:val="Answerresponse-indent"/>
            </w:pPr>
            <w:r>
              <w:t>Totalmente de acuerdo</w:t>
            </w:r>
          </w:p>
        </w:tc>
        <w:tc>
          <w:tcPr>
            <w:tcW w:w="1390" w:type="dxa"/>
          </w:tcPr>
          <w:p w:rsidR="006B6C42" w:rsidRPr="00AB4821" w:rsidP="00060DA4" w14:paraId="083CC02B" w14:textId="1E5BDFDC">
            <w:pPr>
              <w:pStyle w:val="Answerresponse-indent"/>
            </w:pPr>
            <w:r w:rsidRPr="00AB4821">
              <w:t>De acuerdo</w:t>
            </w:r>
          </w:p>
        </w:tc>
        <w:tc>
          <w:tcPr>
            <w:tcW w:w="1710" w:type="dxa"/>
          </w:tcPr>
          <w:p w:rsidR="006B6C42" w:rsidRPr="00AB4821" w:rsidP="00060DA4" w14:paraId="1DA4E6D3" w14:textId="621B0DB2">
            <w:pPr>
              <w:pStyle w:val="Answerresponse-indent"/>
            </w:pPr>
            <w:r w:rsidRPr="00AB4821">
              <w:t>En desacuerdo</w:t>
            </w:r>
          </w:p>
        </w:tc>
        <w:tc>
          <w:tcPr>
            <w:tcW w:w="1710" w:type="dxa"/>
          </w:tcPr>
          <w:p w:rsidR="006B6C42" w:rsidRPr="00222785" w:rsidP="00060DA4" w14:paraId="5A37DEC7" w14:textId="30AE6D5A">
            <w:pPr>
              <w:pStyle w:val="Answerresponse-indent"/>
            </w:pPr>
            <w:r>
              <w:t>Totalmente en desacuerdo</w:t>
            </w:r>
          </w:p>
        </w:tc>
      </w:tr>
      <w:tr w14:paraId="11159680" w14:textId="77777777" w:rsidTr="008F2098">
        <w:tblPrEx>
          <w:tblW w:w="9360" w:type="dxa"/>
          <w:tblInd w:w="-5" w:type="dxa"/>
          <w:tblLayout w:type="fixed"/>
          <w:tblLook w:val="04A0"/>
        </w:tblPrEx>
        <w:tc>
          <w:tcPr>
            <w:tcW w:w="2880" w:type="dxa"/>
          </w:tcPr>
          <w:p w:rsidR="006B6C42" w:rsidRPr="00617ED6" w:rsidP="008F2098" w14:paraId="08D771C1" w14:textId="7FA61959">
            <w:pPr>
              <w:pStyle w:val="ItemText"/>
              <w:numPr>
                <w:ilvl w:val="0"/>
                <w:numId w:val="112"/>
              </w:numPr>
              <w:ind w:left="248" w:hanging="180"/>
              <w:rPr>
                <w:sz w:val="20"/>
                <w:szCs w:val="20"/>
              </w:rPr>
            </w:pPr>
            <w:r w:rsidRPr="00617ED6">
              <w:rPr>
                <w:sz w:val="20"/>
                <w:szCs w:val="20"/>
              </w:rPr>
              <w:t>Me gustaría que este</w:t>
            </w:r>
            <w:r>
              <w:rPr>
                <w:sz w:val="20"/>
                <w:szCs w:val="20"/>
              </w:rPr>
              <w:t>/a</w:t>
            </w:r>
            <w:r w:rsidRPr="00617ED6">
              <w:rPr>
                <w:sz w:val="20"/>
                <w:szCs w:val="20"/>
              </w:rPr>
              <w:t xml:space="preserve"> niño</w:t>
            </w:r>
            <w:r>
              <w:rPr>
                <w:sz w:val="20"/>
                <w:szCs w:val="20"/>
              </w:rPr>
              <w:t>/a</w:t>
            </w:r>
            <w:r w:rsidRPr="00617ED6">
              <w:rPr>
                <w:sz w:val="20"/>
                <w:szCs w:val="20"/>
              </w:rPr>
              <w:t xml:space="preserve"> fuera cuidado </w:t>
            </w:r>
            <w:r w:rsidRPr="00617ED6">
              <w:rPr>
                <w:sz w:val="20"/>
                <w:szCs w:val="20"/>
              </w:rPr>
              <w:t>únicamente por sus padres o figuras paternas.</w:t>
            </w:r>
          </w:p>
        </w:tc>
        <w:tc>
          <w:tcPr>
            <w:tcW w:w="1670" w:type="dxa"/>
          </w:tcPr>
          <w:p w:rsidR="006B6C42" w:rsidRPr="00617ED6" w:rsidP="00060DA4" w14:paraId="4C33C098" w14:textId="77777777">
            <w:pPr>
              <w:pStyle w:val="Answerresponse-indent"/>
              <w:rPr>
                <w:lang w:val="es-CO"/>
              </w:rPr>
            </w:pPr>
          </w:p>
        </w:tc>
        <w:tc>
          <w:tcPr>
            <w:tcW w:w="1390" w:type="dxa"/>
          </w:tcPr>
          <w:p w:rsidR="006B6C42" w:rsidRPr="00617ED6" w:rsidP="00060DA4" w14:paraId="78706BFF" w14:textId="4D530B4B">
            <w:pPr>
              <w:pStyle w:val="Answerresponse-indent"/>
              <w:rPr>
                <w:lang w:val="es-CO"/>
              </w:rPr>
            </w:pPr>
          </w:p>
        </w:tc>
        <w:tc>
          <w:tcPr>
            <w:tcW w:w="1710" w:type="dxa"/>
          </w:tcPr>
          <w:p w:rsidR="006B6C42" w:rsidRPr="00617ED6" w:rsidP="00060DA4" w14:paraId="0BEBFB3E" w14:textId="77777777">
            <w:pPr>
              <w:pStyle w:val="Answerresponse-indent"/>
              <w:rPr>
                <w:lang w:val="es-CO"/>
              </w:rPr>
            </w:pPr>
          </w:p>
        </w:tc>
        <w:tc>
          <w:tcPr>
            <w:tcW w:w="1710" w:type="dxa"/>
          </w:tcPr>
          <w:p w:rsidR="006B6C42" w:rsidRPr="00617ED6" w:rsidP="00060DA4" w14:paraId="771238AF" w14:textId="77777777">
            <w:pPr>
              <w:pStyle w:val="Answerresponse-indent"/>
              <w:rPr>
                <w:lang w:val="es-CO"/>
              </w:rPr>
            </w:pPr>
          </w:p>
        </w:tc>
      </w:tr>
      <w:tr w14:paraId="76F12E1C" w14:textId="77777777" w:rsidTr="008F2098">
        <w:tblPrEx>
          <w:tblW w:w="9360" w:type="dxa"/>
          <w:tblInd w:w="-5" w:type="dxa"/>
          <w:tblLayout w:type="fixed"/>
          <w:tblLook w:val="04A0"/>
        </w:tblPrEx>
        <w:tc>
          <w:tcPr>
            <w:tcW w:w="2880" w:type="dxa"/>
          </w:tcPr>
          <w:p w:rsidR="006B6C42" w:rsidRPr="00617ED6" w:rsidP="008F2098" w14:paraId="043B68F9" w14:textId="5C91C14F">
            <w:pPr>
              <w:pStyle w:val="ItemText"/>
              <w:numPr>
                <w:ilvl w:val="0"/>
                <w:numId w:val="112"/>
              </w:numPr>
              <w:ind w:left="248" w:hanging="180"/>
              <w:rPr>
                <w:sz w:val="20"/>
                <w:szCs w:val="20"/>
              </w:rPr>
            </w:pPr>
            <w:r w:rsidRPr="00617ED6">
              <w:rPr>
                <w:sz w:val="20"/>
                <w:szCs w:val="20"/>
              </w:rPr>
              <w:t>Me gustaría que este</w:t>
            </w:r>
            <w:r>
              <w:rPr>
                <w:sz w:val="20"/>
                <w:szCs w:val="20"/>
              </w:rPr>
              <w:t>/a</w:t>
            </w:r>
            <w:r w:rsidRPr="00617ED6">
              <w:rPr>
                <w:sz w:val="20"/>
                <w:szCs w:val="20"/>
              </w:rPr>
              <w:t xml:space="preserve"> niño</w:t>
            </w:r>
            <w:r>
              <w:rPr>
                <w:sz w:val="20"/>
                <w:szCs w:val="20"/>
              </w:rPr>
              <w:t>/a</w:t>
            </w:r>
            <w:r w:rsidRPr="00617ED6">
              <w:rPr>
                <w:sz w:val="20"/>
                <w:szCs w:val="20"/>
              </w:rPr>
              <w:t xml:space="preserve"> fuera </w:t>
            </w:r>
            <w:r w:rsidR="00904B7E">
              <w:rPr>
                <w:sz w:val="20"/>
                <w:szCs w:val="20"/>
              </w:rPr>
              <w:t xml:space="preserve">cuidado </w:t>
            </w:r>
            <w:r w:rsidRPr="00617ED6">
              <w:rPr>
                <w:sz w:val="20"/>
                <w:szCs w:val="20"/>
              </w:rPr>
              <w:t>por un familiar o un amigo cercano, si hubiera alguien disponible.</w:t>
            </w:r>
          </w:p>
        </w:tc>
        <w:tc>
          <w:tcPr>
            <w:tcW w:w="1670" w:type="dxa"/>
          </w:tcPr>
          <w:p w:rsidR="006B6C42" w:rsidRPr="00617ED6" w:rsidP="00060DA4" w14:paraId="7636BBF8" w14:textId="77777777">
            <w:pPr>
              <w:pStyle w:val="Answerresponse-indent"/>
              <w:rPr>
                <w:lang w:val="es-CO"/>
              </w:rPr>
            </w:pPr>
          </w:p>
        </w:tc>
        <w:tc>
          <w:tcPr>
            <w:tcW w:w="1390" w:type="dxa"/>
          </w:tcPr>
          <w:p w:rsidR="006B6C42" w:rsidRPr="00617ED6" w:rsidP="00060DA4" w14:paraId="2CD61D0B" w14:textId="434A7C1C">
            <w:pPr>
              <w:pStyle w:val="Answerresponse-indent"/>
              <w:rPr>
                <w:lang w:val="es-CO"/>
              </w:rPr>
            </w:pPr>
          </w:p>
        </w:tc>
        <w:tc>
          <w:tcPr>
            <w:tcW w:w="1710" w:type="dxa"/>
          </w:tcPr>
          <w:p w:rsidR="006B6C42" w:rsidRPr="00617ED6" w:rsidP="00060DA4" w14:paraId="2D2503E4" w14:textId="77777777">
            <w:pPr>
              <w:pStyle w:val="Answerresponse-indent"/>
              <w:rPr>
                <w:lang w:val="es-CO"/>
              </w:rPr>
            </w:pPr>
          </w:p>
        </w:tc>
        <w:tc>
          <w:tcPr>
            <w:tcW w:w="1710" w:type="dxa"/>
          </w:tcPr>
          <w:p w:rsidR="006B6C42" w:rsidRPr="00617ED6" w:rsidP="00060DA4" w14:paraId="001313F4" w14:textId="77777777">
            <w:pPr>
              <w:pStyle w:val="Answerresponse-indent"/>
              <w:rPr>
                <w:lang w:val="es-CO"/>
              </w:rPr>
            </w:pPr>
          </w:p>
        </w:tc>
      </w:tr>
      <w:tr w14:paraId="09D77041" w14:textId="77777777" w:rsidTr="008F2098">
        <w:tblPrEx>
          <w:tblW w:w="9360" w:type="dxa"/>
          <w:tblInd w:w="-5" w:type="dxa"/>
          <w:tblLayout w:type="fixed"/>
          <w:tblLook w:val="04A0"/>
        </w:tblPrEx>
        <w:tc>
          <w:tcPr>
            <w:tcW w:w="2880" w:type="dxa"/>
          </w:tcPr>
          <w:p w:rsidR="006B6C42" w:rsidRPr="00617ED6" w:rsidP="008F2098" w14:paraId="1D82EA67" w14:textId="5EB1DFBF">
            <w:pPr>
              <w:pStyle w:val="ItemText"/>
              <w:numPr>
                <w:ilvl w:val="0"/>
                <w:numId w:val="112"/>
              </w:numPr>
              <w:ind w:left="248" w:hanging="180"/>
              <w:rPr>
                <w:sz w:val="20"/>
                <w:szCs w:val="20"/>
              </w:rPr>
            </w:pPr>
            <w:r w:rsidRPr="00617ED6">
              <w:rPr>
                <w:sz w:val="20"/>
                <w:szCs w:val="20"/>
              </w:rPr>
              <w:t>Me gustaría que este</w:t>
            </w:r>
            <w:r>
              <w:rPr>
                <w:sz w:val="20"/>
                <w:szCs w:val="20"/>
              </w:rPr>
              <w:t>/a</w:t>
            </w:r>
            <w:r w:rsidRPr="00617ED6">
              <w:rPr>
                <w:sz w:val="20"/>
                <w:szCs w:val="20"/>
              </w:rPr>
              <w:t xml:space="preserve"> niño</w:t>
            </w:r>
            <w:r>
              <w:rPr>
                <w:sz w:val="20"/>
                <w:szCs w:val="20"/>
              </w:rPr>
              <w:t>/a</w:t>
            </w:r>
            <w:r w:rsidRPr="00617ED6">
              <w:rPr>
                <w:sz w:val="20"/>
                <w:szCs w:val="20"/>
              </w:rPr>
              <w:t xml:space="preserve"> participe en algún cuidado fuera de nuestra familia, por ejemplo para pasar tiempo con otros niños o aprender cosas nuevas.</w:t>
            </w:r>
          </w:p>
        </w:tc>
        <w:tc>
          <w:tcPr>
            <w:tcW w:w="1670" w:type="dxa"/>
          </w:tcPr>
          <w:p w:rsidR="006B6C42" w:rsidRPr="00617ED6" w:rsidP="00060DA4" w14:paraId="426726D8" w14:textId="77777777">
            <w:pPr>
              <w:pStyle w:val="Answerresponse-indent"/>
              <w:rPr>
                <w:lang w:val="es-CO"/>
              </w:rPr>
            </w:pPr>
          </w:p>
        </w:tc>
        <w:tc>
          <w:tcPr>
            <w:tcW w:w="1390" w:type="dxa"/>
          </w:tcPr>
          <w:p w:rsidR="006B6C42" w:rsidRPr="00617ED6" w:rsidP="00060DA4" w14:paraId="0A49F381" w14:textId="4DC64B81">
            <w:pPr>
              <w:pStyle w:val="Answerresponse-indent"/>
              <w:rPr>
                <w:lang w:val="es-CO"/>
              </w:rPr>
            </w:pPr>
          </w:p>
        </w:tc>
        <w:tc>
          <w:tcPr>
            <w:tcW w:w="1710" w:type="dxa"/>
          </w:tcPr>
          <w:p w:rsidR="006B6C42" w:rsidRPr="00617ED6" w:rsidP="00060DA4" w14:paraId="520F56D5" w14:textId="77777777">
            <w:pPr>
              <w:pStyle w:val="Answerresponse-indent"/>
              <w:rPr>
                <w:lang w:val="es-CO"/>
              </w:rPr>
            </w:pPr>
          </w:p>
        </w:tc>
        <w:tc>
          <w:tcPr>
            <w:tcW w:w="1710" w:type="dxa"/>
          </w:tcPr>
          <w:p w:rsidR="006B6C42" w:rsidRPr="00617ED6" w:rsidP="00060DA4" w14:paraId="31830159" w14:textId="77777777">
            <w:pPr>
              <w:pStyle w:val="Answerresponse-indent"/>
              <w:rPr>
                <w:lang w:val="es-CO"/>
              </w:rPr>
            </w:pPr>
          </w:p>
        </w:tc>
      </w:tr>
      <w:tr w14:paraId="1725D5ED" w14:textId="77777777" w:rsidTr="008F2098">
        <w:tblPrEx>
          <w:tblW w:w="9360" w:type="dxa"/>
          <w:tblInd w:w="-5" w:type="dxa"/>
          <w:tblLayout w:type="fixed"/>
          <w:tblLook w:val="04A0"/>
        </w:tblPrEx>
        <w:tc>
          <w:tcPr>
            <w:tcW w:w="2880" w:type="dxa"/>
          </w:tcPr>
          <w:p w:rsidR="006B6C42" w:rsidRPr="00F94A72" w:rsidP="008F2098" w14:paraId="28FA1494" w14:textId="2CFA53A8">
            <w:pPr>
              <w:pStyle w:val="ItemText"/>
              <w:numPr>
                <w:ilvl w:val="0"/>
                <w:numId w:val="112"/>
              </w:numPr>
              <w:ind w:left="248" w:hanging="180"/>
              <w:rPr>
                <w:sz w:val="20"/>
                <w:szCs w:val="20"/>
              </w:rPr>
            </w:pPr>
            <w:r w:rsidRPr="00F94A72">
              <w:rPr>
                <w:sz w:val="20"/>
                <w:szCs w:val="20"/>
              </w:rPr>
              <w:t>Me gustaría tener cuidado  que nos permitiera a mí y a mi cónyuge o pareja trabajar, ir a la escuela o recibir capacitación.</w:t>
            </w:r>
          </w:p>
        </w:tc>
        <w:tc>
          <w:tcPr>
            <w:tcW w:w="1670" w:type="dxa"/>
          </w:tcPr>
          <w:p w:rsidR="006B6C42" w:rsidRPr="00617ED6" w:rsidP="00060DA4" w14:paraId="1CF436A1" w14:textId="77777777">
            <w:pPr>
              <w:pStyle w:val="Answerresponse-indent"/>
              <w:rPr>
                <w:lang w:val="es-CO"/>
              </w:rPr>
            </w:pPr>
          </w:p>
        </w:tc>
        <w:tc>
          <w:tcPr>
            <w:tcW w:w="1390" w:type="dxa"/>
          </w:tcPr>
          <w:p w:rsidR="006B6C42" w:rsidRPr="00617ED6" w:rsidP="00060DA4" w14:paraId="5FE06F31" w14:textId="2915548C">
            <w:pPr>
              <w:pStyle w:val="Answerresponse-indent"/>
              <w:rPr>
                <w:lang w:val="es-CO"/>
              </w:rPr>
            </w:pPr>
          </w:p>
        </w:tc>
        <w:tc>
          <w:tcPr>
            <w:tcW w:w="1710" w:type="dxa"/>
          </w:tcPr>
          <w:p w:rsidR="006B6C42" w:rsidRPr="00617ED6" w:rsidP="00060DA4" w14:paraId="40168730" w14:textId="77777777">
            <w:pPr>
              <w:pStyle w:val="Answerresponse-indent"/>
              <w:rPr>
                <w:lang w:val="es-CO"/>
              </w:rPr>
            </w:pPr>
          </w:p>
        </w:tc>
        <w:tc>
          <w:tcPr>
            <w:tcW w:w="1710" w:type="dxa"/>
          </w:tcPr>
          <w:p w:rsidR="006B6C42" w:rsidRPr="00617ED6" w:rsidP="00060DA4" w14:paraId="3B4D14DA" w14:textId="77777777">
            <w:pPr>
              <w:pStyle w:val="Answerresponse-indent"/>
              <w:rPr>
                <w:lang w:val="es-CO"/>
              </w:rPr>
            </w:pPr>
          </w:p>
        </w:tc>
      </w:tr>
    </w:tbl>
    <w:p w:rsidR="00451E19" w:rsidRPr="00AA0237" w:rsidP="00060DA4" w14:paraId="19C77017" w14:textId="77777777">
      <w:pPr>
        <w:pStyle w:val="Answerresponse-indent"/>
        <w:rPr>
          <w:highlight w:val="cyan"/>
          <w:lang w:val="es-CO"/>
        </w:rPr>
      </w:pPr>
      <w:bookmarkStart w:id="84" w:name="OLE_LINK400"/>
      <w:bookmarkStart w:id="85" w:name="OLE_LINK389"/>
      <w:bookmarkEnd w:id="66"/>
    </w:p>
    <w:bookmarkEnd w:id="84"/>
    <w:bookmarkEnd w:id="85"/>
    <w:p w:rsidR="007647D3" w:rsidP="002F3FAB" w14:paraId="252A2CBE" w14:textId="118D73E3">
      <w:pPr>
        <w:pStyle w:val="Heading3"/>
        <w:rPr>
          <w:snapToGrid w:val="0"/>
        </w:rPr>
      </w:pPr>
    </w:p>
    <w:bookmarkEnd w:id="57"/>
    <w:p w:rsidR="00351760" w:rsidP="00351760" w14:paraId="6A547ED9" w14:textId="5F007385">
      <w:pPr>
        <w:pStyle w:val="Heading1"/>
      </w:pPr>
      <w:r>
        <w:t>Sección N. Solicitud de asistencia financiera para educación temprana (ECE, por sus siglas en inglés)</w:t>
      </w:r>
    </w:p>
    <w:p w:rsidR="009A41AC" w:rsidP="009A41AC" w14:paraId="55C7741C" w14:textId="77777777">
      <w:pPr>
        <w:pStyle w:val="Heading3"/>
      </w:pPr>
      <w:r>
        <w:t xml:space="preserve">N11_Intro. </w:t>
      </w:r>
    </w:p>
    <w:p w:rsidR="006E6F6D" w:rsidP="006E6F6D" w14:paraId="2F62708F" w14:textId="0273F13C">
      <w:pPr>
        <w:pStyle w:val="ItemText"/>
      </w:pPr>
      <w:r>
        <w:t xml:space="preserve">La siguiente sección trata sobre cómo obtener ayuda para pagar el cuidado de sus </w:t>
      </w:r>
      <w:r w:rsidR="002858A4">
        <w:t>niños</w:t>
      </w:r>
      <w:r w:rsidR="00451E19">
        <w:t xml:space="preserve"> menores de 13</w:t>
      </w:r>
      <w:r w:rsidR="00757B53">
        <w:t xml:space="preserve"> años de edad</w:t>
      </w:r>
      <w:r>
        <w:t xml:space="preserve">. </w:t>
      </w:r>
      <w:r w:rsidR="00451E19">
        <w:t>En responder a estas preguntas, por favor p</w:t>
      </w:r>
      <w:r>
        <w:t xml:space="preserve">iense en todos </w:t>
      </w:r>
      <w:r w:rsidR="00451E19">
        <w:t xml:space="preserve">los </w:t>
      </w:r>
      <w:r w:rsidR="002858A4">
        <w:t>niños</w:t>
      </w:r>
      <w:r>
        <w:t xml:space="preserve"> menores de 13 a</w:t>
      </w:r>
      <w:bookmarkStart w:id="86" w:name="OLE_LINK27"/>
      <w:r>
        <w:t>ño</w:t>
      </w:r>
      <w:bookmarkEnd w:id="86"/>
      <w:r>
        <w:t xml:space="preserve">s </w:t>
      </w:r>
      <w:r w:rsidR="00451E19">
        <w:t xml:space="preserve">con quien ha vivido en los últimos 12 meses. </w:t>
      </w:r>
      <w:r>
        <w:t>Nos referimos a estos niños como ‘sus niños’ en las preguntas siguientes.</w:t>
      </w:r>
    </w:p>
    <w:p w:rsidR="00351760" w:rsidP="006E6F6D" w14:paraId="6207CB58" w14:textId="29EE5D82">
      <w:pPr>
        <w:pStyle w:val="ItemText"/>
        <w:rPr>
          <w:color w:val="D63C0C"/>
        </w:rPr>
      </w:pPr>
      <w:r>
        <w:t xml:space="preserve">N1a. </w:t>
      </w:r>
    </w:p>
    <w:p w:rsidR="00351760" w:rsidRPr="00295BF5" w:rsidP="00295BF5" w14:paraId="6010D0D3" w14:textId="76A62CFE">
      <w:pPr>
        <w:pStyle w:val="ItemText"/>
        <w:rPr>
          <w:rFonts w:eastAsiaTheme="minorHAnsi"/>
        </w:rPr>
      </w:pPr>
      <w:r>
        <w:t>En los últimos 12 meses, ¿ha intentado obtener ayuda para pagar el cuidado de su</w:t>
      </w:r>
      <w:r w:rsidR="006A6FE8">
        <w:t>/su</w:t>
      </w:r>
      <w:r>
        <w:t xml:space="preserve">s </w:t>
      </w:r>
      <w:r w:rsidR="006A6FE8">
        <w:t>niño/a/</w:t>
      </w:r>
      <w:r w:rsidR="002858A4">
        <w:t xml:space="preserve">niños </w:t>
      </w:r>
      <w:r>
        <w:t xml:space="preserve">? </w:t>
      </w:r>
    </w:p>
    <w:p w:rsidR="005B64AB" w:rsidRPr="00844003" w:rsidP="00060DA4" w14:paraId="293957EC" w14:textId="0366DB0E">
      <w:pPr>
        <w:pStyle w:val="Answerresponse-indent"/>
      </w:pPr>
      <w:r>
        <w:t>1</w:t>
      </w:r>
      <w:r w:rsidR="00060DA4">
        <w:t>.</w:t>
      </w:r>
      <w:r>
        <w:t xml:space="preserve">  </w:t>
      </w:r>
      <w:r w:rsidR="00060DA4">
        <w:t xml:space="preserve"> </w:t>
      </w:r>
      <w:r>
        <w:t xml:space="preserve"> </w:t>
      </w:r>
      <w:r w:rsidR="00351760">
        <w:t xml:space="preserve">Sí. </w:t>
      </w:r>
    </w:p>
    <w:p w:rsidR="00351760" w:rsidRPr="00844003" w:rsidP="00060DA4" w14:paraId="1C224CB4" w14:textId="67907D55">
      <w:pPr>
        <w:pStyle w:val="Answerresponse-indent"/>
      </w:pPr>
      <w:r w:rsidRPr="00844003">
        <w:t>2</w:t>
      </w:r>
      <w:r w:rsidRPr="00844003" w:rsidR="00060DA4">
        <w:t>.</w:t>
      </w:r>
      <w:r w:rsidRPr="00844003">
        <w:t xml:space="preserve">  </w:t>
      </w:r>
      <w:r w:rsidRPr="00844003" w:rsidR="00060DA4">
        <w:t xml:space="preserve"> </w:t>
      </w:r>
      <w:r w:rsidRPr="00844003">
        <w:t xml:space="preserve"> </w:t>
      </w:r>
      <w:r w:rsidRPr="00844003">
        <w:t>No</w:t>
      </w:r>
      <w:r w:rsidRPr="00844003">
        <w:rPr>
          <w:rFonts w:hint="eastAsia"/>
        </w:rPr>
        <w:t>→</w:t>
      </w:r>
      <w:r w:rsidRPr="00844003">
        <w:t>SKIP to N</w:t>
      </w:r>
      <w:r w:rsidRPr="00844003" w:rsidR="004D6C2B">
        <w:t>3a</w:t>
      </w:r>
      <w:r w:rsidRPr="00844003">
        <w:t>.</w:t>
      </w:r>
      <w:r w:rsidRPr="00844003" w:rsidR="00E65A33">
        <w:t>J6e6</w:t>
      </w:r>
    </w:p>
    <w:p w:rsidR="00351760" w:rsidRPr="00295BF5" w:rsidP="00295BF5" w14:paraId="7D6D9B8F" w14:textId="2FB01CFD">
      <w:pPr>
        <w:pStyle w:val="Heading3"/>
      </w:pPr>
      <w:bookmarkStart w:id="87" w:name="OLE_LINK45"/>
      <w:r>
        <w:t>N2b.</w:t>
      </w:r>
    </w:p>
    <w:p w:rsidR="00351760" w:rsidRPr="00295BF5" w:rsidP="00295BF5" w14:paraId="70F5BEF2" w14:textId="3B38C677">
      <w:pPr>
        <w:pStyle w:val="ItemText"/>
        <w:rPr>
          <w:rFonts w:eastAsiaTheme="minorHAnsi"/>
        </w:rPr>
      </w:pPr>
      <w:r>
        <w:t xml:space="preserve">¿Qué hizo para encontrar ayuda para pagar el cuidado de sus </w:t>
      </w:r>
      <w:r w:rsidR="002858A4">
        <w:t xml:space="preserve">niños </w:t>
      </w:r>
      <w:r>
        <w:t>?</w:t>
      </w:r>
    </w:p>
    <w:p w:rsidR="00351760" w:rsidP="00E601B3" w14:paraId="1EAB4FD0" w14:textId="619A830B">
      <w:pPr>
        <w:pStyle w:val="ItemText"/>
      </w:pPr>
      <w:r>
        <w:t>a.</w:t>
      </w:r>
      <w:r>
        <w:t>Leyó en línea o en materiales impresos.</w:t>
      </w:r>
    </w:p>
    <w:p w:rsidR="00451E19" w:rsidP="00060DA4" w14:paraId="5658619F" w14:textId="5B8D425B">
      <w:pPr>
        <w:pStyle w:val="Answerresponse-indent"/>
      </w:pPr>
      <w:r>
        <w:t xml:space="preserve">1.    </w:t>
      </w:r>
      <w:r>
        <w:t xml:space="preserve">Sí. </w:t>
      </w:r>
    </w:p>
    <w:p w:rsidR="00451E19" w:rsidP="00060DA4" w14:paraId="17A6013B" w14:textId="4A517B84">
      <w:pPr>
        <w:pStyle w:val="Answerresponse-indent"/>
      </w:pPr>
      <w:r>
        <w:t xml:space="preserve">2.    </w:t>
      </w:r>
      <w:r>
        <w:t>No</w:t>
      </w:r>
    </w:p>
    <w:p w:rsidR="00351760" w:rsidP="00E601B3" w14:paraId="2D21A8D1" w14:textId="2CF451EB">
      <w:pPr>
        <w:pStyle w:val="ItemText"/>
      </w:pPr>
      <w:r>
        <w:t>b.</w:t>
      </w:r>
      <w:r>
        <w:t xml:space="preserve">Escuchó o </w:t>
      </w:r>
      <w:bookmarkStart w:id="88" w:name="OLE_LINK65"/>
      <w:r>
        <w:t>vi</w:t>
      </w:r>
      <w:r w:rsidR="00757B53">
        <w:t>o</w:t>
      </w:r>
      <w:r>
        <w:t xml:space="preserve"> </w:t>
      </w:r>
      <w:bookmarkEnd w:id="88"/>
      <w:r>
        <w:t>cosas, por ejemplo, en la televisión o en sus actividades diarias.</w:t>
      </w:r>
    </w:p>
    <w:p w:rsidR="00451E19" w:rsidP="00060DA4" w14:paraId="19028301" w14:textId="6FC9EA30">
      <w:pPr>
        <w:pStyle w:val="Answerresponse-indent"/>
      </w:pPr>
      <w:r>
        <w:t xml:space="preserve">1.    </w:t>
      </w:r>
      <w:r>
        <w:t xml:space="preserve">Sí. </w:t>
      </w:r>
    </w:p>
    <w:p w:rsidR="00451E19" w:rsidP="00060DA4" w14:paraId="106879D5" w14:textId="7C484CEE">
      <w:pPr>
        <w:pStyle w:val="Answerresponse-indent"/>
      </w:pPr>
      <w:r>
        <w:t xml:space="preserve">2.    </w:t>
      </w:r>
      <w:r>
        <w:t>No</w:t>
      </w:r>
    </w:p>
    <w:p w:rsidR="00351760" w:rsidP="00E601B3" w14:paraId="7F5633FC" w14:textId="397CDB55">
      <w:pPr>
        <w:pStyle w:val="ItemText"/>
      </w:pPr>
      <w:r>
        <w:t>c.</w:t>
      </w:r>
      <w:r>
        <w:t>Le preguntó a un profesional que conoce, como un pediatra, un asistente social, un maestro.</w:t>
      </w:r>
    </w:p>
    <w:p w:rsidR="00451E19" w:rsidP="00060DA4" w14:paraId="2C56CA3C" w14:textId="41AAEC67">
      <w:pPr>
        <w:pStyle w:val="Answerresponse-indent"/>
      </w:pPr>
      <w:r>
        <w:t xml:space="preserve">1.    </w:t>
      </w:r>
      <w:r>
        <w:t xml:space="preserve">Sí. </w:t>
      </w:r>
    </w:p>
    <w:p w:rsidR="00451E19" w:rsidRPr="00617ED6" w:rsidP="00060DA4" w14:paraId="1899267F" w14:textId="7511C4C8">
      <w:pPr>
        <w:pStyle w:val="Answerresponse-indent"/>
        <w:rPr>
          <w:lang w:val="en-US"/>
        </w:rPr>
      </w:pPr>
      <w:r>
        <w:rPr>
          <w:lang w:val="en-US"/>
        </w:rPr>
        <w:t xml:space="preserve">2.    </w:t>
      </w:r>
      <w:r w:rsidRPr="00617ED6">
        <w:rPr>
          <w:lang w:val="en-US"/>
        </w:rPr>
        <w:t>No</w:t>
      </w:r>
    </w:p>
    <w:p w:rsidR="00351760" w:rsidRPr="00617ED6" w:rsidP="00E601B3" w14:paraId="2915577D" w14:textId="433801A4">
      <w:pPr>
        <w:pStyle w:val="ItemText"/>
        <w:rPr>
          <w:kern w:val="2"/>
          <w14:ligatures w14:val="standardContextual"/>
        </w:rPr>
      </w:pPr>
      <w:r>
        <w:t>d.</w:t>
      </w:r>
      <w:r>
        <w:t>Le preguntó a amigos, familiares u otras personas que conoce.</w:t>
      </w:r>
    </w:p>
    <w:p w:rsidR="00451E19" w:rsidP="00060DA4" w14:paraId="508A416F" w14:textId="71131B16">
      <w:pPr>
        <w:pStyle w:val="Answerresponse-indent"/>
      </w:pPr>
      <w:r>
        <w:t xml:space="preserve">1.    </w:t>
      </w:r>
      <w:r>
        <w:t xml:space="preserve">Sí. </w:t>
      </w:r>
    </w:p>
    <w:p w:rsidR="00451E19" w:rsidP="00060DA4" w14:paraId="62FD224E" w14:textId="42115E54">
      <w:pPr>
        <w:pStyle w:val="Answerresponse-indent"/>
      </w:pPr>
      <w:r>
        <w:t xml:space="preserve">2.    </w:t>
      </w:r>
      <w:r>
        <w:t>No.</w:t>
      </w:r>
    </w:p>
    <w:p w:rsidR="00351760" w:rsidP="00E601B3" w14:paraId="32CA2383" w14:textId="45867544">
      <w:pPr>
        <w:pStyle w:val="ItemText"/>
      </w:pPr>
      <w:r>
        <w:t>e.</w:t>
      </w:r>
      <w:r>
        <w:t>Le preguntó a personas que no conoce (por ejemplo, a través de las redes sociales o en su comunidad)</w:t>
      </w:r>
    </w:p>
    <w:p w:rsidR="00060DA4" w:rsidP="00060DA4" w14:paraId="776E001C" w14:textId="77777777">
      <w:pPr>
        <w:pStyle w:val="Answerresponse-indent"/>
      </w:pPr>
      <w:r>
        <w:t xml:space="preserve">1.    Sí. </w:t>
      </w:r>
    </w:p>
    <w:p w:rsidR="00060DA4" w:rsidP="00060DA4" w14:paraId="520731D9" w14:textId="77777777">
      <w:pPr>
        <w:pStyle w:val="Answerresponse-indent"/>
      </w:pPr>
      <w:r>
        <w:t>2.    No.</w:t>
      </w:r>
    </w:p>
    <w:p w:rsidR="00351760" w:rsidP="00E601B3" w14:paraId="0FC12EE9" w14:textId="61E3A4C7">
      <w:pPr>
        <w:pStyle w:val="ItemText"/>
      </w:pPr>
      <w:r>
        <w:t>f.</w:t>
      </w:r>
      <w:r>
        <w:t>Habló con alguien en una agencia local o en un evento para familias.</w:t>
      </w:r>
    </w:p>
    <w:p w:rsidR="00060DA4" w:rsidP="00060DA4" w14:paraId="49DDE7DB" w14:textId="77777777">
      <w:pPr>
        <w:pStyle w:val="Answerresponse-indent"/>
      </w:pPr>
      <w:r>
        <w:t xml:space="preserve">1.    Sí. </w:t>
      </w:r>
    </w:p>
    <w:p w:rsidR="00060DA4" w:rsidP="00060DA4" w14:paraId="611490A0" w14:textId="77777777">
      <w:pPr>
        <w:pStyle w:val="Answerresponse-indent"/>
      </w:pPr>
      <w:r>
        <w:t>2.    No.</w:t>
      </w:r>
    </w:p>
    <w:p w:rsidR="00351760" w:rsidP="00E601B3" w14:paraId="01315DB7" w14:textId="681EF89E">
      <w:pPr>
        <w:pStyle w:val="ItemText"/>
      </w:pPr>
      <w:r>
        <w:t>g.</w:t>
      </w:r>
      <w:r>
        <w:t>Visitó un programa o habló con el personal del programa.</w:t>
      </w:r>
    </w:p>
    <w:p w:rsidR="00060DA4" w:rsidRPr="00962AAB" w:rsidP="00962AAB" w14:paraId="1B2CFF17" w14:textId="77777777">
      <w:pPr>
        <w:pStyle w:val="Answerresponse-indent"/>
      </w:pPr>
      <w:bookmarkStart w:id="89" w:name="OLE_LINK93"/>
      <w:bookmarkStart w:id="90" w:name="OLE_LINK97"/>
      <w:r w:rsidRPr="00962AAB">
        <w:t xml:space="preserve">1.    Sí. </w:t>
      </w:r>
    </w:p>
    <w:p w:rsidR="00060DA4" w:rsidRPr="00962AAB" w:rsidP="00962AAB" w14:paraId="2842D74B" w14:textId="77777777">
      <w:pPr>
        <w:pStyle w:val="Answerresponse-indent"/>
      </w:pPr>
      <w:r w:rsidRPr="00962AAB">
        <w:t>2.    No.</w:t>
      </w:r>
    </w:p>
    <w:bookmarkEnd w:id="89"/>
    <w:p w:rsidR="00351760" w:rsidRPr="00295BF5" w:rsidP="0054243F" w14:paraId="5DE4EA61" w14:textId="6EBF005B">
      <w:pPr>
        <w:pStyle w:val="Heading3"/>
      </w:pPr>
      <w:r>
        <w:t>N2c.</w:t>
      </w:r>
    </w:p>
    <w:bookmarkEnd w:id="87"/>
    <w:p w:rsidR="00351760" w:rsidRPr="000853EF" w:rsidP="000853EF" w14:paraId="32006E39" w14:textId="3BAD7D5B">
      <w:pPr>
        <w:pStyle w:val="ItemText"/>
        <w:rPr>
          <w:rFonts w:eastAsiaTheme="minorHAnsi"/>
        </w:rPr>
      </w:pPr>
      <w:r>
        <w:t xml:space="preserve">¿Preguntó alguna de las siguientes preguntas sobre la ayuda para pagar el cuidado de </w:t>
      </w:r>
      <w:r w:rsidR="006A6FE8">
        <w:t xml:space="preserve">su niño/ </w:t>
      </w:r>
      <w:r>
        <w:t xml:space="preserve">sus </w:t>
      </w:r>
      <w:r w:rsidR="002858A4">
        <w:t xml:space="preserve">niños </w:t>
      </w:r>
      <w:r>
        <w:t xml:space="preserve">?  </w:t>
      </w:r>
    </w:p>
    <w:p w:rsidR="00351760" w:rsidP="00962AAB" w14:paraId="55913D9F" w14:textId="734A5447">
      <w:pPr>
        <w:pStyle w:val="AnswerLvl1"/>
        <w:numPr>
          <w:ilvl w:val="1"/>
          <w:numId w:val="64"/>
        </w:numPr>
        <w:ind w:firstLine="270"/>
      </w:pPr>
      <w:r>
        <w:t xml:space="preserve">  </w:t>
      </w:r>
      <w:r>
        <w:t>A su distrito escolar local.</w:t>
      </w:r>
    </w:p>
    <w:p w:rsidR="00962AAB" w:rsidRPr="00962AAB" w:rsidP="00962AAB" w14:paraId="3CF973CF" w14:textId="77777777">
      <w:pPr>
        <w:pStyle w:val="Answerresponse-indent"/>
        <w:numPr>
          <w:ilvl w:val="0"/>
          <w:numId w:val="64"/>
        </w:numPr>
        <w:ind w:firstLine="90"/>
      </w:pPr>
      <w:r w:rsidRPr="00962AAB">
        <w:t xml:space="preserve">1.    Sí. </w:t>
      </w:r>
    </w:p>
    <w:p w:rsidR="00962AAB" w:rsidRPr="00962AAB" w:rsidP="00962AAB" w14:paraId="48DC9BC6" w14:textId="77777777">
      <w:pPr>
        <w:pStyle w:val="Answerresponse-indent"/>
      </w:pPr>
      <w:r w:rsidRPr="00962AAB">
        <w:t>2.    No.</w:t>
      </w:r>
    </w:p>
    <w:p w:rsidR="00351760" w:rsidP="004E16BC" w14:paraId="3FF5F074" w14:textId="619F75C0">
      <w:pPr>
        <w:pStyle w:val="AnswerLvl1"/>
        <w:numPr>
          <w:ilvl w:val="0"/>
          <w:numId w:val="110"/>
        </w:numPr>
        <w:ind w:left="720"/>
      </w:pPr>
      <w:r>
        <w:t>A su empleador o el de su cónyuge o pareja.</w:t>
      </w:r>
    </w:p>
    <w:p w:rsidR="00962AAB" w:rsidRPr="00962AAB" w:rsidP="00962AAB" w14:paraId="2DAD6D74" w14:textId="77777777">
      <w:pPr>
        <w:pStyle w:val="Answerresponse-indent"/>
      </w:pPr>
      <w:r w:rsidRPr="00962AAB">
        <w:t xml:space="preserve">1.    Sí. </w:t>
      </w:r>
    </w:p>
    <w:p w:rsidR="00962AAB" w:rsidRPr="00962AAB" w:rsidP="00962AAB" w14:paraId="714CCC49" w14:textId="77777777">
      <w:pPr>
        <w:pStyle w:val="Answerresponse-indent"/>
      </w:pPr>
      <w:r w:rsidRPr="00962AAB">
        <w:t>2.    No.</w:t>
      </w:r>
    </w:p>
    <w:p w:rsidR="00351760" w:rsidP="004E16BC" w14:paraId="59165700" w14:textId="4C05378A">
      <w:pPr>
        <w:pStyle w:val="AnswerLvl1"/>
        <w:numPr>
          <w:ilvl w:val="0"/>
          <w:numId w:val="110"/>
        </w:numPr>
        <w:tabs>
          <w:tab w:val="left" w:pos="720"/>
        </w:tabs>
        <w:ind w:hanging="1080"/>
      </w:pPr>
      <w:r>
        <w:t xml:space="preserve">A una agencia </w:t>
      </w:r>
      <w:r w:rsidR="0054243F">
        <w:t xml:space="preserve">estatal o </w:t>
      </w:r>
      <w:r>
        <w:t xml:space="preserve">local de recursos y referencias para el cuidado </w:t>
      </w:r>
      <w:r w:rsidR="00E70F44">
        <w:t>de niños</w:t>
      </w:r>
      <w:r>
        <w:t>, como [LOCAL NAME].</w:t>
      </w:r>
    </w:p>
    <w:p w:rsidR="00962AAB" w:rsidRPr="00962AAB" w:rsidP="00962AAB" w14:paraId="6B726005" w14:textId="77777777">
      <w:pPr>
        <w:pStyle w:val="Answerresponse-indent"/>
      </w:pPr>
      <w:r w:rsidRPr="00962AAB">
        <w:t xml:space="preserve">1.    Sí. </w:t>
      </w:r>
    </w:p>
    <w:p w:rsidR="00962AAB" w:rsidRPr="00962AAB" w:rsidP="00962AAB" w14:paraId="1DDA80DA" w14:textId="77777777">
      <w:pPr>
        <w:pStyle w:val="Answerresponse-indent"/>
      </w:pPr>
      <w:r w:rsidRPr="00962AAB">
        <w:t>2.    No.</w:t>
      </w:r>
    </w:p>
    <w:p w:rsidR="00351760" w:rsidP="004E16BC" w14:paraId="49147211" w14:textId="52B2040B">
      <w:pPr>
        <w:pStyle w:val="AnswerLvl1"/>
        <w:numPr>
          <w:ilvl w:val="0"/>
          <w:numId w:val="110"/>
        </w:numPr>
        <w:ind w:left="720"/>
      </w:pPr>
      <w:r>
        <w:t>A una organización comunitaria como un centro vecinal, una despensa de alimentos, una iglesia.</w:t>
      </w:r>
    </w:p>
    <w:p w:rsidR="00962AAB" w:rsidRPr="00962AAB" w:rsidP="00962AAB" w14:paraId="2E52A6BE" w14:textId="77777777">
      <w:pPr>
        <w:pStyle w:val="Answerresponse-indent"/>
      </w:pPr>
      <w:r w:rsidRPr="00962AAB">
        <w:t xml:space="preserve">1.    Sí. </w:t>
      </w:r>
    </w:p>
    <w:p w:rsidR="00962AAB" w:rsidRPr="00962AAB" w:rsidP="00962AAB" w14:paraId="33D39D91" w14:textId="77777777">
      <w:pPr>
        <w:pStyle w:val="Answerresponse-indent"/>
      </w:pPr>
      <w:r w:rsidRPr="00962AAB">
        <w:t>2.    No.</w:t>
      </w:r>
    </w:p>
    <w:p w:rsidR="00351760" w:rsidP="00351760" w14:paraId="2608E44D" w14:textId="07D80E75">
      <w:pPr>
        <w:pStyle w:val="Heading3"/>
        <w:rPr>
          <w:noProof/>
        </w:rPr>
      </w:pPr>
      <w:r>
        <w:t>N3a.J6e6</w:t>
      </w:r>
    </w:p>
    <w:p w:rsidR="00351760" w:rsidP="00351760" w14:paraId="3E2B1293" w14:textId="6CC4ED42">
      <w:pPr>
        <w:pStyle w:val="ItemText"/>
      </w:pPr>
      <w:r>
        <w:t>En los últimos 12 meses, ¿le ha preguntado a un proveedor si podría ayudarlo a pagar</w:t>
      </w:r>
      <w:r w:rsidR="00263FB5">
        <w:t xml:space="preserve"> </w:t>
      </w:r>
      <w:r w:rsidR="00B37F59">
        <w:t>el</w:t>
      </w:r>
      <w:r>
        <w:t xml:space="preserve"> cuidado</w:t>
      </w:r>
      <w:r w:rsidR="00B37F59">
        <w:t xml:space="preserve"> de sus niños</w:t>
      </w:r>
      <w:r>
        <w:t>, por ejemplo mediante becas, ayuda financiera, una escala móvil de tarifas o un descuento para su familia?  Incluya los proveedores de los que estaba recibiendo cuidado y los proveedores que estaba considerando utilizar.</w:t>
      </w:r>
    </w:p>
    <w:p w:rsidR="00351760" w:rsidRPr="00295BF5" w:rsidP="00962AAB" w14:paraId="15745883" w14:textId="132BB88B">
      <w:pPr>
        <w:pStyle w:val="Answerresponse-indent"/>
      </w:pPr>
      <w:r>
        <w:t>1</w:t>
      </w:r>
      <w:r w:rsidR="00962AAB">
        <w:t>.</w:t>
      </w:r>
      <w:r>
        <w:t xml:space="preserve">  </w:t>
      </w:r>
      <w:r w:rsidR="00962AAB">
        <w:t xml:space="preserve"> </w:t>
      </w:r>
      <w:r>
        <w:t xml:space="preserve"> </w:t>
      </w:r>
      <w:r>
        <w:t xml:space="preserve">Sí. </w:t>
      </w:r>
    </w:p>
    <w:p w:rsidR="00351760" w:rsidP="00962AAB" w14:paraId="2B745B87" w14:textId="73BEDE88">
      <w:pPr>
        <w:pStyle w:val="Answerresponse-indent"/>
      </w:pPr>
      <w:r>
        <w:t>2</w:t>
      </w:r>
      <w:r w:rsidR="00962AAB">
        <w:t>.</w:t>
      </w:r>
      <w:r>
        <w:t xml:space="preserve">  </w:t>
      </w:r>
      <w:r w:rsidR="00962AAB">
        <w:t xml:space="preserve"> </w:t>
      </w:r>
      <w:r>
        <w:t xml:space="preserve"> </w:t>
      </w:r>
      <w:r>
        <w:t>No.</w:t>
      </w:r>
      <w:r w:rsidR="00451E19">
        <w:t xml:space="preserve"> </w:t>
      </w:r>
      <w:r w:rsidR="00451E19">
        <w:rPr>
          <w:rFonts w:ascii="Wingdings" w:hAnsi="Wingdings"/>
        </w:rPr>
        <w:sym w:font="Wingdings" w:char="F0E0"/>
      </w:r>
      <w:r w:rsidR="00451E19">
        <w:t xml:space="preserve"> SKIP TO  N12a</w:t>
      </w:r>
    </w:p>
    <w:p w:rsidR="00351760" w:rsidP="00295BF5" w14:paraId="48CF711F" w14:textId="234FF4A6">
      <w:pPr>
        <w:pStyle w:val="Heading3"/>
      </w:pPr>
      <w:r>
        <w:t>N3b.J6e7</w:t>
      </w:r>
    </w:p>
    <w:p w:rsidR="00351760" w:rsidP="00351760" w14:paraId="59337C11" w14:textId="71194A64">
      <w:pPr>
        <w:pStyle w:val="AnswerLvl1"/>
        <w:rPr>
          <w:rFonts w:ascii="Segoe UI" w:hAnsi="Segoe UI" w:cs="Segoe UI"/>
          <w:kern w:val="0"/>
          <w:sz w:val="24"/>
          <w:szCs w:val="24"/>
          <w14:ligatures w14:val="none"/>
        </w:rPr>
      </w:pPr>
      <w:r>
        <w:rPr>
          <w:rFonts w:ascii="Segoe UI" w:hAnsi="Segoe UI"/>
          <w:sz w:val="24"/>
        </w:rPr>
        <w:t xml:space="preserve">¿Algún proveedor al que usted preguntó le ofreció ayuda para pagar </w:t>
      </w:r>
      <w:r w:rsidR="00B37F59">
        <w:rPr>
          <w:rFonts w:ascii="Segoe UI" w:hAnsi="Segoe UI"/>
          <w:sz w:val="24"/>
        </w:rPr>
        <w:t>el</w:t>
      </w:r>
      <w:r>
        <w:rPr>
          <w:rFonts w:ascii="Segoe UI" w:hAnsi="Segoe UI"/>
          <w:sz w:val="24"/>
        </w:rPr>
        <w:t xml:space="preserve"> cuidado</w:t>
      </w:r>
      <w:r w:rsidR="00B37F59">
        <w:rPr>
          <w:rFonts w:ascii="Segoe UI" w:hAnsi="Segoe UI"/>
          <w:sz w:val="24"/>
        </w:rPr>
        <w:t xml:space="preserve"> de </w:t>
      </w:r>
      <w:r w:rsidR="00263FB5">
        <w:rPr>
          <w:rFonts w:ascii="Segoe UI" w:hAnsi="Segoe UI"/>
          <w:sz w:val="24"/>
        </w:rPr>
        <w:t>su/</w:t>
      </w:r>
      <w:r w:rsidR="00B37F59">
        <w:rPr>
          <w:rFonts w:ascii="Segoe UI" w:hAnsi="Segoe UI"/>
          <w:sz w:val="24"/>
        </w:rPr>
        <w:t>sus</w:t>
      </w:r>
      <w:r w:rsidR="00263FB5">
        <w:rPr>
          <w:rFonts w:ascii="Segoe UI" w:hAnsi="Segoe UI"/>
          <w:sz w:val="24"/>
        </w:rPr>
        <w:t xml:space="preserve"> niño/</w:t>
      </w:r>
      <w:r w:rsidR="00B37F59">
        <w:rPr>
          <w:rFonts w:ascii="Segoe UI" w:hAnsi="Segoe UI"/>
          <w:sz w:val="24"/>
        </w:rPr>
        <w:t xml:space="preserve"> niños </w:t>
      </w:r>
      <w:r>
        <w:rPr>
          <w:rFonts w:ascii="Segoe UI" w:hAnsi="Segoe UI"/>
          <w:sz w:val="24"/>
        </w:rPr>
        <w:t>?</w:t>
      </w:r>
    </w:p>
    <w:p w:rsidR="00351760" w:rsidRPr="00295BF5" w:rsidP="00060DA4" w14:paraId="272B6ECB" w14:textId="35E77395">
      <w:pPr>
        <w:pStyle w:val="Answerresponse-indent"/>
        <w:rPr>
          <w:rFonts w:cs="Segoe UI"/>
        </w:rPr>
      </w:pPr>
      <w:r>
        <w:t xml:space="preserve">1. </w:t>
      </w:r>
      <w:r w:rsidR="00962AAB">
        <w:t xml:space="preserve">   </w:t>
      </w:r>
      <w:r>
        <w:t>Sí.</w:t>
      </w:r>
    </w:p>
    <w:p w:rsidR="00351760" w:rsidP="00060DA4" w14:paraId="48463AB0" w14:textId="4CF3CE01">
      <w:pPr>
        <w:pStyle w:val="Answerresponse-indent"/>
        <w:rPr>
          <w:rFonts w:cs="Segoe UI"/>
        </w:rPr>
      </w:pPr>
      <w:r>
        <w:t>2.</w:t>
      </w:r>
      <w:r>
        <w:t xml:space="preserve"> </w:t>
      </w:r>
      <w:r w:rsidR="00962AAB">
        <w:t xml:space="preserve">   </w:t>
      </w:r>
      <w:r>
        <w:t>No.</w:t>
      </w:r>
    </w:p>
    <w:p w:rsidR="00351760" w:rsidP="00295BF5" w14:paraId="26941CF6" w14:textId="5A345251">
      <w:pPr>
        <w:pStyle w:val="Heading3"/>
      </w:pPr>
      <w:r>
        <w:t>N3c.J6e8</w:t>
      </w:r>
    </w:p>
    <w:p w:rsidR="00351760" w:rsidP="00351760" w14:paraId="1B27D319" w14:textId="77777777">
      <w:pPr>
        <w:pStyle w:val="AnswerLvl1"/>
        <w:rPr>
          <w:rFonts w:ascii="Segoe UI" w:hAnsi="Segoe UI" w:cs="Segoe UI"/>
          <w:kern w:val="0"/>
          <w:sz w:val="24"/>
          <w:szCs w:val="24"/>
          <w14:ligatures w14:val="none"/>
        </w:rPr>
      </w:pPr>
      <w:r>
        <w:rPr>
          <w:rFonts w:ascii="Segoe UI" w:hAnsi="Segoe UI"/>
          <w:sz w:val="24"/>
        </w:rPr>
        <w:t>¿La ayuda que le ofreció el proveedor fue suficiente para que usted pudiera pagar ese cuidado, incluso si finalmente no utilizó al proveedor?</w:t>
      </w:r>
    </w:p>
    <w:p w:rsidR="00351760" w:rsidRPr="00295BF5" w:rsidP="00007EDC" w14:paraId="61DA35BB" w14:textId="0B68DBD0">
      <w:pPr>
        <w:pStyle w:val="AnswerLvl1"/>
        <w:ind w:left="720"/>
      </w:pPr>
      <w:r>
        <w:t>1</w:t>
      </w:r>
      <w:r w:rsidR="00962AAB">
        <w:t>.</w:t>
      </w:r>
      <w:r>
        <w:t xml:space="preserve">   </w:t>
      </w:r>
      <w:r>
        <w:t xml:space="preserve"> Sí.</w:t>
      </w:r>
    </w:p>
    <w:p w:rsidR="00351760" w:rsidRPr="00295BF5" w:rsidP="00007EDC" w14:paraId="0B4C2400" w14:textId="34D8334F">
      <w:pPr>
        <w:pStyle w:val="AnswerLvl1"/>
        <w:ind w:left="720"/>
      </w:pPr>
      <w:r>
        <w:t>2</w:t>
      </w:r>
      <w:r w:rsidR="00962AAB">
        <w:t>.</w:t>
      </w:r>
      <w:r>
        <w:t xml:space="preserve">   </w:t>
      </w:r>
      <w:r w:rsidR="00962AAB">
        <w:t xml:space="preserve"> </w:t>
      </w:r>
      <w:r>
        <w:t>No.</w:t>
      </w:r>
    </w:p>
    <w:p w:rsidR="00351760" w:rsidP="00351760" w14:paraId="6E7231AA" w14:textId="4431580B">
      <w:pPr>
        <w:pStyle w:val="Heading3"/>
      </w:pPr>
      <w:bookmarkStart w:id="91" w:name="OLE_LINK46"/>
      <w:bookmarkEnd w:id="90"/>
      <w:r>
        <w:t>N12a.</w:t>
      </w:r>
    </w:p>
    <w:p w:rsidR="00351760" w:rsidP="00351760" w14:paraId="2DE83068" w14:textId="3CEDE061">
      <w:pPr>
        <w:pStyle w:val="ItemText"/>
      </w:pPr>
      <w:r>
        <w:t>¿Encontró algún programa que a veces ayud</w:t>
      </w:r>
      <w:r w:rsidR="002666FC">
        <w:t>a</w:t>
      </w:r>
      <w:r>
        <w:t xml:space="preserve"> a familias como la suya a pagar el cuidado de niños?</w:t>
      </w:r>
    </w:p>
    <w:p w:rsidR="00351760" w:rsidRPr="00007EDC" w:rsidP="00007EDC" w14:paraId="3F95E41E" w14:textId="68D33639">
      <w:pPr>
        <w:pStyle w:val="AnswerLvl1"/>
        <w:ind w:left="720"/>
      </w:pPr>
      <w:bookmarkStart w:id="92" w:name="OLE_LINK101"/>
      <w:r w:rsidRPr="00007EDC">
        <w:t>1</w:t>
      </w:r>
      <w:r w:rsidR="00962AAB">
        <w:t>.</w:t>
      </w:r>
      <w:r w:rsidRPr="00007EDC">
        <w:t xml:space="preserve">  </w:t>
      </w:r>
      <w:r w:rsidR="00962AAB">
        <w:t xml:space="preserve">  </w:t>
      </w:r>
      <w:r w:rsidRPr="00007EDC">
        <w:t>Sí.</w:t>
      </w:r>
    </w:p>
    <w:p w:rsidR="004E16BC" w:rsidRPr="00AA0237" w:rsidP="00007EDC" w14:paraId="5425FF14" w14:textId="4C851DBA">
      <w:pPr>
        <w:pStyle w:val="AnswerLvl1"/>
        <w:ind w:left="720"/>
        <w:rPr>
          <w:lang w:val="es-CO"/>
        </w:rPr>
      </w:pPr>
      <w:r>
        <w:t>2</w:t>
      </w:r>
      <w:r w:rsidR="00962AAB">
        <w:t>.</w:t>
      </w:r>
      <w:r>
        <w:t xml:space="preserve">  </w:t>
      </w:r>
      <w:r w:rsidR="00962AAB">
        <w:t xml:space="preserve">  </w:t>
      </w:r>
      <w:r w:rsidR="00351760">
        <w:t xml:space="preserve">No  </w:t>
      </w:r>
    </w:p>
    <w:bookmarkEnd w:id="92"/>
    <w:p w:rsidR="00351760" w:rsidRPr="00E601B3" w:rsidP="00351760" w14:paraId="34BE9DF3" w14:textId="77777777">
      <w:pPr>
        <w:pStyle w:val="Heading3"/>
        <w:rPr>
          <w:lang w:val="es-CO"/>
        </w:rPr>
      </w:pPr>
      <w:r w:rsidRPr="00E601B3">
        <w:rPr>
          <w:lang w:val="es-CO"/>
        </w:rPr>
        <w:t xml:space="preserve">N13. </w:t>
      </w:r>
    </w:p>
    <w:p w:rsidR="00351760" w:rsidP="00351760" w14:paraId="0FBE3285" w14:textId="77777777">
      <w:pPr>
        <w:pStyle w:val="ItemText"/>
      </w:pPr>
      <w:r>
        <w:t>¿Llenó una solicitud o habló con alguien para pedir ayuda?</w:t>
      </w:r>
    </w:p>
    <w:p w:rsidR="00351760" w:rsidP="00962AAB" w14:paraId="0EA4D77C" w14:textId="3D5A8A19">
      <w:pPr>
        <w:pStyle w:val="Answerresponse-indent"/>
      </w:pPr>
      <w:r>
        <w:t>1</w:t>
      </w:r>
      <w:r w:rsidR="00962AAB">
        <w:t>.</w:t>
      </w:r>
      <w:r>
        <w:t xml:space="preserve"> </w:t>
      </w:r>
      <w:r w:rsidR="00BB1DBF">
        <w:t xml:space="preserve">   </w:t>
      </w:r>
      <w:r>
        <w:t>Sí.</w:t>
      </w:r>
    </w:p>
    <w:p w:rsidR="00351760" w:rsidP="00962AAB" w14:paraId="64EB683E" w14:textId="4C3D9F28">
      <w:pPr>
        <w:pStyle w:val="Answerresponse-indent"/>
      </w:pPr>
      <w:r>
        <w:t>2</w:t>
      </w:r>
      <w:r w:rsidR="00962AAB">
        <w:t>.</w:t>
      </w:r>
      <w:r>
        <w:t xml:space="preserve"> </w:t>
      </w:r>
      <w:r w:rsidR="00BB1DBF">
        <w:t xml:space="preserve">   </w:t>
      </w:r>
      <w:r>
        <w:t xml:space="preserve">No. </w:t>
      </w:r>
      <w:r w:rsidR="00BB1DBF">
        <w:rPr>
          <w:rFonts w:ascii="Wingdings" w:hAnsi="Wingdings"/>
        </w:rPr>
        <w:sym w:font="Wingdings" w:char="F0E0"/>
      </w:r>
      <w:r w:rsidRPr="00E601B3" w:rsidR="00BB1DBF">
        <w:t xml:space="preserve">SKIP </w:t>
      </w:r>
      <w:r>
        <w:t>to N20</w:t>
      </w:r>
    </w:p>
    <w:p w:rsidR="00351760" w:rsidP="00351760" w14:paraId="360AF534" w14:textId="77777777">
      <w:pPr>
        <w:pStyle w:val="Heading3"/>
      </w:pPr>
      <w:r>
        <w:t xml:space="preserve">N14. </w:t>
      </w:r>
    </w:p>
    <w:p w:rsidR="00351760" w:rsidP="00351760" w14:paraId="5D6DAE32" w14:textId="77777777">
      <w:pPr>
        <w:pStyle w:val="ItemText"/>
      </w:pPr>
      <w:r>
        <w:t>¿Tuvo que proporcionar documentos como recibos de pago, formularios de impuestos o una factura de servicios públicos?</w:t>
      </w:r>
    </w:p>
    <w:p w:rsidR="00962AAB" w:rsidP="00962AAB" w14:paraId="153499C4" w14:textId="77777777">
      <w:pPr>
        <w:pStyle w:val="AnswerLvl1"/>
        <w:ind w:left="720"/>
      </w:pPr>
      <w:r>
        <w:t>1.    Sí.</w:t>
      </w:r>
    </w:p>
    <w:p w:rsidR="00962AAB" w:rsidP="00962AAB" w14:paraId="1DFBABA7" w14:textId="77777777">
      <w:pPr>
        <w:pStyle w:val="AnswerLvl1"/>
        <w:ind w:left="720"/>
        <w:rPr>
          <w:lang w:val="es-CO"/>
        </w:rPr>
      </w:pPr>
      <w:r>
        <w:t xml:space="preserve">2.    No  </w:t>
      </w:r>
    </w:p>
    <w:p w:rsidR="00351760" w:rsidP="00351760" w14:paraId="249BF72B" w14:textId="77777777">
      <w:pPr>
        <w:pStyle w:val="Heading3"/>
      </w:pPr>
      <w:r>
        <w:t xml:space="preserve">N15. </w:t>
      </w:r>
    </w:p>
    <w:p w:rsidR="00351760" w:rsidP="00351760" w14:paraId="0E65EA11" w14:textId="44D767A1">
      <w:pPr>
        <w:pStyle w:val="ItemText"/>
      </w:pPr>
      <w:r>
        <w:t>¿Alguien le dijo que era elegible para recibir ayuda del programa?</w:t>
      </w:r>
    </w:p>
    <w:p w:rsidR="00351760" w:rsidP="00962AAB" w14:paraId="76D13F8D" w14:textId="606F138A">
      <w:pPr>
        <w:pStyle w:val="Answerresponse-indent"/>
      </w:pPr>
      <w:r>
        <w:t>1</w:t>
      </w:r>
      <w:r w:rsidR="00962AAB">
        <w:t>.</w:t>
      </w:r>
      <w:r>
        <w:t xml:space="preserve"> </w:t>
      </w:r>
      <w:r w:rsidR="00962AAB">
        <w:t xml:space="preserve">   </w:t>
      </w:r>
      <w:r>
        <w:t>Sí.</w:t>
      </w:r>
    </w:p>
    <w:p w:rsidR="00351760" w:rsidP="00962AAB" w14:paraId="547FF8F6" w14:textId="13EB7CE0">
      <w:pPr>
        <w:pStyle w:val="Answerresponse-indent"/>
      </w:pPr>
      <w:r>
        <w:t>2</w:t>
      </w:r>
      <w:r w:rsidR="00962AAB">
        <w:t xml:space="preserve">.   </w:t>
      </w:r>
      <w:r>
        <w:t xml:space="preserve"> No. </w:t>
      </w:r>
      <w:r w:rsidR="004D6C2B">
        <w:rPr>
          <w:rFonts w:ascii="Wingdings" w:eastAsia="Wingdings" w:hAnsi="Wingdings"/>
        </w:rPr>
        <w:sym w:font="Wingdings" w:char="F0E0"/>
      </w:r>
      <w:r w:rsidR="004D6C2B">
        <w:t xml:space="preserve"> </w:t>
      </w:r>
      <w:r>
        <w:t>skip to N20</w:t>
      </w:r>
    </w:p>
    <w:p w:rsidR="00351760" w:rsidP="00351760" w14:paraId="37DFF5ED" w14:textId="77777777">
      <w:pPr>
        <w:pStyle w:val="Heading3"/>
      </w:pPr>
      <w:r>
        <w:t xml:space="preserve">N16. </w:t>
      </w:r>
    </w:p>
    <w:p w:rsidR="00351760" w:rsidP="00351760" w14:paraId="25EA5E7D" w14:textId="77777777">
      <w:pPr>
        <w:pStyle w:val="ItemText"/>
      </w:pPr>
      <w:r>
        <w:t>¿</w:t>
      </w:r>
      <w:bookmarkStart w:id="93" w:name="OLE_LINK66"/>
      <w:r>
        <w:t>La ayuda estuvo disponible de inmediato o hubo que esperar</w:t>
      </w:r>
      <w:bookmarkEnd w:id="93"/>
      <w:r>
        <w:t>?</w:t>
      </w:r>
    </w:p>
    <w:p w:rsidR="00351760" w:rsidP="00962AAB" w14:paraId="2B37AFA3" w14:textId="59DB498B">
      <w:pPr>
        <w:pStyle w:val="Answerresponse-indent"/>
      </w:pPr>
      <w:r>
        <w:t>1</w:t>
      </w:r>
      <w:r w:rsidR="00962AAB">
        <w:t>.</w:t>
      </w:r>
      <w:r>
        <w:t xml:space="preserve"> </w:t>
      </w:r>
      <w:r w:rsidR="00962AAB">
        <w:t xml:space="preserve">   </w:t>
      </w:r>
      <w:r>
        <w:t>Disponible inmediatamente.</w:t>
      </w:r>
    </w:p>
    <w:p w:rsidR="00351760" w:rsidP="00962AAB" w14:paraId="1259CBF8" w14:textId="3931C257">
      <w:pPr>
        <w:pStyle w:val="Answerresponse-indent"/>
      </w:pPr>
      <w:r>
        <w:t>2</w:t>
      </w:r>
      <w:r w:rsidR="00962AAB">
        <w:t>.</w:t>
      </w:r>
      <w:r>
        <w:t xml:space="preserve"> </w:t>
      </w:r>
      <w:r w:rsidR="00962AAB">
        <w:t xml:space="preserve">   </w:t>
      </w:r>
      <w:r>
        <w:t>Hubo una espera.</w:t>
      </w:r>
    </w:p>
    <w:p w:rsidR="00351760" w:rsidP="00962AAB" w14:paraId="19F2B513" w14:textId="03AF3F15">
      <w:pPr>
        <w:pStyle w:val="Answerresponse-indent"/>
      </w:pPr>
      <w:r>
        <w:t>3</w:t>
      </w:r>
      <w:r w:rsidR="00962AAB">
        <w:t>.</w:t>
      </w:r>
      <w:r>
        <w:t xml:space="preserve"> </w:t>
      </w:r>
      <w:r w:rsidR="00962AAB">
        <w:t xml:space="preserve">   </w:t>
      </w:r>
      <w:r>
        <w:t>No estoy seguro</w:t>
      </w:r>
      <w:r w:rsidR="00451E19">
        <w:t>/a</w:t>
      </w:r>
      <w:r>
        <w:t>.</w:t>
      </w:r>
    </w:p>
    <w:p w:rsidR="00351760" w:rsidP="00351760" w14:paraId="59C887C1" w14:textId="77777777">
      <w:pPr>
        <w:pStyle w:val="Heading3"/>
      </w:pPr>
      <w:r>
        <w:t xml:space="preserve">N17. </w:t>
      </w:r>
    </w:p>
    <w:p w:rsidR="00351760" w:rsidP="00351760" w14:paraId="7D0CCCC1" w14:textId="575AFB2D">
      <w:pPr>
        <w:pStyle w:val="ItemText"/>
      </w:pPr>
      <w:r>
        <w:t xml:space="preserve">¿La ayuda pagaba </w:t>
      </w:r>
      <w:r w:rsidR="00DB527B">
        <w:t>el cuid</w:t>
      </w:r>
      <w:r w:rsidR="00F12137">
        <w:t>ado</w:t>
      </w:r>
      <w:r w:rsidR="00263FB5">
        <w:t xml:space="preserve"> </w:t>
      </w:r>
      <w:r>
        <w:t>solo para ciertos proveedores o podría elegir cualquier proveedor?</w:t>
      </w:r>
    </w:p>
    <w:p w:rsidR="00351760" w:rsidP="00962AAB" w14:paraId="6F17F98D" w14:textId="495CD0FD">
      <w:pPr>
        <w:pStyle w:val="Answerresponse-indent"/>
      </w:pPr>
      <w:r>
        <w:t>1</w:t>
      </w:r>
      <w:r w:rsidR="00962AAB">
        <w:t>.</w:t>
      </w:r>
      <w:r>
        <w:t xml:space="preserve"> </w:t>
      </w:r>
      <w:r w:rsidR="00962AAB">
        <w:t xml:space="preserve">   </w:t>
      </w:r>
      <w:r>
        <w:t>Sólo para ciertos proveedores.</w:t>
      </w:r>
    </w:p>
    <w:p w:rsidR="00351760" w:rsidP="00962AAB" w14:paraId="05CD96BB" w14:textId="41F65DC3">
      <w:pPr>
        <w:pStyle w:val="Answerresponse-indent"/>
      </w:pPr>
      <w:r>
        <w:t>2</w:t>
      </w:r>
      <w:r w:rsidR="00962AAB">
        <w:t>.</w:t>
      </w:r>
      <w:r>
        <w:t xml:space="preserve"> </w:t>
      </w:r>
      <w:r w:rsidR="00962AAB">
        <w:t xml:space="preserve">   </w:t>
      </w:r>
      <w:r>
        <w:t>Cualquier proveedor.</w:t>
      </w:r>
    </w:p>
    <w:p w:rsidR="00351760" w:rsidP="00351760" w14:paraId="41BDA8E4" w14:textId="77777777">
      <w:pPr>
        <w:pStyle w:val="Heading3"/>
      </w:pPr>
      <w:r>
        <w:t>N18.</w:t>
      </w:r>
    </w:p>
    <w:p w:rsidR="00351760" w:rsidP="00351760" w14:paraId="2404FE6F" w14:textId="4864DDB6">
      <w:pPr>
        <w:pStyle w:val="ItemText"/>
      </w:pPr>
      <w:r>
        <w:t xml:space="preserve"> ¿Su</w:t>
      </w:r>
      <w:r w:rsidR="00263FB5">
        <w:t>/su</w:t>
      </w:r>
      <w:r>
        <w:t xml:space="preserve">s </w:t>
      </w:r>
      <w:r w:rsidR="002858A4">
        <w:t>ni</w:t>
      </w:r>
      <w:bookmarkStart w:id="94" w:name="OLE_LINK107"/>
      <w:r w:rsidR="002858A4">
        <w:t>ñ</w:t>
      </w:r>
      <w:bookmarkEnd w:id="94"/>
      <w:r w:rsidR="002858A4">
        <w:t>o</w:t>
      </w:r>
      <w:r w:rsidR="00B37F59">
        <w:t>/niño</w:t>
      </w:r>
      <w:r w:rsidR="002858A4">
        <w:t xml:space="preserve">s </w:t>
      </w:r>
      <w:r>
        <w:t xml:space="preserve"> recibieron algún cuidado utilizando esta ayuda de pago?</w:t>
      </w:r>
    </w:p>
    <w:p w:rsidR="00351760" w:rsidP="00962AAB" w14:paraId="6EA1A65D" w14:textId="49E4DA32">
      <w:pPr>
        <w:pStyle w:val="Answerresponse-indent"/>
      </w:pPr>
      <w:r>
        <w:t>1</w:t>
      </w:r>
      <w:r w:rsidR="00962AAB">
        <w:t>.</w:t>
      </w:r>
      <w:r>
        <w:t xml:space="preserve"> </w:t>
      </w:r>
      <w:r w:rsidR="00962AAB">
        <w:t xml:space="preserve">   </w:t>
      </w:r>
      <w:r>
        <w:t xml:space="preserve">Sí. </w:t>
      </w:r>
      <w:r w:rsidR="00BB1DBF">
        <w:rPr>
          <w:rFonts w:ascii="Wingdings" w:hAnsi="Wingdings"/>
        </w:rPr>
        <w:sym w:font="Wingdings" w:char="F0E0"/>
      </w:r>
      <w:r w:rsidRPr="00E601B3" w:rsidR="00BB1DBF">
        <w:rPr>
          <w:lang w:val="es-CO"/>
        </w:rPr>
        <w:t xml:space="preserve">SKIP </w:t>
      </w:r>
      <w:r>
        <w:t>to N20</w:t>
      </w:r>
    </w:p>
    <w:p w:rsidR="00351760" w:rsidP="00962AAB" w14:paraId="4A7826E9" w14:textId="65752488">
      <w:pPr>
        <w:pStyle w:val="Answerresponse-indent"/>
      </w:pPr>
      <w:r>
        <w:t>2</w:t>
      </w:r>
      <w:r w:rsidR="00962AAB">
        <w:t>.</w:t>
      </w:r>
      <w:r>
        <w:t xml:space="preserve"> </w:t>
      </w:r>
      <w:r w:rsidR="00962AAB">
        <w:t xml:space="preserve">   </w:t>
      </w:r>
      <w:r>
        <w:t xml:space="preserve">No. </w:t>
      </w:r>
    </w:p>
    <w:p w:rsidR="00351760" w:rsidP="00962AAB" w14:paraId="7E798C7C" w14:textId="6B2B5CBA">
      <w:pPr>
        <w:pStyle w:val="Answerresponse-indent"/>
      </w:pPr>
      <w:r>
        <w:t>3</w:t>
      </w:r>
      <w:r w:rsidR="00962AAB">
        <w:t>.</w:t>
      </w:r>
      <w:r>
        <w:t xml:space="preserve"> </w:t>
      </w:r>
      <w:r w:rsidR="00962AAB">
        <w:t xml:space="preserve">   </w:t>
      </w:r>
      <w:r>
        <w:t>No estoy seguro</w:t>
      </w:r>
      <w:r w:rsidR="00BB1DBF">
        <w:rPr>
          <w:rFonts w:ascii="Wingdings" w:hAnsi="Wingdings"/>
        </w:rPr>
        <w:sym w:font="Wingdings" w:char="F0E0"/>
      </w:r>
      <w:r w:rsidRPr="00E601B3" w:rsidR="00BB1DBF">
        <w:rPr>
          <w:lang w:val="es-CO"/>
        </w:rPr>
        <w:t xml:space="preserve">SKIP </w:t>
      </w:r>
      <w:r>
        <w:t>to N20</w:t>
      </w:r>
    </w:p>
    <w:p w:rsidR="00351760" w:rsidRPr="00617ED6" w:rsidP="00351760" w14:paraId="180F7B11" w14:textId="77777777">
      <w:pPr>
        <w:pStyle w:val="AnswerLvl1"/>
        <w:rPr>
          <w:lang w:val="es-ES"/>
        </w:rPr>
      </w:pPr>
    </w:p>
    <w:p w:rsidR="00351760" w:rsidP="00351760" w14:paraId="24F10522" w14:textId="77777777">
      <w:pPr>
        <w:pStyle w:val="Heading3"/>
      </w:pPr>
      <w:r>
        <w:t xml:space="preserve">N19. </w:t>
      </w:r>
    </w:p>
    <w:p w:rsidR="00351760" w:rsidP="00351760" w14:paraId="4D5EA78B" w14:textId="2108D979">
      <w:pPr>
        <w:pStyle w:val="ItemText"/>
      </w:pPr>
      <w:r>
        <w:t>¿Cuál fue la razón principal por la que su</w:t>
      </w:r>
      <w:r w:rsidR="00263FB5">
        <w:t>/su</w:t>
      </w:r>
      <w:r>
        <w:t xml:space="preserve">s </w:t>
      </w:r>
      <w:r w:rsidR="00263FB5">
        <w:t>niño/</w:t>
      </w:r>
      <w:r w:rsidR="002858A4">
        <w:t xml:space="preserve">niños </w:t>
      </w:r>
      <w:r>
        <w:t xml:space="preserve"> nunca </w:t>
      </w:r>
      <w:r w:rsidR="004F5A9C">
        <w:t>recibió/</w:t>
      </w:r>
      <w:r>
        <w:t xml:space="preserve">eron </w:t>
      </w:r>
      <w:r w:rsidR="00F12137">
        <w:t xml:space="preserve">cuidado </w:t>
      </w:r>
      <w:r>
        <w:t>mediante esta ayuda de pago?</w:t>
      </w:r>
    </w:p>
    <w:p w:rsidR="009A6E20" w:rsidP="009A6E20" w14:paraId="3434BB4D" w14:textId="77777777">
      <w:pPr>
        <w:pStyle w:val="ItemText"/>
      </w:pPr>
      <w:r>
        <w:t>________________________</w:t>
      </w:r>
    </w:p>
    <w:p w:rsidR="009A6E20" w:rsidP="009A6E20" w14:paraId="66025B20" w14:textId="77777777">
      <w:pPr>
        <w:pStyle w:val="ItemText"/>
        <w:rPr>
          <w:b/>
          <w:bCs/>
        </w:rPr>
      </w:pPr>
      <w:r>
        <w:rPr>
          <w:b/>
          <w:bCs/>
        </w:rPr>
        <w:t>For FI Administration:</w:t>
      </w:r>
    </w:p>
    <w:p w:rsidR="00351760" w:rsidP="004B4486" w14:paraId="434E5032" w14:textId="77777777">
      <w:pPr>
        <w:pStyle w:val="AnswerLvl1"/>
        <w:numPr>
          <w:ilvl w:val="0"/>
          <w:numId w:val="61"/>
        </w:numPr>
      </w:pPr>
      <w:r>
        <w:t>No pude completar el papeleo ni descifrar el programa.</w:t>
      </w:r>
    </w:p>
    <w:p w:rsidR="00351760" w:rsidP="004B4486" w14:paraId="2E6759B1" w14:textId="78838238">
      <w:pPr>
        <w:pStyle w:val="AnswerLvl1"/>
        <w:numPr>
          <w:ilvl w:val="0"/>
          <w:numId w:val="61"/>
        </w:numPr>
      </w:pPr>
      <w:r>
        <w:t>No pude encontrar un proveedor que pudiera</w:t>
      </w:r>
      <w:r w:rsidR="008F2EC5">
        <w:t xml:space="preserve"> aceptar </w:t>
      </w:r>
      <w:r>
        <w:t xml:space="preserve"> a mi </w:t>
      </w:r>
      <w:r w:rsidR="004F5A9C">
        <w:t xml:space="preserve">niño/a </w:t>
      </w:r>
      <w:r w:rsidR="008F2EC5">
        <w:t>en el programa</w:t>
      </w:r>
      <w:r>
        <w:t>.</w:t>
      </w:r>
    </w:p>
    <w:p w:rsidR="00351760" w:rsidP="004B4486" w14:paraId="4DE8B8BC" w14:textId="77777777">
      <w:pPr>
        <w:pStyle w:val="AnswerLvl1"/>
        <w:numPr>
          <w:ilvl w:val="0"/>
          <w:numId w:val="61"/>
        </w:numPr>
      </w:pPr>
      <w:r>
        <w:t>No me gustaban los proveedores que aceptaban los pagos.</w:t>
      </w:r>
    </w:p>
    <w:p w:rsidR="00351760" w:rsidP="004B4486" w14:paraId="7403F18A" w14:textId="4FC9D756">
      <w:pPr>
        <w:pStyle w:val="AnswerLvl1"/>
        <w:numPr>
          <w:ilvl w:val="0"/>
          <w:numId w:val="61"/>
        </w:numPr>
      </w:pPr>
      <w:r>
        <w:t xml:space="preserve">No podía pagar </w:t>
      </w:r>
      <w:r w:rsidR="00516A00">
        <w:t xml:space="preserve"> el cuidado</w:t>
      </w:r>
      <w:r>
        <w:t>, ni siquiera con la ayuda.</w:t>
      </w:r>
    </w:p>
    <w:p w:rsidR="00351760" w:rsidP="004B4486" w14:paraId="565634E4" w14:textId="77777777">
      <w:pPr>
        <w:pStyle w:val="AnswerLvl1"/>
        <w:numPr>
          <w:ilvl w:val="0"/>
          <w:numId w:val="61"/>
        </w:numPr>
      </w:pPr>
      <w:r>
        <w:t>Dificultades de transporte.</w:t>
      </w:r>
    </w:p>
    <w:p w:rsidR="00351760" w:rsidP="004B4486" w14:paraId="4437EF1C" w14:textId="77777777">
      <w:pPr>
        <w:pStyle w:val="AnswerLvl1"/>
        <w:numPr>
          <w:ilvl w:val="0"/>
          <w:numId w:val="61"/>
        </w:numPr>
      </w:pPr>
      <w:r>
        <w:t>Dificultades de horario.</w:t>
      </w:r>
    </w:p>
    <w:p w:rsidR="00351760" w:rsidP="004B4486" w14:paraId="30DCEEAC" w14:textId="1852D0DE">
      <w:pPr>
        <w:pStyle w:val="AnswerLvl1"/>
        <w:numPr>
          <w:ilvl w:val="0"/>
          <w:numId w:val="61"/>
        </w:numPr>
      </w:pPr>
      <w:r>
        <w:t xml:space="preserve">No funcionó con las necesidades de mis otros </w:t>
      </w:r>
      <w:r w:rsidR="002858A4">
        <w:t xml:space="preserve">niños </w:t>
      </w:r>
      <w:r>
        <w:t>.</w:t>
      </w:r>
    </w:p>
    <w:p w:rsidR="00351760" w:rsidP="004B4486" w14:paraId="26BD0CBC" w14:textId="77777777">
      <w:pPr>
        <w:pStyle w:val="AnswerLvl1"/>
        <w:numPr>
          <w:ilvl w:val="0"/>
          <w:numId w:val="61"/>
        </w:numPr>
      </w:pPr>
      <w:r>
        <w:t>Todavía estoy esperando.</w:t>
      </w:r>
    </w:p>
    <w:p w:rsidR="00351760" w:rsidP="004B4486" w14:paraId="3D9E5061" w14:textId="77777777">
      <w:pPr>
        <w:pStyle w:val="AnswerLvl1"/>
        <w:numPr>
          <w:ilvl w:val="0"/>
          <w:numId w:val="61"/>
        </w:numPr>
      </w:pPr>
      <w:r>
        <w:t>otra.</w:t>
      </w:r>
    </w:p>
    <w:p w:rsidR="00351760" w:rsidP="00351760" w14:paraId="7D7E6909" w14:textId="77777777">
      <w:pPr>
        <w:pStyle w:val="Heading3"/>
      </w:pPr>
      <w:r>
        <w:t xml:space="preserve">N20. </w:t>
      </w:r>
    </w:p>
    <w:p w:rsidR="00351760" w:rsidP="00351760" w14:paraId="75906944" w14:textId="77777777">
      <w:pPr>
        <w:pStyle w:val="ItemText"/>
      </w:pPr>
      <w:r>
        <w:t>¿Encontró algún programa para el cual no creía que su familia sería elegible?</w:t>
      </w:r>
    </w:p>
    <w:p w:rsidR="00351760" w:rsidRPr="00E601B3" w:rsidP="00E601B3" w14:paraId="40233E3A" w14:textId="1EBC09F7">
      <w:pPr>
        <w:pStyle w:val="AnswerLvl1"/>
        <w:ind w:firstLine="720"/>
        <w:rPr>
          <w:lang w:val="en-US"/>
        </w:rPr>
      </w:pPr>
      <w:r w:rsidRPr="00E601B3">
        <w:rPr>
          <w:lang w:val="en-US"/>
        </w:rPr>
        <w:t>1</w:t>
      </w:r>
      <w:r w:rsidR="00962AAB">
        <w:rPr>
          <w:lang w:val="en-US"/>
        </w:rPr>
        <w:t>.</w:t>
      </w:r>
      <w:r w:rsidRPr="00E601B3" w:rsidR="00BB1DBF">
        <w:rPr>
          <w:lang w:val="en-US"/>
        </w:rPr>
        <w:t xml:space="preserve">    </w:t>
      </w:r>
      <w:r w:rsidRPr="00E601B3">
        <w:rPr>
          <w:lang w:val="en-US"/>
        </w:rPr>
        <w:t>Sí.</w:t>
      </w:r>
    </w:p>
    <w:p w:rsidR="00351760" w:rsidRPr="00E601B3" w:rsidP="00E601B3" w14:paraId="23171FE6" w14:textId="21063BDB">
      <w:pPr>
        <w:pStyle w:val="AnswerLvl1"/>
        <w:ind w:left="720"/>
        <w:rPr>
          <w:lang w:val="en-US"/>
        </w:rPr>
      </w:pPr>
      <w:r w:rsidRPr="00E601B3">
        <w:rPr>
          <w:lang w:val="en-US"/>
        </w:rPr>
        <w:t>2</w:t>
      </w:r>
      <w:r w:rsidR="00962AAB">
        <w:rPr>
          <w:lang w:val="en-US"/>
        </w:rPr>
        <w:t>.</w:t>
      </w:r>
      <w:r w:rsidRPr="00E601B3">
        <w:rPr>
          <w:lang w:val="en-US"/>
        </w:rPr>
        <w:t xml:space="preserve">    </w:t>
      </w:r>
      <w:r w:rsidRPr="00E601B3">
        <w:rPr>
          <w:lang w:val="en-US"/>
        </w:rPr>
        <w:t>No.</w:t>
      </w:r>
    </w:p>
    <w:p w:rsidR="00CB3251" w:rsidRPr="00AA0237" w:rsidP="00CB3251" w14:paraId="2455B2F6" w14:textId="77777777">
      <w:pPr>
        <w:pStyle w:val="AnswerLvl1"/>
        <w:rPr>
          <w:lang w:val="en-US"/>
        </w:rPr>
      </w:pPr>
    </w:p>
    <w:p w:rsidR="00CB3251" w:rsidRPr="00AA0237" w:rsidP="00CB3251" w14:paraId="1CC0478C" w14:textId="77777777">
      <w:pPr>
        <w:pStyle w:val="SkipPattern"/>
        <w:rPr>
          <w:lang w:val="en-US"/>
        </w:rPr>
      </w:pPr>
      <w:bookmarkStart w:id="95" w:name="OLE_LINK94"/>
      <w:r w:rsidRPr="00AA0237">
        <w:rPr>
          <w:lang w:val="en-US"/>
        </w:rPr>
        <w:t xml:space="preserve">If no individual paid care arrangements in 2024, SKIP to section Q. </w:t>
      </w:r>
    </w:p>
    <w:bookmarkEnd w:id="95"/>
    <w:p w:rsidR="0054243F" w:rsidP="0054243F" w14:paraId="1E8275C6" w14:textId="77777777">
      <w:pPr>
        <w:pStyle w:val="Heading3"/>
        <w:rPr>
          <w:rFonts w:cs="Segoe UI"/>
        </w:rPr>
      </w:pPr>
      <w:r>
        <w:t>N11</w:t>
      </w:r>
    </w:p>
    <w:p w:rsidR="0054243F" w:rsidP="0054243F" w14:paraId="0DECFC82" w14:textId="77777777">
      <w:pPr>
        <w:pStyle w:val="ItemText"/>
        <w:rPr>
          <w:rFonts w:eastAsiaTheme="minorHAnsi"/>
        </w:rPr>
      </w:pPr>
      <w:r>
        <w:t>En los últimos 12 meses, ¿recibió alguna ayuda a fin de pagar el cuidado de sus niños de un proveedor de cuidado o de un programa para ayudar a las familias? Por favor, no cuente la ayuda de amigos o familiares que lo ayudan a pagar o cuidaron a sus niños para ayudarlo. Cuente la ayuda que quizás ya haya informado en esta entrevista.</w:t>
      </w:r>
    </w:p>
    <w:p w:rsidR="0054243F" w:rsidRPr="00844003" w:rsidP="00962AAB" w14:paraId="579FB6F4" w14:textId="340B4410">
      <w:pPr>
        <w:pStyle w:val="Answerresponse-indent"/>
        <w:rPr>
          <w:lang w:val="en-US"/>
        </w:rPr>
      </w:pPr>
      <w:r w:rsidRPr="00844003">
        <w:rPr>
          <w:lang w:val="en-US"/>
        </w:rPr>
        <w:t xml:space="preserve">1.    </w:t>
      </w:r>
      <w:r w:rsidRPr="00844003">
        <w:rPr>
          <w:lang w:val="en-US"/>
        </w:rPr>
        <w:t>Sí.</w:t>
      </w:r>
    </w:p>
    <w:p w:rsidR="0054243F" w:rsidRPr="00F44372" w:rsidP="00962AAB" w14:paraId="253AA388" w14:textId="0B89FBFE">
      <w:pPr>
        <w:pStyle w:val="Answerresponse-indent"/>
        <w:rPr>
          <w:lang w:val="en-US"/>
        </w:rPr>
      </w:pPr>
      <w:r>
        <w:rPr>
          <w:lang w:val="en-US"/>
        </w:rPr>
        <w:t xml:space="preserve">2.    </w:t>
      </w:r>
      <w:r w:rsidRPr="00F44372">
        <w:rPr>
          <w:lang w:val="en-US"/>
        </w:rPr>
        <w:t xml:space="preserve">No. </w:t>
      </w:r>
      <w:r w:rsidR="00F44372">
        <w:rPr>
          <w:rFonts w:ascii="Wingdings" w:hAnsi="Wingdings"/>
        </w:rPr>
        <w:sym w:font="Wingdings" w:char="F0E0"/>
      </w:r>
      <w:r w:rsidRPr="00F44372" w:rsidR="00F44372">
        <w:rPr>
          <w:lang w:val="en-US"/>
        </w:rPr>
        <w:t xml:space="preserve"> SKIP to Instructions before Section P.</w:t>
      </w:r>
    </w:p>
    <w:p w:rsidR="0054243F" w:rsidP="0054243F" w14:paraId="55A059AB" w14:textId="77777777">
      <w:pPr>
        <w:pStyle w:val="Heading3"/>
      </w:pPr>
      <w:r>
        <w:t xml:space="preserve">N12  </w:t>
      </w:r>
    </w:p>
    <w:p w:rsidR="0054243F" w:rsidP="0054243F" w14:paraId="039CD6FB" w14:textId="77777777">
      <w:pPr>
        <w:pStyle w:val="ItemText"/>
      </w:pPr>
      <w:r>
        <w:t>¿Sigue recibiendo esa ayuda para pagar el cuidado de sus niños ?</w:t>
      </w:r>
    </w:p>
    <w:p w:rsidR="0054243F" w:rsidRPr="00844003" w:rsidP="00962AAB" w14:paraId="32F01734" w14:textId="70734126">
      <w:pPr>
        <w:pStyle w:val="Answerresponse-indent"/>
        <w:rPr>
          <w:lang w:val="en-US"/>
        </w:rPr>
      </w:pPr>
      <w:r w:rsidRPr="00844003">
        <w:rPr>
          <w:lang w:val="en-US"/>
        </w:rPr>
        <w:t>1</w:t>
      </w:r>
      <w:r w:rsidRPr="00844003" w:rsidR="00962AAB">
        <w:rPr>
          <w:lang w:val="en-US"/>
        </w:rPr>
        <w:t>.</w:t>
      </w:r>
      <w:r w:rsidRPr="00844003">
        <w:rPr>
          <w:lang w:val="en-US"/>
        </w:rPr>
        <w:t xml:space="preserve">    Sí. </w:t>
      </w:r>
      <w:r w:rsidRPr="00962AAB">
        <w:rPr>
          <w:rFonts w:ascii="Wingdings" w:hAnsi="Wingdings"/>
        </w:rPr>
        <w:sym w:font="Wingdings" w:char="F0E0"/>
      </w:r>
      <w:r w:rsidRPr="00844003">
        <w:rPr>
          <w:lang w:val="en-US"/>
        </w:rPr>
        <w:t xml:space="preserve"> </w:t>
      </w:r>
      <w:r w:rsidRPr="00844003" w:rsidR="00F44372">
        <w:rPr>
          <w:lang w:val="en-US"/>
        </w:rPr>
        <w:t>SKIP to Instructions before Section P.</w:t>
      </w:r>
    </w:p>
    <w:p w:rsidR="0054243F" w:rsidRPr="00962AAB" w:rsidP="00962AAB" w14:paraId="3FB6EC53" w14:textId="629D426C">
      <w:pPr>
        <w:pStyle w:val="Answerresponse-indent"/>
      </w:pPr>
      <w:r w:rsidRPr="00962AAB">
        <w:t>2</w:t>
      </w:r>
      <w:r w:rsidRPr="00962AAB" w:rsidR="00962AAB">
        <w:t>.</w:t>
      </w:r>
      <w:r w:rsidRPr="00962AAB">
        <w:t xml:space="preserve">    No. </w:t>
      </w:r>
    </w:p>
    <w:p w:rsidR="0054243F" w:rsidP="0054243F" w14:paraId="6794FC19" w14:textId="77777777">
      <w:pPr>
        <w:pStyle w:val="Heading3"/>
      </w:pPr>
      <w:r>
        <w:t xml:space="preserve">N10. </w:t>
      </w:r>
    </w:p>
    <w:p w:rsidR="0054243F" w:rsidP="0054243F" w14:paraId="59984404" w14:textId="77777777">
      <w:pPr>
        <w:pStyle w:val="ItemText"/>
      </w:pPr>
      <w:r>
        <w:t>¿Cuál fue la razón principal por la que dejó de recibir ayuda para pagar el cuidado de su/sus niño(a)/niños(as)?</w:t>
      </w:r>
    </w:p>
    <w:p w:rsidR="0054243F" w:rsidP="0054243F" w14:paraId="41762DBC" w14:textId="77777777">
      <w:pPr>
        <w:pStyle w:val="ItemText"/>
      </w:pPr>
      <w:r>
        <w:t>________________________</w:t>
      </w:r>
    </w:p>
    <w:p w:rsidR="0054243F" w:rsidP="0054243F" w14:paraId="6DC56ECB" w14:textId="77777777">
      <w:pPr>
        <w:pStyle w:val="ItemText"/>
        <w:rPr>
          <w:b/>
          <w:bCs/>
        </w:rPr>
      </w:pPr>
      <w:r>
        <w:rPr>
          <w:b/>
          <w:bCs/>
        </w:rPr>
        <w:t>For FI Administration:</w:t>
      </w:r>
    </w:p>
    <w:p w:rsidR="0054243F" w:rsidRPr="00BA6B5F" w:rsidP="0054243F" w14:paraId="4A38585B" w14:textId="77777777">
      <w:pPr>
        <w:pStyle w:val="AnswerLvl1"/>
        <w:numPr>
          <w:ilvl w:val="0"/>
          <w:numId w:val="62"/>
        </w:numPr>
      </w:pPr>
      <w:r>
        <w:t xml:space="preserve">1    Estábamos ganando demasiado dinero. </w:t>
      </w:r>
    </w:p>
    <w:p w:rsidR="0054243F" w:rsidRPr="00295BF5" w:rsidP="0054243F" w14:paraId="6EA28993" w14:textId="77777777">
      <w:pPr>
        <w:pStyle w:val="AnswerLvl1"/>
        <w:numPr>
          <w:ilvl w:val="0"/>
          <w:numId w:val="62"/>
        </w:numPr>
      </w:pPr>
      <w:r>
        <w:t>2   No cumplíamos otros requisitos para obtener la ayuda.</w:t>
      </w:r>
    </w:p>
    <w:p w:rsidR="0054243F" w:rsidRPr="00BA6B5F" w:rsidP="0054243F" w14:paraId="6C84C988" w14:textId="77777777">
      <w:pPr>
        <w:pStyle w:val="AnswerLvl1"/>
        <w:numPr>
          <w:ilvl w:val="0"/>
          <w:numId w:val="62"/>
        </w:numPr>
      </w:pPr>
      <w:r>
        <w:t>3   No nos gustó el cuidado que recibimos.</w:t>
      </w:r>
    </w:p>
    <w:p w:rsidR="0054243F" w:rsidRPr="00BA6B5F" w:rsidP="0054243F" w14:paraId="3D344D6F" w14:textId="77777777">
      <w:pPr>
        <w:pStyle w:val="AnswerLvl1"/>
        <w:numPr>
          <w:ilvl w:val="0"/>
          <w:numId w:val="62"/>
        </w:numPr>
      </w:pPr>
      <w:r>
        <w:t xml:space="preserve">4   Mi niño/a ya no necesitaba ese cuidado. </w:t>
      </w:r>
    </w:p>
    <w:p w:rsidR="0054243F" w:rsidP="0054243F" w14:paraId="1A8B6BE0" w14:textId="77777777">
      <w:pPr>
        <w:pStyle w:val="AnswerLvl1"/>
        <w:numPr>
          <w:ilvl w:val="0"/>
          <w:numId w:val="62"/>
        </w:numPr>
      </w:pPr>
      <w:r>
        <w:t>5   La ayuda ya no estaba disponible.</w:t>
      </w:r>
    </w:p>
    <w:p w:rsidR="0054243F" w:rsidRPr="00E601B3" w:rsidP="0054243F" w14:paraId="71B62DF7" w14:textId="77777777">
      <w:pPr>
        <w:pStyle w:val="AnswerLvl1"/>
        <w:numPr>
          <w:ilvl w:val="0"/>
          <w:numId w:val="62"/>
        </w:numPr>
        <w:rPr>
          <w:lang w:val="es-CO"/>
        </w:rPr>
      </w:pPr>
      <w:r>
        <w:t xml:space="preserve">6   </w:t>
      </w:r>
      <w:r w:rsidRPr="00E601B3">
        <w:rPr>
          <w:lang w:val="es-CO"/>
        </w:rPr>
        <w:t>Subsidio demasiado difícil para participar</w:t>
      </w:r>
    </w:p>
    <w:p w:rsidR="0054243F" w:rsidRPr="00295BF5" w:rsidP="0054243F" w14:paraId="750E4268" w14:textId="77777777">
      <w:pPr>
        <w:pStyle w:val="AnswerLvl1"/>
        <w:numPr>
          <w:ilvl w:val="0"/>
          <w:numId w:val="62"/>
        </w:numPr>
      </w:pPr>
      <w:r>
        <w:rPr>
          <w:lang w:val="es-CO"/>
        </w:rPr>
        <w:t xml:space="preserve">7   </w:t>
      </w:r>
      <w:r>
        <w:t>Otro motivo (especifique:  __________________________)</w:t>
      </w:r>
    </w:p>
    <w:p w:rsidR="00CB3251" w:rsidP="00CB3251" w14:paraId="4F853251" w14:textId="77777777">
      <w:pPr>
        <w:pStyle w:val="AnswerLvl1"/>
        <w:rPr>
          <w:lang w:val="en-US"/>
        </w:rPr>
      </w:pPr>
    </w:p>
    <w:p w:rsidR="0054243F" w:rsidRPr="0054243F" w:rsidP="0054243F" w14:paraId="4589A847" w14:textId="77777777">
      <w:pPr>
        <w:pStyle w:val="SkipPattern"/>
        <w:rPr>
          <w:lang w:val="en-US"/>
        </w:rPr>
      </w:pPr>
      <w:r w:rsidRPr="0054243F">
        <w:rPr>
          <w:lang w:val="en-US"/>
        </w:rPr>
        <w:t xml:space="preserve">If HH used individual paid care arrangement skip to P1_X, ELSE SKIP to Section Q. </w:t>
      </w:r>
    </w:p>
    <w:bookmarkEnd w:id="91"/>
    <w:p w:rsidR="00F42B61" w:rsidP="00F42B61" w14:paraId="187296DD" w14:textId="5049691C">
      <w:pPr>
        <w:pStyle w:val="Heading1"/>
      </w:pPr>
      <w:r>
        <w:t>Sección P. Origen y estado actual de los arreglos de cuidado individual utilizados en la primavera de 2024</w:t>
      </w:r>
    </w:p>
    <w:p w:rsidR="00F42B61" w:rsidRPr="00617ED6" w:rsidP="00F42B61" w14:paraId="7B62AAD4" w14:textId="20F100A4">
      <w:pPr>
        <w:rPr>
          <w:lang w:val="en-US"/>
        </w:rPr>
      </w:pPr>
      <w:r w:rsidRPr="00EB6898">
        <w:rPr>
          <w:lang w:val="en-US"/>
        </w:rPr>
        <w:t>[</w:t>
      </w:r>
      <w:bookmarkStart w:id="96" w:name="OLE_LINK113"/>
      <w:r w:rsidRPr="00EB6898">
        <w:rPr>
          <w:lang w:val="en-US"/>
        </w:rPr>
        <w:t xml:space="preserve">Eligibility all respondents with individual paid care arrangements in 2024. Items will need to loop through individual paid </w:t>
      </w:r>
      <w:r w:rsidRPr="00EB6898" w:rsidR="00B61AEE">
        <w:rPr>
          <w:lang w:val="en-US"/>
        </w:rPr>
        <w:t>providers</w:t>
      </w:r>
      <w:r w:rsidRPr="00EB6898">
        <w:rPr>
          <w:lang w:val="en-US"/>
        </w:rPr>
        <w:t xml:space="preserve"> in place in spring 2024.]</w:t>
      </w:r>
      <w:bookmarkEnd w:id="96"/>
    </w:p>
    <w:p w:rsidR="00F42B61" w:rsidRPr="00F42B61" w:rsidP="00285EE9" w14:paraId="44FD3978" w14:textId="286583BD">
      <w:pPr>
        <w:pStyle w:val="Heading3"/>
      </w:pPr>
      <w:r>
        <w:rPr>
          <w:rStyle w:val="Heading3Char"/>
          <w:b/>
        </w:rPr>
        <w:t>P1_x.</w:t>
      </w:r>
      <w:r>
        <w:t xml:space="preserve"> </w:t>
      </w:r>
    </w:p>
    <w:p w:rsidR="00F42B61" w:rsidP="008405CC" w14:paraId="13408952" w14:textId="5A9B1947">
      <w:pPr>
        <w:pStyle w:val="ItemText"/>
      </w:pPr>
      <w:r>
        <w:t xml:space="preserve">Hemos registrado que en [Month of interview], </w:t>
      </w:r>
      <w:r w:rsidR="00637CDE">
        <w:t xml:space="preserve">usted </w:t>
      </w:r>
      <w:r w:rsidRPr="008405CC" w:rsidR="008405CC">
        <w:t>tenía</w:t>
      </w:r>
      <w:r w:rsidR="00637CDE">
        <w:t xml:space="preserve"> un </w:t>
      </w:r>
      <w:r w:rsidR="002858A4">
        <w:t>niño</w:t>
      </w:r>
      <w:r w:rsidR="00637CDE">
        <w:t xml:space="preserve">/niños </w:t>
      </w:r>
      <w:r w:rsidR="008405CC">
        <w:t xml:space="preserve">que </w:t>
      </w:r>
      <w:bookmarkStart w:id="97" w:name="OLE_LINK114"/>
      <w:r w:rsidR="008405CC">
        <w:t>recibía</w:t>
      </w:r>
      <w:bookmarkEnd w:id="97"/>
      <w:r w:rsidR="0054243F">
        <w:t>/</w:t>
      </w:r>
      <w:r w:rsidRPr="0054243F" w:rsidR="0054243F">
        <w:t xml:space="preserve"> </w:t>
      </w:r>
      <w:r w:rsidR="0054243F">
        <w:t>recibía</w:t>
      </w:r>
      <w:r w:rsidR="008405CC">
        <w:t>n cuidado</w:t>
      </w:r>
      <w:r>
        <w:t xml:space="preserve"> al menos cinco horas</w:t>
      </w:r>
      <w:r w:rsidR="00451E19">
        <w:t xml:space="preserve"> por</w:t>
      </w:r>
      <w:r>
        <w:t xml:space="preserve"> semana por una persona y que esta persona [todavía/ya no está] cuidando a su </w:t>
      </w:r>
      <w:r w:rsidR="00451E19">
        <w:t>niño</w:t>
      </w:r>
      <w:r w:rsidR="00637CDE">
        <w:t>/sus niños</w:t>
      </w:r>
      <w:r>
        <w:t xml:space="preserve">. </w:t>
      </w:r>
      <w:r w:rsidRPr="008405CC" w:rsidR="00451E19">
        <w:rPr>
          <w:lang w:val="es-CO"/>
        </w:rPr>
        <w:t>[</w:t>
      </w:r>
      <w:r w:rsidRPr="008405CC" w:rsidR="008405CC">
        <w:rPr>
          <w:lang w:val="es-CO"/>
        </w:rPr>
        <w:t>Est</w:t>
      </w:r>
      <w:r w:rsidR="008405CC">
        <w:rPr>
          <w:lang w:val="es-CO"/>
        </w:rPr>
        <w:t xml:space="preserve">a </w:t>
      </w:r>
      <w:r w:rsidRPr="008405CC" w:rsidR="008405CC">
        <w:rPr>
          <w:lang w:val="es-CO"/>
        </w:rPr>
        <w:t>p</w:t>
      </w:r>
      <w:r w:rsidR="008405CC">
        <w:rPr>
          <w:lang w:val="es-CO"/>
        </w:rPr>
        <w:t>ersona</w:t>
      </w:r>
      <w:r w:rsidRPr="008405CC" w:rsidR="008405CC">
        <w:rPr>
          <w:lang w:val="es-CO"/>
        </w:rPr>
        <w:t xml:space="preserve"> cuido a niños nacidos </w:t>
      </w:r>
      <w:r w:rsidRPr="00E601B3" w:rsidR="00451E19">
        <w:rPr>
          <w:lang w:val="es-CO"/>
        </w:rPr>
        <w:t>[MONTH/</w:t>
      </w:r>
      <w:r w:rsidRPr="00AA0237" w:rsidR="00451E19">
        <w:rPr>
          <w:lang w:val="es-CO"/>
        </w:rPr>
        <w:t xml:space="preserve">YEAR] </w:t>
      </w:r>
      <w:r w:rsidRPr="008405CC" w:rsidR="008405CC">
        <w:rPr>
          <w:lang w:val="es-CO"/>
        </w:rPr>
        <w:t>y</w:t>
      </w:r>
      <w:r w:rsidRPr="00AA0237" w:rsidR="00451E19">
        <w:rPr>
          <w:lang w:val="es-CO"/>
        </w:rPr>
        <w:t xml:space="preserve"> [MONTH/YEAR].]</w:t>
      </w:r>
      <w:r w:rsidRPr="008405CC">
        <w:rPr>
          <w:lang w:val="es-CO"/>
        </w:rPr>
        <w:t xml:space="preserve"> </w:t>
      </w:r>
      <w:r w:rsidRPr="00132A28" w:rsidR="00451E19">
        <w:t xml:space="preserve">Por favor </w:t>
      </w:r>
      <w:r w:rsidRPr="00132A28">
        <w:t>Indique el nombre o las iniciales de esa persona.</w:t>
      </w:r>
    </w:p>
    <w:p w:rsidR="00F42B61" w:rsidRPr="009128FB" w:rsidP="00ED57E3" w14:paraId="4FFF9CB5" w14:textId="23511992">
      <w:pPr>
        <w:pStyle w:val="Heading3"/>
        <w:rPr>
          <w:caps/>
        </w:rPr>
      </w:pPr>
      <w:r>
        <w:rPr>
          <w:noProof/>
        </w:rPr>
        <mc:AlternateContent>
          <mc:Choice Requires="wps">
            <w:drawing>
              <wp:anchor distT="45720" distB="45720" distL="114300" distR="114300" simplePos="0" relativeHeight="251658240" behindDoc="0" locked="0" layoutInCell="1" allowOverlap="1">
                <wp:simplePos x="0" y="0"/>
                <wp:positionH relativeFrom="column">
                  <wp:posOffset>8890</wp:posOffset>
                </wp:positionH>
                <wp:positionV relativeFrom="paragraph">
                  <wp:posOffset>0</wp:posOffset>
                </wp:positionV>
                <wp:extent cx="5781675" cy="276225"/>
                <wp:effectExtent l="0" t="0" r="28575" b="28575"/>
                <wp:wrapSquare wrapText="bothSides"/>
                <wp:docPr id="49417332" name="Text Box 4941733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1675" cy="276225"/>
                        </a:xfrm>
                        <a:prstGeom prst="rect">
                          <a:avLst/>
                        </a:prstGeom>
                        <a:solidFill>
                          <a:srgbClr val="FFFFFF"/>
                        </a:solidFill>
                        <a:ln w="9525">
                          <a:solidFill>
                            <a:srgbClr val="000000"/>
                          </a:solidFill>
                          <a:miter lim="800000"/>
                          <a:headEnd/>
                          <a:tailEnd/>
                        </a:ln>
                      </wps:spPr>
                      <wps:txbx>
                        <w:txbxContent>
                          <w:p w:rsidR="00F42B61" w:rsidP="00F42B61"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9417332" o:spid="_x0000_s1029" type="#_x0000_t202" style="width:455.25pt;height:21.75pt;margin-top:0;margin-left:0.7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F42B61" w:rsidP="00F42B61" w14:paraId="5856E3EB" w14:textId="77777777"/>
                  </w:txbxContent>
                </v:textbox>
                <w10:wrap type="square"/>
              </v:shape>
            </w:pict>
          </mc:Fallback>
        </mc:AlternateContent>
      </w:r>
    </w:p>
    <w:p w:rsidR="00F42B61" w:rsidP="00285EE9" w14:paraId="404D2BF2" w14:textId="4F3C3487">
      <w:pPr>
        <w:pStyle w:val="Heading3"/>
      </w:pPr>
      <w:bookmarkStart w:id="98" w:name="OLE_LINK55"/>
      <w:r>
        <w:t xml:space="preserve">P2.F6B_x. </w:t>
      </w:r>
    </w:p>
    <w:bookmarkEnd w:id="98"/>
    <w:p w:rsidR="00F42B61" w:rsidP="00F42B61" w14:paraId="21D184A7" w14:textId="50EC9D0D">
      <w:pPr>
        <w:pStyle w:val="ItemText"/>
      </w:pPr>
      <w:r>
        <w:t xml:space="preserve">Piense en cuándo [PROVIDER NAME] comenzó a cuidar a </w:t>
      </w:r>
      <w:r w:rsidR="00637CDE">
        <w:t>su niño/ sus niños</w:t>
      </w:r>
      <w:r>
        <w:t xml:space="preserve">.  ¿Cuál fue la razón principal por la que eligió a [PROVIDER NAME] para cuidar a </w:t>
      </w:r>
      <w:r w:rsidR="00637CDE">
        <w:t>su niño/ sus niños.</w:t>
      </w:r>
      <w:r>
        <w:t xml:space="preserve"> </w:t>
      </w:r>
    </w:p>
    <w:p w:rsidR="009A6E20" w:rsidP="009A6E20" w14:paraId="72738D54" w14:textId="77777777">
      <w:pPr>
        <w:pStyle w:val="ItemText"/>
      </w:pPr>
      <w:r>
        <w:t>________________________</w:t>
      </w:r>
    </w:p>
    <w:p w:rsidR="009A6E20" w:rsidP="009A6E20" w14:paraId="5601B38B" w14:textId="77777777">
      <w:pPr>
        <w:pStyle w:val="ItemText"/>
        <w:rPr>
          <w:b/>
          <w:bCs/>
        </w:rPr>
      </w:pPr>
      <w:r>
        <w:rPr>
          <w:b/>
          <w:bCs/>
        </w:rPr>
        <w:t>For FI Administration:</w:t>
      </w:r>
    </w:p>
    <w:p w:rsidR="00F42B61" w:rsidRPr="008405CC" w:rsidP="008405CC" w14:paraId="25466C9A" w14:textId="2B9B6CA2">
      <w:pPr>
        <w:pStyle w:val="AnswerLvl1"/>
        <w:ind w:left="720"/>
        <w:rPr>
          <w:caps/>
          <w:szCs w:val="22"/>
        </w:rPr>
      </w:pPr>
      <w:r>
        <w:rPr>
          <w:szCs w:val="22"/>
        </w:rPr>
        <w:t xml:space="preserve">  </w:t>
      </w:r>
      <w:r w:rsidR="00E601B3">
        <w:rPr>
          <w:szCs w:val="22"/>
        </w:rPr>
        <w:t xml:space="preserve">1 </w:t>
      </w:r>
      <w:r w:rsidRPr="008405CC">
        <w:rPr>
          <w:szCs w:val="22"/>
        </w:rPr>
        <w:t xml:space="preserve">Yo mismo/familiares/amigos trabajan o trabajaron </w:t>
      </w:r>
      <w:r w:rsidRPr="008405CC" w:rsidR="008F2EC5">
        <w:rPr>
          <w:szCs w:val="22"/>
        </w:rPr>
        <w:t xml:space="preserve">con el </w:t>
      </w:r>
      <w:r w:rsidRPr="008405CC" w:rsidR="004F5A9C">
        <w:rPr>
          <w:szCs w:val="22"/>
        </w:rPr>
        <w:t>proveedor</w:t>
      </w:r>
      <w:r w:rsidRPr="008405CC">
        <w:rPr>
          <w:szCs w:val="22"/>
        </w:rPr>
        <w:t>.</w:t>
      </w:r>
      <w:r w:rsidRPr="008405CC">
        <w:rPr>
          <w:caps/>
          <w:szCs w:val="22"/>
        </w:rPr>
        <w:t xml:space="preserve"> </w:t>
      </w:r>
      <w:r w:rsidRPr="008405CC">
        <w:rPr>
          <w:snapToGrid w:val="0"/>
          <w:szCs w:val="22"/>
        </w:rPr>
        <w:t xml:space="preserve"> </w:t>
      </w:r>
    </w:p>
    <w:p w:rsidR="00F42B61" w:rsidRPr="008405CC" w:rsidP="008405CC" w14:paraId="19C103F3" w14:textId="26337096">
      <w:pPr>
        <w:pStyle w:val="AnswerLvl1"/>
        <w:ind w:left="720"/>
        <w:rPr>
          <w:caps/>
          <w:szCs w:val="22"/>
        </w:rPr>
      </w:pPr>
      <w:r>
        <w:rPr>
          <w:szCs w:val="22"/>
        </w:rPr>
        <w:t xml:space="preserve">2  </w:t>
      </w:r>
      <w:r w:rsidRPr="008405CC">
        <w:rPr>
          <w:szCs w:val="22"/>
        </w:rPr>
        <w:t>Conocía personalmente al proveedor.</w:t>
      </w:r>
    </w:p>
    <w:p w:rsidR="00F42B61" w:rsidRPr="008405CC" w:rsidP="008405CC" w14:paraId="1AB8DE22" w14:textId="179830A2">
      <w:pPr>
        <w:pStyle w:val="AnswerLvl1"/>
        <w:ind w:left="720"/>
        <w:rPr>
          <w:szCs w:val="22"/>
        </w:rPr>
      </w:pPr>
      <w:bookmarkStart w:id="99" w:name="OLE_LINK30"/>
      <w:r>
        <w:rPr>
          <w:szCs w:val="22"/>
        </w:rPr>
        <w:t xml:space="preserve">3  </w:t>
      </w:r>
      <w:bookmarkEnd w:id="99"/>
      <w:r w:rsidRPr="008405CC" w:rsidR="00E16D59">
        <w:rPr>
          <w:szCs w:val="22"/>
        </w:rPr>
        <w:t xml:space="preserve">Amigos/familiares han utilizado los servicios de este proveedor en el pasado. </w:t>
      </w:r>
    </w:p>
    <w:p w:rsidR="00F42B61" w:rsidRPr="008405CC" w:rsidP="008405CC" w14:paraId="412E7174" w14:textId="13637324">
      <w:pPr>
        <w:pStyle w:val="AnswerLvl1"/>
        <w:ind w:left="720"/>
        <w:rPr>
          <w:szCs w:val="22"/>
        </w:rPr>
      </w:pPr>
      <w:r>
        <w:rPr>
          <w:szCs w:val="22"/>
        </w:rPr>
        <w:t xml:space="preserve">4  </w:t>
      </w:r>
      <w:r w:rsidRPr="008405CC">
        <w:rPr>
          <w:szCs w:val="22"/>
        </w:rPr>
        <w:t>El proveedor tiene buena reputación en la comunidad.</w:t>
      </w:r>
    </w:p>
    <w:p w:rsidR="00F42B61" w:rsidRPr="008405CC" w:rsidP="008405CC" w14:paraId="2DC34456" w14:textId="493D071F">
      <w:pPr>
        <w:pStyle w:val="AnswerLvl1"/>
        <w:ind w:left="720"/>
        <w:rPr>
          <w:szCs w:val="22"/>
        </w:rPr>
      </w:pPr>
      <w:r>
        <w:rPr>
          <w:szCs w:val="22"/>
        </w:rPr>
        <w:t xml:space="preserve">5  </w:t>
      </w:r>
      <w:r w:rsidRPr="008405CC">
        <w:rPr>
          <w:szCs w:val="22"/>
        </w:rPr>
        <w:t>No hay otros proveedores de este tipo en el área.</w:t>
      </w:r>
    </w:p>
    <w:p w:rsidR="00F42B61" w:rsidRPr="008405CC" w:rsidP="008405CC" w14:paraId="37215EE0" w14:textId="1E3FEF76">
      <w:pPr>
        <w:pStyle w:val="AnswerLvl1"/>
        <w:ind w:left="720"/>
        <w:rPr>
          <w:szCs w:val="22"/>
        </w:rPr>
      </w:pPr>
      <w:r>
        <w:rPr>
          <w:szCs w:val="22"/>
        </w:rPr>
        <w:t xml:space="preserve">6  </w:t>
      </w:r>
      <w:r w:rsidRPr="008405CC">
        <w:rPr>
          <w:szCs w:val="22"/>
        </w:rPr>
        <w:t>Ví publicidad en línea o en otro lugar.</w:t>
      </w:r>
    </w:p>
    <w:p w:rsidR="00F42B61" w:rsidRPr="008405CC" w:rsidP="008405CC" w14:paraId="164183BB" w14:textId="6A997054">
      <w:pPr>
        <w:pStyle w:val="AnswerLvl1"/>
        <w:ind w:left="720"/>
        <w:rPr>
          <w:szCs w:val="22"/>
        </w:rPr>
      </w:pPr>
      <w:r>
        <w:rPr>
          <w:szCs w:val="22"/>
        </w:rPr>
        <w:t xml:space="preserve">7  </w:t>
      </w:r>
      <w:r w:rsidRPr="008405CC">
        <w:rPr>
          <w:szCs w:val="22"/>
        </w:rPr>
        <w:t>Agencia de recursos y referencias.</w:t>
      </w:r>
    </w:p>
    <w:p w:rsidR="009F5BB2" w:rsidRPr="008405CC" w:rsidP="008405CC" w14:paraId="2487B7C9" w14:textId="46EF06A2">
      <w:pPr>
        <w:pStyle w:val="AnswerLvl1"/>
        <w:ind w:left="720"/>
        <w:rPr>
          <w:szCs w:val="22"/>
        </w:rPr>
      </w:pPr>
      <w:r>
        <w:rPr>
          <w:szCs w:val="22"/>
        </w:rPr>
        <w:t xml:space="preserve">8  </w:t>
      </w:r>
      <w:r w:rsidRPr="008405CC">
        <w:rPr>
          <w:szCs w:val="22"/>
        </w:rPr>
        <w:t>Miembro de la familia.</w:t>
      </w:r>
    </w:p>
    <w:p w:rsidR="009F5BB2" w:rsidRPr="008405CC" w:rsidP="008405CC" w14:paraId="18A9F1BD" w14:textId="618AC75E">
      <w:pPr>
        <w:pStyle w:val="AnswerLvl1"/>
        <w:ind w:left="720"/>
        <w:rPr>
          <w:szCs w:val="22"/>
        </w:rPr>
      </w:pPr>
      <w:r>
        <w:rPr>
          <w:szCs w:val="22"/>
        </w:rPr>
        <w:t xml:space="preserve">9  </w:t>
      </w:r>
      <w:r w:rsidRPr="008405CC">
        <w:rPr>
          <w:szCs w:val="22"/>
        </w:rPr>
        <w:t>Flexibilidad.</w:t>
      </w:r>
    </w:p>
    <w:p w:rsidR="009F5BB2" w:rsidRPr="00E601B3" w:rsidP="008405CC" w14:paraId="18944A59" w14:textId="0ED34313">
      <w:pPr>
        <w:pStyle w:val="AnswerLvl1"/>
        <w:ind w:left="720"/>
        <w:rPr>
          <w:caps/>
          <w:szCs w:val="22"/>
        </w:rPr>
      </w:pPr>
      <w:r>
        <w:rPr>
          <w:szCs w:val="22"/>
        </w:rPr>
        <w:t xml:space="preserve">10  </w:t>
      </w:r>
      <w:r w:rsidRPr="008405CC">
        <w:rPr>
          <w:szCs w:val="22"/>
        </w:rPr>
        <w:t>Posibilidad de recibir cuidado en mi casa.</w:t>
      </w:r>
    </w:p>
    <w:p w:rsidR="000C2372" w:rsidRPr="008405CC" w:rsidP="008405CC" w14:paraId="1D328A02" w14:textId="1185D8F1">
      <w:pPr>
        <w:pStyle w:val="AnswerLvl1"/>
        <w:ind w:left="720"/>
        <w:rPr>
          <w:caps/>
          <w:szCs w:val="22"/>
        </w:rPr>
      </w:pPr>
      <w:r>
        <w:rPr>
          <w:szCs w:val="22"/>
        </w:rPr>
        <w:t xml:space="preserve">11 </w:t>
      </w:r>
      <w:r w:rsidRPr="008405CC">
        <w:rPr>
          <w:szCs w:val="22"/>
        </w:rPr>
        <w:t>Other</w:t>
      </w:r>
    </w:p>
    <w:p w:rsidR="000635F5" w:rsidP="00285EE9" w14:paraId="080FEEDF" w14:textId="553E1F8E">
      <w:pPr>
        <w:pStyle w:val="Heading3"/>
      </w:pPr>
      <w:bookmarkStart w:id="100" w:name="OLE_LINK78"/>
      <w:r>
        <w:t>P5_x.</w:t>
      </w:r>
    </w:p>
    <w:p w:rsidR="00F42B61" w:rsidP="0008682F" w14:paraId="190BB7BE" w14:textId="47A78BBE">
      <w:pPr>
        <w:pStyle w:val="ItemText"/>
      </w:pPr>
      <w:r>
        <w:t xml:space="preserve">Cuando [PROVIDER NAME] comenzó a cuidar a </w:t>
      </w:r>
      <w:bookmarkStart w:id="101" w:name="OLE_LINK163"/>
      <w:r>
        <w:t xml:space="preserve">su </w:t>
      </w:r>
      <w:bookmarkStart w:id="102" w:name="OLE_LINK56"/>
      <w:r w:rsidR="00637CDE">
        <w:t>niño/ sus niños</w:t>
      </w:r>
      <w:r>
        <w:t xml:space="preserve"> </w:t>
      </w:r>
      <w:bookmarkEnd w:id="101"/>
      <w:bookmarkEnd w:id="102"/>
      <w:r>
        <w:t>¿ese cuidado fue al menos 5 horas por semana?</w:t>
      </w:r>
    </w:p>
    <w:p w:rsidR="00F42B61" w:rsidRPr="00844003" w:rsidP="00962AAB" w14:paraId="7194A52C" w14:textId="392CBAF5">
      <w:pPr>
        <w:pStyle w:val="Answerresponse-indent"/>
        <w:rPr>
          <w:lang w:val="en-US"/>
        </w:rPr>
      </w:pPr>
      <w:bookmarkStart w:id="103" w:name="OLE_LINK344"/>
      <w:r w:rsidRPr="00844003">
        <w:rPr>
          <w:lang w:val="en-US"/>
        </w:rPr>
        <w:t>1</w:t>
      </w:r>
      <w:r w:rsidRPr="00844003" w:rsidR="00962AAB">
        <w:rPr>
          <w:lang w:val="en-US"/>
        </w:rPr>
        <w:t>.</w:t>
      </w:r>
      <w:r w:rsidRPr="00844003">
        <w:rPr>
          <w:lang w:val="en-US"/>
        </w:rPr>
        <w:t xml:space="preserve">   </w:t>
      </w:r>
      <w:r w:rsidRPr="00844003" w:rsidR="00962AAB">
        <w:rPr>
          <w:lang w:val="en-US"/>
        </w:rPr>
        <w:t xml:space="preserve"> </w:t>
      </w:r>
      <w:r w:rsidRPr="00844003" w:rsidR="009128FB">
        <w:rPr>
          <w:lang w:val="en-US"/>
        </w:rPr>
        <w:t>Sí.</w:t>
      </w:r>
    </w:p>
    <w:p w:rsidR="00F42B61" w:rsidRPr="00844003" w:rsidP="00962AAB" w14:paraId="6E918F2E" w14:textId="23CFE90F">
      <w:pPr>
        <w:pStyle w:val="Answerresponse-indent"/>
        <w:rPr>
          <w:lang w:val="en-US"/>
        </w:rPr>
      </w:pPr>
      <w:r w:rsidRPr="00844003">
        <w:rPr>
          <w:lang w:val="en-US"/>
        </w:rPr>
        <w:t>2</w:t>
      </w:r>
      <w:r w:rsidRPr="00844003" w:rsidR="00962AAB">
        <w:rPr>
          <w:lang w:val="en-US"/>
        </w:rPr>
        <w:t>.</w:t>
      </w:r>
      <w:r w:rsidRPr="00844003">
        <w:rPr>
          <w:lang w:val="en-US"/>
        </w:rPr>
        <w:t xml:space="preserve">   </w:t>
      </w:r>
      <w:r w:rsidRPr="00844003" w:rsidR="00962AAB">
        <w:rPr>
          <w:lang w:val="en-US"/>
        </w:rPr>
        <w:t xml:space="preserve"> </w:t>
      </w:r>
      <w:r w:rsidRPr="00844003">
        <w:rPr>
          <w:lang w:val="en-US"/>
        </w:rPr>
        <w:t>No.</w:t>
      </w:r>
    </w:p>
    <w:bookmarkEnd w:id="103"/>
    <w:p w:rsidR="00F42B61" w:rsidRPr="00617ED6" w:rsidP="001F5671" w14:paraId="5935AAC2" w14:textId="305DCF1F">
      <w:pPr>
        <w:pStyle w:val="SkipPattern"/>
        <w:rPr>
          <w:lang w:val="en-US"/>
        </w:rPr>
      </w:pPr>
      <w:r w:rsidRPr="00617ED6">
        <w:rPr>
          <w:lang w:val="en-US"/>
        </w:rPr>
        <w:t xml:space="preserve">[IF P2.F6B_x. = </w:t>
      </w:r>
      <w:r w:rsidR="004D6C2B">
        <w:rPr>
          <w:lang w:val="en-US"/>
        </w:rPr>
        <w:t>8</w:t>
      </w:r>
      <w:r w:rsidRPr="00617ED6" w:rsidR="004D6C2B">
        <w:rPr>
          <w:lang w:val="en-US"/>
        </w:rPr>
        <w:t xml:space="preserve"> </w:t>
      </w:r>
      <w:r w:rsidRPr="00617ED6">
        <w:rPr>
          <w:lang w:val="en-US"/>
        </w:rPr>
        <w:t>(IS A FAMILY MEMBER) SKIP TO P11</w:t>
      </w:r>
      <w:r w:rsidR="00637CDE">
        <w:rPr>
          <w:lang w:val="en-US"/>
        </w:rPr>
        <w:t>_X</w:t>
      </w:r>
      <w:r w:rsidRPr="00617ED6">
        <w:rPr>
          <w:lang w:val="en-US"/>
        </w:rPr>
        <w:t>]</w:t>
      </w:r>
    </w:p>
    <w:p w:rsidR="00BA183B" w:rsidP="00285EE9" w14:paraId="41F0E62A" w14:textId="687AB495">
      <w:pPr>
        <w:pStyle w:val="Heading3"/>
      </w:pPr>
      <w:r>
        <w:t>P6</w:t>
      </w:r>
      <w:r w:rsidR="004E0744">
        <w:t>_X</w:t>
      </w:r>
      <w:r>
        <w:t xml:space="preserve">. </w:t>
      </w:r>
    </w:p>
    <w:p w:rsidR="00F42B61" w:rsidP="00BA183B" w14:paraId="7AE4C384" w14:textId="19DF9255">
      <w:pPr>
        <w:pStyle w:val="ItemText"/>
      </w:pPr>
      <w:r>
        <w:t xml:space="preserve">Antes de que [PROVIDER NAME] cuidara a </w:t>
      </w:r>
      <w:r w:rsidR="00637CDE">
        <w:t>su niño/ sus niños,</w:t>
      </w:r>
      <w:r>
        <w:t>¿lo</w:t>
      </w:r>
      <w:r w:rsidR="004F5A9C">
        <w:t>/la</w:t>
      </w:r>
      <w:r>
        <w:t xml:space="preserve"> había conocido alguna vez?</w:t>
      </w:r>
    </w:p>
    <w:p w:rsidR="00F42B61" w:rsidRPr="00630877" w:rsidP="00962AAB" w14:paraId="352DA680" w14:textId="4B564842">
      <w:pPr>
        <w:pStyle w:val="Answerresponse-indent"/>
      </w:pPr>
      <w:r>
        <w:t>1</w:t>
      </w:r>
      <w:r w:rsidR="00962AAB">
        <w:t>.</w:t>
      </w:r>
      <w:r>
        <w:t xml:space="preserve">   </w:t>
      </w:r>
      <w:r w:rsidR="009128FB">
        <w:t xml:space="preserve">Sí. </w:t>
      </w:r>
      <w:r w:rsidR="009128FB">
        <w:rPr>
          <w:rFonts w:ascii="Wingdings" w:hAnsi="Wingdings"/>
        </w:rPr>
        <w:sym w:font="Wingdings" w:char="F0E0"/>
      </w:r>
      <w:r w:rsidR="009128FB">
        <w:t xml:space="preserve"> ASK P7A_X</w:t>
      </w:r>
    </w:p>
    <w:p w:rsidR="00F42B61" w:rsidRPr="00E601B3" w:rsidP="00962AAB" w14:paraId="3359469B" w14:textId="65A87A60">
      <w:pPr>
        <w:pStyle w:val="Answerresponse-indent"/>
        <w:rPr>
          <w:lang w:val="en-US"/>
        </w:rPr>
      </w:pPr>
      <w:r w:rsidRPr="00844003">
        <w:t>2</w:t>
      </w:r>
      <w:r w:rsidRPr="00844003" w:rsidR="00962AAB">
        <w:t>.</w:t>
      </w:r>
      <w:r w:rsidRPr="00844003">
        <w:t xml:space="preserve"> </w:t>
      </w:r>
      <w:r w:rsidRPr="00844003" w:rsidR="00962AAB">
        <w:t xml:space="preserve">  </w:t>
      </w:r>
      <w:r w:rsidRPr="00844003">
        <w:t xml:space="preserve"> </w:t>
      </w:r>
      <w:r w:rsidRPr="00844003" w:rsidR="00630877">
        <w:t xml:space="preserve">No.  </w:t>
      </w:r>
      <w:r w:rsidR="004D6C2B">
        <w:rPr>
          <w:rFonts w:ascii="Wingdings" w:hAnsi="Wingdings"/>
        </w:rPr>
        <w:sym w:font="Wingdings" w:char="F0E0"/>
      </w:r>
      <w:r w:rsidRPr="00844003" w:rsidR="004D6C2B">
        <w:t xml:space="preserve"> </w:t>
      </w:r>
      <w:r w:rsidRPr="00E601B3" w:rsidR="00630877">
        <w:rPr>
          <w:lang w:val="en-US"/>
        </w:rPr>
        <w:t xml:space="preserve">SKIP TO </w:t>
      </w:r>
      <w:r w:rsidRPr="00E601B3" w:rsidR="004D6C2B">
        <w:rPr>
          <w:lang w:val="en-US"/>
        </w:rPr>
        <w:t>P26_X</w:t>
      </w:r>
    </w:p>
    <w:p w:rsidR="00B92FF4" w:rsidRPr="00844003" w:rsidP="00B92FF4" w14:paraId="67B9B85D" w14:textId="5DE96DE6">
      <w:pPr>
        <w:pStyle w:val="Heading3"/>
        <w:rPr>
          <w:lang w:val="en-US"/>
        </w:rPr>
      </w:pPr>
      <w:r w:rsidRPr="00844003">
        <w:rPr>
          <w:lang w:val="en-US"/>
        </w:rPr>
        <w:t>P7a_</w:t>
      </w:r>
      <w:r w:rsidRPr="00844003" w:rsidR="004E0744">
        <w:rPr>
          <w:lang w:val="en-US"/>
        </w:rPr>
        <w:t>X</w:t>
      </w:r>
      <w:r w:rsidRPr="00844003">
        <w:rPr>
          <w:lang w:val="en-US"/>
        </w:rPr>
        <w:t xml:space="preserve">. </w:t>
      </w:r>
    </w:p>
    <w:p w:rsidR="00B92FF4" w:rsidP="00B92FF4" w14:paraId="5AE2BB40" w14:textId="58844B4B">
      <w:pPr>
        <w:pStyle w:val="ItemText"/>
      </w:pPr>
      <w:r>
        <w:t>¿Dónde conoció a [</w:t>
      </w:r>
      <w:r w:rsidR="00BB1DBF">
        <w:t>PROVIDER NAME</w:t>
      </w:r>
      <w:r>
        <w:t>]?</w:t>
      </w:r>
    </w:p>
    <w:p w:rsidR="00B92FF4" w:rsidRPr="00A84286" w:rsidP="00962AAB" w14:paraId="47365C91" w14:textId="076FF5FF">
      <w:pPr>
        <w:pStyle w:val="Answerresponse-indent"/>
        <w:ind w:left="1080" w:hanging="360"/>
      </w:pPr>
      <w:r>
        <w:t>1</w:t>
      </w:r>
      <w:r w:rsidR="00962AAB">
        <w:t>.</w:t>
      </w:r>
      <w:r>
        <w:t xml:space="preserve"> </w:t>
      </w:r>
      <w:r w:rsidR="00962AAB">
        <w:t xml:space="preserve">  </w:t>
      </w:r>
      <w:r>
        <w:t xml:space="preserve"> </w:t>
      </w:r>
      <w:r>
        <w:t>Conozco a este proveedor porque uso sus servicios para cuidar a otro niño.</w:t>
      </w:r>
    </w:p>
    <w:p w:rsidR="00B92FF4" w:rsidRPr="00A84286" w:rsidP="00962AAB" w14:paraId="0B8A0A1C" w14:textId="57B2915E">
      <w:pPr>
        <w:pStyle w:val="Answerresponse-indent"/>
        <w:ind w:left="1080" w:hanging="360"/>
      </w:pPr>
      <w:r>
        <w:t>2</w:t>
      </w:r>
      <w:r w:rsidR="00962AAB">
        <w:t>.</w:t>
      </w:r>
      <w:r>
        <w:t xml:space="preserve"> </w:t>
      </w:r>
      <w:r w:rsidR="00962AAB">
        <w:t xml:space="preserve">  </w:t>
      </w:r>
      <w:r>
        <w:t xml:space="preserve"> </w:t>
      </w:r>
      <w:r>
        <w:t xml:space="preserve">Este proveedor anteriormente fue </w:t>
      </w:r>
      <w:r w:rsidR="006E21C3">
        <w:t>maestro</w:t>
      </w:r>
      <w:r>
        <w:t>,</w:t>
      </w:r>
      <w:r w:rsidR="006E21C3">
        <w:t>maestro</w:t>
      </w:r>
      <w:r>
        <w:t xml:space="preserve"> asistente o auxiliar de mi </w:t>
      </w:r>
      <w:r w:rsidR="002858A4">
        <w:t xml:space="preserve">niño </w:t>
      </w:r>
      <w:r>
        <w:t>en un centro o escuela.</w:t>
      </w:r>
    </w:p>
    <w:p w:rsidR="00B92FF4" w:rsidRPr="00A84286" w:rsidP="00962AAB" w14:paraId="49B28912" w14:textId="35E0489D">
      <w:pPr>
        <w:pStyle w:val="Answerresponse-indent"/>
        <w:ind w:left="1080" w:hanging="360"/>
      </w:pPr>
      <w:r>
        <w:t>3</w:t>
      </w:r>
      <w:r w:rsidR="00962AAB">
        <w:t xml:space="preserve">.   </w:t>
      </w:r>
      <w:r>
        <w:t xml:space="preserve"> </w:t>
      </w:r>
      <w:r>
        <w:t>Esta persona es un vecino, amigo o conocido.</w:t>
      </w:r>
    </w:p>
    <w:p w:rsidR="00B92FF4" w:rsidRPr="00A84286" w:rsidP="00962AAB" w14:paraId="61415A85" w14:textId="6E2E45C3">
      <w:pPr>
        <w:pStyle w:val="Answerresponse-indent"/>
        <w:ind w:left="1080" w:hanging="360"/>
      </w:pPr>
      <w:r>
        <w:t>4</w:t>
      </w:r>
      <w:r w:rsidR="00962AAB">
        <w:t>.</w:t>
      </w:r>
      <w:r>
        <w:t xml:space="preserve"> </w:t>
      </w:r>
      <w:r w:rsidR="00962AAB">
        <w:t xml:space="preserve">  </w:t>
      </w:r>
      <w:r>
        <w:t xml:space="preserve"> </w:t>
      </w:r>
      <w:r>
        <w:t xml:space="preserve">Esta persona cuidó al </w:t>
      </w:r>
      <w:r w:rsidR="002858A4">
        <w:t xml:space="preserve">niño </w:t>
      </w:r>
      <w:r>
        <w:t>de un amigo o conocido.</w:t>
      </w:r>
    </w:p>
    <w:p w:rsidR="00B92FF4" w:rsidRPr="00A84286" w:rsidP="00962AAB" w14:paraId="151F85B3" w14:textId="561582EE">
      <w:pPr>
        <w:pStyle w:val="Answerresponse-indent"/>
        <w:ind w:left="1080" w:hanging="360"/>
      </w:pPr>
      <w:r>
        <w:t>5</w:t>
      </w:r>
      <w:r w:rsidR="00962AAB">
        <w:t xml:space="preserve">.  </w:t>
      </w:r>
      <w:r>
        <w:t xml:space="preserve">  </w:t>
      </w:r>
      <w:r>
        <w:t xml:space="preserve">Esta persona está relacionada con un miembro de la familia. </w:t>
      </w:r>
    </w:p>
    <w:p w:rsidR="00BA183B" w:rsidP="00285EE9" w14:paraId="03DA07B9" w14:textId="6FD7E34E">
      <w:pPr>
        <w:pStyle w:val="Heading3"/>
      </w:pPr>
      <w:r>
        <w:t>P</w:t>
      </w:r>
      <w:r w:rsidR="004E0744">
        <w:t>26</w:t>
      </w:r>
      <w:r w:rsidR="006E21C3">
        <w:t>_X</w:t>
      </w:r>
      <w:r>
        <w:t xml:space="preserve">. </w:t>
      </w:r>
    </w:p>
    <w:p w:rsidR="00F42B61" w:rsidP="00BA183B" w14:paraId="02F67471" w14:textId="66496824">
      <w:pPr>
        <w:pStyle w:val="ItemText"/>
      </w:pPr>
      <w:r>
        <w:t>¿Cuál de las siguientes fuentes de información utilizó para encontrar a su proveedor [</w:t>
      </w:r>
      <w:r w:rsidR="00BB1DBF">
        <w:t>PROVIDER NAME</w:t>
      </w:r>
      <w:r>
        <w:t>]?</w:t>
      </w:r>
    </w:p>
    <w:p w:rsidR="00CF73E4" w:rsidRPr="00CD2809" w:rsidP="00962AAB" w14:paraId="7EBDF4FF" w14:textId="116FAEA3">
      <w:pPr>
        <w:pStyle w:val="Answerresponse-indent"/>
        <w:ind w:left="1080" w:hanging="360"/>
      </w:pPr>
      <w:r>
        <w:t>1</w:t>
      </w:r>
      <w:bookmarkStart w:id="104" w:name="OLE_LINK103"/>
      <w:r>
        <w:t xml:space="preserve">.    </w:t>
      </w:r>
      <w:bookmarkEnd w:id="104"/>
      <w:r>
        <w:t>Le pregunté a amistades y familiares con niños.</w:t>
      </w:r>
    </w:p>
    <w:p w:rsidR="00CF73E4" w:rsidP="00962AAB" w14:paraId="586CD5D1" w14:textId="3B654675">
      <w:pPr>
        <w:pStyle w:val="Answerresponse-indent"/>
        <w:ind w:left="1080" w:hanging="360"/>
      </w:pPr>
      <w:r>
        <w:t xml:space="preserve">2.    </w:t>
      </w:r>
      <w:r>
        <w:t>Le pregunté a los proveedores que ya conocía.</w:t>
      </w:r>
    </w:p>
    <w:p w:rsidR="00CF73E4" w:rsidRPr="00CD2809" w:rsidP="00962AAB" w14:paraId="6253A471" w14:textId="561F11F2">
      <w:pPr>
        <w:pStyle w:val="Answerresponse-indent"/>
        <w:ind w:left="1080" w:hanging="360"/>
      </w:pPr>
      <w:r>
        <w:t xml:space="preserve">3.    </w:t>
      </w:r>
      <w:r>
        <w:t>Le pregunté a un proveedor de atención médica, un miembro del clero u otro</w:t>
      </w:r>
      <w:r>
        <w:br/>
        <w:t>profesional.</w:t>
      </w:r>
    </w:p>
    <w:p w:rsidR="00CF73E4" w:rsidRPr="00CD2809" w:rsidP="00962AAB" w14:paraId="3DD86402" w14:textId="1C21B212">
      <w:pPr>
        <w:pStyle w:val="Answerresponse-indent"/>
        <w:ind w:left="1080" w:hanging="360"/>
      </w:pPr>
      <w:r>
        <w:t xml:space="preserve">4.    </w:t>
      </w:r>
      <w:r>
        <w:t>Utilicé las redes sociales para informarme sobre proveedores, de personas a</w:t>
      </w:r>
      <w:r>
        <w:br/>
        <w:t>quienes no conozco bien.</w:t>
      </w:r>
    </w:p>
    <w:p w:rsidR="00CF73E4" w:rsidRPr="00CD2809" w:rsidP="00962AAB" w14:paraId="31817C37" w14:textId="7CF2E421">
      <w:pPr>
        <w:pStyle w:val="Answerresponse-indent"/>
        <w:ind w:left="1080" w:hanging="360"/>
      </w:pPr>
      <w:r>
        <w:t xml:space="preserve">5.    </w:t>
      </w:r>
      <w:r>
        <w:t>Consulté a una agencia de recursos y referencias o a una organización</w:t>
      </w:r>
      <w:r>
        <w:br/>
        <w:t>comunitaria local que ayuda a los padres a encontrar servicios de cuidado</w:t>
      </w:r>
      <w:r>
        <w:br/>
        <w:t>de niños.</w:t>
      </w:r>
    </w:p>
    <w:p w:rsidR="00CF73E4" w:rsidRPr="00CD2809" w:rsidP="00962AAB" w14:paraId="4F871B80" w14:textId="0B1AA0FA">
      <w:pPr>
        <w:pStyle w:val="Answerresponse-indent"/>
        <w:ind w:left="1080" w:hanging="360"/>
      </w:pPr>
      <w:r>
        <w:t xml:space="preserve">6.    </w:t>
      </w:r>
      <w:r>
        <w:t>Publiqué un anuncio o respondí a un anuncio.</w:t>
      </w:r>
    </w:p>
    <w:p w:rsidR="00CF73E4" w:rsidRPr="00CD2809" w:rsidP="00962AAB" w14:paraId="0D36EF52" w14:textId="3AA16850">
      <w:pPr>
        <w:pStyle w:val="Answerresponse-indent"/>
        <w:ind w:left="1080" w:hanging="360"/>
      </w:pPr>
      <w:r>
        <w:t xml:space="preserve">7.    </w:t>
      </w:r>
      <w:r>
        <w:t>Utilicé guías telefónicas en línea o impresas para buscar proveedores de cuidado de</w:t>
      </w:r>
      <w:r>
        <w:br/>
        <w:t xml:space="preserve">niños. </w:t>
      </w:r>
    </w:p>
    <w:p w:rsidR="00CF73E4" w:rsidRPr="00CD2809" w:rsidP="00962AAB" w14:paraId="0F87CCE5" w14:textId="38460B37">
      <w:pPr>
        <w:pStyle w:val="Answerresponse-indent"/>
        <w:ind w:left="1080" w:hanging="360"/>
      </w:pPr>
      <w:r>
        <w:t xml:space="preserve">8.    </w:t>
      </w:r>
      <w:r>
        <w:t>Obtuve ayuda de un asistente social de los servicios de asistencia pública o</w:t>
      </w:r>
      <w:r>
        <w:br/>
        <w:t>servicios sociales.</w:t>
      </w:r>
    </w:p>
    <w:p w:rsidR="00CF73E4" w:rsidP="00962AAB" w14:paraId="67CC3831" w14:textId="18482B9B">
      <w:pPr>
        <w:pStyle w:val="Answerresponse-indent"/>
        <w:ind w:left="1080" w:hanging="360"/>
      </w:pPr>
      <w:r>
        <w:t xml:space="preserve">9.    </w:t>
      </w:r>
      <w:r w:rsidR="004F5A9C">
        <w:t>Otra</w:t>
      </w:r>
      <w:r>
        <w:t>.</w:t>
      </w:r>
    </w:p>
    <w:p w:rsidR="00F42B61" w:rsidP="00285EE9" w14:paraId="63C34CC9" w14:textId="1410C6CE">
      <w:pPr>
        <w:pStyle w:val="Heading3"/>
      </w:pPr>
      <w:r>
        <w:t xml:space="preserve">P7b_x. </w:t>
      </w:r>
    </w:p>
    <w:p w:rsidR="00F42B61" w:rsidP="00F42B61" w14:paraId="041ADE13" w14:textId="42AB11CC">
      <w:pPr>
        <w:pStyle w:val="ItemText"/>
      </w:pPr>
      <w:r>
        <w:t>Antes de que [PROVIDER NAME] comenzara a cuidar a su</w:t>
      </w:r>
      <w:r w:rsidR="006E21C3">
        <w:t xml:space="preserve"> niño</w:t>
      </w:r>
      <w:r w:rsidR="006063FA">
        <w:t>/a</w:t>
      </w:r>
      <w:r w:rsidR="006E21C3">
        <w:t>/sus niños</w:t>
      </w:r>
      <w:r w:rsidR="006063FA">
        <w:t xml:space="preserve">/niñas </w:t>
      </w:r>
      <w:r w:rsidR="004F71C6">
        <w:t>/</w:t>
      </w:r>
      <w:r>
        <w:t>hijo</w:t>
      </w:r>
      <w:r w:rsidR="006063FA">
        <w:t>/a</w:t>
      </w:r>
      <w:r>
        <w:t>, ¿conocía a alguien más que lo conociera?</w:t>
      </w:r>
    </w:p>
    <w:p w:rsidR="00F42B61" w:rsidP="00962AAB" w14:paraId="15C6269E" w14:textId="1492AE57">
      <w:pPr>
        <w:pStyle w:val="Answerresponse-indent"/>
      </w:pPr>
      <w:r>
        <w:t>1</w:t>
      </w:r>
      <w:r w:rsidR="00962AAB">
        <w:t>.</w:t>
      </w:r>
      <w:r>
        <w:t xml:space="preserve">  </w:t>
      </w:r>
      <w:r w:rsidR="00962AAB">
        <w:t xml:space="preserve">  </w:t>
      </w:r>
      <w:r w:rsidR="009128FB">
        <w:t>Sí.</w:t>
      </w:r>
    </w:p>
    <w:p w:rsidR="00F42B61" w:rsidP="00962AAB" w14:paraId="6DC43936" w14:textId="573E4E97">
      <w:pPr>
        <w:pStyle w:val="Answerresponse-indent"/>
      </w:pPr>
      <w:r>
        <w:t>2</w:t>
      </w:r>
      <w:r w:rsidR="00962AAB">
        <w:t>.</w:t>
      </w:r>
      <w:r>
        <w:t xml:space="preserve">  </w:t>
      </w:r>
      <w:r w:rsidR="00962AAB">
        <w:t xml:space="preserve">  </w:t>
      </w:r>
      <w:r>
        <w:t>No.</w:t>
      </w:r>
    </w:p>
    <w:bookmarkEnd w:id="100"/>
    <w:p w:rsidR="00F42B61" w:rsidP="00285EE9" w14:paraId="1407C785" w14:textId="17B41147">
      <w:pPr>
        <w:pStyle w:val="Heading3"/>
      </w:pPr>
      <w:r>
        <w:t xml:space="preserve">P11_x. </w:t>
      </w:r>
    </w:p>
    <w:p w:rsidR="00F42B61" w:rsidRPr="00F42B61" w:rsidP="00F42B61" w14:paraId="0B0ECC7F" w14:textId="6FB0CE0D">
      <w:pPr>
        <w:pStyle w:val="ItemText"/>
      </w:pPr>
      <w:bookmarkStart w:id="105" w:name="OLE_LINK102"/>
      <w:r>
        <w:t>Por lo que</w:t>
      </w:r>
      <w:r>
        <w:t xml:space="preserve"> usted sabe</w:t>
      </w:r>
      <w:bookmarkEnd w:id="105"/>
      <w:r>
        <w:t xml:space="preserve">, en el momento en que esta persona comenzó a cuidar a </w:t>
      </w:r>
      <w:r w:rsidR="00637CDE">
        <w:t>su niño/ sus niños</w:t>
      </w:r>
      <w:r>
        <w:t>, ¿estaba cuidando (remunerado o no) de otros niños que no eran los suyos?</w:t>
      </w:r>
    </w:p>
    <w:p w:rsidR="00F42B61" w:rsidRPr="00F42B61" w:rsidP="00962AAB" w14:paraId="51C7EB78" w14:textId="63EF4696">
      <w:pPr>
        <w:pStyle w:val="Answerresponse-indent"/>
      </w:pPr>
      <w:r>
        <w:t>1</w:t>
      </w:r>
      <w:r w:rsidR="00962AAB">
        <w:t>.</w:t>
      </w:r>
      <w:r>
        <w:t xml:space="preserve">  </w:t>
      </w:r>
      <w:r w:rsidR="00962AAB">
        <w:t xml:space="preserve">  </w:t>
      </w:r>
      <w:r w:rsidR="009128FB">
        <w:t xml:space="preserve">Sí. </w:t>
      </w:r>
    </w:p>
    <w:p w:rsidR="00F42B61" w:rsidRPr="008405CC" w:rsidP="00962AAB" w14:paraId="7DA1316F" w14:textId="6A79AC31">
      <w:pPr>
        <w:pStyle w:val="Answerresponse-indent"/>
      </w:pPr>
      <w:r w:rsidRPr="008405CC">
        <w:t>2</w:t>
      </w:r>
      <w:r w:rsidR="00962AAB">
        <w:t>.</w:t>
      </w:r>
      <w:r w:rsidRPr="008405CC">
        <w:t xml:space="preserve">  </w:t>
      </w:r>
      <w:r w:rsidR="00962AAB">
        <w:t xml:space="preserve">  </w:t>
      </w:r>
      <w:r w:rsidRPr="008405CC">
        <w:t>No. SKIP TO P18.Q10</w:t>
      </w:r>
    </w:p>
    <w:p w:rsidR="00BA183B" w:rsidP="00285EE9" w14:paraId="7A1BCAC2" w14:textId="7A505567">
      <w:pPr>
        <w:pStyle w:val="Heading3"/>
      </w:pPr>
      <w:bookmarkStart w:id="106" w:name="OLE_LINK17"/>
      <w:r>
        <w:t>P12a</w:t>
      </w:r>
      <w:r w:rsidR="006E21C3">
        <w:t>_X</w:t>
      </w:r>
      <w:r>
        <w:t xml:space="preserve">. </w:t>
      </w:r>
    </w:p>
    <w:p w:rsidR="00F42B61" w:rsidP="00BA183B" w14:paraId="0BED1F8E" w14:textId="6CDDBCB6">
      <w:pPr>
        <w:pStyle w:val="ItemText"/>
      </w:pPr>
      <w:r>
        <w:t xml:space="preserve">¿Estaba </w:t>
      </w:r>
      <w:bookmarkStart w:id="107" w:name="OLE_LINK20"/>
      <w:r w:rsidR="00637CDE">
        <w:t>[PROVIDER NAME]</w:t>
      </w:r>
      <w:bookmarkEnd w:id="107"/>
      <w:r>
        <w:t xml:space="preserve">cuidando a los </w:t>
      </w:r>
      <w:r w:rsidR="002858A4">
        <w:t>niños</w:t>
      </w:r>
      <w:r>
        <w:t xml:space="preserve"> de otras personas en su casa?</w:t>
      </w:r>
    </w:p>
    <w:p w:rsidR="00F42B61" w:rsidP="00962AAB" w14:paraId="22E03167" w14:textId="445F56F8">
      <w:pPr>
        <w:pStyle w:val="Answerresponse-indent"/>
      </w:pPr>
      <w:bookmarkStart w:id="108" w:name="OLE_LINK95"/>
      <w:bookmarkStart w:id="109" w:name="OLE_LINK352"/>
      <w:r>
        <w:t>1</w:t>
      </w:r>
      <w:r w:rsidR="00962AAB">
        <w:t>.</w:t>
      </w:r>
      <w:r>
        <w:t xml:space="preserve">  </w:t>
      </w:r>
      <w:r w:rsidR="00962AAB">
        <w:t xml:space="preserve">  </w:t>
      </w:r>
      <w:r w:rsidR="009128FB">
        <w:t>Sí.</w:t>
      </w:r>
    </w:p>
    <w:p w:rsidR="00F42B61" w:rsidP="00962AAB" w14:paraId="0DD3F358" w14:textId="44FED086">
      <w:pPr>
        <w:pStyle w:val="Answerresponse-indent"/>
      </w:pPr>
      <w:r>
        <w:t>2</w:t>
      </w:r>
      <w:r w:rsidR="00962AAB">
        <w:t>.</w:t>
      </w:r>
      <w:r>
        <w:t xml:space="preserve"> </w:t>
      </w:r>
      <w:r w:rsidR="00962AAB">
        <w:t xml:space="preserve">  </w:t>
      </w:r>
      <w:r>
        <w:t xml:space="preserve"> </w:t>
      </w:r>
      <w:r>
        <w:t>No.</w:t>
      </w:r>
    </w:p>
    <w:bookmarkEnd w:id="108"/>
    <w:p w:rsidR="00E16D59" w:rsidP="00E16D59" w14:paraId="23572F14" w14:textId="6D3A32CA">
      <w:pPr>
        <w:pStyle w:val="Heading3"/>
      </w:pPr>
      <w:r>
        <w:t>P12b</w:t>
      </w:r>
      <w:r w:rsidR="006E21C3">
        <w:t>_X</w:t>
      </w:r>
      <w:r>
        <w:t xml:space="preserve">. </w:t>
      </w:r>
    </w:p>
    <w:p w:rsidR="00E16D59" w:rsidP="00E16D59" w14:paraId="62B5D8EC" w14:textId="3E3C139F">
      <w:pPr>
        <w:pStyle w:val="ItemText"/>
      </w:pPr>
      <w:r>
        <w:t>¿Estaba</w:t>
      </w:r>
      <w:r w:rsidR="005B64AB">
        <w:t xml:space="preserve"> [PROVIDER NAME]</w:t>
      </w:r>
      <w:r>
        <w:t xml:space="preserve"> cuidando a los </w:t>
      </w:r>
      <w:r w:rsidR="002858A4">
        <w:t xml:space="preserve">niños </w:t>
      </w:r>
      <w:r>
        <w:t>de otras personas en la casa de otra persona?</w:t>
      </w:r>
    </w:p>
    <w:p w:rsidR="00E16D59" w:rsidP="00962AAB" w14:paraId="754FBA96" w14:textId="47ADEDB0">
      <w:pPr>
        <w:pStyle w:val="Answerresponse-indent"/>
      </w:pPr>
      <w:r>
        <w:t>1</w:t>
      </w:r>
      <w:r w:rsidR="00962AAB">
        <w:t xml:space="preserve">.  </w:t>
      </w:r>
      <w:r>
        <w:t xml:space="preserve">  </w:t>
      </w:r>
      <w:r>
        <w:t>Sí.</w:t>
      </w:r>
    </w:p>
    <w:p w:rsidR="00E16D59" w:rsidP="00962AAB" w14:paraId="0EB5F911" w14:textId="0C35459E">
      <w:pPr>
        <w:pStyle w:val="Answerresponse-indent"/>
      </w:pPr>
      <w:r>
        <w:t>2</w:t>
      </w:r>
      <w:r w:rsidR="00962AAB">
        <w:t xml:space="preserve">.  </w:t>
      </w:r>
      <w:r>
        <w:t xml:space="preserve">  </w:t>
      </w:r>
      <w:r>
        <w:t>No.</w:t>
      </w:r>
    </w:p>
    <w:bookmarkEnd w:id="106"/>
    <w:bookmarkEnd w:id="109"/>
    <w:p w:rsidR="00BA183B" w:rsidP="00285EE9" w14:paraId="53429B32" w14:textId="72FDA9DA">
      <w:pPr>
        <w:pStyle w:val="Heading3"/>
      </w:pPr>
      <w:r>
        <w:t>P13</w:t>
      </w:r>
      <w:r w:rsidR="006E21C3">
        <w:t>_X</w:t>
      </w:r>
      <w:r>
        <w:t xml:space="preserve">. </w:t>
      </w:r>
    </w:p>
    <w:p w:rsidR="00F42B61" w:rsidP="00BA183B" w14:paraId="6ED9FFA5" w14:textId="5F53DFB3">
      <w:pPr>
        <w:pStyle w:val="ItemText"/>
      </w:pPr>
      <w:r>
        <w:t xml:space="preserve">¿Cuidaba </w:t>
      </w:r>
      <w:r w:rsidR="00637CDE">
        <w:t xml:space="preserve">[PROVIDER NAME] </w:t>
      </w:r>
      <w:r>
        <w:t>de algún niño con el que no fuera pariente?</w:t>
      </w:r>
    </w:p>
    <w:p w:rsidR="00962AAB" w:rsidP="00962AAB" w14:paraId="7595986A" w14:textId="77777777">
      <w:pPr>
        <w:pStyle w:val="Answerresponse-indent"/>
      </w:pPr>
      <w:bookmarkStart w:id="110" w:name="OLE_LINK70"/>
      <w:bookmarkStart w:id="111" w:name="OLE_LINK76"/>
      <w:bookmarkStart w:id="112" w:name="OLE_LINK69"/>
      <w:r>
        <w:t>1.    Sí.</w:t>
      </w:r>
    </w:p>
    <w:p w:rsidR="00962AAB" w:rsidP="00962AAB" w14:paraId="07050908" w14:textId="77777777">
      <w:pPr>
        <w:pStyle w:val="Answerresponse-indent"/>
      </w:pPr>
      <w:r>
        <w:t>2.    No.</w:t>
      </w:r>
    </w:p>
    <w:p w:rsidR="00F42B61" w:rsidP="00285EE9" w14:paraId="06443910" w14:textId="65A182C0">
      <w:pPr>
        <w:pStyle w:val="Heading3"/>
        <w:rPr>
          <w:rFonts w:eastAsia="MS Mincho"/>
          <w:noProof/>
        </w:rPr>
      </w:pPr>
      <w:r>
        <w:t>P18a</w:t>
      </w:r>
      <w:r w:rsidR="00D93DFC">
        <w:t>_X</w:t>
      </w:r>
      <w:r>
        <w:t xml:space="preserve">.Q10. </w:t>
      </w:r>
    </w:p>
    <w:p w:rsidR="00F42B61" w:rsidP="00E16D59" w14:paraId="024DD4E3" w14:textId="42C284C6">
      <w:pPr>
        <w:pStyle w:val="ItemText"/>
        <w:rPr>
          <w:noProof/>
        </w:rPr>
      </w:pPr>
      <w:r>
        <w:t xml:space="preserve">(Actualmente/en el momento en que dejó de cuidar a su </w:t>
      </w:r>
      <w:r w:rsidR="002858A4">
        <w:t xml:space="preserve">niño </w:t>
      </w:r>
      <w:r w:rsidR="006E21C3">
        <w:t xml:space="preserve">/sus niños </w:t>
      </w:r>
      <w:r>
        <w:t xml:space="preserve">con regularidad), qué tan satisfecho (está/estaba) con la </w:t>
      </w:r>
      <w:r>
        <w:rPr>
          <w:b/>
          <w:i/>
        </w:rPr>
        <w:t>calidad</w:t>
      </w:r>
      <w:r>
        <w:t xml:space="preserve"> del cuidado y la educación temprana que recibe/recibía de este proveedor [</w:t>
      </w:r>
      <w:r w:rsidR="00BB1DBF">
        <w:t>PROVIDER NAME</w:t>
      </w:r>
      <w:r>
        <w:t xml:space="preserve">]? </w:t>
      </w:r>
    </w:p>
    <w:p w:rsidR="00F42B61" w:rsidP="00962AAB" w14:paraId="7EECB32C" w14:textId="036182DC">
      <w:pPr>
        <w:pStyle w:val="Answerresponse-indent"/>
      </w:pPr>
      <w:r>
        <w:t>1</w:t>
      </w:r>
      <w:r w:rsidR="00962AAB">
        <w:t>.</w:t>
      </w:r>
      <w:r>
        <w:t xml:space="preserve">   </w:t>
      </w:r>
      <w:r>
        <w:t>Extremadamente satisfecho</w:t>
      </w:r>
      <w:bookmarkStart w:id="113" w:name="OLE_LINK44"/>
      <w:r w:rsidR="004F5A9C">
        <w:t>/a</w:t>
      </w:r>
      <w:bookmarkEnd w:id="113"/>
      <w:r>
        <w:t>.</w:t>
      </w:r>
    </w:p>
    <w:p w:rsidR="00F42B61" w:rsidP="00962AAB" w14:paraId="59A28D5B" w14:textId="24BEF3DA">
      <w:pPr>
        <w:pStyle w:val="Answerresponse-indent"/>
      </w:pPr>
      <w:r>
        <w:t>2</w:t>
      </w:r>
      <w:r w:rsidR="00962AAB">
        <w:t>.</w:t>
      </w:r>
      <w:r>
        <w:t xml:space="preserve">  </w:t>
      </w:r>
      <w:r w:rsidR="00962AAB">
        <w:t xml:space="preserve">  </w:t>
      </w:r>
      <w:r>
        <w:t>Muy satisfecho</w:t>
      </w:r>
      <w:r w:rsidRPr="00007EDC" w:rsidR="004F5A9C">
        <w:t>/a</w:t>
      </w:r>
      <w:r>
        <w:t>.</w:t>
      </w:r>
    </w:p>
    <w:p w:rsidR="00F42B61" w:rsidP="00962AAB" w14:paraId="4C15BBE4" w14:textId="4C9DB3A5">
      <w:pPr>
        <w:pStyle w:val="Answerresponse-indent"/>
      </w:pPr>
      <w:r>
        <w:t>3</w:t>
      </w:r>
      <w:r w:rsidR="00962AAB">
        <w:t>.</w:t>
      </w:r>
      <w:r>
        <w:t xml:space="preserve"> </w:t>
      </w:r>
      <w:r w:rsidR="00962AAB">
        <w:t xml:space="preserve">  </w:t>
      </w:r>
      <w:r>
        <w:t xml:space="preserve"> </w:t>
      </w:r>
      <w:r>
        <w:t>Algo satisfecho</w:t>
      </w:r>
      <w:r w:rsidRPr="00007EDC" w:rsidR="004F5A9C">
        <w:t>/a</w:t>
      </w:r>
      <w:r>
        <w:t>.</w:t>
      </w:r>
    </w:p>
    <w:p w:rsidR="00F42B61" w:rsidP="00962AAB" w14:paraId="78D5FFE1" w14:textId="1E043A4C">
      <w:pPr>
        <w:pStyle w:val="Answerresponse-indent"/>
      </w:pPr>
      <w:r>
        <w:t>4</w:t>
      </w:r>
      <w:r w:rsidR="00962AAB">
        <w:t>.</w:t>
      </w:r>
      <w:r>
        <w:t xml:space="preserve"> </w:t>
      </w:r>
      <w:r w:rsidR="00962AAB">
        <w:t xml:space="preserve">  </w:t>
      </w:r>
      <w:r>
        <w:t xml:space="preserve"> </w:t>
      </w:r>
      <w:r>
        <w:t>Poco satisfecho</w:t>
      </w:r>
      <w:r w:rsidRPr="00007EDC" w:rsidR="004F5A9C">
        <w:t>/a</w:t>
      </w:r>
      <w:r>
        <w:t>.</w:t>
      </w:r>
    </w:p>
    <w:p w:rsidR="00F42B61" w:rsidP="00962AAB" w14:paraId="44C643B6" w14:textId="74245F29">
      <w:pPr>
        <w:pStyle w:val="Answerresponse-indent"/>
      </w:pPr>
      <w:r>
        <w:t>5</w:t>
      </w:r>
      <w:r w:rsidR="00962AAB">
        <w:t>.</w:t>
      </w:r>
      <w:r>
        <w:t xml:space="preserve"> </w:t>
      </w:r>
      <w:r w:rsidR="00962AAB">
        <w:t xml:space="preserve">  </w:t>
      </w:r>
      <w:r>
        <w:t xml:space="preserve"> </w:t>
      </w:r>
      <w:r>
        <w:t>Nada satisfecho</w:t>
      </w:r>
      <w:r w:rsidRPr="00007EDC" w:rsidR="004F5A9C">
        <w:t>/a</w:t>
      </w:r>
      <w:r>
        <w:t>.</w:t>
      </w:r>
    </w:p>
    <w:bookmarkEnd w:id="110"/>
    <w:p w:rsidR="00A04724" w:rsidP="00A04724" w14:paraId="04A51748" w14:textId="3350ED95">
      <w:pPr>
        <w:pStyle w:val="Heading3"/>
        <w:rPr>
          <w:rFonts w:eastAsia="MS Mincho"/>
          <w:noProof/>
        </w:rPr>
      </w:pPr>
      <w:r>
        <w:t>P18b</w:t>
      </w:r>
      <w:r w:rsidR="00D93DFC">
        <w:t>_X</w:t>
      </w:r>
      <w:r>
        <w:t xml:space="preserve">.Q10. </w:t>
      </w:r>
    </w:p>
    <w:p w:rsidR="00A04724" w:rsidP="00C81F7C" w14:paraId="4C7AE5E5" w14:textId="30EBC258">
      <w:pPr>
        <w:pStyle w:val="ItemText"/>
        <w:rPr>
          <w:noProof/>
        </w:rPr>
      </w:pPr>
      <w:r>
        <w:t>(Actualmente/en el momento en que</w:t>
      </w:r>
      <w:r w:rsidR="00E86CC3">
        <w:t xml:space="preserve"> [PROVIDER NAME]</w:t>
      </w:r>
      <w:r>
        <w:t xml:space="preserve"> dejó de cuidar </w:t>
      </w:r>
      <w:r w:rsidR="00637CDE">
        <w:t xml:space="preserve">a su niño/ sus niños </w:t>
      </w:r>
      <w:r>
        <w:t xml:space="preserve">con regularidad), qué tan satisfecho (está/estaba) con el </w:t>
      </w:r>
      <w:r>
        <w:rPr>
          <w:b/>
          <w:i/>
        </w:rPr>
        <w:t>costo</w:t>
      </w:r>
      <w:r>
        <w:t xml:space="preserve"> del cuidado y la educación temprana que recibe/recibía de este proveedor [</w:t>
      </w:r>
      <w:r w:rsidR="00BB1DBF">
        <w:t>PROVIDER NAME</w:t>
      </w:r>
      <w:r>
        <w:t xml:space="preserve">]? </w:t>
      </w:r>
    </w:p>
    <w:p w:rsidR="00A04724" w:rsidRPr="00962AAB" w:rsidP="00962AAB" w14:paraId="21D259A3" w14:textId="7FAC491A">
      <w:pPr>
        <w:pStyle w:val="Answerresponse-indent"/>
      </w:pPr>
      <w:r w:rsidRPr="00962AAB">
        <w:t>1</w:t>
      </w:r>
      <w:r w:rsidRPr="00962AAB" w:rsidR="00962AAB">
        <w:t>.</w:t>
      </w:r>
      <w:r w:rsidRPr="00962AAB">
        <w:t xml:space="preserve">   </w:t>
      </w:r>
      <w:r w:rsidRPr="00962AAB">
        <w:t>Extremadamente satisfecho</w:t>
      </w:r>
      <w:r w:rsidRPr="00962AAB" w:rsidR="00F01340">
        <w:t>/a</w:t>
      </w:r>
      <w:r w:rsidRPr="00962AAB">
        <w:t>.</w:t>
      </w:r>
    </w:p>
    <w:p w:rsidR="00A04724" w:rsidRPr="00962AAB" w:rsidP="00962AAB" w14:paraId="1DC574B8" w14:textId="0F5A3E7A">
      <w:pPr>
        <w:pStyle w:val="Answerresponse-indent"/>
      </w:pPr>
      <w:r w:rsidRPr="00962AAB">
        <w:t>2</w:t>
      </w:r>
      <w:r w:rsidRPr="00962AAB" w:rsidR="00962AAB">
        <w:t>.</w:t>
      </w:r>
      <w:r w:rsidRPr="00962AAB">
        <w:t xml:space="preserve">  </w:t>
      </w:r>
      <w:r w:rsidRPr="00962AAB" w:rsidR="00962AAB">
        <w:t xml:space="preserve">  </w:t>
      </w:r>
      <w:r w:rsidRPr="00962AAB">
        <w:t>Muy satisfecho</w:t>
      </w:r>
      <w:r w:rsidRPr="00962AAB" w:rsidR="00F01340">
        <w:t>/a</w:t>
      </w:r>
      <w:r w:rsidRPr="00962AAB">
        <w:t>.</w:t>
      </w:r>
    </w:p>
    <w:p w:rsidR="00A04724" w:rsidRPr="00962AAB" w:rsidP="00962AAB" w14:paraId="3B1B7AA8" w14:textId="7B974377">
      <w:pPr>
        <w:pStyle w:val="Answerresponse-indent"/>
      </w:pPr>
      <w:r w:rsidRPr="00962AAB">
        <w:t>3</w:t>
      </w:r>
      <w:r w:rsidRPr="00962AAB" w:rsidR="00962AAB">
        <w:t>.</w:t>
      </w:r>
      <w:r w:rsidRPr="00962AAB">
        <w:t xml:space="preserve"> </w:t>
      </w:r>
      <w:r w:rsidRPr="00962AAB" w:rsidR="00962AAB">
        <w:t xml:space="preserve">  </w:t>
      </w:r>
      <w:r w:rsidRPr="00962AAB">
        <w:t xml:space="preserve"> </w:t>
      </w:r>
      <w:r w:rsidRPr="00962AAB">
        <w:t>Algo satisfecho</w:t>
      </w:r>
      <w:r w:rsidRPr="00962AAB" w:rsidR="00F01340">
        <w:t>/a</w:t>
      </w:r>
      <w:r w:rsidRPr="00962AAB">
        <w:t>.</w:t>
      </w:r>
    </w:p>
    <w:p w:rsidR="00A04724" w:rsidRPr="00962AAB" w:rsidP="00962AAB" w14:paraId="283D4145" w14:textId="02F596A2">
      <w:pPr>
        <w:pStyle w:val="Answerresponse-indent"/>
      </w:pPr>
      <w:r w:rsidRPr="00962AAB">
        <w:t>4</w:t>
      </w:r>
      <w:r w:rsidRPr="00962AAB" w:rsidR="00962AAB">
        <w:t>.</w:t>
      </w:r>
      <w:r w:rsidRPr="00962AAB">
        <w:t xml:space="preserve"> </w:t>
      </w:r>
      <w:r w:rsidRPr="00962AAB" w:rsidR="00962AAB">
        <w:t xml:space="preserve">  </w:t>
      </w:r>
      <w:r w:rsidRPr="00962AAB">
        <w:t xml:space="preserve"> </w:t>
      </w:r>
      <w:r w:rsidRPr="00962AAB">
        <w:t>Poco satisfecho</w:t>
      </w:r>
      <w:r w:rsidRPr="00962AAB" w:rsidR="00F01340">
        <w:t>/a</w:t>
      </w:r>
      <w:r w:rsidRPr="00962AAB">
        <w:t>.</w:t>
      </w:r>
    </w:p>
    <w:p w:rsidR="00A04724" w:rsidRPr="00962AAB" w:rsidP="00962AAB" w14:paraId="50FDBD6C" w14:textId="224940B6">
      <w:pPr>
        <w:pStyle w:val="Answerresponse-indent"/>
      </w:pPr>
      <w:r w:rsidRPr="00962AAB">
        <w:t>5</w:t>
      </w:r>
      <w:r w:rsidRPr="00962AAB" w:rsidR="00962AAB">
        <w:t>.</w:t>
      </w:r>
      <w:r w:rsidRPr="00962AAB">
        <w:t xml:space="preserve"> </w:t>
      </w:r>
      <w:r w:rsidRPr="00962AAB" w:rsidR="00962AAB">
        <w:t xml:space="preserve">  </w:t>
      </w:r>
      <w:r w:rsidRPr="00962AAB">
        <w:t xml:space="preserve"> </w:t>
      </w:r>
      <w:r w:rsidRPr="00962AAB">
        <w:t>Nada satisfecho</w:t>
      </w:r>
      <w:r w:rsidRPr="00962AAB" w:rsidR="00F01340">
        <w:t>/a</w:t>
      </w:r>
      <w:r w:rsidRPr="00962AAB">
        <w:t>.</w:t>
      </w:r>
    </w:p>
    <w:bookmarkEnd w:id="111"/>
    <w:bookmarkEnd w:id="112"/>
    <w:p w:rsidR="006E21C3" w:rsidRPr="00E601B3" w:rsidP="006E21C3" w14:paraId="6055EC97" w14:textId="77777777">
      <w:pPr>
        <w:pStyle w:val="Heading3"/>
        <w:rPr>
          <w:rStyle w:val="Heading3Char"/>
          <w:b/>
        </w:rPr>
      </w:pPr>
      <w:r w:rsidRPr="00E601B3">
        <w:rPr>
          <w:rStyle w:val="Heading3Char"/>
          <w:b/>
        </w:rPr>
        <w:t xml:space="preserve">P25. </w:t>
      </w:r>
    </w:p>
    <w:p w:rsidR="004F5A9C" w:rsidRPr="00E601B3" w:rsidP="004F5A9C" w14:paraId="43B59CC2" w14:textId="270CA86C">
      <w:pPr>
        <w:pStyle w:val="ItemText"/>
        <w:rPr>
          <w:lang w:val="es-CO"/>
        </w:rPr>
      </w:pPr>
      <w:bookmarkStart w:id="114" w:name="OLE_LINK49"/>
      <w:r w:rsidRPr="00637CDE">
        <w:rPr>
          <w:lang w:val="es-CO"/>
        </w:rPr>
        <w:t>¿</w:t>
      </w:r>
      <w:r w:rsidRPr="00E601B3">
        <w:rPr>
          <w:lang w:val="es-CO"/>
        </w:rPr>
        <w:t>Cuántas horas a la semana cuida</w:t>
      </w:r>
      <w:r w:rsidR="00637CDE">
        <w:rPr>
          <w:lang w:val="es-CO"/>
        </w:rPr>
        <w:t>/</w:t>
      </w:r>
      <w:r w:rsidRPr="00290203" w:rsidR="00290203">
        <w:rPr>
          <w:lang w:val="es-CO"/>
        </w:rPr>
        <w:t>cuidó</w:t>
      </w:r>
      <w:r w:rsidRPr="00E601B3">
        <w:rPr>
          <w:lang w:val="es-CO"/>
        </w:rPr>
        <w:t xml:space="preserve"> normalmente este proveedor a alguno de sus </w:t>
      </w:r>
      <w:r w:rsidR="00132A28">
        <w:rPr>
          <w:lang w:val="es-CO"/>
        </w:rPr>
        <w:t>niños</w:t>
      </w:r>
      <w:r w:rsidRPr="00E601B3">
        <w:rPr>
          <w:lang w:val="es-CO"/>
        </w:rPr>
        <w:t>?</w:t>
      </w:r>
    </w:p>
    <w:bookmarkEnd w:id="114"/>
    <w:p w:rsidR="006E21C3" w:rsidRPr="004B4486" w:rsidP="00060DA4" w14:paraId="61889FF5" w14:textId="10CD7EB6">
      <w:pPr>
        <w:pStyle w:val="Answerresponse-indent"/>
        <w:rPr>
          <w:lang w:val="es-CO"/>
        </w:rPr>
      </w:pPr>
      <w:r w:rsidRPr="00E601B3">
        <w:rPr>
          <w:lang w:val="es-CO"/>
        </w:rPr>
        <w:t>_</w:t>
      </w:r>
      <w:r w:rsidR="00290203">
        <w:rPr>
          <w:lang w:val="es-CO"/>
        </w:rPr>
        <w:t>________</w:t>
      </w:r>
      <w:r w:rsidRPr="00E601B3">
        <w:rPr>
          <w:lang w:val="es-CO"/>
        </w:rPr>
        <w:t>_</w:t>
      </w:r>
      <w:r w:rsidRPr="00E601B3" w:rsidR="004F5A9C">
        <w:rPr>
          <w:lang w:val="es-CO"/>
        </w:rPr>
        <w:t>H</w:t>
      </w:r>
      <w:r w:rsidRPr="00637CDE" w:rsidR="004F5A9C">
        <w:rPr>
          <w:lang w:val="es-CO"/>
        </w:rPr>
        <w:t>oras</w:t>
      </w:r>
    </w:p>
    <w:p w:rsidR="009F5BB2" w:rsidRPr="00BA183B" w:rsidP="00BA183B" w14:paraId="661A2C13" w14:textId="7BBFF8D2">
      <w:pPr>
        <w:pStyle w:val="Heading3"/>
        <w:rPr>
          <w:rStyle w:val="Heading3Char"/>
          <w:b/>
        </w:rPr>
      </w:pPr>
      <w:r>
        <w:rPr>
          <w:rStyle w:val="Heading3Char"/>
          <w:b/>
        </w:rPr>
        <w:t>P14</w:t>
      </w:r>
      <w:r w:rsidR="006E21C3">
        <w:rPr>
          <w:rStyle w:val="Heading3Char"/>
          <w:b/>
        </w:rPr>
        <w:t>_X</w:t>
      </w:r>
      <w:r>
        <w:rPr>
          <w:rStyle w:val="Heading3Char"/>
          <w:b/>
        </w:rPr>
        <w:t>.</w:t>
      </w:r>
    </w:p>
    <w:p w:rsidR="00F42B61" w:rsidP="00BA183B" w14:paraId="4C4386DC" w14:textId="15EF1D80">
      <w:pPr>
        <w:pStyle w:val="ItemText"/>
      </w:pPr>
      <w:r>
        <w:t>Cuando comenzó este arreglo, ¿esperaba que la duración fuera...?</w:t>
      </w:r>
    </w:p>
    <w:p w:rsidR="00F42B61" w:rsidRPr="00BA183B" w:rsidP="00962AAB" w14:paraId="55999557" w14:textId="7BC32D12">
      <w:pPr>
        <w:pStyle w:val="Answerresponse-indent"/>
        <w:tabs>
          <w:tab w:val="left" w:pos="1260"/>
        </w:tabs>
        <w:ind w:left="990" w:hanging="270"/>
        <w:rPr>
          <w:caps/>
        </w:rPr>
      </w:pPr>
      <w:r>
        <w:t>1</w:t>
      </w:r>
      <w:r w:rsidR="00962AAB">
        <w:t>.</w:t>
      </w:r>
      <w:r>
        <w:t xml:space="preserve"> </w:t>
      </w:r>
      <w:r w:rsidR="00680664">
        <w:t xml:space="preserve"> </w:t>
      </w:r>
      <w:r w:rsidR="00962AAB">
        <w:t xml:space="preserve">  </w:t>
      </w:r>
      <w:r w:rsidR="00C010A5">
        <w:t xml:space="preserve">hasta que encontrara </w:t>
      </w:r>
      <w:r>
        <w:t>otro arreglo en su propia casa o en la de otra persona.</w:t>
      </w:r>
    </w:p>
    <w:p w:rsidR="00F42B61" w:rsidRPr="00BA183B" w:rsidP="00962AAB" w14:paraId="00030845" w14:textId="31EED559">
      <w:pPr>
        <w:pStyle w:val="Answerresponse-indent"/>
        <w:tabs>
          <w:tab w:val="left" w:pos="1260"/>
        </w:tabs>
        <w:ind w:left="990" w:hanging="270"/>
        <w:rPr>
          <w:caps/>
        </w:rPr>
      </w:pPr>
      <w:r>
        <w:t>2</w:t>
      </w:r>
      <w:r w:rsidR="00962AAB">
        <w:t>.</w:t>
      </w:r>
      <w:r>
        <w:t xml:space="preserve"> </w:t>
      </w:r>
      <w:r w:rsidR="00962AAB">
        <w:t xml:space="preserve">  </w:t>
      </w:r>
      <w:r>
        <w:t xml:space="preserve"> </w:t>
      </w:r>
      <w:r>
        <w:t xml:space="preserve">hasta que </w:t>
      </w:r>
      <w:r w:rsidR="00680664">
        <w:t xml:space="preserve">encontrara </w:t>
      </w:r>
      <w:r>
        <w:t>un arreglo en un centro.</w:t>
      </w:r>
    </w:p>
    <w:p w:rsidR="00F42B61" w:rsidRPr="00BA183B" w:rsidP="00962AAB" w14:paraId="0F60F47E" w14:textId="7FE5E635">
      <w:pPr>
        <w:pStyle w:val="Answerresponse-indent"/>
        <w:tabs>
          <w:tab w:val="left" w:pos="1260"/>
        </w:tabs>
        <w:ind w:left="990" w:hanging="270"/>
        <w:rPr>
          <w:caps/>
        </w:rPr>
      </w:pPr>
      <w:r>
        <w:t>3</w:t>
      </w:r>
      <w:r w:rsidR="00962AAB">
        <w:t>.</w:t>
      </w:r>
      <w:r>
        <w:t xml:space="preserve"> </w:t>
      </w:r>
      <w:r w:rsidR="00962AAB">
        <w:t xml:space="preserve">  </w:t>
      </w:r>
      <w:r>
        <w:t xml:space="preserve"> </w:t>
      </w:r>
      <w:r>
        <w:t xml:space="preserve">hasta que su </w:t>
      </w:r>
      <w:r w:rsidR="002858A4">
        <w:t xml:space="preserve">niño </w:t>
      </w:r>
      <w:r>
        <w:t>ingresara a la escuela (preescolar o kindergarten).</w:t>
      </w:r>
    </w:p>
    <w:p w:rsidR="00F42B61" w:rsidRPr="00BA183B" w:rsidP="00962AAB" w14:paraId="15904CCF" w14:textId="0F66A68B">
      <w:pPr>
        <w:pStyle w:val="Answerresponse-indent"/>
        <w:tabs>
          <w:tab w:val="left" w:pos="1260"/>
        </w:tabs>
        <w:ind w:left="990" w:hanging="270"/>
        <w:rPr>
          <w:caps/>
        </w:rPr>
      </w:pPr>
      <w:r>
        <w:t>4</w:t>
      </w:r>
      <w:r w:rsidR="00962AAB">
        <w:t>.</w:t>
      </w:r>
      <w:r>
        <w:t xml:space="preserve"> </w:t>
      </w:r>
      <w:r w:rsidR="00962AAB">
        <w:t xml:space="preserve">  </w:t>
      </w:r>
      <w:r>
        <w:t xml:space="preserve"> </w:t>
      </w:r>
      <w:r>
        <w:t xml:space="preserve">hasta que su </w:t>
      </w:r>
      <w:r w:rsidR="002858A4">
        <w:t xml:space="preserve">niño </w:t>
      </w:r>
      <w:r>
        <w:t>pudiera hacer la transición al cuidado de sus padres únicamente.</w:t>
      </w:r>
    </w:p>
    <w:p w:rsidR="00F42B61" w:rsidRPr="00E601B3" w:rsidP="00962AAB" w14:paraId="5BDF69FE" w14:textId="5C35BCA5">
      <w:pPr>
        <w:pStyle w:val="Answerresponse-indent"/>
        <w:tabs>
          <w:tab w:val="left" w:pos="1260"/>
        </w:tabs>
        <w:ind w:left="990" w:hanging="270"/>
        <w:rPr>
          <w:caps/>
          <w:lang w:val="en-US"/>
        </w:rPr>
      </w:pPr>
      <w:r>
        <w:rPr>
          <w:lang w:val="en-US"/>
        </w:rPr>
        <w:t xml:space="preserve">5.    </w:t>
      </w:r>
      <w:r w:rsidRPr="00E601B3">
        <w:rPr>
          <w:lang w:val="en-US"/>
        </w:rPr>
        <w:t>otra.</w:t>
      </w:r>
    </w:p>
    <w:p w:rsidR="00F42B61" w:rsidRPr="00617ED6" w:rsidP="001F5671" w14:paraId="6C989C99" w14:textId="28A88613">
      <w:pPr>
        <w:pStyle w:val="SkipPattern"/>
        <w:rPr>
          <w:lang w:val="en-US"/>
        </w:rPr>
      </w:pPr>
      <w:bookmarkStart w:id="115" w:name="OLE_LINK73"/>
      <w:r w:rsidRPr="00617ED6">
        <w:rPr>
          <w:lang w:val="en-US"/>
        </w:rPr>
        <w:t xml:space="preserve">IF </w:t>
      </w:r>
      <w:r w:rsidRPr="00617ED6" w:rsidR="00637CDE">
        <w:rPr>
          <w:lang w:val="en-US"/>
        </w:rPr>
        <w:t>L21</w:t>
      </w:r>
      <w:r w:rsidR="00637CDE">
        <w:rPr>
          <w:lang w:val="en-US"/>
        </w:rPr>
        <w:t>b</w:t>
      </w:r>
      <w:r w:rsidRPr="00617ED6">
        <w:rPr>
          <w:lang w:val="en-US"/>
        </w:rPr>
        <w:t>.x = No</w:t>
      </w:r>
      <w:r w:rsidR="00637CDE">
        <w:rPr>
          <w:lang w:val="en-US"/>
        </w:rPr>
        <w:t xml:space="preserve"> </w:t>
      </w:r>
      <w:r w:rsidRPr="00E601B3" w:rsidR="00637CDE">
        <w:rPr>
          <w:lang w:val="en-US"/>
        </w:rPr>
        <w:t>for any arrang</w:t>
      </w:r>
      <w:r w:rsidR="00132A28">
        <w:rPr>
          <w:lang w:val="en-US"/>
        </w:rPr>
        <w:t>e</w:t>
      </w:r>
      <w:r w:rsidRPr="00E601B3" w:rsidR="00637CDE">
        <w:rPr>
          <w:lang w:val="en-US"/>
        </w:rPr>
        <w:t>ment with this provider THEN ASK</w:t>
      </w:r>
      <w:r w:rsidRPr="00617ED6">
        <w:rPr>
          <w:lang w:val="en-US"/>
        </w:rPr>
        <w:t xml:space="preserve"> </w:t>
      </w:r>
      <w:r w:rsidRPr="00617ED6" w:rsidR="006E21C3">
        <w:rPr>
          <w:lang w:val="en-US"/>
        </w:rPr>
        <w:t xml:space="preserve"> P17</w:t>
      </w:r>
      <w:r w:rsidR="00D93DFC">
        <w:rPr>
          <w:lang w:val="en-US"/>
        </w:rPr>
        <w:t>_X</w:t>
      </w:r>
    </w:p>
    <w:bookmarkEnd w:id="115"/>
    <w:p w:rsidR="009F5BB2" w:rsidRPr="00617ED6" w:rsidP="001F5671" w14:paraId="14C90887" w14:textId="6B3BB44C">
      <w:pPr>
        <w:pStyle w:val="SkipPattern"/>
        <w:rPr>
          <w:lang w:val="en-US"/>
        </w:rPr>
      </w:pPr>
      <w:r w:rsidRPr="00617ED6">
        <w:rPr>
          <w:lang w:val="en-US"/>
        </w:rPr>
        <w:t>ELSE Skip to P.19</w:t>
      </w:r>
      <w:r w:rsidR="00D93DFC">
        <w:rPr>
          <w:lang w:val="en-US"/>
        </w:rPr>
        <w:t>_X</w:t>
      </w:r>
    </w:p>
    <w:p w:rsidR="00F42B61" w:rsidRPr="00617ED6" w:rsidP="00285EE9" w14:paraId="35BC9870" w14:textId="244BA430">
      <w:pPr>
        <w:pStyle w:val="Heading3"/>
        <w:rPr>
          <w:lang w:val="en-US"/>
        </w:rPr>
      </w:pPr>
      <w:r w:rsidRPr="00617ED6">
        <w:rPr>
          <w:lang w:val="en-US"/>
        </w:rPr>
        <w:t>P17</w:t>
      </w:r>
      <w:r w:rsidRPr="00617ED6" w:rsidR="006E21C3">
        <w:rPr>
          <w:lang w:val="en-US"/>
        </w:rPr>
        <w:t>_X</w:t>
      </w:r>
      <w:r w:rsidRPr="00617ED6">
        <w:rPr>
          <w:lang w:val="en-US"/>
        </w:rPr>
        <w:t>.</w:t>
      </w:r>
    </w:p>
    <w:p w:rsidR="00F42B61" w:rsidP="00C81F7C" w14:paraId="1F30C819" w14:textId="5F47E6C7">
      <w:pPr>
        <w:pStyle w:val="ItemText"/>
      </w:pPr>
      <w:r>
        <w:t>Por lo que</w:t>
      </w:r>
      <w:r>
        <w:t xml:space="preserve"> usted sabe, </w:t>
      </w:r>
      <w:r w:rsidR="00C010A5">
        <w:t>¿</w:t>
      </w:r>
      <w:r w:rsidR="003B1974">
        <w:t xml:space="preserve"> </w:t>
      </w:r>
      <w:r w:rsidR="003B1974">
        <w:t>cuand</w:t>
      </w:r>
      <w:r w:rsidR="00E07F7F">
        <w:t>o</w:t>
      </w:r>
      <w:r w:rsidR="003B1974">
        <w:t xml:space="preserve"> este proveedor dej</w:t>
      </w:r>
      <w:r w:rsidR="00E07F7F">
        <w:t>o</w:t>
      </w:r>
      <w:r w:rsidR="003B1974">
        <w:t xml:space="preserve"> de cuidar a su(s) </w:t>
      </w:r>
      <w:r w:rsidR="00E07F7F">
        <w:t xml:space="preserve">niño(s), </w:t>
      </w:r>
      <w:bookmarkStart w:id="116" w:name="OLE_LINK184"/>
      <w:r w:rsidR="00C010A5">
        <w:t xml:space="preserve">siguió </w:t>
      </w:r>
      <w:r w:rsidR="00E07F7F">
        <w:t xml:space="preserve">este </w:t>
      </w:r>
      <w:r w:rsidR="00C010A5">
        <w:t>cuidando a otros niños?</w:t>
      </w:r>
      <w:bookmarkEnd w:id="116"/>
    </w:p>
    <w:p w:rsidR="00F42B61" w:rsidP="00962AAB" w14:paraId="2D791E88" w14:textId="7C16DB36">
      <w:pPr>
        <w:pStyle w:val="Answerresponse-indent"/>
      </w:pPr>
      <w:bookmarkStart w:id="117" w:name="OLE_LINK364"/>
      <w:r>
        <w:t>1</w:t>
      </w:r>
      <w:r w:rsidR="00962AAB">
        <w:t>.</w:t>
      </w:r>
      <w:r>
        <w:t xml:space="preserve"> </w:t>
      </w:r>
      <w:r w:rsidR="00962AAB">
        <w:t xml:space="preserve">  </w:t>
      </w:r>
      <w:r>
        <w:t xml:space="preserve"> </w:t>
      </w:r>
      <w:r w:rsidR="009128FB">
        <w:t>Sí.</w:t>
      </w:r>
    </w:p>
    <w:p w:rsidR="00F42B61" w:rsidP="00962AAB" w14:paraId="1A950AC5" w14:textId="17A780D4">
      <w:pPr>
        <w:pStyle w:val="Answerresponse-indent"/>
      </w:pPr>
      <w:r>
        <w:t>2</w:t>
      </w:r>
      <w:r w:rsidR="00962AAB">
        <w:t>.</w:t>
      </w:r>
      <w:r>
        <w:t xml:space="preserve">  </w:t>
      </w:r>
      <w:r w:rsidR="00962AAB">
        <w:t xml:space="preserve">  </w:t>
      </w:r>
      <w:r>
        <w:t>No.</w:t>
      </w:r>
    </w:p>
    <w:p w:rsidR="00ED57E3" w:rsidP="00962AAB" w14:paraId="1E9E7BD2" w14:textId="4974ED2B">
      <w:pPr>
        <w:pStyle w:val="Answerresponse-indent"/>
      </w:pPr>
      <w:r>
        <w:t>3</w:t>
      </w:r>
      <w:r w:rsidR="00962AAB">
        <w:t>.</w:t>
      </w:r>
      <w:r>
        <w:t xml:space="preserve"> </w:t>
      </w:r>
      <w:r w:rsidR="00962AAB">
        <w:t xml:space="preserve">  </w:t>
      </w:r>
      <w:r>
        <w:t xml:space="preserve"> </w:t>
      </w:r>
      <w:r w:rsidR="0008682F">
        <w:t>No lo sé.</w:t>
      </w:r>
    </w:p>
    <w:p w:rsidR="00ED57E3" w:rsidRPr="000635F5" w:rsidP="00ED57E3" w14:paraId="6F87C258" w14:textId="07EAA988">
      <w:pPr>
        <w:pStyle w:val="Heading3"/>
        <w:rPr>
          <w:rStyle w:val="cf01"/>
          <w:rFonts w:cstheme="minorBidi"/>
          <w:sz w:val="24"/>
          <w:szCs w:val="22"/>
        </w:rPr>
      </w:pPr>
      <w:r>
        <w:rPr>
          <w:rStyle w:val="cf01"/>
          <w:sz w:val="24"/>
        </w:rPr>
        <w:t>P</w:t>
      </w:r>
      <w:r>
        <w:t>24_</w:t>
      </w:r>
      <w:r w:rsidR="00D93DFC">
        <w:t>X</w:t>
      </w:r>
      <w:r>
        <w:t>.</w:t>
      </w:r>
    </w:p>
    <w:p w:rsidR="00ED57E3" w:rsidRPr="00F42B61" w:rsidP="00A41F62" w14:paraId="4637A381" w14:textId="432BBA4D">
      <w:pPr>
        <w:pStyle w:val="ItemText"/>
        <w:rPr>
          <w:rFonts w:ascii="Arial" w:hAnsi="Arial" w:cs="Arial"/>
        </w:rPr>
      </w:pPr>
      <w:r>
        <w:rPr>
          <w:rStyle w:val="cf01"/>
          <w:sz w:val="24"/>
        </w:rPr>
        <w:t>¿El proveedor continuó</w:t>
      </w:r>
      <w:r w:rsidR="001D263E">
        <w:rPr>
          <w:rStyle w:val="cf01"/>
          <w:sz w:val="24"/>
        </w:rPr>
        <w:t>/</w:t>
      </w:r>
      <w:r w:rsidRPr="00007EDC" w:rsidR="00007EDC">
        <w:rPr>
          <w:rStyle w:val="cf01"/>
          <w:sz w:val="24"/>
        </w:rPr>
        <w:t>está</w:t>
      </w:r>
      <w:r>
        <w:rPr>
          <w:rStyle w:val="cf01"/>
          <w:sz w:val="24"/>
        </w:rPr>
        <w:t xml:space="preserve"> cuidando a </w:t>
      </w:r>
      <w:r w:rsidR="00007EDC">
        <w:rPr>
          <w:rStyle w:val="cf01"/>
          <w:sz w:val="24"/>
        </w:rPr>
        <w:t>c</w:t>
      </w:r>
      <w:r w:rsidR="00637CDE">
        <w:rPr>
          <w:rStyle w:val="cf01"/>
          <w:sz w:val="24"/>
        </w:rPr>
        <w:t xml:space="preserve">ualquiera de </w:t>
      </w:r>
      <w:r w:rsidR="00E22574">
        <w:rPr>
          <w:rStyle w:val="cf01"/>
          <w:sz w:val="24"/>
        </w:rPr>
        <w:t>sus</w:t>
      </w:r>
      <w:r>
        <w:rPr>
          <w:rStyle w:val="cf01"/>
          <w:sz w:val="24"/>
        </w:rPr>
        <w:t xml:space="preserve"> </w:t>
      </w:r>
      <w:bookmarkStart w:id="118" w:name="OLE_LINK132"/>
      <w:r w:rsidR="002858A4">
        <w:rPr>
          <w:rStyle w:val="cf01"/>
          <w:sz w:val="24"/>
        </w:rPr>
        <w:t>ni</w:t>
      </w:r>
      <w:bookmarkStart w:id="119" w:name="OLE_LINK131"/>
      <w:r w:rsidR="002858A4">
        <w:rPr>
          <w:rStyle w:val="cf01"/>
          <w:sz w:val="24"/>
        </w:rPr>
        <w:t>ñ</w:t>
      </w:r>
      <w:bookmarkEnd w:id="119"/>
      <w:r w:rsidR="002858A4">
        <w:rPr>
          <w:rStyle w:val="cf01"/>
          <w:sz w:val="24"/>
        </w:rPr>
        <w:t>o</w:t>
      </w:r>
      <w:bookmarkEnd w:id="118"/>
      <w:r w:rsidR="00E22574">
        <w:rPr>
          <w:rStyle w:val="cf01"/>
          <w:sz w:val="24"/>
        </w:rPr>
        <w:t>/</w:t>
      </w:r>
      <w:r w:rsidR="00637CDE">
        <w:rPr>
          <w:rStyle w:val="cf01"/>
          <w:sz w:val="24"/>
        </w:rPr>
        <w:t xml:space="preserve">su </w:t>
      </w:r>
      <w:r w:rsidR="00E22574">
        <w:rPr>
          <w:rStyle w:val="cf01"/>
          <w:sz w:val="24"/>
        </w:rPr>
        <w:t>niño</w:t>
      </w:r>
      <w:r w:rsidR="002858A4">
        <w:rPr>
          <w:rStyle w:val="cf01"/>
          <w:sz w:val="24"/>
        </w:rPr>
        <w:t xml:space="preserve"> </w:t>
      </w:r>
      <w:r>
        <w:rPr>
          <w:rStyle w:val="cf01"/>
          <w:sz w:val="24"/>
        </w:rPr>
        <w:t>de forma irregular una vez que terminó el cuidado regular?</w:t>
      </w:r>
    </w:p>
    <w:p w:rsidR="00ED57E3" w:rsidRPr="00CD2809" w:rsidP="00962AAB" w14:paraId="5F885751" w14:textId="25626C30">
      <w:pPr>
        <w:pStyle w:val="Answerresponse-indent"/>
      </w:pPr>
      <w:r>
        <w:t>1</w:t>
      </w:r>
      <w:r w:rsidR="00962AAB">
        <w:t>.</w:t>
      </w:r>
      <w:r>
        <w:t xml:space="preserve"> </w:t>
      </w:r>
      <w:r w:rsidR="00962AAB">
        <w:t xml:space="preserve">  </w:t>
      </w:r>
      <w:r>
        <w:t xml:space="preserve"> </w:t>
      </w:r>
      <w:r>
        <w:t>Sí.</w:t>
      </w:r>
    </w:p>
    <w:p w:rsidR="00ED57E3" w:rsidRPr="00CD2809" w:rsidP="00962AAB" w14:paraId="1BB08D49" w14:textId="25C46D6F">
      <w:pPr>
        <w:pStyle w:val="Answerresponse-indent"/>
      </w:pPr>
      <w:r>
        <w:t>2</w:t>
      </w:r>
      <w:r w:rsidR="00962AAB">
        <w:t xml:space="preserve">.  </w:t>
      </w:r>
      <w:r>
        <w:t xml:space="preserve">  </w:t>
      </w:r>
      <w:r>
        <w:t>No.</w:t>
      </w:r>
    </w:p>
    <w:p w:rsidR="00BA183B" w:rsidRPr="00BA183B" w:rsidP="00BA183B" w14:paraId="48630AE1" w14:textId="1CBD8D22">
      <w:pPr>
        <w:pStyle w:val="Heading3"/>
        <w:rPr>
          <w:rStyle w:val="Heading3Char"/>
          <w:b/>
        </w:rPr>
      </w:pPr>
      <w:bookmarkStart w:id="120" w:name="OLE_LINK74"/>
      <w:bookmarkEnd w:id="117"/>
      <w:r>
        <w:rPr>
          <w:rStyle w:val="Heading3Char"/>
          <w:b/>
        </w:rPr>
        <w:t>P19</w:t>
      </w:r>
      <w:r w:rsidR="006E21C3">
        <w:rPr>
          <w:rStyle w:val="Heading3Char"/>
          <w:b/>
        </w:rPr>
        <w:t>_X</w:t>
      </w:r>
      <w:r>
        <w:rPr>
          <w:rStyle w:val="Heading3Char"/>
          <w:b/>
        </w:rPr>
        <w:t>.</w:t>
      </w:r>
    </w:p>
    <w:p w:rsidR="00F42B61" w:rsidP="00BA183B" w14:paraId="1CF41324" w14:textId="4239D599">
      <w:pPr>
        <w:pStyle w:val="ItemText"/>
      </w:pPr>
      <w:r>
        <w:t>¿Cómo describiría como ha cambiado el costo de este acuerdo desde [MONTH OF INTERVIEW]?</w:t>
      </w:r>
    </w:p>
    <w:p w:rsidR="00F42B61" w:rsidRPr="00BA183B" w:rsidP="00962AAB" w14:paraId="5A8F1D00" w14:textId="37AF1971">
      <w:pPr>
        <w:pStyle w:val="Answerresponse-indent"/>
        <w:rPr>
          <w:noProof/>
        </w:rPr>
      </w:pPr>
      <w:r>
        <w:t>1</w:t>
      </w:r>
      <w:r w:rsidR="00962AAB">
        <w:t>.</w:t>
      </w:r>
      <w:r>
        <w:t xml:space="preserve"> </w:t>
      </w:r>
      <w:r w:rsidR="00962AAB">
        <w:t xml:space="preserve">  </w:t>
      </w:r>
      <w:r>
        <w:t xml:space="preserve"> </w:t>
      </w:r>
      <w:r>
        <w:t xml:space="preserve">El costo ha aumentado. </w:t>
      </w:r>
    </w:p>
    <w:p w:rsidR="00F42B61" w:rsidP="00962AAB" w14:paraId="3F58696F" w14:textId="2A166DA0">
      <w:pPr>
        <w:pStyle w:val="Answerresponse-indent"/>
        <w:rPr>
          <w:noProof/>
        </w:rPr>
      </w:pPr>
      <w:r>
        <w:t>2</w:t>
      </w:r>
      <w:r w:rsidR="00962AAB">
        <w:t xml:space="preserve">.  </w:t>
      </w:r>
      <w:r>
        <w:t xml:space="preserve">  </w:t>
      </w:r>
      <w:r>
        <w:t>El costo ha disminuido.</w:t>
      </w:r>
    </w:p>
    <w:p w:rsidR="00B92FF4" w:rsidRPr="00B92FF4" w:rsidP="00962AAB" w14:paraId="5F354C55" w14:textId="4653F9F8">
      <w:pPr>
        <w:pStyle w:val="Answerresponse-indent"/>
        <w:rPr>
          <w:noProof/>
        </w:rPr>
      </w:pPr>
      <w:r>
        <w:t>3</w:t>
      </w:r>
      <w:r w:rsidR="00962AAB">
        <w:t>.</w:t>
      </w:r>
      <w:r>
        <w:t xml:space="preserve"> </w:t>
      </w:r>
      <w:r w:rsidR="00962AAB">
        <w:t xml:space="preserve">  </w:t>
      </w:r>
      <w:r>
        <w:t xml:space="preserve"> </w:t>
      </w:r>
      <w:r>
        <w:t>El costo es casi el mismo.</w:t>
      </w:r>
    </w:p>
    <w:p w:rsidR="001D263E" w:rsidP="00285EE9" w14:paraId="1D88E7B3" w14:textId="77777777">
      <w:pPr>
        <w:pStyle w:val="Heading3"/>
      </w:pPr>
      <w:bookmarkStart w:id="121" w:name="OLE_LINK180"/>
      <w:r>
        <w:t xml:space="preserve">P20_X. </w:t>
      </w:r>
    </w:p>
    <w:p w:rsidR="001D263E" w:rsidP="00BA183B" w14:paraId="282D7B9F" w14:textId="6B3D78ED">
      <w:pPr>
        <w:pStyle w:val="ItemText"/>
      </w:pPr>
      <w:r>
        <w:t xml:space="preserve">¿Cómo describiría el calendario de sus pagos al proveedor [PROVIDER NAME] ahora o cuando finalizó el arreglo? </w:t>
      </w:r>
    </w:p>
    <w:p w:rsidR="001D263E" w:rsidRPr="00BA183B" w:rsidP="00962AAB" w14:paraId="73EC4213" w14:textId="11D926BD">
      <w:pPr>
        <w:pStyle w:val="Answerresponse-indent"/>
        <w:ind w:left="1080" w:hanging="360"/>
        <w:rPr>
          <w:noProof/>
        </w:rPr>
      </w:pPr>
      <w:r>
        <w:t xml:space="preserve">1. </w:t>
      </w:r>
      <w:r w:rsidR="00962AAB">
        <w:t xml:space="preserve">  </w:t>
      </w:r>
      <w:r>
        <w:t xml:space="preserve">Pago al final de la semana/mes el cuidado que el proveedor </w:t>
      </w:r>
      <w:r>
        <w:rPr>
          <w:b/>
        </w:rPr>
        <w:t>ya le dio</w:t>
      </w:r>
      <w:r>
        <w:t xml:space="preserve"> a mi/mis niño/a/os.</w:t>
      </w:r>
    </w:p>
    <w:p w:rsidR="001D263E" w:rsidRPr="00BA183B" w:rsidP="00962AAB" w14:paraId="49AFBF66" w14:textId="4207AABE">
      <w:pPr>
        <w:pStyle w:val="Answerresponse-indent"/>
        <w:ind w:left="1080" w:hanging="360"/>
        <w:rPr>
          <w:noProof/>
        </w:rPr>
      </w:pPr>
      <w:r>
        <w:t xml:space="preserve">2. </w:t>
      </w:r>
      <w:r w:rsidR="00962AAB">
        <w:t xml:space="preserve">  </w:t>
      </w:r>
      <w:r>
        <w:t xml:space="preserve">Pago al comienzo del mes o la semana por el cuidado que mi proveedor </w:t>
      </w:r>
      <w:r>
        <w:rPr>
          <w:b/>
        </w:rPr>
        <w:t>le brindará</w:t>
      </w:r>
      <w:r>
        <w:t xml:space="preserve"> a mi niño/a/os .</w:t>
      </w:r>
    </w:p>
    <w:p w:rsidR="00ED57E3" w:rsidRPr="00BB4CCA" w:rsidP="00ED57E3" w14:paraId="26A0881C" w14:textId="0F0E75E9">
      <w:pPr>
        <w:pStyle w:val="Heading3"/>
        <w:rPr>
          <w:rStyle w:val="cf01"/>
          <w:rFonts w:cstheme="minorBidi"/>
          <w:sz w:val="24"/>
          <w:szCs w:val="22"/>
        </w:rPr>
      </w:pPr>
      <w:bookmarkStart w:id="122" w:name="OLE_LINK357"/>
      <w:bookmarkStart w:id="123" w:name="OLE_LINK356"/>
      <w:bookmarkEnd w:id="120"/>
      <w:bookmarkEnd w:id="121"/>
      <w:r>
        <w:rPr>
          <w:rStyle w:val="cf01"/>
          <w:sz w:val="24"/>
        </w:rPr>
        <w:t>P23_</w:t>
      </w:r>
      <w:r w:rsidR="006E21C3">
        <w:rPr>
          <w:rStyle w:val="cf01"/>
          <w:sz w:val="24"/>
        </w:rPr>
        <w:t>X</w:t>
      </w:r>
      <w:r>
        <w:rPr>
          <w:rStyle w:val="cf01"/>
          <w:sz w:val="24"/>
        </w:rPr>
        <w:t>.</w:t>
      </w:r>
    </w:p>
    <w:p w:rsidR="00ED57E3" w:rsidRPr="00F42B61" w:rsidP="00ED57E3" w14:paraId="77926566" w14:textId="16CD0DEC">
      <w:pPr>
        <w:pStyle w:val="ItemText"/>
        <w:rPr>
          <w:rFonts w:ascii="Arial" w:hAnsi="Arial" w:cs="Arial"/>
        </w:rPr>
      </w:pPr>
      <w:r>
        <w:t>¿[PROVIDER NAME] proporcionó/proporciona</w:t>
      </w:r>
      <w:r>
        <w:rPr>
          <w:rStyle w:val="cf01"/>
          <w:sz w:val="24"/>
        </w:rPr>
        <w:t xml:space="preserve"> algún servicio </w:t>
      </w:r>
      <w:r w:rsidR="004C2C39">
        <w:rPr>
          <w:rStyle w:val="cf01"/>
          <w:sz w:val="24"/>
        </w:rPr>
        <w:t xml:space="preserve">a su familia que no sea el </w:t>
      </w:r>
      <w:r>
        <w:rPr>
          <w:rStyle w:val="cf01"/>
          <w:sz w:val="24"/>
        </w:rPr>
        <w:t xml:space="preserve">cuidado directo a su familia, como </w:t>
      </w:r>
      <w:r w:rsidR="006E21C3">
        <w:rPr>
          <w:rStyle w:val="cf01"/>
          <w:sz w:val="24"/>
        </w:rPr>
        <w:t xml:space="preserve">hacer </w:t>
      </w:r>
      <w:r w:rsidR="00412555">
        <w:rPr>
          <w:rStyle w:val="cf01"/>
          <w:sz w:val="24"/>
        </w:rPr>
        <w:t>mandados</w:t>
      </w:r>
      <w:r>
        <w:rPr>
          <w:rStyle w:val="cf01"/>
          <w:sz w:val="24"/>
        </w:rPr>
        <w:t xml:space="preserve">, </w:t>
      </w:r>
      <w:r w:rsidR="008F2EC5">
        <w:rPr>
          <w:rStyle w:val="cf01"/>
          <w:sz w:val="24"/>
        </w:rPr>
        <w:t>limpiar</w:t>
      </w:r>
      <w:r>
        <w:rPr>
          <w:rStyle w:val="cf01"/>
          <w:sz w:val="24"/>
        </w:rPr>
        <w:t>, cocina</w:t>
      </w:r>
      <w:r w:rsidR="006E21C3">
        <w:rPr>
          <w:rStyle w:val="cf01"/>
          <w:sz w:val="24"/>
        </w:rPr>
        <w:t>r</w:t>
      </w:r>
      <w:r>
        <w:rPr>
          <w:rStyle w:val="cf01"/>
          <w:sz w:val="24"/>
        </w:rPr>
        <w:t xml:space="preserve"> o</w:t>
      </w:r>
      <w:r w:rsidR="008F2EC5">
        <w:rPr>
          <w:rStyle w:val="cf01"/>
          <w:sz w:val="24"/>
        </w:rPr>
        <w:t xml:space="preserve"> </w:t>
      </w:r>
      <w:r w:rsidR="004C2C39">
        <w:rPr>
          <w:rStyle w:val="cf01"/>
          <w:sz w:val="24"/>
        </w:rPr>
        <w:t xml:space="preserve">transportar a </w:t>
      </w:r>
      <w:r w:rsidR="00E22574">
        <w:rPr>
          <w:rStyle w:val="cf01"/>
          <w:sz w:val="24"/>
        </w:rPr>
        <w:t>su/</w:t>
      </w:r>
      <w:r w:rsidR="004C2C39">
        <w:rPr>
          <w:rStyle w:val="cf01"/>
          <w:sz w:val="24"/>
        </w:rPr>
        <w:t xml:space="preserve">sus </w:t>
      </w:r>
      <w:r w:rsidR="00E22574">
        <w:rPr>
          <w:rStyle w:val="cf01"/>
          <w:sz w:val="24"/>
        </w:rPr>
        <w:t>niño/niños</w:t>
      </w:r>
      <w:r w:rsidR="004C2C39">
        <w:rPr>
          <w:rStyle w:val="cf01"/>
          <w:sz w:val="24"/>
        </w:rPr>
        <w:t xml:space="preserve"> durante las horas que provee cuidado</w:t>
      </w:r>
      <w:r>
        <w:rPr>
          <w:rStyle w:val="cf01"/>
          <w:sz w:val="24"/>
        </w:rPr>
        <w:t xml:space="preserve">? </w:t>
      </w:r>
    </w:p>
    <w:p w:rsidR="00ED57E3" w:rsidRPr="009128FB" w:rsidP="00962AAB" w14:paraId="4648E1FB" w14:textId="6F5DB676">
      <w:pPr>
        <w:pStyle w:val="Answerresponse-indent"/>
        <w:rPr>
          <w:caps/>
        </w:rPr>
      </w:pPr>
      <w:bookmarkStart w:id="124" w:name="OLE_LINK109"/>
      <w:r>
        <w:t>1</w:t>
      </w:r>
      <w:r w:rsidR="00962AAB">
        <w:t>.</w:t>
      </w:r>
      <w:r>
        <w:t xml:space="preserve"> </w:t>
      </w:r>
      <w:r w:rsidR="00962AAB">
        <w:t xml:space="preserve"> </w:t>
      </w:r>
      <w:r>
        <w:t xml:space="preserve">  </w:t>
      </w:r>
      <w:r>
        <w:t>Sí.</w:t>
      </w:r>
    </w:p>
    <w:p w:rsidR="00ED57E3" w:rsidRPr="009128FB" w:rsidP="00962AAB" w14:paraId="7512319F" w14:textId="4609A4D4">
      <w:pPr>
        <w:pStyle w:val="Answerresponse-indent"/>
        <w:rPr>
          <w:caps/>
        </w:rPr>
      </w:pPr>
      <w:r>
        <w:t>2</w:t>
      </w:r>
      <w:r w:rsidR="00962AAB">
        <w:t>.</w:t>
      </w:r>
      <w:r>
        <w:t xml:space="preserve">  </w:t>
      </w:r>
      <w:r w:rsidR="00962AAB">
        <w:t xml:space="preserve"> </w:t>
      </w:r>
      <w:r>
        <w:t xml:space="preserve"> </w:t>
      </w:r>
      <w:r>
        <w:t>No.</w:t>
      </w:r>
    </w:p>
    <w:bookmarkEnd w:id="124"/>
    <w:p w:rsidR="00BA183B" w:rsidP="00285EE9" w14:paraId="2748F6FA" w14:textId="693EA4A9">
      <w:pPr>
        <w:pStyle w:val="Heading3"/>
      </w:pPr>
      <w:r>
        <w:t>G38</w:t>
      </w:r>
      <w:r w:rsidR="004E0744">
        <w:t>_X</w:t>
      </w:r>
      <w:r>
        <w:t xml:space="preserve">. </w:t>
      </w:r>
    </w:p>
    <w:p w:rsidR="00F42B61" w:rsidP="00BA183B" w14:paraId="1ED4D26A" w14:textId="11C434DC">
      <w:pPr>
        <w:pStyle w:val="ItemText"/>
        <w:rPr>
          <w:caps/>
        </w:rPr>
      </w:pPr>
      <w:r>
        <w:t>[</w:t>
      </w:r>
      <w:r w:rsidR="009565DA">
        <w:t xml:space="preserve">Cuando este proveedor todavía </w:t>
      </w:r>
      <w:r w:rsidR="00AD68CC">
        <w:t>cuidaba a s</w:t>
      </w:r>
      <w:r w:rsidR="00E22574">
        <w:t>u</w:t>
      </w:r>
      <w:r w:rsidR="00AD68CC">
        <w:t xml:space="preserve"> niño/ sus niños</w:t>
      </w:r>
      <w:r>
        <w:t>]</w:t>
      </w:r>
      <w:r>
        <w:t xml:space="preserve">, </w:t>
      </w:r>
      <w:bookmarkStart w:id="125" w:name="OLE_LINK110"/>
      <w:r>
        <w:t>¿</w:t>
      </w:r>
      <w:bookmarkEnd w:id="125"/>
      <w:r>
        <w:t xml:space="preserve">con qué frecuencia se reunió o habló </w:t>
      </w:r>
      <w:r w:rsidR="009565DA">
        <w:t xml:space="preserve">/ se reúne o habla </w:t>
      </w:r>
      <w:r>
        <w:t>con su proveedor sobre:</w:t>
      </w:r>
    </w:p>
    <w:p w:rsidR="00F42B61" w:rsidRPr="00767065" w:rsidP="00F42B61" w14:paraId="378A9256" w14:textId="7AB3F8ED">
      <w:pPr>
        <w:ind w:left="360"/>
        <w:rPr>
          <w:rFonts w:ascii="Segoe UI" w:hAnsi="Segoe UI" w:cs="Segoe UI"/>
          <w:caps/>
        </w:rPr>
      </w:pPr>
      <w:bookmarkStart w:id="126" w:name="OLE_LINK275"/>
      <w:bookmarkEnd w:id="122"/>
      <w:bookmarkEnd w:id="123"/>
      <w:r>
        <w:rPr>
          <w:rFonts w:ascii="Segoe UI" w:hAnsi="Segoe UI"/>
          <w:b/>
        </w:rPr>
        <w:t>G38a.</w:t>
      </w:r>
      <w:r>
        <w:rPr>
          <w:rFonts w:ascii="Segoe UI" w:hAnsi="Segoe UI"/>
        </w:rPr>
        <w:t xml:space="preserve"> </w:t>
      </w:r>
      <w:bookmarkStart w:id="127" w:name="OLE_LINK506"/>
      <w:r w:rsidR="00AD68CC">
        <w:rPr>
          <w:kern w:val="0"/>
          <w14:ligatures w14:val="none"/>
        </w:rPr>
        <w:t>¿</w:t>
      </w:r>
      <w:r>
        <w:rPr>
          <w:rFonts w:ascii="Segoe UI" w:hAnsi="Segoe UI"/>
        </w:rPr>
        <w:t xml:space="preserve">el aprendizaje o progreso del desarrollo de su </w:t>
      </w:r>
      <w:r w:rsidR="009565DA">
        <w:rPr>
          <w:rFonts w:ascii="Segoe UI" w:hAnsi="Segoe UI"/>
        </w:rPr>
        <w:t>niño</w:t>
      </w:r>
      <w:r w:rsidR="00680664">
        <w:rPr>
          <w:rFonts w:ascii="Segoe UI" w:hAnsi="Segoe UI"/>
        </w:rPr>
        <w:t>/a</w:t>
      </w:r>
      <w:r w:rsidR="009565DA">
        <w:rPr>
          <w:rFonts w:ascii="Segoe UI" w:hAnsi="Segoe UI"/>
        </w:rPr>
        <w:t xml:space="preserve"> </w:t>
      </w:r>
      <w:r>
        <w:rPr>
          <w:rFonts w:ascii="Segoe UI" w:hAnsi="Segoe UI"/>
        </w:rPr>
        <w:t>?</w:t>
      </w:r>
    </w:p>
    <w:bookmarkEnd w:id="126"/>
    <w:bookmarkEnd w:id="127"/>
    <w:p w:rsidR="00F42B61" w:rsidRPr="00767065" w:rsidP="00962AAB" w14:paraId="5A1CC8CE" w14:textId="4BF420FD">
      <w:pPr>
        <w:pStyle w:val="Answerresponse-indent"/>
        <w:rPr>
          <w:rFonts w:cs="Segoe UI"/>
        </w:rPr>
      </w:pPr>
      <w:r>
        <w:t>1</w:t>
      </w:r>
      <w:r w:rsidR="00962AAB">
        <w:t>.</w:t>
      </w:r>
      <w:r>
        <w:t xml:space="preserve">  </w:t>
      </w:r>
      <w:r w:rsidR="00962AAB">
        <w:t xml:space="preserve">  </w:t>
      </w:r>
      <w:r>
        <w:t>Nunca.</w:t>
      </w:r>
    </w:p>
    <w:p w:rsidR="00F42B61" w:rsidRPr="00767065" w:rsidP="00962AAB" w14:paraId="1D505F54" w14:textId="77442E84">
      <w:pPr>
        <w:pStyle w:val="Answerresponse-indent"/>
        <w:rPr>
          <w:rFonts w:cs="Segoe UI"/>
        </w:rPr>
      </w:pPr>
      <w:r>
        <w:t>2</w:t>
      </w:r>
      <w:r w:rsidR="00962AAB">
        <w:t>.</w:t>
      </w:r>
      <w:r>
        <w:t xml:space="preserve">  </w:t>
      </w:r>
      <w:r w:rsidR="00962AAB">
        <w:t xml:space="preserve">  </w:t>
      </w:r>
      <w:r>
        <w:t>Poco frecuentemente.</w:t>
      </w:r>
    </w:p>
    <w:p w:rsidR="00F42B61" w:rsidRPr="00767065" w:rsidP="00962AAB" w14:paraId="2F65E0D9" w14:textId="4AEB2CD2">
      <w:pPr>
        <w:pStyle w:val="Answerresponse-indent"/>
        <w:rPr>
          <w:rFonts w:cs="Segoe UI"/>
        </w:rPr>
      </w:pPr>
      <w:r>
        <w:t>3</w:t>
      </w:r>
      <w:r w:rsidR="00962AAB">
        <w:t>.</w:t>
      </w:r>
      <w:r>
        <w:t xml:space="preserve">  </w:t>
      </w:r>
      <w:r w:rsidR="00962AAB">
        <w:t xml:space="preserve">  </w:t>
      </w:r>
      <w:r>
        <w:t xml:space="preserve">A veces. </w:t>
      </w:r>
    </w:p>
    <w:p w:rsidR="00F42B61" w:rsidRPr="00767065" w:rsidP="00962AAB" w14:paraId="726FBBAC" w14:textId="0E6EDDB4">
      <w:pPr>
        <w:pStyle w:val="Answerresponse-indent"/>
        <w:rPr>
          <w:rFonts w:cs="Segoe UI"/>
          <w:szCs w:val="22"/>
        </w:rPr>
      </w:pPr>
      <w:r>
        <w:t>4</w:t>
      </w:r>
      <w:r w:rsidR="00962AAB">
        <w:t>.</w:t>
      </w:r>
      <w:r>
        <w:t xml:space="preserve"> </w:t>
      </w:r>
      <w:r w:rsidR="00962AAB">
        <w:t xml:space="preserve">  </w:t>
      </w:r>
      <w:r>
        <w:t xml:space="preserve"> </w:t>
      </w:r>
      <w:r>
        <w:t>Siempre.</w:t>
      </w:r>
    </w:p>
    <w:p w:rsidR="00F42B61" w:rsidRPr="00767065" w:rsidP="00F42B61" w14:paraId="437FA354" w14:textId="79592A59">
      <w:pPr>
        <w:ind w:left="360"/>
        <w:rPr>
          <w:rFonts w:ascii="Segoe UI" w:hAnsi="Segoe UI" w:cs="Segoe UI"/>
          <w:caps/>
        </w:rPr>
      </w:pPr>
      <w:bookmarkStart w:id="128" w:name="OLE_LINK276"/>
      <w:r>
        <w:rPr>
          <w:rStyle w:val="Heading3Char"/>
        </w:rPr>
        <w:t>P26.G38b.</w:t>
      </w:r>
      <w:r>
        <w:rPr>
          <w:rFonts w:ascii="Segoe UI" w:hAnsi="Segoe UI"/>
        </w:rPr>
        <w:t xml:space="preserve"> </w:t>
      </w:r>
      <w:bookmarkStart w:id="129" w:name="OLE_LINK507"/>
      <w:r w:rsidR="00AD68CC">
        <w:rPr>
          <w:kern w:val="0"/>
          <w14:ligatures w14:val="none"/>
        </w:rPr>
        <w:t>¿</w:t>
      </w:r>
      <w:r>
        <w:rPr>
          <w:rFonts w:ascii="Segoe UI" w:hAnsi="Segoe UI"/>
        </w:rPr>
        <w:t>los problemas que tiene</w:t>
      </w:r>
      <w:r w:rsidR="006E21C3">
        <w:rPr>
          <w:rFonts w:ascii="Segoe UI" w:hAnsi="Segoe UI"/>
        </w:rPr>
        <w:t>/tenia</w:t>
      </w:r>
      <w:r>
        <w:rPr>
          <w:rFonts w:ascii="Segoe UI" w:hAnsi="Segoe UI"/>
        </w:rPr>
        <w:t xml:space="preserve"> su </w:t>
      </w:r>
      <w:r w:rsidR="002858A4">
        <w:rPr>
          <w:rFonts w:ascii="Segoe UI" w:hAnsi="Segoe UI"/>
        </w:rPr>
        <w:t>niño</w:t>
      </w:r>
      <w:r w:rsidR="006E21C3">
        <w:rPr>
          <w:rFonts w:ascii="Segoe UI" w:hAnsi="Segoe UI"/>
        </w:rPr>
        <w:t xml:space="preserve"> /sus niños </w:t>
      </w:r>
      <w:r>
        <w:rPr>
          <w:rFonts w:ascii="Segoe UI" w:hAnsi="Segoe UI"/>
        </w:rPr>
        <w:t xml:space="preserve">mientras </w:t>
      </w:r>
      <w:r w:rsidR="00702E41">
        <w:rPr>
          <w:rFonts w:ascii="Segoe UI" w:hAnsi="Segoe UI"/>
        </w:rPr>
        <w:t>estaba</w:t>
      </w:r>
      <w:r>
        <w:rPr>
          <w:rFonts w:ascii="Segoe UI" w:hAnsi="Segoe UI"/>
        </w:rPr>
        <w:t xml:space="preserve"> bajo su cuidado?</w:t>
      </w:r>
      <w:bookmarkEnd w:id="129"/>
    </w:p>
    <w:bookmarkEnd w:id="128"/>
    <w:p w:rsidR="00F42B61" w:rsidRPr="00767065" w:rsidP="00962AAB" w14:paraId="12A9B272" w14:textId="463A9C38">
      <w:pPr>
        <w:pStyle w:val="Answerresponse-indent"/>
        <w:rPr>
          <w:rFonts w:cs="Segoe UI"/>
        </w:rPr>
      </w:pPr>
      <w:r>
        <w:t xml:space="preserve">1  </w:t>
      </w:r>
      <w:r>
        <w:t>Nunca.</w:t>
      </w:r>
    </w:p>
    <w:p w:rsidR="00F42B61" w:rsidRPr="00767065" w:rsidP="00962AAB" w14:paraId="132F8C98" w14:textId="670B9D08">
      <w:pPr>
        <w:pStyle w:val="Answerresponse-indent"/>
        <w:rPr>
          <w:rFonts w:cs="Segoe UI"/>
        </w:rPr>
      </w:pPr>
      <w:r>
        <w:t xml:space="preserve">2  </w:t>
      </w:r>
      <w:r>
        <w:t>Poco frecuentemente.</w:t>
      </w:r>
    </w:p>
    <w:p w:rsidR="00F42B61" w:rsidRPr="00767065" w:rsidP="00962AAB" w14:paraId="22315A25" w14:textId="79953AB5">
      <w:pPr>
        <w:pStyle w:val="Answerresponse-indent"/>
        <w:rPr>
          <w:rFonts w:cs="Segoe UI"/>
        </w:rPr>
      </w:pPr>
      <w:r>
        <w:t xml:space="preserve">3  </w:t>
      </w:r>
      <w:r>
        <w:t xml:space="preserve">A veces. </w:t>
      </w:r>
    </w:p>
    <w:p w:rsidR="00F42B61" w:rsidRPr="009128FB" w:rsidP="00962AAB" w14:paraId="5A5BF663" w14:textId="50318809">
      <w:pPr>
        <w:pStyle w:val="Answerresponse-indent"/>
        <w:rPr>
          <w:rFonts w:ascii="Times New Roman" w:hAnsi="Times New Roman"/>
        </w:rPr>
      </w:pPr>
      <w:r>
        <w:t xml:space="preserve">4  </w:t>
      </w:r>
      <w:r>
        <w:t>Siempre.</w:t>
      </w:r>
    </w:p>
    <w:p w:rsidR="00BA183B" w:rsidRPr="00BA183B" w:rsidP="00BA183B" w14:paraId="09AFB1BA" w14:textId="3837F40B">
      <w:pPr>
        <w:pStyle w:val="Heading3"/>
        <w:rPr>
          <w:rStyle w:val="Heading3Char"/>
          <w:b/>
        </w:rPr>
      </w:pPr>
      <w:r>
        <w:rPr>
          <w:rStyle w:val="Heading3Char"/>
          <w:b/>
        </w:rPr>
        <w:t xml:space="preserve">P20.NHES.NCRCMDPT. </w:t>
      </w:r>
    </w:p>
    <w:p w:rsidR="00F42B61" w:rsidP="00BA183B" w14:paraId="714B6667" w14:textId="4865EFDC">
      <w:pPr>
        <w:pStyle w:val="ItemText"/>
      </w:pPr>
      <w:r>
        <w:t>¿Recomendaría este proveedor de cuidado a otros padres?</w:t>
      </w:r>
    </w:p>
    <w:p w:rsidR="00962AAB" w:rsidP="00962AAB" w14:paraId="0663756F" w14:textId="77777777">
      <w:pPr>
        <w:pStyle w:val="Answerresponse-indent"/>
        <w:numPr>
          <w:ilvl w:val="0"/>
          <w:numId w:val="18"/>
        </w:numPr>
        <w:rPr>
          <w:caps/>
        </w:rPr>
      </w:pPr>
      <w:r>
        <w:t>1.    Sí.</w:t>
      </w:r>
    </w:p>
    <w:p w:rsidR="00962AAB" w:rsidP="00FF11A0" w14:paraId="309CD7ED" w14:textId="77777777">
      <w:pPr>
        <w:pStyle w:val="Answerresponse-indent"/>
        <w:numPr>
          <w:ilvl w:val="0"/>
          <w:numId w:val="18"/>
        </w:numPr>
        <w:spacing w:after="0"/>
        <w:rPr>
          <w:caps/>
        </w:rPr>
      </w:pPr>
      <w:r>
        <w:t>2.    No.</w:t>
      </w:r>
    </w:p>
    <w:p w:rsidR="0008682F" w:rsidRPr="00007EDC" w:rsidP="00007EDC" w14:paraId="0D9BE3A1" w14:textId="6B2AC6E9">
      <w:pPr>
        <w:pStyle w:val="AnswerLvl1"/>
        <w:numPr>
          <w:ilvl w:val="0"/>
          <w:numId w:val="18"/>
        </w:numPr>
        <w:rPr>
          <w:rFonts w:ascii="Segoe UI" w:hAnsi="Segoe UI"/>
        </w:rPr>
      </w:pPr>
      <w:r w:rsidRPr="00007EDC">
        <w:rPr>
          <w:rFonts w:ascii="Segoe UI" w:hAnsi="Segoe UI"/>
        </w:rPr>
        <w:t xml:space="preserve">3  </w:t>
      </w:r>
      <w:r w:rsidRPr="00007EDC">
        <w:rPr>
          <w:rFonts w:ascii="Segoe UI" w:hAnsi="Segoe UI"/>
        </w:rPr>
        <w:t xml:space="preserve">No, </w:t>
      </w:r>
      <w:r w:rsidR="00290203">
        <w:rPr>
          <w:rFonts w:ascii="Segoe UI" w:hAnsi="Segoe UI"/>
        </w:rPr>
        <w:t>este individuo no</w:t>
      </w:r>
      <w:r w:rsidRPr="00007EDC">
        <w:rPr>
          <w:rFonts w:ascii="Segoe UI" w:hAnsi="Segoe UI"/>
        </w:rPr>
        <w:t xml:space="preserve"> </w:t>
      </w:r>
      <w:r w:rsidRPr="00007EDC" w:rsidR="00AD68CC">
        <w:rPr>
          <w:rFonts w:ascii="Segoe UI" w:hAnsi="Segoe UI"/>
        </w:rPr>
        <w:t xml:space="preserve">piensa </w:t>
      </w:r>
      <w:r w:rsidRPr="00007EDC">
        <w:rPr>
          <w:rFonts w:ascii="Segoe UI" w:hAnsi="Segoe UI"/>
        </w:rPr>
        <w:t xml:space="preserve">cuidar a los </w:t>
      </w:r>
      <w:r w:rsidRPr="00007EDC" w:rsidR="00702E41">
        <w:rPr>
          <w:rFonts w:ascii="Segoe UI" w:hAnsi="Segoe UI"/>
        </w:rPr>
        <w:t>niños de</w:t>
      </w:r>
      <w:r w:rsidRPr="00007EDC">
        <w:rPr>
          <w:rFonts w:ascii="Segoe UI" w:hAnsi="Segoe UI"/>
        </w:rPr>
        <w:t xml:space="preserve"> nadie más.</w:t>
      </w:r>
    </w:p>
    <w:p w:rsidR="002F429B" w:rsidP="00285EE9" w14:paraId="6CB45EAF" w14:textId="41A91ADC">
      <w:pPr>
        <w:pStyle w:val="Heading3"/>
      </w:pPr>
      <w:r>
        <w:t>P21</w:t>
      </w:r>
      <w:r w:rsidR="006E21C3">
        <w:t>_X</w:t>
      </w:r>
      <w:r>
        <w:t xml:space="preserve">. </w:t>
      </w:r>
    </w:p>
    <w:p w:rsidR="00F42B61" w:rsidP="00BA183B" w14:paraId="145E7F2B" w14:textId="066344A4">
      <w:pPr>
        <w:pStyle w:val="ItemText"/>
      </w:pPr>
      <w:r>
        <w:t>Por lo que</w:t>
      </w:r>
      <w:r>
        <w:t xml:space="preserve"> usted sabe, ¿el cuidado de niños es la fuente </w:t>
      </w:r>
      <w:r w:rsidR="00A41F92">
        <w:t xml:space="preserve">principal </w:t>
      </w:r>
      <w:r>
        <w:t xml:space="preserve">de ingresos de </w:t>
      </w:r>
      <w:r w:rsidR="00637CDE">
        <w:t>[PROVIDER NAME</w:t>
      </w:r>
      <w:r>
        <w:t>?</w:t>
      </w:r>
    </w:p>
    <w:p w:rsidR="00962AAB" w:rsidP="00962AAB" w14:paraId="29755AF7" w14:textId="77777777">
      <w:pPr>
        <w:pStyle w:val="Answerresponse-indent"/>
        <w:rPr>
          <w:caps/>
        </w:rPr>
      </w:pPr>
      <w:r>
        <w:t>1.    Sí.</w:t>
      </w:r>
    </w:p>
    <w:p w:rsidR="00962AAB" w:rsidP="00962AAB" w14:paraId="162F90EC" w14:textId="77777777">
      <w:pPr>
        <w:pStyle w:val="Answerresponse-indent"/>
        <w:rPr>
          <w:caps/>
        </w:rPr>
      </w:pPr>
      <w:r>
        <w:t>2.    No.</w:t>
      </w:r>
    </w:p>
    <w:p w:rsidR="005555E6" w:rsidP="005555E6" w14:paraId="796D83DF" w14:textId="15E30976">
      <w:pPr>
        <w:pStyle w:val="Heading3"/>
      </w:pPr>
      <w:r>
        <w:t>P22</w:t>
      </w:r>
      <w:r w:rsidR="006E21C3">
        <w:t>_X</w:t>
      </w:r>
      <w:r>
        <w:t>.</w:t>
      </w:r>
    </w:p>
    <w:p w:rsidR="005555E6" w:rsidRPr="00667B1A" w:rsidP="005555E6" w14:paraId="5DDA41A7" w14:textId="754655F7">
      <w:pPr>
        <w:pStyle w:val="AnswerLvl1"/>
        <w:rPr>
          <w:rFonts w:ascii="Segoe UI" w:hAnsi="Segoe UI" w:cs="Segoe UI"/>
          <w:sz w:val="24"/>
          <w:szCs w:val="24"/>
        </w:rPr>
      </w:pPr>
      <w:r>
        <w:rPr>
          <w:rFonts w:ascii="Segoe UI" w:hAnsi="Segoe UI"/>
          <w:sz w:val="24"/>
        </w:rPr>
        <w:t>¿Su proveedor</w:t>
      </w:r>
      <w:r w:rsidR="0031746A">
        <w:rPr>
          <w:rFonts w:ascii="Segoe UI" w:hAnsi="Segoe UI"/>
          <w:sz w:val="24"/>
        </w:rPr>
        <w:t xml:space="preserve"> [PROVIDER NAME]</w:t>
      </w:r>
      <w:r>
        <w:rPr>
          <w:rFonts w:ascii="Segoe UI" w:hAnsi="Segoe UI"/>
          <w:sz w:val="24"/>
        </w:rPr>
        <w:t xml:space="preserve"> utiliza un nombre comercial para sus servicios de cuidado de niños?</w:t>
      </w:r>
    </w:p>
    <w:p w:rsidR="00962AAB" w:rsidP="00962AAB" w14:paraId="439817B1" w14:textId="77777777">
      <w:pPr>
        <w:pStyle w:val="Answerresponse-indent"/>
        <w:rPr>
          <w:caps/>
        </w:rPr>
      </w:pPr>
      <w:r>
        <w:t>1.    Sí.</w:t>
      </w:r>
    </w:p>
    <w:p w:rsidR="00962AAB" w:rsidP="00962AAB" w14:paraId="3CD1B9DE" w14:textId="77777777">
      <w:pPr>
        <w:pStyle w:val="Answerresponse-indent"/>
        <w:rPr>
          <w:caps/>
        </w:rPr>
      </w:pPr>
      <w:r>
        <w:t>2.    No.</w:t>
      </w:r>
    </w:p>
    <w:p w:rsidR="002F429B" w:rsidRPr="009311E5" w:rsidP="009311E5" w14:paraId="5B1B8087" w14:textId="4DD653EB">
      <w:pPr>
        <w:pStyle w:val="Heading3"/>
        <w:rPr>
          <w:rStyle w:val="Heading3Char"/>
          <w:b/>
        </w:rPr>
      </w:pPr>
      <w:r>
        <w:rPr>
          <w:rStyle w:val="Heading3Char"/>
          <w:b/>
        </w:rPr>
        <w:t>P24</w:t>
      </w:r>
      <w:r w:rsidR="006C612A">
        <w:rPr>
          <w:rStyle w:val="Heading3Char"/>
          <w:b/>
        </w:rPr>
        <w:t>_X</w:t>
      </w:r>
      <w:r>
        <w:rPr>
          <w:rStyle w:val="Heading3Char"/>
          <w:b/>
        </w:rPr>
        <w:t>.E16</w:t>
      </w:r>
    </w:p>
    <w:p w:rsidR="00F42B61" w:rsidRPr="002F429B" w:rsidP="00BA183B" w14:paraId="0950438F" w14:textId="5C7D3192">
      <w:pPr>
        <w:pStyle w:val="ItemText"/>
        <w:rPr>
          <w:bCs/>
        </w:rPr>
      </w:pPr>
      <w:bookmarkStart w:id="130" w:name="OLE_LINK422"/>
      <w:r>
        <w:rPr>
          <w:rStyle w:val="Heading3Char"/>
          <w:b w:val="0"/>
        </w:rPr>
        <w:t>¿(Tenía/Tiene) usted un contrato formal por escrito con este proveedor?  Por</w:t>
      </w:r>
      <w:r>
        <w:t xml:space="preserve"> contrato nos referimos a un acuerdo firmado en el que se especifican cosas como qué costos están incluidos en sus tarifas, sus políticas de pago para los días en que usted está ausente o cuando un niño está ausente, y un calendario de vacaciones o días festivos planificados cuando estará cerrado y no cuidará a los niños.</w:t>
      </w:r>
    </w:p>
    <w:p w:rsidR="00F42B61" w:rsidRPr="00F92899" w:rsidP="00962AAB" w14:paraId="673C6E75" w14:textId="2A0C5004">
      <w:pPr>
        <w:pStyle w:val="Answerresponse-indent"/>
      </w:pPr>
      <w:bookmarkStart w:id="131" w:name="OLE_LINK423"/>
      <w:bookmarkEnd w:id="130"/>
      <w:r>
        <w:t>1</w:t>
      </w:r>
      <w:r w:rsidR="00962AAB">
        <w:t>.</w:t>
      </w:r>
      <w:r>
        <w:t xml:space="preserve"> </w:t>
      </w:r>
      <w:r w:rsidR="00962AAB">
        <w:t xml:space="preserve">  </w:t>
      </w:r>
      <w:r>
        <w:t xml:space="preserve"> </w:t>
      </w:r>
      <w:r w:rsidR="009128FB">
        <w:t xml:space="preserve">Sí, tenemos un contrato formal. </w:t>
      </w:r>
    </w:p>
    <w:p w:rsidR="00F42B61" w:rsidRPr="00F92899" w:rsidP="00962AAB" w14:paraId="14667079" w14:textId="15DF72AD">
      <w:pPr>
        <w:pStyle w:val="Answerresponse-indent"/>
      </w:pPr>
      <w:r>
        <w:t>2</w:t>
      </w:r>
      <w:r w:rsidR="00962AAB">
        <w:t>.</w:t>
      </w:r>
      <w:r>
        <w:t xml:space="preserve">  </w:t>
      </w:r>
      <w:r w:rsidR="00962AAB">
        <w:t xml:space="preserve">  </w:t>
      </w:r>
      <w:r>
        <w:t xml:space="preserve">No, no tenemos un contrato formal. </w:t>
      </w:r>
    </w:p>
    <w:p w:rsidR="002F429B" w:rsidP="00285EE9" w14:paraId="343E1CF0" w14:textId="41640E69">
      <w:pPr>
        <w:pStyle w:val="Heading3"/>
      </w:pPr>
      <w:bookmarkStart w:id="132" w:name="OLE_LINK360"/>
      <w:bookmarkEnd w:id="131"/>
      <w:r>
        <w:t>H1_M</w:t>
      </w:r>
      <w:r w:rsidR="006E21C3">
        <w:t>_X</w:t>
      </w:r>
      <w:r>
        <w:t xml:space="preserve">. </w:t>
      </w:r>
    </w:p>
    <w:p w:rsidR="00F42B61" w:rsidRPr="00BA183B" w:rsidP="00BA183B" w14:paraId="47B6969C" w14:textId="38FC095F">
      <w:pPr>
        <w:pStyle w:val="ItemText"/>
        <w:rPr>
          <w:rStyle w:val="ItemTextChar"/>
        </w:rPr>
      </w:pPr>
      <w:r>
        <w:rPr>
          <w:rStyle w:val="ItemTextChar"/>
        </w:rPr>
        <w:t xml:space="preserve">¿Alguien alguna vez ayuda/ayudó a su proveedor [PROVIDER NAME] a cuidar a los niños a su cargo?   Incluya a cualquier persona a las que podrían pagar para que le ayude, así como a cualquier familiar u otra persona que le ayude sin recibir paga.  </w:t>
      </w:r>
    </w:p>
    <w:bookmarkEnd w:id="132"/>
    <w:p w:rsidR="00962AAB" w:rsidRPr="00962AAB" w:rsidP="00962AAB" w14:paraId="53FD7336" w14:textId="77777777">
      <w:pPr>
        <w:pStyle w:val="Answerresponse-indent"/>
        <w:rPr>
          <w:caps/>
          <w:lang w:val="en-US"/>
        </w:rPr>
      </w:pPr>
      <w:r w:rsidRPr="00962AAB">
        <w:rPr>
          <w:lang w:val="en-US"/>
        </w:rPr>
        <w:t>1.    Sí.</w:t>
      </w:r>
    </w:p>
    <w:p w:rsidR="00962AAB" w:rsidRPr="00962AAB" w:rsidP="00962AAB" w14:paraId="3D39C771" w14:textId="77777777">
      <w:pPr>
        <w:pStyle w:val="Answerresponse-indent"/>
        <w:rPr>
          <w:caps/>
          <w:lang w:val="en-US"/>
        </w:rPr>
      </w:pPr>
      <w:r w:rsidRPr="00962AAB">
        <w:rPr>
          <w:lang w:val="en-US"/>
        </w:rPr>
        <w:t>2.    No.</w:t>
      </w:r>
    </w:p>
    <w:p w:rsidR="00490098" w:rsidP="00490098" w14:paraId="1B930839" w14:textId="77777777">
      <w:pPr>
        <w:pBdr>
          <w:top w:val="single" w:sz="4" w:space="1" w:color="auto"/>
          <w:left w:val="single" w:sz="4" w:space="4" w:color="auto"/>
          <w:bottom w:val="single" w:sz="4" w:space="1" w:color="auto"/>
          <w:right w:val="single" w:sz="4" w:space="4" w:color="auto"/>
        </w:pBdr>
        <w:rPr>
          <w:lang w:val="en-US"/>
        </w:rPr>
      </w:pPr>
      <w:r w:rsidRPr="00BB6991">
        <w:rPr>
          <w:lang w:val="en-US"/>
        </w:rPr>
        <w:t xml:space="preserve">ASK SECTION ABOUT NEXT PAID INDIVIDUAL PROVIDER IF NEEDED, ELSE GO TO </w:t>
      </w:r>
      <w:r w:rsidRPr="00490098">
        <w:rPr>
          <w:lang w:val="en-US"/>
        </w:rPr>
        <w:t>INSTRUCTIONS BEFORE  M15_INDIV</w:t>
      </w:r>
    </w:p>
    <w:p w:rsidR="00490098" w:rsidRPr="00490098" w:rsidP="00490098" w14:paraId="5BFE14B6" w14:textId="77777777">
      <w:pPr>
        <w:rPr>
          <w:lang w:val="en-US"/>
        </w:rPr>
      </w:pPr>
    </w:p>
    <w:p w:rsidR="00490098" w:rsidRPr="00490098" w:rsidP="00490098" w14:paraId="72AF37B7" w14:textId="77777777">
      <w:pPr>
        <w:pBdr>
          <w:top w:val="single" w:sz="4" w:space="1" w:color="auto"/>
          <w:left w:val="single" w:sz="4" w:space="4" w:color="auto"/>
          <w:bottom w:val="single" w:sz="4" w:space="1" w:color="auto"/>
          <w:right w:val="single" w:sz="4" w:space="4" w:color="auto"/>
        </w:pBdr>
        <w:rPr>
          <w:lang w:val="en-US"/>
        </w:rPr>
      </w:pPr>
      <w:r w:rsidRPr="00490098">
        <w:rPr>
          <w:lang w:val="en-US"/>
        </w:rPr>
        <w:t>IF SAMPLE= INDIVIDUAL PAID PROVIDER only SKIP to M15_INDIV ELSE SKIP TO SECTION Q</w:t>
      </w:r>
    </w:p>
    <w:p w:rsidR="00490098" w:rsidP="00BB6991" w14:paraId="22B9C5B8" w14:textId="34FA39DA">
      <w:pPr>
        <w:pStyle w:val="SkipPattern"/>
        <w:rPr>
          <w:lang w:val="en-US"/>
        </w:rPr>
      </w:pPr>
    </w:p>
    <w:p w:rsidR="00490098" w:rsidP="00490098" w14:paraId="194E3FCA" w14:textId="45FF19F5">
      <w:pPr>
        <w:pStyle w:val="Heading3"/>
      </w:pPr>
      <w:r>
        <w:t xml:space="preserve">M15_INDIV. </w:t>
      </w:r>
    </w:p>
    <w:p w:rsidR="00490098" w:rsidP="00490098" w14:paraId="69F1F794" w14:textId="77777777">
      <w:pPr>
        <w:pStyle w:val="ItemText"/>
      </w:pPr>
      <w:r>
        <w:t xml:space="preserve">Algunos padres no pueden brindar a sus niños el cuidado que preferirían.  ¿Qué tan de acuerdo o en desacuerdo está con cada una de las siguientes afirmaciones sobre el cuidado que desearía para este/a niño/a?  </w:t>
      </w:r>
    </w:p>
    <w:tbl>
      <w:tblPr>
        <w:tblStyle w:val="TableGrid"/>
        <w:tblW w:w="9360" w:type="dxa"/>
        <w:tblInd w:w="-5" w:type="dxa"/>
        <w:tblLayout w:type="fixed"/>
        <w:tblLook w:val="04A0"/>
      </w:tblPr>
      <w:tblGrid>
        <w:gridCol w:w="2880"/>
        <w:gridCol w:w="1670"/>
        <w:gridCol w:w="1390"/>
        <w:gridCol w:w="1710"/>
        <w:gridCol w:w="1710"/>
      </w:tblGrid>
      <w:tr w14:paraId="32CEF650" w14:textId="77777777" w:rsidTr="00490098">
        <w:tblPrEx>
          <w:tblW w:w="9360" w:type="dxa"/>
          <w:tblInd w:w="-5" w:type="dxa"/>
          <w:tblLayout w:type="fixed"/>
          <w:tblLook w:val="04A0"/>
        </w:tblPrEx>
        <w:tc>
          <w:tcPr>
            <w:tcW w:w="2880" w:type="dxa"/>
            <w:tcBorders>
              <w:top w:val="single" w:sz="4" w:space="0" w:color="auto"/>
              <w:left w:val="single" w:sz="4" w:space="0" w:color="auto"/>
              <w:bottom w:val="single" w:sz="4" w:space="0" w:color="auto"/>
              <w:right w:val="single" w:sz="4" w:space="0" w:color="auto"/>
            </w:tcBorders>
          </w:tcPr>
          <w:p w:rsidR="00490098" w14:paraId="02B3E8BF" w14:textId="77777777">
            <w:pPr>
              <w:pStyle w:val="Answerresponse-indent"/>
              <w:rPr>
                <w:lang w:val="es-CO"/>
              </w:rPr>
            </w:pPr>
          </w:p>
        </w:tc>
        <w:tc>
          <w:tcPr>
            <w:tcW w:w="1670" w:type="dxa"/>
            <w:tcBorders>
              <w:top w:val="single" w:sz="4" w:space="0" w:color="auto"/>
              <w:left w:val="single" w:sz="4" w:space="0" w:color="auto"/>
              <w:bottom w:val="single" w:sz="4" w:space="0" w:color="auto"/>
              <w:right w:val="single" w:sz="4" w:space="0" w:color="auto"/>
            </w:tcBorders>
            <w:hideMark/>
          </w:tcPr>
          <w:p w:rsidR="00490098" w14:paraId="4AF4A427" w14:textId="77777777">
            <w:pPr>
              <w:pStyle w:val="Answerresponse-indent"/>
            </w:pPr>
            <w:r>
              <w:t>Totalmente de acuerdo</w:t>
            </w:r>
          </w:p>
        </w:tc>
        <w:tc>
          <w:tcPr>
            <w:tcW w:w="1390" w:type="dxa"/>
            <w:tcBorders>
              <w:top w:val="single" w:sz="4" w:space="0" w:color="auto"/>
              <w:left w:val="single" w:sz="4" w:space="0" w:color="auto"/>
              <w:bottom w:val="single" w:sz="4" w:space="0" w:color="auto"/>
              <w:right w:val="single" w:sz="4" w:space="0" w:color="auto"/>
            </w:tcBorders>
            <w:hideMark/>
          </w:tcPr>
          <w:p w:rsidR="00490098" w14:paraId="264A51ED" w14:textId="77777777">
            <w:pPr>
              <w:pStyle w:val="Answerresponse-indent"/>
            </w:pPr>
            <w:r>
              <w:t>De acuerdo</w:t>
            </w:r>
          </w:p>
        </w:tc>
        <w:tc>
          <w:tcPr>
            <w:tcW w:w="1710" w:type="dxa"/>
            <w:tcBorders>
              <w:top w:val="single" w:sz="4" w:space="0" w:color="auto"/>
              <w:left w:val="single" w:sz="4" w:space="0" w:color="auto"/>
              <w:bottom w:val="single" w:sz="4" w:space="0" w:color="auto"/>
              <w:right w:val="single" w:sz="4" w:space="0" w:color="auto"/>
            </w:tcBorders>
            <w:hideMark/>
          </w:tcPr>
          <w:p w:rsidR="00490098" w14:paraId="0C35AED8" w14:textId="77777777">
            <w:pPr>
              <w:pStyle w:val="Answerresponse-indent"/>
            </w:pPr>
            <w:r>
              <w:t>En desacuerdo</w:t>
            </w:r>
          </w:p>
        </w:tc>
        <w:tc>
          <w:tcPr>
            <w:tcW w:w="1710" w:type="dxa"/>
            <w:tcBorders>
              <w:top w:val="single" w:sz="4" w:space="0" w:color="auto"/>
              <w:left w:val="single" w:sz="4" w:space="0" w:color="auto"/>
              <w:bottom w:val="single" w:sz="4" w:space="0" w:color="auto"/>
              <w:right w:val="single" w:sz="4" w:space="0" w:color="auto"/>
            </w:tcBorders>
            <w:hideMark/>
          </w:tcPr>
          <w:p w:rsidR="00490098" w14:paraId="02813B5C" w14:textId="77777777">
            <w:pPr>
              <w:pStyle w:val="Answerresponse-indent"/>
            </w:pPr>
            <w:r>
              <w:t>Totalmente en desacuerdo</w:t>
            </w:r>
          </w:p>
        </w:tc>
      </w:tr>
      <w:tr w14:paraId="5F5798F5" w14:textId="77777777" w:rsidTr="00490098">
        <w:tblPrEx>
          <w:tblW w:w="9360" w:type="dxa"/>
          <w:tblInd w:w="-5" w:type="dxa"/>
          <w:tblLayout w:type="fixed"/>
          <w:tblLook w:val="04A0"/>
        </w:tblPrEx>
        <w:tc>
          <w:tcPr>
            <w:tcW w:w="2880" w:type="dxa"/>
            <w:tcBorders>
              <w:top w:val="single" w:sz="4" w:space="0" w:color="auto"/>
              <w:left w:val="single" w:sz="4" w:space="0" w:color="auto"/>
              <w:bottom w:val="single" w:sz="4" w:space="0" w:color="auto"/>
              <w:right w:val="single" w:sz="4" w:space="0" w:color="auto"/>
            </w:tcBorders>
            <w:hideMark/>
          </w:tcPr>
          <w:p w:rsidR="00490098" w:rsidP="00490098" w14:paraId="48CC3641" w14:textId="77777777">
            <w:pPr>
              <w:pStyle w:val="ItemText"/>
              <w:numPr>
                <w:ilvl w:val="0"/>
                <w:numId w:val="170"/>
              </w:numPr>
              <w:ind w:left="248" w:hanging="180"/>
              <w:rPr>
                <w:sz w:val="20"/>
                <w:szCs w:val="20"/>
              </w:rPr>
            </w:pPr>
            <w:r>
              <w:rPr>
                <w:sz w:val="20"/>
                <w:szCs w:val="20"/>
              </w:rPr>
              <w:t>Me gustaría que este/a niño/a fuera cuidado únicamente por sus padres o figuras paternas.</w:t>
            </w:r>
          </w:p>
        </w:tc>
        <w:tc>
          <w:tcPr>
            <w:tcW w:w="1670" w:type="dxa"/>
            <w:tcBorders>
              <w:top w:val="single" w:sz="4" w:space="0" w:color="auto"/>
              <w:left w:val="single" w:sz="4" w:space="0" w:color="auto"/>
              <w:bottom w:val="single" w:sz="4" w:space="0" w:color="auto"/>
              <w:right w:val="single" w:sz="4" w:space="0" w:color="auto"/>
            </w:tcBorders>
          </w:tcPr>
          <w:p w:rsidR="00490098" w14:paraId="5D4A2843" w14:textId="77777777">
            <w:pPr>
              <w:pStyle w:val="Answerresponse-indent"/>
              <w:rPr>
                <w:lang w:val="es-CO"/>
              </w:rPr>
            </w:pPr>
          </w:p>
        </w:tc>
        <w:tc>
          <w:tcPr>
            <w:tcW w:w="1390" w:type="dxa"/>
            <w:tcBorders>
              <w:top w:val="single" w:sz="4" w:space="0" w:color="auto"/>
              <w:left w:val="single" w:sz="4" w:space="0" w:color="auto"/>
              <w:bottom w:val="single" w:sz="4" w:space="0" w:color="auto"/>
              <w:right w:val="single" w:sz="4" w:space="0" w:color="auto"/>
            </w:tcBorders>
          </w:tcPr>
          <w:p w:rsidR="00490098" w14:paraId="00F78B94" w14:textId="77777777">
            <w:pPr>
              <w:pStyle w:val="Answerresponse-indent"/>
              <w:rPr>
                <w:lang w:val="es-CO"/>
              </w:rPr>
            </w:pPr>
          </w:p>
        </w:tc>
        <w:tc>
          <w:tcPr>
            <w:tcW w:w="1710" w:type="dxa"/>
            <w:tcBorders>
              <w:top w:val="single" w:sz="4" w:space="0" w:color="auto"/>
              <w:left w:val="single" w:sz="4" w:space="0" w:color="auto"/>
              <w:bottom w:val="single" w:sz="4" w:space="0" w:color="auto"/>
              <w:right w:val="single" w:sz="4" w:space="0" w:color="auto"/>
            </w:tcBorders>
          </w:tcPr>
          <w:p w:rsidR="00490098" w14:paraId="33B25C32" w14:textId="77777777">
            <w:pPr>
              <w:pStyle w:val="Answerresponse-indent"/>
              <w:rPr>
                <w:lang w:val="es-CO"/>
              </w:rPr>
            </w:pPr>
          </w:p>
        </w:tc>
        <w:tc>
          <w:tcPr>
            <w:tcW w:w="1710" w:type="dxa"/>
            <w:tcBorders>
              <w:top w:val="single" w:sz="4" w:space="0" w:color="auto"/>
              <w:left w:val="single" w:sz="4" w:space="0" w:color="auto"/>
              <w:bottom w:val="single" w:sz="4" w:space="0" w:color="auto"/>
              <w:right w:val="single" w:sz="4" w:space="0" w:color="auto"/>
            </w:tcBorders>
          </w:tcPr>
          <w:p w:rsidR="00490098" w14:paraId="5C87C32E" w14:textId="77777777">
            <w:pPr>
              <w:pStyle w:val="Answerresponse-indent"/>
              <w:rPr>
                <w:lang w:val="es-CO"/>
              </w:rPr>
            </w:pPr>
          </w:p>
        </w:tc>
      </w:tr>
      <w:tr w14:paraId="37877B7F" w14:textId="77777777" w:rsidTr="00490098">
        <w:tblPrEx>
          <w:tblW w:w="9360" w:type="dxa"/>
          <w:tblInd w:w="-5" w:type="dxa"/>
          <w:tblLayout w:type="fixed"/>
          <w:tblLook w:val="04A0"/>
        </w:tblPrEx>
        <w:tc>
          <w:tcPr>
            <w:tcW w:w="2880" w:type="dxa"/>
            <w:tcBorders>
              <w:top w:val="single" w:sz="4" w:space="0" w:color="auto"/>
              <w:left w:val="single" w:sz="4" w:space="0" w:color="auto"/>
              <w:bottom w:val="single" w:sz="4" w:space="0" w:color="auto"/>
              <w:right w:val="single" w:sz="4" w:space="0" w:color="auto"/>
            </w:tcBorders>
            <w:hideMark/>
          </w:tcPr>
          <w:p w:rsidR="00490098" w:rsidP="00490098" w14:paraId="3E93DE0C" w14:textId="77777777">
            <w:pPr>
              <w:pStyle w:val="ItemText"/>
              <w:numPr>
                <w:ilvl w:val="0"/>
                <w:numId w:val="170"/>
              </w:numPr>
              <w:ind w:left="248" w:hanging="180"/>
              <w:rPr>
                <w:sz w:val="20"/>
                <w:szCs w:val="20"/>
              </w:rPr>
            </w:pPr>
            <w:r>
              <w:rPr>
                <w:sz w:val="20"/>
                <w:szCs w:val="20"/>
              </w:rPr>
              <w:t>Me gustaría que este/a niño/a fuera cuidado por un familiar o un amigo cercano, si hubiera alguien disponible.</w:t>
            </w:r>
          </w:p>
        </w:tc>
        <w:tc>
          <w:tcPr>
            <w:tcW w:w="1670" w:type="dxa"/>
            <w:tcBorders>
              <w:top w:val="single" w:sz="4" w:space="0" w:color="auto"/>
              <w:left w:val="single" w:sz="4" w:space="0" w:color="auto"/>
              <w:bottom w:val="single" w:sz="4" w:space="0" w:color="auto"/>
              <w:right w:val="single" w:sz="4" w:space="0" w:color="auto"/>
            </w:tcBorders>
          </w:tcPr>
          <w:p w:rsidR="00490098" w14:paraId="49BA538B" w14:textId="77777777">
            <w:pPr>
              <w:pStyle w:val="Answerresponse-indent"/>
              <w:rPr>
                <w:lang w:val="es-CO"/>
              </w:rPr>
            </w:pPr>
          </w:p>
        </w:tc>
        <w:tc>
          <w:tcPr>
            <w:tcW w:w="1390" w:type="dxa"/>
            <w:tcBorders>
              <w:top w:val="single" w:sz="4" w:space="0" w:color="auto"/>
              <w:left w:val="single" w:sz="4" w:space="0" w:color="auto"/>
              <w:bottom w:val="single" w:sz="4" w:space="0" w:color="auto"/>
              <w:right w:val="single" w:sz="4" w:space="0" w:color="auto"/>
            </w:tcBorders>
          </w:tcPr>
          <w:p w:rsidR="00490098" w14:paraId="0C23C587" w14:textId="77777777">
            <w:pPr>
              <w:pStyle w:val="Answerresponse-indent"/>
              <w:rPr>
                <w:lang w:val="es-CO"/>
              </w:rPr>
            </w:pPr>
          </w:p>
        </w:tc>
        <w:tc>
          <w:tcPr>
            <w:tcW w:w="1710" w:type="dxa"/>
            <w:tcBorders>
              <w:top w:val="single" w:sz="4" w:space="0" w:color="auto"/>
              <w:left w:val="single" w:sz="4" w:space="0" w:color="auto"/>
              <w:bottom w:val="single" w:sz="4" w:space="0" w:color="auto"/>
              <w:right w:val="single" w:sz="4" w:space="0" w:color="auto"/>
            </w:tcBorders>
          </w:tcPr>
          <w:p w:rsidR="00490098" w14:paraId="535D9133" w14:textId="77777777">
            <w:pPr>
              <w:pStyle w:val="Answerresponse-indent"/>
              <w:rPr>
                <w:lang w:val="es-CO"/>
              </w:rPr>
            </w:pPr>
          </w:p>
        </w:tc>
        <w:tc>
          <w:tcPr>
            <w:tcW w:w="1710" w:type="dxa"/>
            <w:tcBorders>
              <w:top w:val="single" w:sz="4" w:space="0" w:color="auto"/>
              <w:left w:val="single" w:sz="4" w:space="0" w:color="auto"/>
              <w:bottom w:val="single" w:sz="4" w:space="0" w:color="auto"/>
              <w:right w:val="single" w:sz="4" w:space="0" w:color="auto"/>
            </w:tcBorders>
          </w:tcPr>
          <w:p w:rsidR="00490098" w14:paraId="47984478" w14:textId="77777777">
            <w:pPr>
              <w:pStyle w:val="Answerresponse-indent"/>
              <w:rPr>
                <w:lang w:val="es-CO"/>
              </w:rPr>
            </w:pPr>
          </w:p>
        </w:tc>
      </w:tr>
      <w:tr w14:paraId="2551075C" w14:textId="77777777" w:rsidTr="00490098">
        <w:tblPrEx>
          <w:tblW w:w="9360" w:type="dxa"/>
          <w:tblInd w:w="-5" w:type="dxa"/>
          <w:tblLayout w:type="fixed"/>
          <w:tblLook w:val="04A0"/>
        </w:tblPrEx>
        <w:tc>
          <w:tcPr>
            <w:tcW w:w="2880" w:type="dxa"/>
            <w:tcBorders>
              <w:top w:val="single" w:sz="4" w:space="0" w:color="auto"/>
              <w:left w:val="single" w:sz="4" w:space="0" w:color="auto"/>
              <w:bottom w:val="single" w:sz="4" w:space="0" w:color="auto"/>
              <w:right w:val="single" w:sz="4" w:space="0" w:color="auto"/>
            </w:tcBorders>
            <w:hideMark/>
          </w:tcPr>
          <w:p w:rsidR="00490098" w:rsidP="00490098" w14:paraId="6399910C" w14:textId="77777777">
            <w:pPr>
              <w:pStyle w:val="ItemText"/>
              <w:numPr>
                <w:ilvl w:val="0"/>
                <w:numId w:val="170"/>
              </w:numPr>
              <w:ind w:left="248" w:hanging="180"/>
              <w:rPr>
                <w:sz w:val="20"/>
                <w:szCs w:val="20"/>
              </w:rPr>
            </w:pPr>
            <w:r>
              <w:rPr>
                <w:sz w:val="20"/>
                <w:szCs w:val="20"/>
              </w:rPr>
              <w:t xml:space="preserve">Me gustaría que este/a niño/a participe en algún cuidado fuera de nuestra familia, por ejemplo para pasar tiempo con otros </w:t>
            </w:r>
            <w:r>
              <w:rPr>
                <w:sz w:val="20"/>
                <w:szCs w:val="20"/>
              </w:rPr>
              <w:t>niños o aprender cosas nuevas.</w:t>
            </w:r>
          </w:p>
        </w:tc>
        <w:tc>
          <w:tcPr>
            <w:tcW w:w="1670" w:type="dxa"/>
            <w:tcBorders>
              <w:top w:val="single" w:sz="4" w:space="0" w:color="auto"/>
              <w:left w:val="single" w:sz="4" w:space="0" w:color="auto"/>
              <w:bottom w:val="single" w:sz="4" w:space="0" w:color="auto"/>
              <w:right w:val="single" w:sz="4" w:space="0" w:color="auto"/>
            </w:tcBorders>
          </w:tcPr>
          <w:p w:rsidR="00490098" w14:paraId="155E785E" w14:textId="77777777">
            <w:pPr>
              <w:pStyle w:val="Answerresponse-indent"/>
              <w:rPr>
                <w:lang w:val="es-CO"/>
              </w:rPr>
            </w:pPr>
          </w:p>
        </w:tc>
        <w:tc>
          <w:tcPr>
            <w:tcW w:w="1390" w:type="dxa"/>
            <w:tcBorders>
              <w:top w:val="single" w:sz="4" w:space="0" w:color="auto"/>
              <w:left w:val="single" w:sz="4" w:space="0" w:color="auto"/>
              <w:bottom w:val="single" w:sz="4" w:space="0" w:color="auto"/>
              <w:right w:val="single" w:sz="4" w:space="0" w:color="auto"/>
            </w:tcBorders>
          </w:tcPr>
          <w:p w:rsidR="00490098" w14:paraId="643C5D0D" w14:textId="77777777">
            <w:pPr>
              <w:pStyle w:val="Answerresponse-indent"/>
              <w:rPr>
                <w:lang w:val="es-CO"/>
              </w:rPr>
            </w:pPr>
          </w:p>
        </w:tc>
        <w:tc>
          <w:tcPr>
            <w:tcW w:w="1710" w:type="dxa"/>
            <w:tcBorders>
              <w:top w:val="single" w:sz="4" w:space="0" w:color="auto"/>
              <w:left w:val="single" w:sz="4" w:space="0" w:color="auto"/>
              <w:bottom w:val="single" w:sz="4" w:space="0" w:color="auto"/>
              <w:right w:val="single" w:sz="4" w:space="0" w:color="auto"/>
            </w:tcBorders>
          </w:tcPr>
          <w:p w:rsidR="00490098" w14:paraId="7ACAB0AF" w14:textId="77777777">
            <w:pPr>
              <w:pStyle w:val="Answerresponse-indent"/>
              <w:rPr>
                <w:lang w:val="es-CO"/>
              </w:rPr>
            </w:pPr>
          </w:p>
        </w:tc>
        <w:tc>
          <w:tcPr>
            <w:tcW w:w="1710" w:type="dxa"/>
            <w:tcBorders>
              <w:top w:val="single" w:sz="4" w:space="0" w:color="auto"/>
              <w:left w:val="single" w:sz="4" w:space="0" w:color="auto"/>
              <w:bottom w:val="single" w:sz="4" w:space="0" w:color="auto"/>
              <w:right w:val="single" w:sz="4" w:space="0" w:color="auto"/>
            </w:tcBorders>
          </w:tcPr>
          <w:p w:rsidR="00490098" w14:paraId="4CE9182B" w14:textId="77777777">
            <w:pPr>
              <w:pStyle w:val="Answerresponse-indent"/>
              <w:rPr>
                <w:lang w:val="es-CO"/>
              </w:rPr>
            </w:pPr>
          </w:p>
        </w:tc>
      </w:tr>
      <w:tr w14:paraId="781146CC" w14:textId="77777777" w:rsidTr="00490098">
        <w:tblPrEx>
          <w:tblW w:w="9360" w:type="dxa"/>
          <w:tblInd w:w="-5" w:type="dxa"/>
          <w:tblLayout w:type="fixed"/>
          <w:tblLook w:val="04A0"/>
        </w:tblPrEx>
        <w:tc>
          <w:tcPr>
            <w:tcW w:w="2880" w:type="dxa"/>
            <w:tcBorders>
              <w:top w:val="single" w:sz="4" w:space="0" w:color="auto"/>
              <w:left w:val="single" w:sz="4" w:space="0" w:color="auto"/>
              <w:bottom w:val="single" w:sz="4" w:space="0" w:color="auto"/>
              <w:right w:val="single" w:sz="4" w:space="0" w:color="auto"/>
            </w:tcBorders>
            <w:hideMark/>
          </w:tcPr>
          <w:p w:rsidR="00490098" w:rsidP="00490098" w14:paraId="309410D1" w14:textId="77777777">
            <w:pPr>
              <w:pStyle w:val="ItemText"/>
              <w:numPr>
                <w:ilvl w:val="0"/>
                <w:numId w:val="170"/>
              </w:numPr>
              <w:ind w:left="248" w:hanging="180"/>
              <w:rPr>
                <w:sz w:val="20"/>
                <w:szCs w:val="20"/>
              </w:rPr>
            </w:pPr>
            <w:r>
              <w:rPr>
                <w:sz w:val="20"/>
                <w:szCs w:val="20"/>
              </w:rPr>
              <w:t>Me gustaría tener cuidado  que nos permitiera a mí y a mi cónyuge o pareja trabajar, ir a la escuela o recibir capacitación.</w:t>
            </w:r>
          </w:p>
        </w:tc>
        <w:tc>
          <w:tcPr>
            <w:tcW w:w="1670" w:type="dxa"/>
            <w:tcBorders>
              <w:top w:val="single" w:sz="4" w:space="0" w:color="auto"/>
              <w:left w:val="single" w:sz="4" w:space="0" w:color="auto"/>
              <w:bottom w:val="single" w:sz="4" w:space="0" w:color="auto"/>
              <w:right w:val="single" w:sz="4" w:space="0" w:color="auto"/>
            </w:tcBorders>
          </w:tcPr>
          <w:p w:rsidR="00490098" w14:paraId="3B55E4D6" w14:textId="77777777">
            <w:pPr>
              <w:pStyle w:val="Answerresponse-indent"/>
              <w:rPr>
                <w:lang w:val="es-CO"/>
              </w:rPr>
            </w:pPr>
          </w:p>
        </w:tc>
        <w:tc>
          <w:tcPr>
            <w:tcW w:w="1390" w:type="dxa"/>
            <w:tcBorders>
              <w:top w:val="single" w:sz="4" w:space="0" w:color="auto"/>
              <w:left w:val="single" w:sz="4" w:space="0" w:color="auto"/>
              <w:bottom w:val="single" w:sz="4" w:space="0" w:color="auto"/>
              <w:right w:val="single" w:sz="4" w:space="0" w:color="auto"/>
            </w:tcBorders>
          </w:tcPr>
          <w:p w:rsidR="00490098" w14:paraId="6938C772" w14:textId="77777777">
            <w:pPr>
              <w:pStyle w:val="Answerresponse-indent"/>
              <w:rPr>
                <w:lang w:val="es-CO"/>
              </w:rPr>
            </w:pPr>
          </w:p>
        </w:tc>
        <w:tc>
          <w:tcPr>
            <w:tcW w:w="1710" w:type="dxa"/>
            <w:tcBorders>
              <w:top w:val="single" w:sz="4" w:space="0" w:color="auto"/>
              <w:left w:val="single" w:sz="4" w:space="0" w:color="auto"/>
              <w:bottom w:val="single" w:sz="4" w:space="0" w:color="auto"/>
              <w:right w:val="single" w:sz="4" w:space="0" w:color="auto"/>
            </w:tcBorders>
          </w:tcPr>
          <w:p w:rsidR="00490098" w14:paraId="42485B39" w14:textId="77777777">
            <w:pPr>
              <w:pStyle w:val="Answerresponse-indent"/>
              <w:rPr>
                <w:lang w:val="es-CO"/>
              </w:rPr>
            </w:pPr>
          </w:p>
        </w:tc>
        <w:tc>
          <w:tcPr>
            <w:tcW w:w="1710" w:type="dxa"/>
            <w:tcBorders>
              <w:top w:val="single" w:sz="4" w:space="0" w:color="auto"/>
              <w:left w:val="single" w:sz="4" w:space="0" w:color="auto"/>
              <w:bottom w:val="single" w:sz="4" w:space="0" w:color="auto"/>
              <w:right w:val="single" w:sz="4" w:space="0" w:color="auto"/>
            </w:tcBorders>
          </w:tcPr>
          <w:p w:rsidR="00490098" w14:paraId="6CE06861" w14:textId="77777777">
            <w:pPr>
              <w:pStyle w:val="Answerresponse-indent"/>
              <w:rPr>
                <w:lang w:val="es-CO"/>
              </w:rPr>
            </w:pPr>
          </w:p>
        </w:tc>
      </w:tr>
    </w:tbl>
    <w:p w:rsidR="00490098" w:rsidRPr="00490098" w:rsidP="00BB6991" w14:paraId="5DB239AD" w14:textId="77777777">
      <w:pPr>
        <w:pStyle w:val="SkipPattern"/>
        <w:rPr>
          <w:lang w:val="es-ES"/>
        </w:rPr>
      </w:pPr>
    </w:p>
    <w:p w:rsidR="002F6649" w:rsidP="0052018D" w14:paraId="200A95F3" w14:textId="2C0794B6">
      <w:pPr>
        <w:pStyle w:val="Heading1"/>
      </w:pPr>
      <w:r>
        <w:t>Sección Q. Características del hogar</w:t>
      </w:r>
    </w:p>
    <w:p w:rsidR="00BA183B" w:rsidP="00BA183B" w14:paraId="2638AABF" w14:textId="3B9CDF42">
      <w:pPr>
        <w:pStyle w:val="Heading3"/>
      </w:pPr>
      <w:bookmarkStart w:id="133" w:name="OLE_LINK119"/>
      <w:r>
        <w:t>Q20</w:t>
      </w:r>
      <w:r>
        <w:t>.INTRO</w:t>
      </w:r>
    </w:p>
    <w:bookmarkEnd w:id="133"/>
    <w:p w:rsidR="00BA183B" w:rsidP="00BA183B" w14:paraId="66FB34A1" w14:textId="5F6B49F9">
      <w:pPr>
        <w:pStyle w:val="ItemText"/>
      </w:pPr>
      <w:r>
        <w:t xml:space="preserve">Estamos interesados en cómo se cuida a los niños de [FOCAL CHILD’s AGE] durante el verano, cuando muchos proveedores cambian sus ofertas de cuidado.  Por ejemplo, los niños pequeños pueden estar con proveedores que cierran o no ofrecen cuidado durante el verano y los niños mayores en la escuela pueden estar en </w:t>
      </w:r>
      <w:r w:rsidR="00412555">
        <w:t>escuelas</w:t>
      </w:r>
      <w:r>
        <w:t xml:space="preserve"> que no ofrecen cuidado de verano. </w:t>
      </w:r>
    </w:p>
    <w:p w:rsidR="00F95345" w:rsidP="00F95345" w14:paraId="03F81313" w14:textId="2AD59448">
      <w:pPr>
        <w:pStyle w:val="Heading3"/>
      </w:pPr>
      <w:r>
        <w:t>Q20a</w:t>
      </w:r>
    </w:p>
    <w:p w:rsidR="00F95345" w:rsidP="00BA183B" w14:paraId="1896283B" w14:textId="0AE72D11">
      <w:pPr>
        <w:pStyle w:val="ItemText"/>
      </w:pPr>
      <w:r>
        <w:t xml:space="preserve">Para el verano de 2024, ¿agregó algún proveedor o realizó algún cambio de horario en cuanto a quién cuidaba a [FOCAL CHILD]? </w:t>
      </w:r>
    </w:p>
    <w:p w:rsidR="00BA183B" w:rsidP="00962AAB" w14:paraId="4E1EFD1F" w14:textId="076BCD1A">
      <w:pPr>
        <w:pStyle w:val="Answerresponse-indent"/>
      </w:pPr>
      <w:r>
        <w:t>1</w:t>
      </w:r>
      <w:r w:rsidR="00962AAB">
        <w:t>.</w:t>
      </w:r>
      <w:r>
        <w:t xml:space="preserve">  </w:t>
      </w:r>
      <w:r w:rsidR="00962AAB">
        <w:t xml:space="preserve">  </w:t>
      </w:r>
      <w:r>
        <w:t xml:space="preserve">Sí. </w:t>
      </w:r>
    </w:p>
    <w:p w:rsidR="00BA183B" w:rsidRPr="00AA0237" w:rsidP="00962AAB" w14:paraId="15E1790A" w14:textId="14140F55">
      <w:pPr>
        <w:pStyle w:val="Answerresponse-indent"/>
        <w:rPr>
          <w:lang w:val="es-CO"/>
        </w:rPr>
      </w:pPr>
      <w:r w:rsidRPr="00AA0237">
        <w:rPr>
          <w:lang w:val="es-CO"/>
        </w:rPr>
        <w:t>2</w:t>
      </w:r>
      <w:r w:rsidR="00962AAB">
        <w:rPr>
          <w:lang w:val="es-CO"/>
        </w:rPr>
        <w:t>.</w:t>
      </w:r>
      <w:r w:rsidRPr="00AA0237">
        <w:rPr>
          <w:lang w:val="es-CO"/>
        </w:rPr>
        <w:t xml:space="preserve">  </w:t>
      </w:r>
      <w:r w:rsidR="00962AAB">
        <w:rPr>
          <w:lang w:val="es-CO"/>
        </w:rPr>
        <w:t xml:space="preserve">  </w:t>
      </w:r>
      <w:r w:rsidRPr="00AA0237">
        <w:rPr>
          <w:lang w:val="es-CO"/>
        </w:rPr>
        <w:t xml:space="preserve">No. </w:t>
      </w:r>
      <w:r w:rsidR="00BB6991">
        <w:rPr>
          <w:rFonts w:cstheme="minorHAnsi"/>
          <w:lang w:val="es-CO"/>
        </w:rPr>
        <w:t>→</w:t>
      </w:r>
      <w:r w:rsidRPr="00AA0237">
        <w:rPr>
          <w:lang w:val="es-CO"/>
        </w:rPr>
        <w:t>skip to Q18b.Q10</w:t>
      </w:r>
    </w:p>
    <w:p w:rsidR="00BA183B" w:rsidP="00BA183B" w14:paraId="6D753DAB" w14:textId="5ACDDF17">
      <w:pPr>
        <w:pStyle w:val="Heading3"/>
        <w:rPr>
          <w:rFonts w:eastAsia="MS Mincho"/>
          <w:noProof/>
        </w:rPr>
      </w:pPr>
      <w:r>
        <w:t xml:space="preserve">Q18b.Q10. </w:t>
      </w:r>
    </w:p>
    <w:p w:rsidR="00BA183B" w:rsidP="00BA183B" w14:paraId="45CBC979" w14:textId="41372136">
      <w:pPr>
        <w:pStyle w:val="ItemText"/>
        <w:rPr>
          <w:noProof/>
        </w:rPr>
      </w:pPr>
      <w:r>
        <w:t>¿Usted o su cónyuge/pareja cambiaron su horario de trabajo debido a las necesidades de cuidado durante el verano?</w:t>
      </w:r>
    </w:p>
    <w:p w:rsidR="00BA183B" w:rsidP="00962AAB" w14:paraId="35FD06A4" w14:textId="29E7C9C3">
      <w:pPr>
        <w:pStyle w:val="Answerresponse-indent"/>
        <w:rPr>
          <w:noProof/>
        </w:rPr>
      </w:pPr>
      <w:bookmarkStart w:id="134" w:name="OLE_LINK115"/>
      <w:r>
        <w:t>1</w:t>
      </w:r>
      <w:r w:rsidR="00962AAB">
        <w:t>.</w:t>
      </w:r>
      <w:r>
        <w:t xml:space="preserve"> </w:t>
      </w:r>
      <w:r w:rsidR="00962AAB">
        <w:t xml:space="preserve">  </w:t>
      </w:r>
      <w:r>
        <w:t xml:space="preserve"> </w:t>
      </w:r>
      <w:r>
        <w:t>Sí.</w:t>
      </w:r>
    </w:p>
    <w:p w:rsidR="00BA183B" w:rsidP="00962AAB" w14:paraId="46F499B2" w14:textId="0FC60AEA">
      <w:pPr>
        <w:pStyle w:val="Answerresponse-indent"/>
        <w:rPr>
          <w:noProof/>
        </w:rPr>
      </w:pPr>
      <w:r>
        <w:t>2</w:t>
      </w:r>
      <w:r w:rsidR="00962AAB">
        <w:t>.</w:t>
      </w:r>
      <w:r>
        <w:t xml:space="preserve">  </w:t>
      </w:r>
      <w:r w:rsidR="00962AAB">
        <w:t xml:space="preserve">  </w:t>
      </w:r>
      <w:r>
        <w:t>No.</w:t>
      </w:r>
    </w:p>
    <w:p w:rsidR="00BA183B" w:rsidP="00BA183B" w14:paraId="0AFBE492" w14:textId="26F45D0F">
      <w:pPr>
        <w:pStyle w:val="Heading3"/>
        <w:rPr>
          <w:noProof/>
        </w:rPr>
      </w:pPr>
      <w:bookmarkStart w:id="135" w:name="OLE_LINK1"/>
      <w:bookmarkEnd w:id="134"/>
      <w:r>
        <w:t>Q10c</w:t>
      </w:r>
    </w:p>
    <w:p w:rsidR="00AD68CC" w:rsidRPr="00E601B3" w:rsidP="00AD68CC" w14:paraId="53D44532" w14:textId="1BAF8650">
      <w:pPr>
        <w:pStyle w:val="ItemText"/>
        <w:rPr>
          <w:lang w:val="es-CO"/>
        </w:rPr>
      </w:pPr>
      <w:bookmarkStart w:id="136" w:name="OLE_LINK111"/>
      <w:bookmarkEnd w:id="135"/>
      <w:r w:rsidRPr="00E601B3">
        <w:rPr>
          <w:lang w:val="es-CO"/>
        </w:rPr>
        <w:t>Pensando en el costo total del cuidado de [FOCAL CHILD] durante los tres meses de verano de junio, julio y agosto, ¿cómo se compara con el costo del cuidado de [FOCAL CHILD] durante los tres meses de primavera de marzo, abril y mayo? Diría</w:t>
      </w:r>
      <w:r w:rsidR="00E024AE">
        <w:rPr>
          <w:lang w:val="es-CO"/>
        </w:rPr>
        <w:t xml:space="preserve"> usted</w:t>
      </w:r>
      <w:r w:rsidRPr="00E601B3">
        <w:rPr>
          <w:lang w:val="es-CO"/>
        </w:rPr>
        <w:t>:</w:t>
      </w:r>
    </w:p>
    <w:p w:rsidR="00AD68CC" w:rsidRPr="00962AAB" w:rsidP="00962AAB" w14:paraId="116F6ACE" w14:textId="1696C7E1">
      <w:pPr>
        <w:pStyle w:val="Answerresponse-indent"/>
      </w:pPr>
      <w:r w:rsidRPr="00962AAB">
        <w:t xml:space="preserve">1. </w:t>
      </w:r>
      <w:r w:rsidRPr="00962AAB" w:rsidR="00962AAB">
        <w:t xml:space="preserve">   </w:t>
      </w:r>
      <w:r w:rsidRPr="00962AAB">
        <w:t>No tu</w:t>
      </w:r>
      <w:r w:rsidRPr="00962AAB" w:rsidR="004C2642">
        <w:t>v</w:t>
      </w:r>
      <w:r w:rsidRPr="00962AAB">
        <w:t>o gastos en primavera o verano</w:t>
      </w:r>
    </w:p>
    <w:p w:rsidR="00AD68CC" w:rsidRPr="00962AAB" w:rsidP="00962AAB" w14:paraId="7A6119EE" w14:textId="195F7C0C">
      <w:pPr>
        <w:pStyle w:val="Answerresponse-indent"/>
      </w:pPr>
      <w:r w:rsidRPr="00962AAB">
        <w:t>2.</w:t>
      </w:r>
      <w:r w:rsidRPr="00962AAB" w:rsidR="00962AAB">
        <w:t xml:space="preserve">   </w:t>
      </w:r>
      <w:r w:rsidRPr="00962AAB">
        <w:t xml:space="preserve"> La primavera cuesta más que el verano</w:t>
      </w:r>
    </w:p>
    <w:p w:rsidR="00AD68CC" w:rsidRPr="00962AAB" w:rsidP="00962AAB" w14:paraId="7A2CA908" w14:textId="37556772">
      <w:pPr>
        <w:pStyle w:val="Answerresponse-indent"/>
      </w:pPr>
      <w:r w:rsidRPr="00962AAB">
        <w:t>3.</w:t>
      </w:r>
      <w:r w:rsidRPr="00962AAB" w:rsidR="00962AAB">
        <w:t xml:space="preserve">   </w:t>
      </w:r>
      <w:r w:rsidRPr="00962AAB">
        <w:t xml:space="preserve"> La primavera cuesta aproximadamente lo mismo que el verano.</w:t>
      </w:r>
    </w:p>
    <w:p w:rsidR="006E21C3" w:rsidRPr="00962AAB" w:rsidP="00962AAB" w14:paraId="11FB034E" w14:textId="545AF768">
      <w:pPr>
        <w:pStyle w:val="Answerresponse-indent"/>
      </w:pPr>
      <w:r w:rsidRPr="00962AAB">
        <w:t>4.</w:t>
      </w:r>
      <w:r w:rsidRPr="00962AAB" w:rsidR="00962AAB">
        <w:t xml:space="preserve">   </w:t>
      </w:r>
      <w:r w:rsidRPr="00962AAB">
        <w:t xml:space="preserve"> La primavera cuesta menos que el verano.</w:t>
      </w:r>
      <w:bookmarkEnd w:id="136"/>
    </w:p>
    <w:p w:rsidR="006E21C3" w:rsidP="00060DA4" w14:paraId="03F313F7" w14:textId="62E0512E">
      <w:pPr>
        <w:pStyle w:val="Answerresponse-indent"/>
      </w:pPr>
    </w:p>
    <w:p w:rsidR="00516C90" w:rsidRPr="00516C90" w:rsidP="00BA183B" w14:paraId="05DD0B13" w14:textId="07A2CAEA">
      <w:pPr>
        <w:keepNext/>
        <w:keepLines/>
        <w:spacing w:before="40" w:after="0" w:line="254" w:lineRule="auto"/>
        <w:outlineLvl w:val="2"/>
        <w:rPr>
          <w:rFonts w:ascii="Segoe UI" w:eastAsia="Times New Roman" w:hAnsi="Segoe UI" w:cs="Times New Roman"/>
          <w:b/>
          <w:bCs/>
          <w:noProof/>
          <w:color w:val="000000" w:themeColor="text1"/>
          <w:sz w:val="24"/>
          <w:szCs w:val="24"/>
          <w:highlight w:val="lightGray"/>
        </w:rPr>
      </w:pPr>
      <w:r>
        <w:rPr>
          <w:rFonts w:ascii="Segoe UI" w:hAnsi="Segoe UI"/>
          <w:b/>
          <w:color w:val="000000" w:themeColor="text1"/>
          <w:sz w:val="24"/>
        </w:rPr>
        <w:t>Q15.INTRO</w:t>
      </w:r>
    </w:p>
    <w:p w:rsidR="00D2161A" w:rsidP="00D2161A" w14:paraId="7F3FB4D1" w14:textId="7BEEC9C4">
      <w:pPr>
        <w:pStyle w:val="ItemText"/>
      </w:pPr>
      <w:r>
        <w:t xml:space="preserve">Ahora tenemos más preguntas específicamente sobre [CHILD AGE GENDER].  Las siguientes preguntas son sobre cualquier tipo de problema de salud, inquietud o condición que pueda afectar la salud física, el comportamiento, el aprendizaje, el crecimiento o el desarrollo físico de su </w:t>
      </w:r>
      <w:bookmarkStart w:id="137" w:name="OLE_LINK165"/>
      <w:r>
        <w:t>(“</w:t>
      </w:r>
      <w:r w:rsidR="002858A4">
        <w:t>niño</w:t>
      </w:r>
      <w:r>
        <w:t>”/“</w:t>
      </w:r>
      <w:r w:rsidR="00637CDE">
        <w:t xml:space="preserve">niña </w:t>
      </w:r>
      <w:r>
        <w:t xml:space="preserve">”).  </w:t>
      </w:r>
      <w:bookmarkEnd w:id="137"/>
      <w:r>
        <w:t xml:space="preserve">Algunos de estos problemas de salud pueden afectar las capacidades y actividades de su(s) </w:t>
      </w:r>
      <w:r w:rsidR="00637CDE">
        <w:t xml:space="preserve">(“niño”/“niña ”) </w:t>
      </w:r>
      <w:r>
        <w:t xml:space="preserve">en la escuela o en el juego. </w:t>
      </w:r>
    </w:p>
    <w:p w:rsidR="00D2161A" w:rsidRPr="00AC4016" w:rsidP="00D2161A" w14:paraId="4BF4F9A9" w14:textId="0B4F2AE8">
      <w:pPr>
        <w:pStyle w:val="Heading3"/>
      </w:pPr>
      <w:r>
        <w:rPr>
          <w:highlight w:val="lightGray"/>
        </w:rPr>
        <w:t>Q15a</w:t>
      </w:r>
      <w:r>
        <w:t xml:space="preserve">. DIPA #O1. </w:t>
      </w:r>
    </w:p>
    <w:p w:rsidR="00D2161A" w:rsidP="00D2161A" w14:paraId="101AB8A4" w14:textId="3C903D6D">
      <w:pPr>
        <w:pStyle w:val="ItemText"/>
        <w:rPr>
          <w:rFonts w:eastAsia="MS Mincho"/>
        </w:rPr>
      </w:pPr>
      <w:r>
        <w:t>¿</w:t>
      </w:r>
      <w:r w:rsidR="00290203">
        <w:t xml:space="preserve">[FOCAL CHILD] </w:t>
      </w:r>
      <w:r w:rsidR="002858A4">
        <w:t xml:space="preserve"> </w:t>
      </w:r>
      <w:r>
        <w:t xml:space="preserve">pierde los estribos o hace berrinches mucho más que otros niños de su misma edad?  Es decir, ¿gritar o llorar cuando no se sale con la suya, tirar o romper cosas cuando está enojado o golpear a la gente?   </w:t>
      </w:r>
    </w:p>
    <w:p w:rsidR="00D2161A" w:rsidRPr="00E601B3" w:rsidP="00007EDC" w14:paraId="6C2A22CC" w14:textId="6E9657E3">
      <w:pPr>
        <w:pStyle w:val="AnswerLvl1"/>
        <w:ind w:left="720"/>
        <w:rPr>
          <w:lang w:val="en-US"/>
        </w:rPr>
      </w:pPr>
      <w:r w:rsidRPr="00E601B3">
        <w:rPr>
          <w:lang w:val="en-US"/>
        </w:rPr>
        <w:t xml:space="preserve">1  </w:t>
      </w:r>
      <w:r w:rsidRPr="00E601B3" w:rsidR="00630877">
        <w:rPr>
          <w:lang w:val="en-US"/>
        </w:rPr>
        <w:t>Sí.</w:t>
      </w:r>
    </w:p>
    <w:p w:rsidR="00D2161A" w:rsidRPr="00E601B3" w:rsidP="00007EDC" w14:paraId="2785E74B" w14:textId="65D68E73">
      <w:pPr>
        <w:pStyle w:val="AnswerLvl1"/>
        <w:ind w:left="720"/>
        <w:rPr>
          <w:lang w:val="en-US"/>
        </w:rPr>
      </w:pPr>
      <w:r w:rsidRPr="00E601B3">
        <w:rPr>
          <w:lang w:val="en-US"/>
        </w:rPr>
        <w:t xml:space="preserve">2  </w:t>
      </w:r>
      <w:r w:rsidRPr="00E601B3" w:rsidR="00630877">
        <w:rPr>
          <w:lang w:val="en-US"/>
        </w:rPr>
        <w:t>No.</w:t>
      </w:r>
    </w:p>
    <w:p w:rsidR="00BB1DBF" w:rsidRPr="00E601B3" w:rsidP="00E601B3" w14:paraId="21104866" w14:textId="243C0BCA">
      <w:pPr>
        <w:pStyle w:val="SkipPattern"/>
        <w:rPr>
          <w:lang w:val="en-US"/>
        </w:rPr>
      </w:pPr>
      <w:r w:rsidRPr="00E601B3">
        <w:rPr>
          <w:lang w:val="en-US"/>
        </w:rPr>
        <w:t xml:space="preserve">IF </w:t>
      </w:r>
      <w:r w:rsidR="00BB6991">
        <w:rPr>
          <w:lang w:val="en-US"/>
        </w:rPr>
        <w:t xml:space="preserve">[FOCAL </w:t>
      </w:r>
      <w:r w:rsidRPr="00E601B3">
        <w:rPr>
          <w:lang w:val="en-US"/>
        </w:rPr>
        <w:t>CHILD</w:t>
      </w:r>
      <w:r w:rsidR="00BB6991">
        <w:rPr>
          <w:lang w:val="en-US"/>
        </w:rPr>
        <w:t>]</w:t>
      </w:r>
      <w:r w:rsidRPr="00E601B3">
        <w:rPr>
          <w:lang w:val="en-US"/>
        </w:rPr>
        <w:t xml:space="preserve"> IS &lt; 1 YEAR, SKIP TO </w:t>
      </w:r>
      <w:r w:rsidRPr="00E601B3">
        <w:rPr>
          <w:bCs/>
          <w:color w:val="000000" w:themeColor="text1"/>
          <w:highlight w:val="lightGray"/>
          <w:lang w:val="en-US"/>
        </w:rPr>
        <w:t>Q18</w:t>
      </w:r>
      <w:r w:rsidRPr="00E601B3">
        <w:rPr>
          <w:bCs/>
          <w:color w:val="000000" w:themeColor="text1"/>
          <w:lang w:val="en-US"/>
        </w:rPr>
        <w:t>a.</w:t>
      </w:r>
      <w:r w:rsidRPr="00E601B3">
        <w:rPr>
          <w:lang w:val="en-US"/>
        </w:rPr>
        <w:t xml:space="preserve">NSCH #A35; ELSE ASK Q16a </w:t>
      </w:r>
    </w:p>
    <w:p w:rsidR="00D2161A" w:rsidP="00D2161A" w14:paraId="293DE2A8" w14:textId="2F9457FD">
      <w:pPr>
        <w:pStyle w:val="Heading3"/>
      </w:pPr>
      <w:r>
        <w:rPr>
          <w:highlight w:val="lightGray"/>
        </w:rPr>
        <w:t>Q16a</w:t>
      </w:r>
      <w:r>
        <w:t>.</w:t>
      </w:r>
    </w:p>
    <w:p w:rsidR="00D2161A" w:rsidP="00D2161A" w14:paraId="462D206C" w14:textId="6F335359">
      <w:pPr>
        <w:pStyle w:val="ItemText"/>
      </w:pPr>
      <w:r>
        <w:t>En comparación con niños de su misma edad, ¿[</w:t>
      </w:r>
      <w:r w:rsidR="00290203">
        <w:t xml:space="preserve">FOCAL </w:t>
      </w:r>
      <w:r>
        <w:t xml:space="preserve">CHILD] tiene dificultades para llevarse bien con otros niños en un entorno social? </w:t>
      </w:r>
    </w:p>
    <w:p w:rsidR="00962AAB" w:rsidP="00962AAB" w14:paraId="3BFC7836" w14:textId="77777777">
      <w:pPr>
        <w:pStyle w:val="Answerresponse-indent"/>
        <w:rPr>
          <w:noProof/>
        </w:rPr>
      </w:pPr>
      <w:r>
        <w:t>1.    Sí.</w:t>
      </w:r>
    </w:p>
    <w:p w:rsidR="00962AAB" w:rsidP="00962AAB" w14:paraId="5F9C7500" w14:textId="77777777">
      <w:pPr>
        <w:pStyle w:val="Answerresponse-indent"/>
        <w:rPr>
          <w:noProof/>
        </w:rPr>
      </w:pPr>
      <w:r>
        <w:t>2.    No.</w:t>
      </w:r>
    </w:p>
    <w:p w:rsidR="00D2161A" w:rsidP="00D2161A" w14:paraId="4A892C8D" w14:textId="3258ECAD">
      <w:pPr>
        <w:pStyle w:val="Heading3"/>
        <w:rPr>
          <w:bCs/>
        </w:rPr>
      </w:pPr>
      <w:r w:rsidRPr="00AA0237">
        <w:rPr>
          <w:color w:val="000000" w:themeColor="text1"/>
        </w:rPr>
        <w:t>Q18</w:t>
      </w:r>
      <w:r>
        <w:rPr>
          <w:color w:val="000000" w:themeColor="text1"/>
        </w:rPr>
        <w:t>a.</w:t>
      </w:r>
      <w:r>
        <w:t xml:space="preserve">NSCH #A35 </w:t>
      </w:r>
    </w:p>
    <w:p w:rsidR="00D2161A" w:rsidP="00D2161A" w14:paraId="0B7EF677" w14:textId="4E77781F">
      <w:pPr>
        <w:pStyle w:val="ItemText"/>
      </w:pPr>
      <w:r>
        <w:t xml:space="preserve">¿Su </w:t>
      </w:r>
      <w:r w:rsidR="002858A4">
        <w:t xml:space="preserve">niño </w:t>
      </w:r>
      <w:r>
        <w:t>tiene una condición médica o física que afecta su capacidad para hacer cosas que hacen otros niños de su edad?</w:t>
      </w:r>
    </w:p>
    <w:p w:rsidR="00962AAB" w:rsidP="00962AAB" w14:paraId="24B2F7B1" w14:textId="77777777">
      <w:pPr>
        <w:pStyle w:val="Answerresponse-indent"/>
        <w:rPr>
          <w:noProof/>
        </w:rPr>
      </w:pPr>
      <w:r>
        <w:t>1.    Sí.</w:t>
      </w:r>
    </w:p>
    <w:p w:rsidR="00962AAB" w:rsidP="00962AAB" w14:paraId="00D513A7" w14:textId="77777777">
      <w:pPr>
        <w:pStyle w:val="Answerresponse-indent"/>
        <w:rPr>
          <w:noProof/>
        </w:rPr>
      </w:pPr>
      <w:r>
        <w:t>2.    No.</w:t>
      </w:r>
    </w:p>
    <w:p w:rsidR="00D2161A" w:rsidP="00D2161A" w14:paraId="5B0556F9" w14:textId="1699DF46">
      <w:pPr>
        <w:pStyle w:val="Heading3"/>
      </w:pPr>
      <w:r w:rsidRPr="00AA0237">
        <w:t>Q19a</w:t>
      </w:r>
      <w:r>
        <w:t>.</w:t>
      </w:r>
    </w:p>
    <w:p w:rsidR="00D2161A" w:rsidP="00D2161A" w14:paraId="76E67D93" w14:textId="5848098A">
      <w:pPr>
        <w:pStyle w:val="ItemText"/>
      </w:pPr>
      <w:r>
        <w:t xml:space="preserve">¿Tiene alguna preocupación seria sobre las habilidades de desarrollo de su </w:t>
      </w:r>
      <w:r w:rsidR="002858A4">
        <w:t xml:space="preserve">niño </w:t>
      </w:r>
      <w:r>
        <w:t>en cualquiera de las siguientes áreas: desarrollo del habla/lenguaje, habilidades de autocuidado o aprendizaje?</w:t>
      </w:r>
    </w:p>
    <w:p w:rsidR="00962AAB" w:rsidP="00962AAB" w14:paraId="565037D8" w14:textId="77777777">
      <w:pPr>
        <w:pStyle w:val="Answerresponse-indent"/>
        <w:rPr>
          <w:noProof/>
        </w:rPr>
      </w:pPr>
      <w:r>
        <w:t>1.    Sí.</w:t>
      </w:r>
    </w:p>
    <w:p w:rsidR="00962AAB" w:rsidP="00962AAB" w14:paraId="5E7B4D75" w14:textId="77777777">
      <w:pPr>
        <w:pStyle w:val="Answerresponse-indent"/>
        <w:rPr>
          <w:noProof/>
        </w:rPr>
      </w:pPr>
      <w:r>
        <w:t>2.    No.</w:t>
      </w:r>
    </w:p>
    <w:p w:rsidR="00D2161A" w:rsidP="00D2161A" w14:paraId="597B5E69" w14:textId="3B3A778F">
      <w:pPr>
        <w:pStyle w:val="Heading3"/>
      </w:pPr>
      <w:r w:rsidRPr="00AA0237">
        <w:rPr>
          <w:color w:val="000000" w:themeColor="text1"/>
        </w:rPr>
        <w:t>Q19</w:t>
      </w:r>
      <w:r>
        <w:rPr>
          <w:color w:val="000000" w:themeColor="text1"/>
        </w:rPr>
        <w:t>b.</w:t>
      </w:r>
      <w:r>
        <w:t>NSCH #A22</w:t>
      </w:r>
    </w:p>
    <w:p w:rsidR="00D2161A" w:rsidP="009311E5" w14:paraId="6CE1C978" w14:textId="016F8B1C">
      <w:pPr>
        <w:pStyle w:val="ItemText"/>
      </w:pPr>
      <w:r>
        <w:t xml:space="preserve">¿Le ha dicho algún médico, proveedor de atención médica o educador que este niño tiene un retraso en el desarrollo? </w:t>
      </w:r>
    </w:p>
    <w:p w:rsidR="00962AAB" w:rsidP="00962AAB" w14:paraId="6D5F0702" w14:textId="77777777">
      <w:pPr>
        <w:pStyle w:val="Answerresponse-indent"/>
        <w:rPr>
          <w:noProof/>
        </w:rPr>
      </w:pPr>
      <w:r>
        <w:t>1.    Sí.</w:t>
      </w:r>
    </w:p>
    <w:p w:rsidR="00962AAB" w:rsidP="00962AAB" w14:paraId="719CB862" w14:textId="77777777">
      <w:pPr>
        <w:pStyle w:val="Answerresponse-indent"/>
        <w:rPr>
          <w:noProof/>
        </w:rPr>
      </w:pPr>
      <w:r>
        <w:t>2.    No.</w:t>
      </w:r>
    </w:p>
    <w:p w:rsidR="00BB6991" w:rsidRPr="00512E55" w:rsidP="00BB6991" w14:paraId="20A420D5" w14:textId="77777777">
      <w:pPr>
        <w:pStyle w:val="Heading3"/>
        <w:rPr>
          <w:color w:val="008A1E"/>
          <w:lang w:val="es-ES"/>
        </w:rPr>
      </w:pPr>
      <w:bookmarkStart w:id="138" w:name="OLE_LINK118"/>
      <w:bookmarkStart w:id="139" w:name="OLE_LINK425"/>
      <w:r w:rsidRPr="00512E55">
        <w:rPr>
          <w:noProof/>
          <w:lang w:val="es-ES"/>
        </w:rPr>
        <w:t xml:space="preserve">G4A. </w:t>
      </w:r>
    </w:p>
    <w:p w:rsidR="008240D3" w:rsidRPr="00DD1E4A" w:rsidP="00DD1E4A" w14:paraId="14637D41" w14:textId="4E0CA41B">
      <w:pPr>
        <w:pStyle w:val="ItemText"/>
      </w:pPr>
      <w:r w:rsidRPr="00DD1E4A">
        <w:t>¿Cuáles fueron los ingresos totales de su hogar en el 2024?</w:t>
      </w:r>
    </w:p>
    <w:p w:rsidR="008240D3" w:rsidRPr="00DD1E4A" w:rsidP="00DD1E4A" w14:paraId="11A4847C" w14:textId="77777777">
      <w:pPr>
        <w:pStyle w:val="ItemText"/>
      </w:pPr>
    </w:p>
    <w:p w:rsidR="008240D3" w:rsidRPr="00DD1E4A" w:rsidP="00DD1E4A" w14:paraId="027727AE" w14:textId="77777777">
      <w:pPr>
        <w:pStyle w:val="ItemText"/>
      </w:pPr>
      <w:r w:rsidRPr="00DD1E4A">
        <w:t>Incluya los ingresos de cualquier persona que contribuya a los gastos del hogar y los costos de cuidado infantil. Incluya también cualquier manutención infantil que pueda recibir si contribuye a los gastos del hogar o al cuidado de los niños. Incluya los ingresos de pensiones o de programas gubernamentales como cupones de alimentos o seguro de desempleo.</w:t>
      </w:r>
    </w:p>
    <w:p w:rsidR="008240D3" w:rsidP="00060DA4" w14:paraId="6D3739D2" w14:textId="77777777">
      <w:pPr>
        <w:pStyle w:val="Answerresponse-indent"/>
        <w:rPr>
          <w:lang w:val="es-ES"/>
        </w:rPr>
      </w:pPr>
    </w:p>
    <w:p w:rsidR="008240D3" w:rsidRPr="00512E55" w:rsidP="00060DA4" w14:paraId="2667E70E" w14:textId="77777777">
      <w:pPr>
        <w:pStyle w:val="Answerresponse-indent"/>
        <w:rPr>
          <w:lang w:val="es-ES"/>
        </w:rPr>
      </w:pPr>
    </w:p>
    <w:p w:rsidR="00BB6991" w:rsidRPr="008240D3" w:rsidP="00060DA4" w14:paraId="71DD2606" w14:textId="7B17C652">
      <w:pPr>
        <w:pStyle w:val="Answerresponse-indent"/>
        <w:rPr>
          <w:rStyle w:val="BodyTextFirstIndent2Char"/>
          <w:rFonts w:ascii="Calibri" w:hAnsi="Calibri"/>
          <w:sz w:val="22"/>
          <w:lang w:val="en-US"/>
        </w:rPr>
      </w:pPr>
      <w:r w:rsidRPr="008240D3">
        <w:rPr>
          <w:lang w:val="en-US"/>
        </w:rPr>
        <w:t>Cantidad total</w:t>
      </w:r>
      <w:r w:rsidRPr="008240D3">
        <w:rPr>
          <w:lang w:val="en-US"/>
        </w:rPr>
        <w:t>:</w:t>
      </w:r>
      <w:r w:rsidRPr="008240D3">
        <w:rPr>
          <w:rStyle w:val="BodyTextFirstIndent2Char"/>
          <w:rFonts w:ascii="Calibri" w:hAnsi="Calibri"/>
          <w:sz w:val="22"/>
          <w:lang w:val="en-US"/>
        </w:rPr>
        <w:t xml:space="preserve"> $________ </w:t>
      </w:r>
      <w:r w:rsidRPr="008240D3">
        <w:rPr>
          <w:rStyle w:val="BodyTextFirstIndent2Char"/>
          <w:rFonts w:ascii="Wingdings" w:hAnsi="Wingdings"/>
          <w:sz w:val="22"/>
        </w:rPr>
        <w:sym w:font="Wingdings" w:char="F0E0"/>
      </w:r>
      <w:r w:rsidRPr="008240D3">
        <w:rPr>
          <w:rStyle w:val="BodyTextFirstIndent2Char"/>
          <w:rFonts w:ascii="Calibri" w:hAnsi="Calibri"/>
          <w:sz w:val="22"/>
          <w:lang w:val="en-US"/>
        </w:rPr>
        <w:t xml:space="preserve"> SKIP TO </w:t>
      </w:r>
      <w:r w:rsidRPr="008240D3">
        <w:rPr>
          <w:lang w:val="en-US"/>
        </w:rPr>
        <w:t>Q6.G11</w:t>
      </w:r>
    </w:p>
    <w:p w:rsidR="00BB6991" w:rsidRPr="00512E55" w:rsidP="00060DA4" w14:paraId="4C0897AF" w14:textId="77777777">
      <w:pPr>
        <w:pStyle w:val="Answerresponse-indent"/>
        <w:rPr>
          <w:lang w:val="en-US"/>
        </w:rPr>
      </w:pPr>
      <w:r w:rsidRPr="00512E55">
        <w:rPr>
          <w:rStyle w:val="BodyTextFirstIndent2Char"/>
          <w:rFonts w:ascii="Calibri" w:hAnsi="Calibri"/>
          <w:sz w:val="22"/>
          <w:lang w:val="en-US"/>
        </w:rPr>
        <w:t>Range: 0-999999999</w:t>
      </w:r>
    </w:p>
    <w:p w:rsidR="00BB6991" w:rsidRPr="00512E55" w:rsidP="00060DA4" w14:paraId="00AFF6CF" w14:textId="77777777">
      <w:pPr>
        <w:pStyle w:val="Answerresponse-indent"/>
        <w:rPr>
          <w:rStyle w:val="BodyTextFirstIndent2Char"/>
          <w:rFonts w:ascii="Calibri" w:hAnsi="Calibri"/>
          <w:sz w:val="22"/>
          <w:lang w:val="en-US"/>
        </w:rPr>
      </w:pPr>
      <w:r w:rsidRPr="00512E55">
        <w:rPr>
          <w:rStyle w:val="BodyTextFirstIndent2Char"/>
          <w:rFonts w:ascii="Calibri" w:hAnsi="Calibri"/>
          <w:sz w:val="22"/>
          <w:lang w:val="en-US"/>
        </w:rPr>
        <w:t>-4.</w:t>
      </w:r>
      <w:r w:rsidRPr="00512E55">
        <w:rPr>
          <w:rStyle w:val="BodyTextFirstIndent2Char"/>
          <w:rFonts w:ascii="Calibri" w:hAnsi="Calibri"/>
          <w:sz w:val="22"/>
          <w:lang w:val="en-US"/>
        </w:rPr>
        <w:tab/>
        <w:t xml:space="preserve">DK/REF </w:t>
      </w:r>
      <w:r w:rsidRPr="008240D3">
        <w:rPr>
          <w:rStyle w:val="BodyTextFirstIndent2Char"/>
          <w:rFonts w:ascii="Wingdings" w:hAnsi="Wingdings"/>
          <w:sz w:val="22"/>
        </w:rPr>
        <w:sym w:font="Wingdings" w:char="F0E0"/>
      </w:r>
      <w:r w:rsidRPr="00512E55">
        <w:rPr>
          <w:rStyle w:val="BodyTextFirstIndent2Char"/>
          <w:rFonts w:ascii="Calibri" w:hAnsi="Calibri"/>
          <w:sz w:val="22"/>
          <w:lang w:val="en-US"/>
        </w:rPr>
        <w:t xml:space="preserve"> ASK </w:t>
      </w:r>
      <w:r w:rsidRPr="00512E55">
        <w:rPr>
          <w:lang w:val="en-US"/>
        </w:rPr>
        <w:t>E15</w:t>
      </w:r>
    </w:p>
    <w:bookmarkEnd w:id="138"/>
    <w:p w:rsidR="00BB6991" w:rsidRPr="00BB6991" w:rsidP="00060DA4" w14:paraId="799C1BB1" w14:textId="77777777">
      <w:pPr>
        <w:pStyle w:val="Answerresponse-indent"/>
        <w:rPr>
          <w:lang w:val="en-US"/>
        </w:rPr>
      </w:pPr>
    </w:p>
    <w:p w:rsidR="00BB6991" w:rsidP="00BB6991" w14:paraId="74DF53DA" w14:textId="77777777">
      <w:pPr>
        <w:pStyle w:val="Heading3"/>
        <w:rPr>
          <w:bCs/>
          <w:color w:val="008A1E"/>
          <w:lang w:val="en-US"/>
        </w:rPr>
      </w:pPr>
      <w:bookmarkStart w:id="140" w:name="OLE_LINK120"/>
      <w:r w:rsidRPr="00BB6991">
        <w:rPr>
          <w:lang w:val="en-US"/>
        </w:rPr>
        <w:t xml:space="preserve">E15. </w:t>
      </w:r>
    </w:p>
    <w:p w:rsidR="00FF11A0" w:rsidRPr="00DD1E4A" w:rsidP="00DD1E4A" w14:paraId="37FD40E1" w14:textId="77777777">
      <w:pPr>
        <w:pStyle w:val="ItemText"/>
      </w:pPr>
      <w:r w:rsidRPr="00DD1E4A">
        <w:t>Puede resultar difícil recordar o informar estos números y un rango aproximado está bien. ¿Cuál fue el ingreso total de su hogar en 2024 antes de impuestos o deducciones...?</w:t>
      </w:r>
    </w:p>
    <w:p w:rsidR="00BB6991" w:rsidRPr="00FF11A0" w:rsidP="00FF11A0" w14:paraId="533E5E98" w14:textId="214D2E0E">
      <w:pPr>
        <w:pStyle w:val="ListParagraph"/>
        <w:numPr>
          <w:ilvl w:val="0"/>
          <w:numId w:val="167"/>
        </w:numPr>
        <w:tabs>
          <w:tab w:val="left" w:pos="1584"/>
          <w:tab w:val="left" w:pos="1944"/>
        </w:tabs>
        <w:spacing w:after="0"/>
        <w:rPr>
          <w:rFonts w:cstheme="minorHAnsi"/>
        </w:rPr>
      </w:pPr>
      <w:r>
        <w:rPr>
          <w:rFonts w:cstheme="minorHAnsi"/>
        </w:rPr>
        <w:t>Menos de</w:t>
      </w:r>
      <w:r w:rsidRPr="00FF11A0">
        <w:rPr>
          <w:rFonts w:cstheme="minorHAnsi"/>
        </w:rPr>
        <w:t xml:space="preserve"> $15,000</w:t>
      </w:r>
    </w:p>
    <w:p w:rsidR="00BB6991" w:rsidP="00BB6991" w14:paraId="1ABFC796" w14:textId="4F58ED00">
      <w:pPr>
        <w:pStyle w:val="ListParagraph"/>
        <w:numPr>
          <w:ilvl w:val="0"/>
          <w:numId w:val="167"/>
        </w:numPr>
        <w:tabs>
          <w:tab w:val="left" w:pos="1584"/>
          <w:tab w:val="left" w:pos="1944"/>
        </w:tabs>
        <w:spacing w:after="0"/>
        <w:rPr>
          <w:rFonts w:cstheme="minorHAnsi"/>
        </w:rPr>
      </w:pPr>
      <w:r>
        <w:rPr>
          <w:rFonts w:cstheme="minorHAnsi"/>
        </w:rPr>
        <w:t xml:space="preserve">$15,001 </w:t>
      </w:r>
      <w:r w:rsidR="008240D3">
        <w:rPr>
          <w:rFonts w:cstheme="minorHAnsi"/>
        </w:rPr>
        <w:t>a</w:t>
      </w:r>
      <w:r>
        <w:rPr>
          <w:rFonts w:cstheme="minorHAnsi"/>
        </w:rPr>
        <w:t xml:space="preserve"> $30,000</w:t>
      </w:r>
    </w:p>
    <w:p w:rsidR="00BB6991" w:rsidP="00BB6991" w14:paraId="4A587B37" w14:textId="471FBFB0">
      <w:pPr>
        <w:pStyle w:val="ListParagraph"/>
        <w:numPr>
          <w:ilvl w:val="0"/>
          <w:numId w:val="167"/>
        </w:numPr>
        <w:tabs>
          <w:tab w:val="left" w:pos="1584"/>
          <w:tab w:val="left" w:pos="1944"/>
        </w:tabs>
        <w:spacing w:after="0"/>
        <w:rPr>
          <w:rFonts w:cstheme="minorHAnsi"/>
        </w:rPr>
      </w:pPr>
      <w:r>
        <w:rPr>
          <w:rFonts w:cstheme="minorHAnsi"/>
        </w:rPr>
        <w:t>$30,001</w:t>
      </w:r>
      <w:r w:rsidR="008240D3">
        <w:rPr>
          <w:rFonts w:cstheme="minorHAnsi"/>
        </w:rPr>
        <w:t xml:space="preserve"> a</w:t>
      </w:r>
      <w:r>
        <w:rPr>
          <w:rFonts w:cstheme="minorHAnsi"/>
        </w:rPr>
        <w:t xml:space="preserve"> $45,000</w:t>
      </w:r>
    </w:p>
    <w:p w:rsidR="00BB6991" w:rsidP="00BB6991" w14:paraId="3F7BCFE3" w14:textId="708C309D">
      <w:pPr>
        <w:pStyle w:val="ListParagraph"/>
        <w:numPr>
          <w:ilvl w:val="0"/>
          <w:numId w:val="167"/>
        </w:numPr>
        <w:tabs>
          <w:tab w:val="left" w:pos="1584"/>
          <w:tab w:val="left" w:pos="1944"/>
        </w:tabs>
        <w:spacing w:after="0"/>
        <w:rPr>
          <w:rFonts w:cstheme="minorHAnsi"/>
        </w:rPr>
      </w:pPr>
      <w:r>
        <w:rPr>
          <w:rFonts w:cstheme="minorHAnsi"/>
        </w:rPr>
        <w:t>$45,001</w:t>
      </w:r>
      <w:r w:rsidR="008240D3">
        <w:rPr>
          <w:rFonts w:cstheme="minorHAnsi"/>
        </w:rPr>
        <w:t xml:space="preserve"> a</w:t>
      </w:r>
      <w:r>
        <w:rPr>
          <w:rFonts w:cstheme="minorHAnsi"/>
        </w:rPr>
        <w:t xml:space="preserve"> $60,000</w:t>
      </w:r>
    </w:p>
    <w:p w:rsidR="00BB6991" w:rsidP="00BB6991" w14:paraId="0BE30851" w14:textId="258B37D6">
      <w:pPr>
        <w:pStyle w:val="ListParagraph"/>
        <w:numPr>
          <w:ilvl w:val="0"/>
          <w:numId w:val="167"/>
        </w:numPr>
        <w:tabs>
          <w:tab w:val="left" w:pos="1584"/>
          <w:tab w:val="left" w:pos="1944"/>
        </w:tabs>
        <w:spacing w:after="0"/>
        <w:rPr>
          <w:rFonts w:cstheme="minorHAnsi"/>
        </w:rPr>
      </w:pPr>
      <w:r>
        <w:rPr>
          <w:rFonts w:cstheme="minorHAnsi"/>
        </w:rPr>
        <w:t>$60,001 or m</w:t>
      </w:r>
      <w:r w:rsidR="008240D3">
        <w:t>á</w:t>
      </w:r>
      <w:r w:rsidR="008240D3">
        <w:rPr>
          <w:rFonts w:cstheme="minorHAnsi"/>
        </w:rPr>
        <w:t>s</w:t>
      </w:r>
    </w:p>
    <w:bookmarkEnd w:id="140"/>
    <w:p w:rsidR="00BB6991" w:rsidP="00BB6991" w14:paraId="1FC2BE87" w14:textId="77777777">
      <w:pPr>
        <w:pStyle w:val="AnswerLvl1"/>
        <w:ind w:left="1080" w:hanging="360"/>
      </w:pPr>
    </w:p>
    <w:p w:rsidR="0051574A" w:rsidRPr="00E07C6D" w:rsidP="00E07C6D" w14:paraId="0DC29FDE" w14:textId="624BFC1F">
      <w:pPr>
        <w:pStyle w:val="Heading3"/>
      </w:pPr>
      <w:r>
        <w:rPr>
          <w:rStyle w:val="NORCQuestionNumber"/>
          <w:b/>
          <w:sz w:val="24"/>
        </w:rPr>
        <w:t>Q6.</w:t>
      </w:r>
      <w:bookmarkEnd w:id="139"/>
      <w:r>
        <w:t xml:space="preserve">G11. </w:t>
      </w:r>
    </w:p>
    <w:p w:rsidR="008C1EDE" w:rsidP="00AA0237" w14:paraId="4122395C" w14:textId="77777777">
      <w:pPr>
        <w:pStyle w:val="ItemText"/>
      </w:pPr>
      <w:r>
        <w:t xml:space="preserve">Indique cuál de estas afirmaciones describe mejor los alimentos que se consumieron en su hogar en los últimos 12 meses: </w:t>
      </w:r>
    </w:p>
    <w:p w:rsidR="0051574A" w:rsidP="00060DA4" w14:paraId="6E980BD5" w14:textId="4BCBE537">
      <w:pPr>
        <w:pStyle w:val="Answerresponse-indent"/>
      </w:pPr>
      <w:r>
        <w:t xml:space="preserve">1. </w:t>
      </w:r>
      <w:r w:rsidR="00425D71">
        <w:t xml:space="preserve">  </w:t>
      </w:r>
      <w:r>
        <w:t xml:space="preserve"> Siempre tuvimos suficiente para comer.</w:t>
      </w:r>
    </w:p>
    <w:p w:rsidR="0051574A" w:rsidP="00060DA4" w14:paraId="5A0AEBA1" w14:textId="50305355">
      <w:pPr>
        <w:pStyle w:val="Answerresponse-indent"/>
      </w:pPr>
      <w:r>
        <w:t>2.</w:t>
      </w:r>
      <w:r w:rsidR="00425D71">
        <w:t xml:space="preserve">   </w:t>
      </w:r>
      <w:r>
        <w:t xml:space="preserve"> </w:t>
      </w:r>
      <w:r>
        <w:t xml:space="preserve">A veces no tuvimos suficiente para comer. </w:t>
      </w:r>
    </w:p>
    <w:p w:rsidR="0051574A" w:rsidP="00060DA4" w14:paraId="6FFE6610" w14:textId="052FF16D">
      <w:pPr>
        <w:pStyle w:val="Answerresponse-indent"/>
      </w:pPr>
      <w:r>
        <w:t>3.</w:t>
      </w:r>
      <w:r w:rsidR="00425D71">
        <w:t xml:space="preserve">   </w:t>
      </w:r>
      <w:r>
        <w:t xml:space="preserve"> </w:t>
      </w:r>
      <w:r>
        <w:t>Frecuentemente no tuvimos suficiente para comer.</w:t>
      </w:r>
    </w:p>
    <w:p w:rsidR="006C0D6D" w:rsidP="006C0D6D" w14:paraId="4BA0DC80" w14:textId="77777777">
      <w:pPr>
        <w:pStyle w:val="Heading3"/>
      </w:pPr>
      <w:r>
        <w:t>Q9.</w:t>
      </w:r>
    </w:p>
    <w:p w:rsidR="006C0D6D" w:rsidRPr="00DD1E4A" w:rsidP="00F44372" w14:paraId="2D8C0FC0" w14:textId="196D996B">
      <w:pPr>
        <w:pStyle w:val="AnswerLvl1"/>
        <w:rPr>
          <w:rFonts w:ascii="Segoe UI" w:hAnsi="Segoe UI"/>
          <w:sz w:val="24"/>
        </w:rPr>
      </w:pPr>
      <w:r>
        <w:rPr>
          <w:rFonts w:ascii="Segoe UI" w:hAnsi="Segoe UI"/>
          <w:sz w:val="24"/>
        </w:rPr>
        <w:t xml:space="preserve">Desde [MONTH OF INTERVIEW], ¿usted o </w:t>
      </w:r>
      <w:r w:rsidR="00E024AE">
        <w:rPr>
          <w:rFonts w:ascii="Segoe UI" w:hAnsi="Segoe UI"/>
          <w:sz w:val="24"/>
        </w:rPr>
        <w:t>su pareja</w:t>
      </w:r>
      <w:r w:rsidR="00AC0824">
        <w:rPr>
          <w:rFonts w:ascii="Segoe UI" w:hAnsi="Segoe UI"/>
          <w:sz w:val="24"/>
        </w:rPr>
        <w:t>/</w:t>
      </w:r>
      <w:r w:rsidR="00E024AE">
        <w:rPr>
          <w:rFonts w:ascii="Segoe UI" w:hAnsi="Segoe UI"/>
          <w:sz w:val="24"/>
        </w:rPr>
        <w:t>cónyuge</w:t>
      </w:r>
      <w:r>
        <w:rPr>
          <w:rFonts w:ascii="Segoe UI" w:hAnsi="Segoe UI"/>
          <w:sz w:val="24"/>
        </w:rPr>
        <w:t xml:space="preserve"> </w:t>
      </w:r>
      <w:r w:rsidR="00F44372">
        <w:rPr>
          <w:rFonts w:ascii="Segoe UI" w:hAnsi="Segoe UI"/>
          <w:sz w:val="24"/>
        </w:rPr>
        <w:t>cambio de</w:t>
      </w:r>
      <w:r w:rsidRPr="00DD1E4A">
        <w:rPr>
          <w:rFonts w:ascii="Segoe UI" w:hAnsi="Segoe UI"/>
          <w:sz w:val="24"/>
        </w:rPr>
        <w:t xml:space="preserve"> trabajo</w:t>
      </w:r>
      <w:r w:rsidRPr="00DD1E4A" w:rsidR="001B5591">
        <w:rPr>
          <w:rFonts w:ascii="Segoe UI" w:hAnsi="Segoe UI"/>
          <w:sz w:val="24"/>
        </w:rPr>
        <w:t>?</w:t>
      </w:r>
      <w:r w:rsidRPr="00DD1E4A">
        <w:rPr>
          <w:rFonts w:ascii="Segoe UI" w:hAnsi="Segoe UI"/>
          <w:sz w:val="24"/>
        </w:rPr>
        <w:tab/>
      </w:r>
    </w:p>
    <w:p w:rsidR="00962AAB" w:rsidP="00962AAB" w14:paraId="0518BDF0" w14:textId="77777777">
      <w:pPr>
        <w:pStyle w:val="Answerresponse-indent"/>
        <w:rPr>
          <w:noProof/>
        </w:rPr>
      </w:pPr>
      <w:bookmarkStart w:id="141" w:name="OLE_LINK2"/>
      <w:r>
        <w:t>1.    Sí.</w:t>
      </w:r>
    </w:p>
    <w:p w:rsidR="00962AAB" w:rsidP="00962AAB" w14:paraId="213B58E9" w14:textId="77777777">
      <w:pPr>
        <w:pStyle w:val="Answerresponse-indent"/>
        <w:rPr>
          <w:noProof/>
        </w:rPr>
      </w:pPr>
      <w:r>
        <w:t>2.    No.</w:t>
      </w:r>
    </w:p>
    <w:p w:rsidR="003A693C" w:rsidP="00990503" w14:paraId="46E80E24" w14:textId="32A3EB37">
      <w:pPr>
        <w:pStyle w:val="Heading3"/>
      </w:pPr>
      <w:r>
        <w:t>Q11a.NLSY</w:t>
      </w:r>
    </w:p>
    <w:p w:rsidR="003A693C" w:rsidP="003A693C" w14:paraId="1F804E15" w14:textId="67354345">
      <w:pPr>
        <w:pStyle w:val="ItemText"/>
      </w:pPr>
      <w:r>
        <w:t>¿[Estaría/está usted] limitado en el tipo de trabajo que [(podría)] realizar en un trabajo remunerado debido a su salud?</w:t>
      </w:r>
    </w:p>
    <w:bookmarkEnd w:id="141"/>
    <w:p w:rsidR="00962AAB" w:rsidP="00962AAB" w14:paraId="38A12621" w14:textId="77777777">
      <w:pPr>
        <w:pStyle w:val="Answerresponse-indent"/>
        <w:rPr>
          <w:noProof/>
        </w:rPr>
      </w:pPr>
      <w:r>
        <w:t>1.    Sí.</w:t>
      </w:r>
    </w:p>
    <w:p w:rsidR="00962AAB" w:rsidP="00962AAB" w14:paraId="19409A48" w14:textId="77777777">
      <w:pPr>
        <w:pStyle w:val="Answerresponse-indent"/>
        <w:rPr>
          <w:noProof/>
        </w:rPr>
      </w:pPr>
      <w:r>
        <w:t>2.    No.</w:t>
      </w:r>
    </w:p>
    <w:p w:rsidR="006E21C3" w:rsidP="00E601B3" w14:paraId="36F93D9E" w14:textId="5FCBFA85">
      <w:pPr>
        <w:pStyle w:val="Heading3"/>
      </w:pPr>
      <w:r>
        <w:t>Q12. Evaluación de estabilidad de vivienda</w:t>
      </w:r>
    </w:p>
    <w:p w:rsidR="00AE189F" w:rsidP="00E601B3" w14:paraId="1EA7D4B6" w14:textId="506D5D7F">
      <w:pPr>
        <w:pStyle w:val="ItemText"/>
      </w:pPr>
      <w:r>
        <w:t>a.</w:t>
      </w:r>
      <w:r>
        <w:t xml:space="preserve">¿Le preocupa perder su vivienda?   </w:t>
      </w:r>
    </w:p>
    <w:p w:rsidR="00962AAB" w:rsidP="00962AAB" w14:paraId="0D51235D" w14:textId="77777777">
      <w:pPr>
        <w:pStyle w:val="Answerresponse-indent"/>
        <w:rPr>
          <w:noProof/>
        </w:rPr>
      </w:pPr>
      <w:r>
        <w:t>1.    Sí.</w:t>
      </w:r>
    </w:p>
    <w:p w:rsidR="00962AAB" w:rsidP="00962AAB" w14:paraId="7CC65B15" w14:textId="77777777">
      <w:pPr>
        <w:pStyle w:val="Answerresponse-indent"/>
        <w:rPr>
          <w:noProof/>
        </w:rPr>
      </w:pPr>
      <w:r>
        <w:t>2.    No.</w:t>
      </w:r>
    </w:p>
    <w:p w:rsidR="00AE189F" w:rsidP="00E601B3" w14:paraId="04C57DCD" w14:textId="1D824AB4">
      <w:pPr>
        <w:pStyle w:val="ItemText"/>
      </w:pPr>
      <w:r>
        <w:t>b</w:t>
      </w:r>
      <w:r w:rsidR="006E21C3">
        <w:t>.</w:t>
      </w:r>
      <w:r>
        <w:t xml:space="preserve">En los últimos 12 meses, ¿ha podido obtener servicios públicos (calefacción, electricidad) cuando realmente los necesitaba?  </w:t>
      </w:r>
    </w:p>
    <w:p w:rsidR="00962AAB" w:rsidP="00962AAB" w14:paraId="0A30013F" w14:textId="77777777">
      <w:pPr>
        <w:pStyle w:val="Answerresponse-indent"/>
        <w:rPr>
          <w:noProof/>
        </w:rPr>
      </w:pPr>
      <w:bookmarkStart w:id="142" w:name="OLE_LINK32"/>
      <w:r>
        <w:t>1.    Sí.</w:t>
      </w:r>
    </w:p>
    <w:p w:rsidR="00962AAB" w:rsidP="00962AAB" w14:paraId="6EAC875B" w14:textId="77777777">
      <w:pPr>
        <w:pStyle w:val="Answerresponse-indent"/>
        <w:rPr>
          <w:noProof/>
        </w:rPr>
      </w:pPr>
      <w:r>
        <w:t>2.    No.</w:t>
      </w:r>
    </w:p>
    <w:p w:rsidR="003A27B2" w:rsidP="003A27B2" w14:paraId="7513D3AF" w14:textId="105A3A32">
      <w:pPr>
        <w:pStyle w:val="Heading3"/>
        <w:rPr>
          <w:noProof/>
        </w:rPr>
      </w:pPr>
      <w:r>
        <w:t>Q13.</w:t>
      </w:r>
    </w:p>
    <w:bookmarkEnd w:id="142"/>
    <w:p w:rsidR="003A27B2" w:rsidP="00F86933" w14:paraId="3D14CC0D" w14:textId="3E25AE50">
      <w:pPr>
        <w:pStyle w:val="ItemText"/>
      </w:pPr>
      <w:r>
        <w:t>¿Aún vive en el siguiente domicilio [street number]?</w:t>
      </w:r>
    </w:p>
    <w:p w:rsidR="003A27B2" w:rsidRPr="00844003" w:rsidP="00962AAB" w14:paraId="7432D7BF" w14:textId="3667E138">
      <w:pPr>
        <w:pStyle w:val="Answerresponse-indent"/>
        <w:rPr>
          <w:lang w:val="en-US"/>
        </w:rPr>
      </w:pPr>
      <w:r w:rsidRPr="00844003">
        <w:rPr>
          <w:lang w:val="en-US"/>
        </w:rPr>
        <w:t>1</w:t>
      </w:r>
      <w:r w:rsidRPr="00844003" w:rsidR="00962AAB">
        <w:rPr>
          <w:lang w:val="en-US"/>
        </w:rPr>
        <w:t>.</w:t>
      </w:r>
      <w:r w:rsidRPr="00844003">
        <w:rPr>
          <w:lang w:val="en-US"/>
        </w:rPr>
        <w:t xml:space="preserve"> </w:t>
      </w:r>
      <w:r w:rsidRPr="00844003" w:rsidR="00962AAB">
        <w:rPr>
          <w:lang w:val="en-US"/>
        </w:rPr>
        <w:t xml:space="preserve">  </w:t>
      </w:r>
      <w:r w:rsidRPr="00844003">
        <w:rPr>
          <w:lang w:val="en-US"/>
        </w:rPr>
        <w:t xml:space="preserve"> </w:t>
      </w:r>
      <w:r w:rsidRPr="00844003" w:rsidR="009128FB">
        <w:rPr>
          <w:lang w:val="en-US"/>
        </w:rPr>
        <w:t xml:space="preserve">Sí </w:t>
      </w:r>
      <w:r w:rsidRPr="00962AAB" w:rsidR="009128FB">
        <w:rPr>
          <w:rFonts w:ascii="Wingdings" w:hAnsi="Wingdings"/>
        </w:rPr>
        <w:sym w:font="Wingdings" w:char="F0E0"/>
      </w:r>
      <w:r w:rsidRPr="00844003" w:rsidR="009128FB">
        <w:rPr>
          <w:lang w:val="en-US"/>
        </w:rPr>
        <w:t xml:space="preserve"> SKIP TO R.1.END</w:t>
      </w:r>
    </w:p>
    <w:p w:rsidR="003A27B2" w:rsidRPr="00962AAB" w:rsidP="00962AAB" w14:paraId="5D8BBFC2" w14:textId="220FB2C5">
      <w:pPr>
        <w:pStyle w:val="Answerresponse-indent"/>
      </w:pPr>
      <w:r w:rsidRPr="00844003">
        <w:rPr>
          <w:lang w:val="en-US"/>
        </w:rPr>
        <w:t>2</w:t>
      </w:r>
      <w:r w:rsidRPr="00844003" w:rsidR="00962AAB">
        <w:rPr>
          <w:lang w:val="en-US"/>
        </w:rPr>
        <w:t>.</w:t>
      </w:r>
      <w:r w:rsidRPr="00844003">
        <w:rPr>
          <w:lang w:val="en-US"/>
        </w:rPr>
        <w:t xml:space="preserve"> </w:t>
      </w:r>
      <w:r w:rsidRPr="00844003" w:rsidR="00962AAB">
        <w:rPr>
          <w:lang w:val="en-US"/>
        </w:rPr>
        <w:t xml:space="preserve">  </w:t>
      </w:r>
      <w:r w:rsidRPr="00844003">
        <w:rPr>
          <w:lang w:val="en-US"/>
        </w:rPr>
        <w:t xml:space="preserve"> </w:t>
      </w:r>
      <w:r w:rsidRPr="00962AAB" w:rsidR="00630877">
        <w:t>No.</w:t>
      </w:r>
    </w:p>
    <w:p w:rsidR="00154883" w:rsidRPr="00BA183B" w:rsidP="00B447FF" w14:paraId="3572C4EF" w14:textId="70775CE3">
      <w:pPr>
        <w:pStyle w:val="Heading3"/>
        <w:rPr>
          <w:noProof/>
        </w:rPr>
      </w:pPr>
      <w:bookmarkStart w:id="143" w:name="OLE_LINK64"/>
      <w:r>
        <w:t>Q14.A2G2.</w:t>
      </w:r>
      <w:r>
        <w:rPr>
          <w:color w:val="7030A0"/>
        </w:rPr>
        <w:t xml:space="preserve"> </w:t>
      </w:r>
      <w:r>
        <w:rPr>
          <w:i/>
        </w:rPr>
        <w:t xml:space="preserve">*AL1 </w:t>
      </w:r>
      <w:r>
        <w:t>*</w:t>
      </w:r>
      <w:r>
        <w:rPr>
          <w:i/>
        </w:rPr>
        <w:t>AL2</w:t>
      </w:r>
      <w:r>
        <w:t xml:space="preserve"> </w:t>
      </w:r>
    </w:p>
    <w:p w:rsidR="00154883" w:rsidP="00990503" w14:paraId="0EF9C471" w14:textId="2706D9EF">
      <w:pPr>
        <w:pStyle w:val="ItemText"/>
      </w:pPr>
      <w:r>
        <w:t xml:space="preserve">Usted indicó que se mudó después de la primavera.  ¿Puede decirme el código postal de donde vive ahora? </w:t>
      </w:r>
    </w:p>
    <w:p w:rsidR="007D57B1" w:rsidP="00060DA4" w14:paraId="193D31C7" w14:textId="53A27661">
      <w:pPr>
        <w:pStyle w:val="Answerresponse-indent"/>
        <w:rPr>
          <w:snapToGrid w:val="0"/>
        </w:rPr>
      </w:pPr>
      <w:r>
        <w:rPr>
          <w:snapToGrid w:val="0"/>
        </w:rPr>
        <w:t>__________________</w:t>
      </w:r>
      <w:r w:rsidR="00154883">
        <w:rPr>
          <w:snapToGrid w:val="0"/>
        </w:rPr>
        <w:t xml:space="preserve">INGRESE CÓDIGO POSTAL </w:t>
      </w:r>
    </w:p>
    <w:p w:rsidR="009E2660" w:rsidP="00060DA4" w14:paraId="01F3F08C" w14:textId="77777777">
      <w:pPr>
        <w:pStyle w:val="Answerresponse-indent"/>
        <w:rPr>
          <w:snapToGrid w:val="0"/>
        </w:rPr>
      </w:pPr>
    </w:p>
    <w:p w:rsidR="009E2660" w:rsidRPr="009E2660" w:rsidP="009E2660" w14:paraId="358CE395" w14:textId="77777777">
      <w:pPr>
        <w:pStyle w:val="Heading3"/>
      </w:pPr>
      <w:r w:rsidRPr="009E2660">
        <w:t>Q15.</w:t>
      </w:r>
    </w:p>
    <w:p w:rsidR="009E2660" w:rsidP="009E2660" w14:paraId="7CAE33F8" w14:textId="77777777">
      <w:pPr>
        <w:spacing w:before="100" w:beforeAutospacing="1" w:after="100" w:afterAutospacing="1" w:line="240" w:lineRule="auto"/>
        <w:rPr>
          <w:rFonts w:ascii="Segoe UI" w:eastAsia="Times New Roman" w:hAnsi="Segoe UI" w:cs="Times New Roman"/>
          <w:kern w:val="0"/>
          <w:sz w:val="24"/>
          <w:szCs w:val="24"/>
          <w:lang w:val="es-ES"/>
          <w14:ligatures w14:val="none"/>
        </w:rPr>
      </w:pPr>
      <w:r w:rsidRPr="009E2660">
        <w:rPr>
          <w:rFonts w:ascii="Segoe UI" w:eastAsia="Times New Roman" w:hAnsi="Segoe UI" w:cs="Times New Roman"/>
          <w:kern w:val="0"/>
          <w:sz w:val="24"/>
          <w:szCs w:val="24"/>
          <w:lang w:val="es-ES"/>
          <w14:ligatures w14:val="none"/>
        </w:rPr>
        <w:t>¿Cuándo se mudó de su casa en [número de calle]?</w:t>
      </w:r>
    </w:p>
    <w:p w:rsidR="009E2660" w:rsidP="009E2660" w14:paraId="1C66898F" w14:textId="347EB9E4">
      <w:pPr>
        <w:spacing w:before="100" w:beforeAutospacing="1" w:after="100" w:afterAutospacing="1" w:line="240" w:lineRule="auto"/>
        <w:rPr>
          <w:rFonts w:ascii="Segoe UI" w:eastAsia="Times New Roman" w:hAnsi="Segoe UI" w:cs="Segoe UI"/>
          <w:kern w:val="0"/>
          <w:sz w:val="18"/>
          <w:szCs w:val="18"/>
          <w14:ligatures w14:val="none"/>
        </w:rPr>
      </w:pPr>
      <w:r w:rsidRPr="009E2660">
        <w:rPr>
          <w:rFonts w:ascii="Segoe UI" w:eastAsia="Times New Roman" w:hAnsi="Segoe UI" w:cs="Segoe UI"/>
          <w:kern w:val="0"/>
          <w:sz w:val="18"/>
          <w:szCs w:val="18"/>
          <w:lang w:val="es-ES"/>
          <w14:ligatures w14:val="none"/>
        </w:rPr>
        <w:tab/>
      </w:r>
      <w:r>
        <w:rPr>
          <w:rFonts w:ascii="Segoe UI" w:eastAsia="Times New Roman" w:hAnsi="Segoe UI" w:cs="Segoe UI"/>
          <w:kern w:val="0"/>
          <w:sz w:val="18"/>
          <w:szCs w:val="18"/>
          <w14:ligatures w14:val="none"/>
        </w:rPr>
        <w:t>____________________Day</w:t>
      </w:r>
    </w:p>
    <w:p w:rsidR="009E2660" w:rsidP="009E2660" w14:paraId="24B8067F" w14:textId="77777777">
      <w:pPr>
        <w:spacing w:before="100" w:beforeAutospacing="1" w:after="100" w:afterAutospacing="1" w:line="240" w:lineRule="auto"/>
        <w:rPr>
          <w:rFonts w:ascii="Arial" w:eastAsia="Times New Roman" w:hAnsi="Arial" w:cs="Arial"/>
          <w:kern w:val="0"/>
          <w:sz w:val="20"/>
          <w:szCs w:val="20"/>
          <w14:ligatures w14:val="none"/>
        </w:rPr>
      </w:pPr>
      <w:r>
        <w:rPr>
          <w:rFonts w:ascii="Segoe UI" w:eastAsia="Times New Roman" w:hAnsi="Segoe UI" w:cs="Segoe UI"/>
          <w:kern w:val="0"/>
          <w:sz w:val="18"/>
          <w:szCs w:val="18"/>
          <w14:ligatures w14:val="none"/>
        </w:rPr>
        <w:t xml:space="preserve">                      _______________Month</w:t>
      </w:r>
    </w:p>
    <w:p w:rsidR="009E2660" w:rsidRPr="00B447FF" w:rsidP="00060DA4" w14:paraId="3D80DFD6" w14:textId="77777777">
      <w:pPr>
        <w:pStyle w:val="Answerresponse-indent"/>
        <w:rPr>
          <w:snapToGrid w:val="0"/>
        </w:rPr>
      </w:pPr>
    </w:p>
    <w:bookmarkEnd w:id="143"/>
    <w:p w:rsidR="007D57B1" w:rsidP="007D57B1" w14:paraId="64A22DFA" w14:textId="4E020991">
      <w:pPr>
        <w:pStyle w:val="Heading1"/>
      </w:pPr>
      <w:r>
        <w:t>Fin de la encuesta</w:t>
      </w:r>
    </w:p>
    <w:p w:rsidR="007D57B1" w:rsidP="00B447FF" w14:paraId="5D11F5DE" w14:textId="66C647B0">
      <w:pPr>
        <w:pStyle w:val="Heading3"/>
      </w:pPr>
      <w:bookmarkStart w:id="144" w:name="OLE_LINK105"/>
      <w:r>
        <w:t>R.1.END</w:t>
      </w:r>
    </w:p>
    <w:bookmarkEnd w:id="144"/>
    <w:p w:rsidR="007D57B1" w:rsidRPr="007D57B1" w:rsidP="00B447FF" w14:paraId="13F318C8" w14:textId="56865517">
      <w:pPr>
        <w:pStyle w:val="ItemText"/>
      </w:pPr>
      <w:r>
        <w:t xml:space="preserve">Muchas gracias por su tiempo hoy.  Esas son todas las preguntas que tenemos para usted. Su contribución es muy apreciada y ayudará a mejorar la comprensión de las experiencias y preferencias de los padres con respecto al cuidado de sus </w:t>
      </w:r>
      <w:r w:rsidR="002858A4">
        <w:t xml:space="preserve">niños </w:t>
      </w:r>
      <w:r>
        <w:t xml:space="preserve"> pequeños.</w:t>
      </w:r>
    </w:p>
    <w:p w:rsidR="007D57B1" w:rsidRPr="00617ED6" w:rsidP="00BA183B" w14:paraId="5FB321D3" w14:textId="77777777">
      <w:pPr>
        <w:pStyle w:val="AnswerLvl1"/>
        <w:ind w:left="1080"/>
        <w:rPr>
          <w:lang w:val="es-ES"/>
        </w:rPr>
      </w:pPr>
    </w:p>
    <w:sectPr w:rsidSect="006C308E">
      <w:headerReference w:type="default" r:id="rId9"/>
      <w:footerReference w:type="default" r:id="rId10"/>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36554381"/>
      <w:docPartObj>
        <w:docPartGallery w:val="Page Numbers (Bottom of Page)"/>
        <w:docPartUnique/>
      </w:docPartObj>
    </w:sdtPr>
    <w:sdtEndPr>
      <w:rPr>
        <w:noProof/>
      </w:rPr>
    </w:sdtEndPr>
    <w:sdtContent>
      <w:p w:rsidR="006C308E" w14:paraId="51E1B43F" w14:textId="5C284577">
        <w:pPr>
          <w:pStyle w:val="Footer"/>
          <w:jc w:val="right"/>
        </w:pPr>
        <w:r>
          <w:fldChar w:fldCharType="begin"/>
        </w:r>
        <w:r>
          <w:instrText xml:space="preserve"> PAGE   \* MERGEFORMAT </w:instrText>
        </w:r>
        <w:r>
          <w:fldChar w:fldCharType="separate"/>
        </w:r>
        <w:r>
          <w:t>2</w:t>
        </w:r>
        <w:r>
          <w:fldChar w:fldCharType="end"/>
        </w:r>
      </w:p>
    </w:sdtContent>
  </w:sdt>
  <w:p w:rsidR="006C308E" w14:paraId="65D44EF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6903" w14:paraId="182CCB1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C41C22"/>
    <w:multiLevelType w:val="hybridMultilevel"/>
    <w:tmpl w:val="A0B01816"/>
    <w:lvl w:ilvl="0">
      <w:start w:val="1"/>
      <w:numFmt w:val="decimal"/>
      <w:lvlText w:val="%1."/>
      <w:lvlJc w:val="left"/>
      <w:pPr>
        <w:ind w:left="126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1">
    <w:nsid w:val="03A16869"/>
    <w:multiLevelType w:val="hybridMultilevel"/>
    <w:tmpl w:val="A696753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B611BD"/>
    <w:multiLevelType w:val="hybridMultilevel"/>
    <w:tmpl w:val="ACBAC5FE"/>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
    <w:nsid w:val="061623AA"/>
    <w:multiLevelType w:val="hybridMultilevel"/>
    <w:tmpl w:val="A11E84D0"/>
    <w:lvl w:ilvl="0">
      <w:start w:val="1"/>
      <w:numFmt w:val="decimal"/>
      <w:lvlText w:val="%1."/>
      <w:lvlJc w:val="left"/>
      <w:pPr>
        <w:ind w:left="450" w:hanging="360"/>
      </w:pPr>
      <w:rPr>
        <w:b w:val="0"/>
        <w:bCs w:val="0"/>
        <w:i w:val="0"/>
        <w:iCs w:val="0"/>
        <w:caps w:val="0"/>
        <w:smallCaps w:val="0"/>
        <w:strike w:val="0"/>
        <w:dstrike w:val="0"/>
        <w:noProof w:val="0"/>
        <w:vanish w:val="0"/>
        <w:webHidden w:val="0"/>
        <w:color w:val="auto"/>
        <w:spacing w:val="0"/>
        <w:kern w:val="0"/>
        <w:position w:val="0"/>
        <w:sz w:val="2"/>
        <w:szCs w:val="2"/>
        <w:u w:val="none"/>
        <w:effect w:val="none"/>
        <w:vertAlign w:val="baseline"/>
        <w:specVanish w:val="0"/>
      </w:rPr>
    </w:lvl>
    <w:lvl w:ilvl="1">
      <w:start w:val="1"/>
      <w:numFmt w:val="lowerLetter"/>
      <w:lvlText w:val="%2."/>
      <w:lvlJc w:val="left"/>
      <w:pPr>
        <w:ind w:left="90" w:hanging="360"/>
      </w:pPr>
    </w:lvl>
    <w:lvl w:ilvl="2">
      <w:start w:val="1"/>
      <w:numFmt w:val="lowerRoman"/>
      <w:lvlText w:val="%3."/>
      <w:lvlJc w:val="right"/>
      <w:pPr>
        <w:ind w:left="2055" w:hanging="180"/>
      </w:pPr>
    </w:lvl>
    <w:lvl w:ilvl="3">
      <w:start w:val="1"/>
      <w:numFmt w:val="decimal"/>
      <w:lvlText w:val="%4."/>
      <w:lvlJc w:val="left"/>
      <w:pPr>
        <w:ind w:left="2775" w:hanging="360"/>
      </w:pPr>
    </w:lvl>
    <w:lvl w:ilvl="4">
      <w:start w:val="1"/>
      <w:numFmt w:val="lowerLetter"/>
      <w:lvlText w:val="%5."/>
      <w:lvlJc w:val="left"/>
      <w:pPr>
        <w:ind w:left="3495" w:hanging="360"/>
      </w:pPr>
    </w:lvl>
    <w:lvl w:ilvl="5">
      <w:start w:val="1"/>
      <w:numFmt w:val="lowerRoman"/>
      <w:lvlText w:val="%6."/>
      <w:lvlJc w:val="right"/>
      <w:pPr>
        <w:ind w:left="4215" w:hanging="180"/>
      </w:pPr>
    </w:lvl>
    <w:lvl w:ilvl="6">
      <w:start w:val="1"/>
      <w:numFmt w:val="decimal"/>
      <w:lvlText w:val="%7."/>
      <w:lvlJc w:val="left"/>
      <w:pPr>
        <w:ind w:left="4935" w:hanging="360"/>
      </w:pPr>
    </w:lvl>
    <w:lvl w:ilvl="7">
      <w:start w:val="1"/>
      <w:numFmt w:val="lowerLetter"/>
      <w:lvlText w:val="%8."/>
      <w:lvlJc w:val="left"/>
      <w:pPr>
        <w:ind w:left="5655" w:hanging="360"/>
      </w:pPr>
    </w:lvl>
    <w:lvl w:ilvl="8">
      <w:start w:val="1"/>
      <w:numFmt w:val="lowerRoman"/>
      <w:lvlText w:val="%9."/>
      <w:lvlJc w:val="right"/>
      <w:pPr>
        <w:ind w:left="6375" w:hanging="180"/>
      </w:pPr>
    </w:lvl>
  </w:abstractNum>
  <w:abstractNum w:abstractNumId="4">
    <w:nsid w:val="062E3696"/>
    <w:multiLevelType w:val="hybridMultilevel"/>
    <w:tmpl w:val="578C218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6D55B40"/>
    <w:multiLevelType w:val="hybridMultilevel"/>
    <w:tmpl w:val="F178445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0A010355"/>
    <w:multiLevelType w:val="hybridMultilevel"/>
    <w:tmpl w:val="2C9E0F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B002DF5"/>
    <w:multiLevelType w:val="hybridMultilevel"/>
    <w:tmpl w:val="A0B0181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8">
    <w:nsid w:val="0B3F3367"/>
    <w:multiLevelType w:val="hybridMultilevel"/>
    <w:tmpl w:val="84067756"/>
    <w:lvl w:ilvl="0">
      <w:start w:val="1"/>
      <w:numFmt w:val="lowerLetter"/>
      <w:lvlText w:val="%1."/>
      <w:lvlJc w:val="left"/>
      <w:pPr>
        <w:ind w:left="1800" w:hanging="360"/>
      </w:pPr>
    </w:lvl>
    <w:lvl w:ilvl="1">
      <w:start w:val="1"/>
      <w:numFmt w:val="lowerLetter"/>
      <w:lvlText w:val="%2."/>
      <w:lvlJc w:val="left"/>
      <w:pPr>
        <w:ind w:left="1800" w:hanging="360"/>
      </w:pPr>
    </w:lvl>
    <w:lvl w:ilvl="2">
      <w:start w:val="1"/>
      <w:numFmt w:val="lowerLetter"/>
      <w:lvlText w:val="%3."/>
      <w:lvlJc w:val="left"/>
      <w:pPr>
        <w:ind w:left="1800" w:hanging="360"/>
      </w:pPr>
    </w:lvl>
    <w:lvl w:ilvl="3">
      <w:start w:val="1"/>
      <w:numFmt w:val="lowerLetter"/>
      <w:lvlText w:val="%4."/>
      <w:lvlJc w:val="left"/>
      <w:pPr>
        <w:ind w:left="1800" w:hanging="360"/>
      </w:pPr>
    </w:lvl>
    <w:lvl w:ilvl="4">
      <w:start w:val="1"/>
      <w:numFmt w:val="lowerLetter"/>
      <w:lvlText w:val="%5."/>
      <w:lvlJc w:val="left"/>
      <w:pPr>
        <w:ind w:left="1800" w:hanging="360"/>
      </w:pPr>
    </w:lvl>
    <w:lvl w:ilvl="5">
      <w:start w:val="1"/>
      <w:numFmt w:val="lowerLetter"/>
      <w:lvlText w:val="%6."/>
      <w:lvlJc w:val="left"/>
      <w:pPr>
        <w:ind w:left="1800" w:hanging="360"/>
      </w:pPr>
    </w:lvl>
    <w:lvl w:ilvl="6">
      <w:start w:val="1"/>
      <w:numFmt w:val="lowerLetter"/>
      <w:lvlText w:val="%7."/>
      <w:lvlJc w:val="left"/>
      <w:pPr>
        <w:ind w:left="1800" w:hanging="360"/>
      </w:pPr>
    </w:lvl>
    <w:lvl w:ilvl="7">
      <w:start w:val="1"/>
      <w:numFmt w:val="lowerLetter"/>
      <w:lvlText w:val="%8."/>
      <w:lvlJc w:val="left"/>
      <w:pPr>
        <w:ind w:left="1800" w:hanging="360"/>
      </w:pPr>
    </w:lvl>
    <w:lvl w:ilvl="8">
      <w:start w:val="1"/>
      <w:numFmt w:val="lowerLetter"/>
      <w:lvlText w:val="%9."/>
      <w:lvlJc w:val="left"/>
      <w:pPr>
        <w:ind w:left="1800" w:hanging="360"/>
      </w:pPr>
    </w:lvl>
  </w:abstractNum>
  <w:abstractNum w:abstractNumId="9">
    <w:nsid w:val="10193C06"/>
    <w:multiLevelType w:val="hybridMultilevel"/>
    <w:tmpl w:val="60ECA0BA"/>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1756F87"/>
    <w:multiLevelType w:val="hybridMultilevel"/>
    <w:tmpl w:val="9230B4D4"/>
    <w:lvl w:ilvl="0">
      <w:start w:val="1"/>
      <w:numFmt w:val="lowerLetter"/>
      <w:lvlText w:val="%1."/>
      <w:lvlJc w:val="left"/>
      <w:pPr>
        <w:ind w:left="1440" w:hanging="360"/>
      </w:pPr>
    </w:lvl>
    <w:lvl w:ilvl="1">
      <w:start w:val="1"/>
      <w:numFmt w:val="decimal"/>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142A356C"/>
    <w:multiLevelType w:val="hybridMultilevel"/>
    <w:tmpl w:val="49606BB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15B57007"/>
    <w:multiLevelType w:val="hybridMultilevel"/>
    <w:tmpl w:val="6F628CD8"/>
    <w:lvl w:ilvl="0">
      <w:start w:val="1"/>
      <w:numFmt w:val="lowerLetter"/>
      <w:lvlText w:val="%1."/>
      <w:lvlJc w:val="left"/>
      <w:pPr>
        <w:ind w:left="1440" w:hanging="360"/>
      </w:pPr>
    </w:lvl>
    <w:lvl w:ilvl="1">
      <w:start w:val="1"/>
      <w:numFmt w:val="decimal"/>
      <w:lvlText w:val="%2."/>
      <w:lvlJc w:val="left"/>
      <w:pPr>
        <w:ind w:left="2160" w:hanging="360"/>
      </w:pPr>
    </w:lvl>
    <w:lvl w:ilvl="2">
      <w:start w:val="1"/>
      <w:numFmt w:val="decimal"/>
      <w:lvlText w:val="%3"/>
      <w:lvlJc w:val="left"/>
      <w:pPr>
        <w:ind w:left="3060" w:hanging="360"/>
      </w:pPr>
      <w:rPr>
        <w:rFonts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16207A82"/>
    <w:multiLevelType w:val="hybridMultilevel"/>
    <w:tmpl w:val="8C2C053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748630B"/>
    <w:multiLevelType w:val="hybridMultilevel"/>
    <w:tmpl w:val="C01C911E"/>
    <w:lvl w:ilvl="0">
      <w:start w:val="1"/>
      <w:numFmt w:val="lowerLetter"/>
      <w:lvlText w:val="%1."/>
      <w:lvlJc w:val="left"/>
      <w:pPr>
        <w:ind w:left="1440" w:hanging="360"/>
      </w:pPr>
    </w:lvl>
    <w:lvl w:ilvl="1">
      <w:start w:val="1"/>
      <w:numFmt w:val="decimal"/>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190C1B32"/>
    <w:multiLevelType w:val="hybridMultilevel"/>
    <w:tmpl w:val="D1400E40"/>
    <w:lvl w:ilvl="0">
      <w:start w:val="1"/>
      <w:numFmt w:val="decimal"/>
      <w:lvlText w:val="%1."/>
      <w:lvlJc w:val="left"/>
      <w:pPr>
        <w:tabs>
          <w:tab w:val="num" w:pos="1170"/>
        </w:tabs>
        <w:ind w:left="1170" w:hanging="450"/>
      </w:pPr>
      <w:rPr>
        <w:rFonts w:cs="Times New Roman" w:hint="default"/>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16">
    <w:nsid w:val="1AB37047"/>
    <w:multiLevelType w:val="hybridMultilevel"/>
    <w:tmpl w:val="72F49B68"/>
    <w:lvl w:ilvl="0">
      <w:start w:val="1"/>
      <w:numFmt w:val="lowerLetter"/>
      <w:lvlText w:val="%1."/>
      <w:lvlJc w:val="left"/>
      <w:pPr>
        <w:ind w:left="1440" w:hanging="360"/>
      </w:pPr>
    </w:lvl>
    <w:lvl w:ilvl="1">
      <w:start w:val="1"/>
      <w:numFmt w:val="decimal"/>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1AED37F0"/>
    <w:multiLevelType w:val="hybridMultilevel"/>
    <w:tmpl w:val="9EDCD06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1F2460AD"/>
    <w:multiLevelType w:val="multilevel"/>
    <w:tmpl w:val="65DE61FC"/>
    <w:lvl w:ilvl="0">
      <w:start w:val="1"/>
      <w:numFmt w:val="decimal"/>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nsid w:val="1F750671"/>
    <w:multiLevelType w:val="hybridMultilevel"/>
    <w:tmpl w:val="A9B2B828"/>
    <w:lvl w:ilvl="0">
      <w:start w:val="1"/>
      <w:numFmt w:val="decimal"/>
      <w:lvlText w:val="%1."/>
      <w:lvlJc w:val="left"/>
      <w:pPr>
        <w:ind w:left="450" w:hanging="360"/>
      </w:pPr>
      <w:rPr>
        <w:b w:val="0"/>
        <w:bCs w:val="0"/>
        <w:i w:val="0"/>
        <w:iCs w:val="0"/>
        <w:caps w:val="0"/>
        <w:smallCaps w:val="0"/>
        <w:strike w:val="0"/>
        <w:dstrike w:val="0"/>
        <w:noProof w:val="0"/>
        <w:vanish w:val="0"/>
        <w:webHidden w:val="0"/>
        <w:color w:val="auto"/>
        <w:spacing w:val="0"/>
        <w:kern w:val="0"/>
        <w:position w:val="0"/>
        <w:sz w:val="2"/>
        <w:szCs w:val="2"/>
        <w:u w:val="none"/>
        <w:effect w:val="none"/>
        <w:vertAlign w:val="baseline"/>
        <w:specVanish w:val="0"/>
      </w:rPr>
    </w:lvl>
    <w:lvl w:ilvl="1">
      <w:start w:val="1"/>
      <w:numFmt w:val="lowerLetter"/>
      <w:lvlText w:val="%2."/>
      <w:lvlJc w:val="left"/>
      <w:pPr>
        <w:ind w:left="90" w:hanging="360"/>
      </w:pPr>
    </w:lvl>
    <w:lvl w:ilvl="2">
      <w:start w:val="1"/>
      <w:numFmt w:val="lowerRoman"/>
      <w:lvlText w:val="%3."/>
      <w:lvlJc w:val="right"/>
      <w:pPr>
        <w:ind w:left="2055" w:hanging="180"/>
      </w:pPr>
    </w:lvl>
    <w:lvl w:ilvl="3">
      <w:start w:val="1"/>
      <w:numFmt w:val="decimal"/>
      <w:lvlText w:val="%4."/>
      <w:lvlJc w:val="left"/>
      <w:pPr>
        <w:ind w:left="2775" w:hanging="360"/>
      </w:pPr>
    </w:lvl>
    <w:lvl w:ilvl="4">
      <w:start w:val="1"/>
      <w:numFmt w:val="lowerLetter"/>
      <w:lvlText w:val="%5."/>
      <w:lvlJc w:val="left"/>
      <w:pPr>
        <w:ind w:left="3495" w:hanging="360"/>
      </w:pPr>
    </w:lvl>
    <w:lvl w:ilvl="5">
      <w:start w:val="1"/>
      <w:numFmt w:val="lowerRoman"/>
      <w:lvlText w:val="%6."/>
      <w:lvlJc w:val="right"/>
      <w:pPr>
        <w:ind w:left="4215" w:hanging="180"/>
      </w:pPr>
    </w:lvl>
    <w:lvl w:ilvl="6">
      <w:start w:val="1"/>
      <w:numFmt w:val="decimal"/>
      <w:lvlText w:val="%7."/>
      <w:lvlJc w:val="left"/>
      <w:pPr>
        <w:ind w:left="4935" w:hanging="360"/>
      </w:pPr>
    </w:lvl>
    <w:lvl w:ilvl="7">
      <w:start w:val="1"/>
      <w:numFmt w:val="lowerLetter"/>
      <w:lvlText w:val="%8."/>
      <w:lvlJc w:val="left"/>
      <w:pPr>
        <w:ind w:left="5655" w:hanging="360"/>
      </w:pPr>
    </w:lvl>
    <w:lvl w:ilvl="8">
      <w:start w:val="1"/>
      <w:numFmt w:val="lowerRoman"/>
      <w:lvlText w:val="%9."/>
      <w:lvlJc w:val="right"/>
      <w:pPr>
        <w:ind w:left="6375" w:hanging="180"/>
      </w:pPr>
    </w:lvl>
  </w:abstractNum>
  <w:abstractNum w:abstractNumId="20">
    <w:nsid w:val="20F76B4E"/>
    <w:multiLevelType w:val="hybridMultilevel"/>
    <w:tmpl w:val="A0B0181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21">
    <w:nsid w:val="215A3E44"/>
    <w:multiLevelType w:val="hybridMultilevel"/>
    <w:tmpl w:val="47CE276E"/>
    <w:lvl w:ilvl="0">
      <w:start w:val="1"/>
      <w:numFmt w:val="decimal"/>
      <w:lvlText w:val="%1"/>
      <w:lvlJc w:val="left"/>
      <w:pPr>
        <w:ind w:left="1440" w:hanging="360"/>
      </w:pPr>
      <w:rPr>
        <w:rFonts w:eastAsia="MS Mincho" w:asciiTheme="minorHAnsi" w:hAnsiTheme="minorHAnsi" w:cstheme="minorHAnsi"/>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080" w:hanging="360"/>
      </w:pPr>
    </w:lvl>
    <w:lvl w:ilvl="2">
      <w:start w:val="1"/>
      <w:numFmt w:val="lowerRoman"/>
      <w:lvlText w:val="%3."/>
      <w:lvlJc w:val="right"/>
      <w:pPr>
        <w:ind w:left="3045" w:hanging="180"/>
      </w:pPr>
    </w:lvl>
    <w:lvl w:ilvl="3">
      <w:start w:val="1"/>
      <w:numFmt w:val="decimal"/>
      <w:lvlText w:val="%4."/>
      <w:lvlJc w:val="left"/>
      <w:pPr>
        <w:ind w:left="3765" w:hanging="360"/>
      </w:pPr>
    </w:lvl>
    <w:lvl w:ilvl="4">
      <w:start w:val="1"/>
      <w:numFmt w:val="lowerLetter"/>
      <w:lvlText w:val="%5."/>
      <w:lvlJc w:val="left"/>
      <w:pPr>
        <w:ind w:left="4485" w:hanging="360"/>
      </w:pPr>
    </w:lvl>
    <w:lvl w:ilvl="5">
      <w:start w:val="1"/>
      <w:numFmt w:val="lowerRoman"/>
      <w:lvlText w:val="%6."/>
      <w:lvlJc w:val="right"/>
      <w:pPr>
        <w:ind w:left="5205" w:hanging="180"/>
      </w:pPr>
    </w:lvl>
    <w:lvl w:ilvl="6">
      <w:start w:val="1"/>
      <w:numFmt w:val="decimal"/>
      <w:lvlText w:val="%7."/>
      <w:lvlJc w:val="left"/>
      <w:pPr>
        <w:ind w:left="5925" w:hanging="360"/>
      </w:pPr>
    </w:lvl>
    <w:lvl w:ilvl="7">
      <w:start w:val="1"/>
      <w:numFmt w:val="lowerLetter"/>
      <w:lvlText w:val="%8."/>
      <w:lvlJc w:val="left"/>
      <w:pPr>
        <w:ind w:left="6645" w:hanging="360"/>
      </w:pPr>
    </w:lvl>
    <w:lvl w:ilvl="8">
      <w:start w:val="1"/>
      <w:numFmt w:val="lowerRoman"/>
      <w:lvlText w:val="%9."/>
      <w:lvlJc w:val="right"/>
      <w:pPr>
        <w:ind w:left="7365" w:hanging="180"/>
      </w:pPr>
    </w:lvl>
  </w:abstractNum>
  <w:abstractNum w:abstractNumId="22">
    <w:nsid w:val="23787E33"/>
    <w:multiLevelType w:val="hybridMultilevel"/>
    <w:tmpl w:val="63E2612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23EA7A3F"/>
    <w:multiLevelType w:val="hybridMultilevel"/>
    <w:tmpl w:val="2CE6E0E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2A901197"/>
    <w:multiLevelType w:val="hybridMultilevel"/>
    <w:tmpl w:val="578C218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2DF83C5D"/>
    <w:multiLevelType w:val="hybridMultilevel"/>
    <w:tmpl w:val="F32438AE"/>
    <w:lvl w:ilvl="0">
      <w:start w:val="1"/>
      <w:numFmt w:val="decimal"/>
      <w:lvlText w:val="%1."/>
      <w:lvlJc w:val="left"/>
      <w:pPr>
        <w:tabs>
          <w:tab w:val="num" w:pos="720"/>
        </w:tabs>
        <w:ind w:left="720" w:hanging="360"/>
      </w:pPr>
      <w:rPr>
        <w:rFonts w:cs="Times New Roman"/>
      </w:rPr>
    </w:lvl>
    <w:lvl w:ilvl="1">
      <w:start w:val="2"/>
      <w:numFmt w:val="decimal"/>
      <w:lvlText w:val="%2)"/>
      <w:lvlJc w:val="left"/>
      <w:pPr>
        <w:tabs>
          <w:tab w:val="num" w:pos="1440"/>
        </w:tabs>
        <w:ind w:left="1440" w:hanging="360"/>
      </w:pPr>
      <w:rPr>
        <w:rFonts w:ascii="Arial" w:hAnsi="Arial" w:cs="Arial" w:hint="default"/>
        <w:b w:val="0"/>
      </w:rPr>
    </w:lvl>
    <w:lvl w:ilvl="2">
      <w:start w:val="1"/>
      <w:numFmt w:val="upperLetter"/>
      <w:lvlText w:val="%3."/>
      <w:lvlJc w:val="left"/>
      <w:pPr>
        <w:tabs>
          <w:tab w:val="num" w:pos="2340"/>
        </w:tabs>
        <w:ind w:left="2340" w:hanging="360"/>
      </w:pPr>
      <w:rPr>
        <w:rFonts w:cs="Times New Roman" w:hint="default"/>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6">
    <w:nsid w:val="2DFC6523"/>
    <w:multiLevelType w:val="multilevel"/>
    <w:tmpl w:val="65DE61FC"/>
    <w:lvl w:ilvl="0">
      <w:start w:val="1"/>
      <w:numFmt w:val="decimal"/>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nsid w:val="320F3649"/>
    <w:multiLevelType w:val="hybridMultilevel"/>
    <w:tmpl w:val="1036634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33184C73"/>
    <w:multiLevelType w:val="hybridMultilevel"/>
    <w:tmpl w:val="6B7CDC7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33336760"/>
    <w:multiLevelType w:val="hybridMultilevel"/>
    <w:tmpl w:val="BB22A532"/>
    <w:lvl w:ilvl="0">
      <w:start w:val="1"/>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0">
    <w:nsid w:val="344610D8"/>
    <w:multiLevelType w:val="hybridMultilevel"/>
    <w:tmpl w:val="2E9C95EE"/>
    <w:lvl w:ilvl="0">
      <w:start w:val="1"/>
      <w:numFmt w:val="decimal"/>
      <w:lvlText w:val="%1."/>
      <w:lvlJc w:val="left"/>
      <w:pPr>
        <w:ind w:left="72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358D319B"/>
    <w:multiLevelType w:val="hybridMultilevel"/>
    <w:tmpl w:val="BF361BE6"/>
    <w:lvl w:ilvl="0">
      <w:start w:val="1"/>
      <w:numFmt w:val="decimal"/>
      <w:lvlText w:val="%1"/>
      <w:lvlJc w:val="left"/>
      <w:pPr>
        <w:ind w:left="450" w:hanging="360"/>
      </w:pPr>
      <w:rPr>
        <w:rFonts w:eastAsia="MS Mincho" w:asciiTheme="minorHAnsi" w:hAnsiTheme="minorHAnsi" w:cs="Times New Roman"/>
        <w:b w:val="0"/>
        <w:bCs w:val="0"/>
        <w:i w:val="0"/>
        <w:iCs w:val="0"/>
        <w:caps w:val="0"/>
        <w:smallCaps w:val="0"/>
        <w:strike w:val="0"/>
        <w:dstrike w:val="0"/>
        <w:noProof w:val="0"/>
        <w:vanish w:val="0"/>
        <w:webHidden w:val="0"/>
        <w:color w:val="auto"/>
        <w:spacing w:val="0"/>
        <w:kern w:val="0"/>
        <w:position w:val="0"/>
        <w:sz w:val="2"/>
        <w:szCs w:val="2"/>
        <w:u w:val="none"/>
        <w:effect w:val="none"/>
        <w:vertAlign w:val="baseline"/>
        <w:specVanish w:val="0"/>
      </w:rPr>
    </w:lvl>
    <w:lvl w:ilvl="1">
      <w:start w:val="1"/>
      <w:numFmt w:val="lowerLetter"/>
      <w:lvlText w:val="%2."/>
      <w:lvlJc w:val="left"/>
      <w:pPr>
        <w:ind w:left="90" w:hanging="360"/>
      </w:pPr>
    </w:lvl>
    <w:lvl w:ilvl="2">
      <w:start w:val="1"/>
      <w:numFmt w:val="lowerRoman"/>
      <w:lvlText w:val="%3."/>
      <w:lvlJc w:val="right"/>
      <w:pPr>
        <w:ind w:left="2055" w:hanging="180"/>
      </w:pPr>
    </w:lvl>
    <w:lvl w:ilvl="3">
      <w:start w:val="1"/>
      <w:numFmt w:val="decimal"/>
      <w:lvlText w:val="%4."/>
      <w:lvlJc w:val="left"/>
      <w:pPr>
        <w:ind w:left="2775" w:hanging="360"/>
      </w:pPr>
    </w:lvl>
    <w:lvl w:ilvl="4">
      <w:start w:val="1"/>
      <w:numFmt w:val="lowerLetter"/>
      <w:lvlText w:val="%5."/>
      <w:lvlJc w:val="left"/>
      <w:pPr>
        <w:ind w:left="3495" w:hanging="360"/>
      </w:pPr>
    </w:lvl>
    <w:lvl w:ilvl="5">
      <w:start w:val="1"/>
      <w:numFmt w:val="lowerRoman"/>
      <w:lvlText w:val="%6."/>
      <w:lvlJc w:val="right"/>
      <w:pPr>
        <w:ind w:left="4215" w:hanging="180"/>
      </w:pPr>
    </w:lvl>
    <w:lvl w:ilvl="6">
      <w:start w:val="1"/>
      <w:numFmt w:val="decimal"/>
      <w:lvlText w:val="%7."/>
      <w:lvlJc w:val="left"/>
      <w:pPr>
        <w:ind w:left="4935" w:hanging="360"/>
      </w:pPr>
    </w:lvl>
    <w:lvl w:ilvl="7">
      <w:start w:val="1"/>
      <w:numFmt w:val="lowerLetter"/>
      <w:lvlText w:val="%8."/>
      <w:lvlJc w:val="left"/>
      <w:pPr>
        <w:ind w:left="5655" w:hanging="360"/>
      </w:pPr>
    </w:lvl>
    <w:lvl w:ilvl="8">
      <w:start w:val="1"/>
      <w:numFmt w:val="lowerRoman"/>
      <w:lvlText w:val="%9."/>
      <w:lvlJc w:val="right"/>
      <w:pPr>
        <w:ind w:left="6375" w:hanging="180"/>
      </w:pPr>
    </w:lvl>
  </w:abstractNum>
  <w:abstractNum w:abstractNumId="32">
    <w:nsid w:val="38C520CB"/>
    <w:multiLevelType w:val="hybridMultilevel"/>
    <w:tmpl w:val="8F24D354"/>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3D065542"/>
    <w:multiLevelType w:val="hybridMultilevel"/>
    <w:tmpl w:val="03BA6F5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nsid w:val="3DE8400E"/>
    <w:multiLevelType w:val="hybridMultilevel"/>
    <w:tmpl w:val="C0B0D04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41593C6E"/>
    <w:multiLevelType w:val="hybridMultilevel"/>
    <w:tmpl w:val="BB22A532"/>
    <w:lvl w:ilvl="0">
      <w:start w:val="1"/>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6">
    <w:nsid w:val="439B60CE"/>
    <w:multiLevelType w:val="hybridMultilevel"/>
    <w:tmpl w:val="0C1031B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7">
    <w:nsid w:val="443F7925"/>
    <w:multiLevelType w:val="hybridMultilevel"/>
    <w:tmpl w:val="AF6894C4"/>
    <w:lvl w:ilvl="0">
      <w:start w:val="1"/>
      <w:numFmt w:val="decimal"/>
      <w:lvlText w:val="%1."/>
      <w:lvlJc w:val="left"/>
      <w:pPr>
        <w:ind w:left="1800" w:hanging="360"/>
      </w:pPr>
    </w:lvl>
    <w:lvl w:ilvl="1">
      <w:start w:val="1"/>
      <w:numFmt w:val="decimal"/>
      <w:lvlText w:val="%2."/>
      <w:lvlJc w:val="left"/>
      <w:pPr>
        <w:ind w:left="1800" w:hanging="360"/>
      </w:pPr>
    </w:lvl>
    <w:lvl w:ilvl="2">
      <w:start w:val="1"/>
      <w:numFmt w:val="decimal"/>
      <w:lvlText w:val="%3."/>
      <w:lvlJc w:val="left"/>
      <w:pPr>
        <w:ind w:left="1800" w:hanging="360"/>
      </w:pPr>
    </w:lvl>
    <w:lvl w:ilvl="3">
      <w:start w:val="1"/>
      <w:numFmt w:val="decimal"/>
      <w:lvlText w:val="%4."/>
      <w:lvlJc w:val="left"/>
      <w:pPr>
        <w:ind w:left="1800" w:hanging="360"/>
      </w:pPr>
    </w:lvl>
    <w:lvl w:ilvl="4">
      <w:start w:val="1"/>
      <w:numFmt w:val="decimal"/>
      <w:lvlText w:val="%5."/>
      <w:lvlJc w:val="left"/>
      <w:pPr>
        <w:ind w:left="1800" w:hanging="360"/>
      </w:pPr>
    </w:lvl>
    <w:lvl w:ilvl="5">
      <w:start w:val="1"/>
      <w:numFmt w:val="decimal"/>
      <w:lvlText w:val="%6."/>
      <w:lvlJc w:val="left"/>
      <w:pPr>
        <w:ind w:left="1800" w:hanging="360"/>
      </w:pPr>
    </w:lvl>
    <w:lvl w:ilvl="6">
      <w:start w:val="1"/>
      <w:numFmt w:val="decimal"/>
      <w:lvlText w:val="%7."/>
      <w:lvlJc w:val="left"/>
      <w:pPr>
        <w:ind w:left="1800" w:hanging="360"/>
      </w:pPr>
    </w:lvl>
    <w:lvl w:ilvl="7">
      <w:start w:val="1"/>
      <w:numFmt w:val="decimal"/>
      <w:lvlText w:val="%8."/>
      <w:lvlJc w:val="left"/>
      <w:pPr>
        <w:ind w:left="1800" w:hanging="360"/>
      </w:pPr>
    </w:lvl>
    <w:lvl w:ilvl="8">
      <w:start w:val="1"/>
      <w:numFmt w:val="decimal"/>
      <w:lvlText w:val="%9."/>
      <w:lvlJc w:val="left"/>
      <w:pPr>
        <w:ind w:left="1800" w:hanging="360"/>
      </w:pPr>
    </w:lvl>
  </w:abstractNum>
  <w:abstractNum w:abstractNumId="38">
    <w:nsid w:val="44EB1D3D"/>
    <w:multiLevelType w:val="hybridMultilevel"/>
    <w:tmpl w:val="A0B0181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39">
    <w:nsid w:val="45A166FF"/>
    <w:multiLevelType w:val="hybridMultilevel"/>
    <w:tmpl w:val="696A78CC"/>
    <w:lvl w:ilvl="0">
      <w:start w:val="1"/>
      <w:numFmt w:val="decimal"/>
      <w:lvlText w:val="%1."/>
      <w:lvlJc w:val="left"/>
      <w:pPr>
        <w:ind w:left="450" w:hanging="360"/>
      </w:pPr>
      <w:rPr>
        <w:b w:val="0"/>
        <w:bCs w:val="0"/>
        <w:i w:val="0"/>
        <w:iCs w:val="0"/>
        <w:caps w:val="0"/>
        <w:smallCaps w:val="0"/>
        <w:strike w:val="0"/>
        <w:dstrike w:val="0"/>
        <w:noProof w:val="0"/>
        <w:vanish w:val="0"/>
        <w:webHidden w:val="0"/>
        <w:color w:val="auto"/>
        <w:spacing w:val="0"/>
        <w:kern w:val="0"/>
        <w:position w:val="0"/>
        <w:sz w:val="2"/>
        <w:szCs w:val="2"/>
        <w:u w:val="none"/>
        <w:effect w:val="none"/>
        <w:vertAlign w:val="baseline"/>
        <w:specVanish w:val="0"/>
      </w:rPr>
    </w:lvl>
    <w:lvl w:ilvl="1">
      <w:start w:val="1"/>
      <w:numFmt w:val="lowerLetter"/>
      <w:lvlText w:val="%2."/>
      <w:lvlJc w:val="left"/>
      <w:pPr>
        <w:ind w:left="90" w:hanging="360"/>
      </w:pPr>
    </w:lvl>
    <w:lvl w:ilvl="2">
      <w:start w:val="1"/>
      <w:numFmt w:val="lowerRoman"/>
      <w:lvlText w:val="%3."/>
      <w:lvlJc w:val="right"/>
      <w:pPr>
        <w:ind w:left="2055" w:hanging="180"/>
      </w:pPr>
    </w:lvl>
    <w:lvl w:ilvl="3">
      <w:start w:val="1"/>
      <w:numFmt w:val="decimal"/>
      <w:lvlText w:val="%4."/>
      <w:lvlJc w:val="left"/>
      <w:pPr>
        <w:ind w:left="2775" w:hanging="360"/>
      </w:pPr>
    </w:lvl>
    <w:lvl w:ilvl="4">
      <w:start w:val="1"/>
      <w:numFmt w:val="lowerLetter"/>
      <w:lvlText w:val="%5."/>
      <w:lvlJc w:val="left"/>
      <w:pPr>
        <w:ind w:left="3495" w:hanging="360"/>
      </w:pPr>
    </w:lvl>
    <w:lvl w:ilvl="5">
      <w:start w:val="1"/>
      <w:numFmt w:val="lowerRoman"/>
      <w:lvlText w:val="%6."/>
      <w:lvlJc w:val="right"/>
      <w:pPr>
        <w:ind w:left="4215" w:hanging="180"/>
      </w:pPr>
    </w:lvl>
    <w:lvl w:ilvl="6">
      <w:start w:val="1"/>
      <w:numFmt w:val="decimal"/>
      <w:lvlText w:val="%7."/>
      <w:lvlJc w:val="left"/>
      <w:pPr>
        <w:ind w:left="4935" w:hanging="360"/>
      </w:pPr>
    </w:lvl>
    <w:lvl w:ilvl="7">
      <w:start w:val="1"/>
      <w:numFmt w:val="lowerLetter"/>
      <w:lvlText w:val="%8."/>
      <w:lvlJc w:val="left"/>
      <w:pPr>
        <w:ind w:left="5655" w:hanging="360"/>
      </w:pPr>
    </w:lvl>
    <w:lvl w:ilvl="8">
      <w:start w:val="1"/>
      <w:numFmt w:val="lowerRoman"/>
      <w:lvlText w:val="%9."/>
      <w:lvlJc w:val="right"/>
      <w:pPr>
        <w:ind w:left="6375" w:hanging="180"/>
      </w:pPr>
    </w:lvl>
  </w:abstractNum>
  <w:abstractNum w:abstractNumId="40">
    <w:nsid w:val="46EA3160"/>
    <w:multiLevelType w:val="hybridMultilevel"/>
    <w:tmpl w:val="BC3A8274"/>
    <w:lvl w:ilvl="0">
      <w:start w:val="1"/>
      <w:numFmt w:val="lowerLetter"/>
      <w:lvlText w:val="%1."/>
      <w:lvlJc w:val="left"/>
      <w:pPr>
        <w:ind w:left="1800" w:hanging="360"/>
      </w:pPr>
    </w:lvl>
    <w:lvl w:ilvl="1">
      <w:start w:val="1"/>
      <w:numFmt w:val="lowerLetter"/>
      <w:lvlText w:val="%2."/>
      <w:lvlJc w:val="left"/>
      <w:pPr>
        <w:ind w:left="1800" w:hanging="360"/>
      </w:pPr>
    </w:lvl>
    <w:lvl w:ilvl="2">
      <w:start w:val="1"/>
      <w:numFmt w:val="lowerLetter"/>
      <w:lvlText w:val="%3."/>
      <w:lvlJc w:val="left"/>
      <w:pPr>
        <w:ind w:left="1800" w:hanging="360"/>
      </w:pPr>
    </w:lvl>
    <w:lvl w:ilvl="3">
      <w:start w:val="1"/>
      <w:numFmt w:val="lowerLetter"/>
      <w:lvlText w:val="%4."/>
      <w:lvlJc w:val="left"/>
      <w:pPr>
        <w:ind w:left="1800" w:hanging="360"/>
      </w:pPr>
    </w:lvl>
    <w:lvl w:ilvl="4">
      <w:start w:val="1"/>
      <w:numFmt w:val="lowerLetter"/>
      <w:lvlText w:val="%5."/>
      <w:lvlJc w:val="left"/>
      <w:pPr>
        <w:ind w:left="1800" w:hanging="360"/>
      </w:pPr>
    </w:lvl>
    <w:lvl w:ilvl="5">
      <w:start w:val="1"/>
      <w:numFmt w:val="lowerLetter"/>
      <w:lvlText w:val="%6."/>
      <w:lvlJc w:val="left"/>
      <w:pPr>
        <w:ind w:left="1800" w:hanging="360"/>
      </w:pPr>
    </w:lvl>
    <w:lvl w:ilvl="6">
      <w:start w:val="1"/>
      <w:numFmt w:val="lowerLetter"/>
      <w:lvlText w:val="%7."/>
      <w:lvlJc w:val="left"/>
      <w:pPr>
        <w:ind w:left="1800" w:hanging="360"/>
      </w:pPr>
    </w:lvl>
    <w:lvl w:ilvl="7">
      <w:start w:val="1"/>
      <w:numFmt w:val="lowerLetter"/>
      <w:lvlText w:val="%8."/>
      <w:lvlJc w:val="left"/>
      <w:pPr>
        <w:ind w:left="1800" w:hanging="360"/>
      </w:pPr>
    </w:lvl>
    <w:lvl w:ilvl="8">
      <w:start w:val="1"/>
      <w:numFmt w:val="lowerLetter"/>
      <w:lvlText w:val="%9."/>
      <w:lvlJc w:val="left"/>
      <w:pPr>
        <w:ind w:left="1800" w:hanging="360"/>
      </w:pPr>
    </w:lvl>
  </w:abstractNum>
  <w:abstractNum w:abstractNumId="41">
    <w:nsid w:val="479F72B8"/>
    <w:multiLevelType w:val="hybridMultilevel"/>
    <w:tmpl w:val="A5509AA2"/>
    <w:lvl w:ilvl="0">
      <w:start w:val="1"/>
      <w:numFmt w:val="decimal"/>
      <w:lvlText w:val="%1."/>
      <w:lvlJc w:val="left"/>
      <w:pPr>
        <w:ind w:left="1800" w:hanging="360"/>
      </w:pPr>
    </w:lvl>
    <w:lvl w:ilvl="1">
      <w:start w:val="1"/>
      <w:numFmt w:val="decimal"/>
      <w:lvlText w:val="%2."/>
      <w:lvlJc w:val="left"/>
      <w:pPr>
        <w:ind w:left="1800" w:hanging="360"/>
      </w:pPr>
    </w:lvl>
    <w:lvl w:ilvl="2">
      <w:start w:val="1"/>
      <w:numFmt w:val="decimal"/>
      <w:lvlText w:val="%3."/>
      <w:lvlJc w:val="left"/>
      <w:pPr>
        <w:ind w:left="1800" w:hanging="360"/>
      </w:pPr>
    </w:lvl>
    <w:lvl w:ilvl="3">
      <w:start w:val="1"/>
      <w:numFmt w:val="decimal"/>
      <w:lvlText w:val="%4."/>
      <w:lvlJc w:val="left"/>
      <w:pPr>
        <w:ind w:left="1800" w:hanging="360"/>
      </w:pPr>
    </w:lvl>
    <w:lvl w:ilvl="4">
      <w:start w:val="1"/>
      <w:numFmt w:val="decimal"/>
      <w:lvlText w:val="%5."/>
      <w:lvlJc w:val="left"/>
      <w:pPr>
        <w:ind w:left="1800" w:hanging="360"/>
      </w:pPr>
    </w:lvl>
    <w:lvl w:ilvl="5">
      <w:start w:val="1"/>
      <w:numFmt w:val="decimal"/>
      <w:lvlText w:val="%6."/>
      <w:lvlJc w:val="left"/>
      <w:pPr>
        <w:ind w:left="1800" w:hanging="360"/>
      </w:pPr>
    </w:lvl>
    <w:lvl w:ilvl="6">
      <w:start w:val="1"/>
      <w:numFmt w:val="decimal"/>
      <w:lvlText w:val="%7."/>
      <w:lvlJc w:val="left"/>
      <w:pPr>
        <w:ind w:left="1800" w:hanging="360"/>
      </w:pPr>
    </w:lvl>
    <w:lvl w:ilvl="7">
      <w:start w:val="1"/>
      <w:numFmt w:val="decimal"/>
      <w:lvlText w:val="%8."/>
      <w:lvlJc w:val="left"/>
      <w:pPr>
        <w:ind w:left="1800" w:hanging="360"/>
      </w:pPr>
    </w:lvl>
    <w:lvl w:ilvl="8">
      <w:start w:val="1"/>
      <w:numFmt w:val="decimal"/>
      <w:lvlText w:val="%9."/>
      <w:lvlJc w:val="left"/>
      <w:pPr>
        <w:ind w:left="1800" w:hanging="360"/>
      </w:pPr>
    </w:lvl>
  </w:abstractNum>
  <w:abstractNum w:abstractNumId="42">
    <w:nsid w:val="4B536522"/>
    <w:multiLevelType w:val="hybridMultilevel"/>
    <w:tmpl w:val="279CF8E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3">
    <w:nsid w:val="4BF37D03"/>
    <w:multiLevelType w:val="hybridMultilevel"/>
    <w:tmpl w:val="74E274F2"/>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4E653F45"/>
    <w:multiLevelType w:val="hybridMultilevel"/>
    <w:tmpl w:val="BB22A532"/>
    <w:lvl w:ilvl="0">
      <w:start w:val="1"/>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5">
    <w:nsid w:val="4F4D12DC"/>
    <w:multiLevelType w:val="hybridMultilevel"/>
    <w:tmpl w:val="82D805C8"/>
    <w:lvl w:ilvl="0">
      <w:start w:val="1"/>
      <w:numFmt w:val="lowerLetter"/>
      <w:lvlText w:val="%1."/>
      <w:lvlJc w:val="left"/>
      <w:pPr>
        <w:ind w:left="1440" w:hanging="360"/>
      </w:pPr>
    </w:lvl>
    <w:lvl w:ilvl="1">
      <w:start w:val="1"/>
      <w:numFmt w:val="decimal"/>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6">
    <w:nsid w:val="567F7FF8"/>
    <w:multiLevelType w:val="hybridMultilevel"/>
    <w:tmpl w:val="D726771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7">
    <w:nsid w:val="585B5B00"/>
    <w:multiLevelType w:val="hybridMultilevel"/>
    <w:tmpl w:val="5BA67044"/>
    <w:lvl w:ilvl="0">
      <w:start w:val="1"/>
      <w:numFmt w:val="lowerLetter"/>
      <w:lvlText w:val="%1."/>
      <w:lvlJc w:val="left"/>
      <w:pPr>
        <w:ind w:left="1080" w:hanging="360"/>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48">
    <w:nsid w:val="58AA2D02"/>
    <w:multiLevelType w:val="hybridMultilevel"/>
    <w:tmpl w:val="F21494B4"/>
    <w:lvl w:ilvl="0">
      <w:start w:val="1"/>
      <w:numFmt w:val="lowerLetter"/>
      <w:lvlText w:val="%1."/>
      <w:lvlJc w:val="left"/>
      <w:pPr>
        <w:ind w:left="1080" w:hanging="360"/>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49">
    <w:nsid w:val="598C1623"/>
    <w:multiLevelType w:val="hybridMultilevel"/>
    <w:tmpl w:val="0010C7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nsid w:val="5A4717FE"/>
    <w:multiLevelType w:val="hybridMultilevel"/>
    <w:tmpl w:val="34D4FCA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51">
    <w:nsid w:val="5C2130B5"/>
    <w:multiLevelType w:val="hybridMultilevel"/>
    <w:tmpl w:val="5FB07CE8"/>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5D375993"/>
    <w:multiLevelType w:val="hybridMultilevel"/>
    <w:tmpl w:val="777EA18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3">
    <w:nsid w:val="5F4D46C9"/>
    <w:multiLevelType w:val="hybridMultilevel"/>
    <w:tmpl w:val="578C218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5F852D8A"/>
    <w:multiLevelType w:val="hybridMultilevel"/>
    <w:tmpl w:val="AC025F0A"/>
    <w:lvl w:ilvl="0">
      <w:start w:val="1"/>
      <w:numFmt w:val="decimal"/>
      <w:lvlText w:val="%1."/>
      <w:lvlJc w:val="left"/>
      <w:pPr>
        <w:ind w:left="810" w:hanging="360"/>
      </w:p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55">
    <w:nsid w:val="5FF3308A"/>
    <w:multiLevelType w:val="hybridMultilevel"/>
    <w:tmpl w:val="3DDC8BB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6">
    <w:nsid w:val="602066EB"/>
    <w:multiLevelType w:val="hybridMultilevel"/>
    <w:tmpl w:val="046CFDF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611E78EB"/>
    <w:multiLevelType w:val="multilevel"/>
    <w:tmpl w:val="65DE61FC"/>
    <w:lvl w:ilvl="0">
      <w:start w:val="1"/>
      <w:numFmt w:val="decimal"/>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8">
    <w:nsid w:val="62F34A20"/>
    <w:multiLevelType w:val="hybridMultilevel"/>
    <w:tmpl w:val="8FE486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63074C5D"/>
    <w:multiLevelType w:val="hybridMultilevel"/>
    <w:tmpl w:val="A0B0181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60">
    <w:nsid w:val="63377181"/>
    <w:multiLevelType w:val="hybridMultilevel"/>
    <w:tmpl w:val="AE9C16DE"/>
    <w:lvl w:ilvl="0">
      <w:start w:val="2"/>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1">
    <w:nsid w:val="63EC33D8"/>
    <w:multiLevelType w:val="multilevel"/>
    <w:tmpl w:val="65DE61FC"/>
    <w:lvl w:ilvl="0">
      <w:start w:val="1"/>
      <w:numFmt w:val="decimal"/>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2">
    <w:nsid w:val="66D01263"/>
    <w:multiLevelType w:val="hybridMultilevel"/>
    <w:tmpl w:val="1792B2D6"/>
    <w:lvl w:ilvl="0">
      <w:start w:val="1"/>
      <w:numFmt w:val="decimal"/>
      <w:lvlText w:val="%1."/>
      <w:lvlJc w:val="left"/>
      <w:pPr>
        <w:ind w:left="1800" w:hanging="360"/>
      </w:pPr>
    </w:lvl>
    <w:lvl w:ilvl="1">
      <w:start w:val="1"/>
      <w:numFmt w:val="decimal"/>
      <w:lvlText w:val="%2."/>
      <w:lvlJc w:val="left"/>
      <w:pPr>
        <w:ind w:left="1800" w:hanging="360"/>
      </w:pPr>
    </w:lvl>
    <w:lvl w:ilvl="2">
      <w:start w:val="1"/>
      <w:numFmt w:val="decimal"/>
      <w:lvlText w:val="%3."/>
      <w:lvlJc w:val="left"/>
      <w:pPr>
        <w:ind w:left="1800" w:hanging="360"/>
      </w:pPr>
    </w:lvl>
    <w:lvl w:ilvl="3">
      <w:start w:val="1"/>
      <w:numFmt w:val="decimal"/>
      <w:lvlText w:val="%4."/>
      <w:lvlJc w:val="left"/>
      <w:pPr>
        <w:ind w:left="1800" w:hanging="360"/>
      </w:pPr>
    </w:lvl>
    <w:lvl w:ilvl="4">
      <w:start w:val="1"/>
      <w:numFmt w:val="decimal"/>
      <w:lvlText w:val="%5."/>
      <w:lvlJc w:val="left"/>
      <w:pPr>
        <w:ind w:left="1800" w:hanging="360"/>
      </w:pPr>
    </w:lvl>
    <w:lvl w:ilvl="5">
      <w:start w:val="1"/>
      <w:numFmt w:val="decimal"/>
      <w:lvlText w:val="%6."/>
      <w:lvlJc w:val="left"/>
      <w:pPr>
        <w:ind w:left="1800" w:hanging="360"/>
      </w:pPr>
    </w:lvl>
    <w:lvl w:ilvl="6">
      <w:start w:val="1"/>
      <w:numFmt w:val="decimal"/>
      <w:lvlText w:val="%7."/>
      <w:lvlJc w:val="left"/>
      <w:pPr>
        <w:ind w:left="1800" w:hanging="360"/>
      </w:pPr>
    </w:lvl>
    <w:lvl w:ilvl="7">
      <w:start w:val="1"/>
      <w:numFmt w:val="decimal"/>
      <w:lvlText w:val="%8."/>
      <w:lvlJc w:val="left"/>
      <w:pPr>
        <w:ind w:left="1800" w:hanging="360"/>
      </w:pPr>
    </w:lvl>
    <w:lvl w:ilvl="8">
      <w:start w:val="1"/>
      <w:numFmt w:val="decimal"/>
      <w:lvlText w:val="%9."/>
      <w:lvlJc w:val="left"/>
      <w:pPr>
        <w:ind w:left="1800" w:hanging="360"/>
      </w:pPr>
    </w:lvl>
  </w:abstractNum>
  <w:abstractNum w:abstractNumId="63">
    <w:nsid w:val="67805572"/>
    <w:multiLevelType w:val="hybridMultilevel"/>
    <w:tmpl w:val="84FC2626"/>
    <w:lvl w:ilvl="0">
      <w:start w:val="1"/>
      <w:numFmt w:val="lowerLetter"/>
      <w:lvlText w:val="%1."/>
      <w:lvlJc w:val="left"/>
      <w:pPr>
        <w:ind w:left="1440" w:hanging="360"/>
      </w:pPr>
    </w:lvl>
    <w:lvl w:ilvl="1">
      <w:start w:val="1"/>
      <w:numFmt w:val="decimal"/>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4">
    <w:nsid w:val="68763333"/>
    <w:multiLevelType w:val="hybridMultilevel"/>
    <w:tmpl w:val="DDC209FC"/>
    <w:lvl w:ilvl="0">
      <w:start w:val="1"/>
      <w:numFmt w:val="decimal"/>
      <w:lvlText w:val="%1."/>
      <w:lvlJc w:val="left"/>
      <w:pPr>
        <w:ind w:left="1800" w:hanging="360"/>
      </w:pPr>
    </w:lvl>
    <w:lvl w:ilvl="1">
      <w:start w:val="1"/>
      <w:numFmt w:val="decimal"/>
      <w:lvlText w:val="%2."/>
      <w:lvlJc w:val="left"/>
      <w:pPr>
        <w:ind w:left="1800" w:hanging="360"/>
      </w:pPr>
    </w:lvl>
    <w:lvl w:ilvl="2">
      <w:start w:val="1"/>
      <w:numFmt w:val="decimal"/>
      <w:lvlText w:val="%3."/>
      <w:lvlJc w:val="left"/>
      <w:pPr>
        <w:ind w:left="1800" w:hanging="360"/>
      </w:pPr>
    </w:lvl>
    <w:lvl w:ilvl="3">
      <w:start w:val="1"/>
      <w:numFmt w:val="decimal"/>
      <w:lvlText w:val="%4."/>
      <w:lvlJc w:val="left"/>
      <w:pPr>
        <w:ind w:left="1800" w:hanging="360"/>
      </w:pPr>
    </w:lvl>
    <w:lvl w:ilvl="4">
      <w:start w:val="1"/>
      <w:numFmt w:val="decimal"/>
      <w:lvlText w:val="%5."/>
      <w:lvlJc w:val="left"/>
      <w:pPr>
        <w:ind w:left="1800" w:hanging="360"/>
      </w:pPr>
    </w:lvl>
    <w:lvl w:ilvl="5">
      <w:start w:val="1"/>
      <w:numFmt w:val="decimal"/>
      <w:lvlText w:val="%6."/>
      <w:lvlJc w:val="left"/>
      <w:pPr>
        <w:ind w:left="1800" w:hanging="360"/>
      </w:pPr>
    </w:lvl>
    <w:lvl w:ilvl="6">
      <w:start w:val="1"/>
      <w:numFmt w:val="decimal"/>
      <w:lvlText w:val="%7."/>
      <w:lvlJc w:val="left"/>
      <w:pPr>
        <w:ind w:left="1800" w:hanging="360"/>
      </w:pPr>
    </w:lvl>
    <w:lvl w:ilvl="7">
      <w:start w:val="1"/>
      <w:numFmt w:val="decimal"/>
      <w:lvlText w:val="%8."/>
      <w:lvlJc w:val="left"/>
      <w:pPr>
        <w:ind w:left="1800" w:hanging="360"/>
      </w:pPr>
    </w:lvl>
    <w:lvl w:ilvl="8">
      <w:start w:val="1"/>
      <w:numFmt w:val="decimal"/>
      <w:lvlText w:val="%9."/>
      <w:lvlJc w:val="left"/>
      <w:pPr>
        <w:ind w:left="1800" w:hanging="360"/>
      </w:pPr>
    </w:lvl>
  </w:abstractNum>
  <w:abstractNum w:abstractNumId="65">
    <w:nsid w:val="68CA6136"/>
    <w:multiLevelType w:val="hybridMultilevel"/>
    <w:tmpl w:val="FC0AA520"/>
    <w:lvl w:ilvl="0">
      <w:start w:val="1"/>
      <w:numFmt w:val="lowerLetter"/>
      <w:lvlText w:val="%1."/>
      <w:lvlJc w:val="left"/>
      <w:pPr>
        <w:ind w:left="1440" w:hanging="360"/>
      </w:pPr>
    </w:lvl>
    <w:lvl w:ilvl="1">
      <w:start w:val="1"/>
      <w:numFmt w:val="decimal"/>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6">
    <w:nsid w:val="6C460C7D"/>
    <w:multiLevelType w:val="hybridMultilevel"/>
    <w:tmpl w:val="606C855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70B519D7"/>
    <w:multiLevelType w:val="hybridMultilevel"/>
    <w:tmpl w:val="70E2FAF4"/>
    <w:lvl w:ilvl="0">
      <w:start w:val="1"/>
      <w:numFmt w:val="lowerLetter"/>
      <w:lvlText w:val="%1."/>
      <w:lvlJc w:val="left"/>
      <w:pPr>
        <w:ind w:left="607" w:hanging="360"/>
      </w:pPr>
    </w:lvl>
    <w:lvl w:ilvl="1">
      <w:start w:val="1"/>
      <w:numFmt w:val="lowerLetter"/>
      <w:lvlText w:val="%2."/>
      <w:lvlJc w:val="left"/>
      <w:pPr>
        <w:ind w:left="1327" w:hanging="360"/>
      </w:pPr>
    </w:lvl>
    <w:lvl w:ilvl="2">
      <w:start w:val="1"/>
      <w:numFmt w:val="lowerRoman"/>
      <w:lvlText w:val="%3."/>
      <w:lvlJc w:val="right"/>
      <w:pPr>
        <w:ind w:left="2047" w:hanging="180"/>
      </w:pPr>
    </w:lvl>
    <w:lvl w:ilvl="3">
      <w:start w:val="1"/>
      <w:numFmt w:val="decimal"/>
      <w:lvlText w:val="%4."/>
      <w:lvlJc w:val="left"/>
      <w:pPr>
        <w:ind w:left="2767" w:hanging="360"/>
      </w:pPr>
    </w:lvl>
    <w:lvl w:ilvl="4">
      <w:start w:val="1"/>
      <w:numFmt w:val="lowerLetter"/>
      <w:lvlText w:val="%5."/>
      <w:lvlJc w:val="left"/>
      <w:pPr>
        <w:ind w:left="3487" w:hanging="360"/>
      </w:pPr>
    </w:lvl>
    <w:lvl w:ilvl="5">
      <w:start w:val="1"/>
      <w:numFmt w:val="lowerRoman"/>
      <w:lvlText w:val="%6."/>
      <w:lvlJc w:val="right"/>
      <w:pPr>
        <w:ind w:left="4207" w:hanging="180"/>
      </w:pPr>
    </w:lvl>
    <w:lvl w:ilvl="6">
      <w:start w:val="1"/>
      <w:numFmt w:val="decimal"/>
      <w:lvlText w:val="%7."/>
      <w:lvlJc w:val="left"/>
      <w:pPr>
        <w:ind w:left="4927" w:hanging="360"/>
      </w:pPr>
    </w:lvl>
    <w:lvl w:ilvl="7">
      <w:start w:val="1"/>
      <w:numFmt w:val="lowerLetter"/>
      <w:lvlText w:val="%8."/>
      <w:lvlJc w:val="left"/>
      <w:pPr>
        <w:ind w:left="5647" w:hanging="360"/>
      </w:pPr>
    </w:lvl>
    <w:lvl w:ilvl="8">
      <w:start w:val="1"/>
      <w:numFmt w:val="lowerRoman"/>
      <w:lvlText w:val="%9."/>
      <w:lvlJc w:val="right"/>
      <w:pPr>
        <w:ind w:left="6367" w:hanging="180"/>
      </w:pPr>
    </w:lvl>
  </w:abstractNum>
  <w:abstractNum w:abstractNumId="68">
    <w:nsid w:val="71360226"/>
    <w:multiLevelType w:val="hybridMultilevel"/>
    <w:tmpl w:val="6914BF3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9">
    <w:nsid w:val="74BE5CCA"/>
    <w:multiLevelType w:val="hybridMultilevel"/>
    <w:tmpl w:val="D500DAA4"/>
    <w:lvl w:ilvl="0">
      <w:start w:val="1"/>
      <w:numFmt w:val="decimal"/>
      <w:lvlText w:val="%1."/>
      <w:lvlJc w:val="left"/>
      <w:pPr>
        <w:ind w:left="1800" w:hanging="360"/>
      </w:pPr>
    </w:lvl>
    <w:lvl w:ilvl="1">
      <w:start w:val="1"/>
      <w:numFmt w:val="decimal"/>
      <w:lvlText w:val="%2."/>
      <w:lvlJc w:val="left"/>
      <w:pPr>
        <w:ind w:left="1800" w:hanging="360"/>
      </w:pPr>
    </w:lvl>
    <w:lvl w:ilvl="2">
      <w:start w:val="1"/>
      <w:numFmt w:val="decimal"/>
      <w:lvlText w:val="%3."/>
      <w:lvlJc w:val="left"/>
      <w:pPr>
        <w:ind w:left="1800" w:hanging="360"/>
      </w:pPr>
    </w:lvl>
    <w:lvl w:ilvl="3">
      <w:start w:val="1"/>
      <w:numFmt w:val="decimal"/>
      <w:lvlText w:val="%4."/>
      <w:lvlJc w:val="left"/>
      <w:pPr>
        <w:ind w:left="1800" w:hanging="360"/>
      </w:pPr>
    </w:lvl>
    <w:lvl w:ilvl="4">
      <w:start w:val="1"/>
      <w:numFmt w:val="decimal"/>
      <w:lvlText w:val="%5."/>
      <w:lvlJc w:val="left"/>
      <w:pPr>
        <w:ind w:left="1800" w:hanging="360"/>
      </w:pPr>
    </w:lvl>
    <w:lvl w:ilvl="5">
      <w:start w:val="1"/>
      <w:numFmt w:val="decimal"/>
      <w:lvlText w:val="%6."/>
      <w:lvlJc w:val="left"/>
      <w:pPr>
        <w:ind w:left="1800" w:hanging="360"/>
      </w:pPr>
    </w:lvl>
    <w:lvl w:ilvl="6">
      <w:start w:val="1"/>
      <w:numFmt w:val="decimal"/>
      <w:lvlText w:val="%7."/>
      <w:lvlJc w:val="left"/>
      <w:pPr>
        <w:ind w:left="1800" w:hanging="360"/>
      </w:pPr>
    </w:lvl>
    <w:lvl w:ilvl="7">
      <w:start w:val="1"/>
      <w:numFmt w:val="decimal"/>
      <w:lvlText w:val="%8."/>
      <w:lvlJc w:val="left"/>
      <w:pPr>
        <w:ind w:left="1800" w:hanging="360"/>
      </w:pPr>
    </w:lvl>
    <w:lvl w:ilvl="8">
      <w:start w:val="1"/>
      <w:numFmt w:val="decimal"/>
      <w:lvlText w:val="%9."/>
      <w:lvlJc w:val="left"/>
      <w:pPr>
        <w:ind w:left="1800" w:hanging="360"/>
      </w:pPr>
    </w:lvl>
  </w:abstractNum>
  <w:abstractNum w:abstractNumId="70">
    <w:nsid w:val="74DD096E"/>
    <w:multiLevelType w:val="hybridMultilevel"/>
    <w:tmpl w:val="A0B0181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71">
    <w:nsid w:val="78ED6ACC"/>
    <w:multiLevelType w:val="hybridMultilevel"/>
    <w:tmpl w:val="A6C6AC8C"/>
    <w:lvl w:ilvl="0">
      <w:start w:val="1"/>
      <w:numFmt w:val="lowerLetter"/>
      <w:lvlText w:val="%1."/>
      <w:lvlJc w:val="left"/>
      <w:pPr>
        <w:ind w:left="144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2">
    <w:nsid w:val="78F64D2A"/>
    <w:multiLevelType w:val="hybridMultilevel"/>
    <w:tmpl w:val="A0B01816"/>
    <w:lvl w:ilvl="0">
      <w:start w:val="1"/>
      <w:numFmt w:val="decimal"/>
      <w:lvlText w:val="%1."/>
      <w:lvlJc w:val="left"/>
      <w:pPr>
        <w:ind w:left="126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73">
    <w:nsid w:val="7B3C721E"/>
    <w:multiLevelType w:val="hybridMultilevel"/>
    <w:tmpl w:val="A0B0181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74">
    <w:nsid w:val="7B937778"/>
    <w:multiLevelType w:val="hybridMultilevel"/>
    <w:tmpl w:val="246A602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5">
    <w:nsid w:val="7B9F53AB"/>
    <w:multiLevelType w:val="hybridMultilevel"/>
    <w:tmpl w:val="F178445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6">
    <w:nsid w:val="7C080D36"/>
    <w:multiLevelType w:val="hybridMultilevel"/>
    <w:tmpl w:val="A0B01816"/>
    <w:lvl w:ilvl="0">
      <w:start w:val="1"/>
      <w:numFmt w:val="decimal"/>
      <w:lvlText w:val="%1."/>
      <w:lvlJc w:val="left"/>
      <w:pPr>
        <w:ind w:left="1080" w:hanging="360"/>
      </w:pPr>
      <w:rPr>
        <w:rFonts w:eastAsia="MS Mincho" w:asciiTheme="minorHAnsi" w:hAnsiTheme="minorHAns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720"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77">
    <w:nsid w:val="7D284369"/>
    <w:multiLevelType w:val="hybridMultilevel"/>
    <w:tmpl w:val="CB285786"/>
    <w:lvl w:ilvl="0">
      <w:start w:val="1"/>
      <w:numFmt w:val="decimal"/>
      <w:pStyle w:val="ListParagraph"/>
      <w:lvlText w:val="%1."/>
      <w:lvlJc w:val="left"/>
      <w:pPr>
        <w:ind w:left="108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65310721">
    <w:abstractNumId w:val="31"/>
    <w:lvlOverride w:ilvl="0">
      <w:startOverride w:val="1"/>
    </w:lvlOverride>
  </w:num>
  <w:num w:numId="2" w16cid:durableId="1507358948">
    <w:abstractNumId w:val="9"/>
  </w:num>
  <w:num w:numId="3" w16cid:durableId="1165167671">
    <w:abstractNumId w:val="77"/>
  </w:num>
  <w:num w:numId="4" w16cid:durableId="1903443857">
    <w:abstractNumId w:val="6"/>
  </w:num>
  <w:num w:numId="5" w16cid:durableId="892930547">
    <w:abstractNumId w:val="31"/>
    <w:lvlOverride w:ilvl="0">
      <w:startOverride w:val="1"/>
    </w:lvlOverride>
  </w:num>
  <w:num w:numId="6" w16cid:durableId="211146487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878838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081638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498695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34249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1171289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05973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900417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02757470">
    <w:abstractNumId w:val="31"/>
  </w:num>
  <w:num w:numId="15" w16cid:durableId="3639449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433418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42326125">
    <w:abstractNumId w:val="31"/>
    <w:lvlOverride w:ilvl="0">
      <w:startOverride w:val="1"/>
    </w:lvlOverride>
  </w:num>
  <w:num w:numId="18" w16cid:durableId="1594896174">
    <w:abstractNumId w:val="31"/>
    <w:lvlOverride w:ilvl="0">
      <w:startOverride w:val="1"/>
    </w:lvlOverride>
  </w:num>
  <w:num w:numId="19" w16cid:durableId="785079329">
    <w:abstractNumId w:val="31"/>
    <w:lvlOverride w:ilvl="0">
      <w:startOverride w:val="1"/>
    </w:lvlOverride>
  </w:num>
  <w:num w:numId="20" w16cid:durableId="534392478">
    <w:abstractNumId w:val="31"/>
    <w:lvlOverride w:ilvl="0">
      <w:startOverride w:val="1"/>
    </w:lvlOverride>
  </w:num>
  <w:num w:numId="21" w16cid:durableId="931166750">
    <w:abstractNumId w:val="31"/>
    <w:lvlOverride w:ilvl="0">
      <w:startOverride w:val="1"/>
    </w:lvlOverride>
  </w:num>
  <w:num w:numId="22" w16cid:durableId="1095247803">
    <w:abstractNumId w:val="31"/>
    <w:lvlOverride w:ilvl="0">
      <w:startOverride w:val="1"/>
    </w:lvlOverride>
  </w:num>
  <w:num w:numId="23" w16cid:durableId="507911811">
    <w:abstractNumId w:val="23"/>
  </w:num>
  <w:num w:numId="24" w16cid:durableId="702480849">
    <w:abstractNumId w:val="31"/>
    <w:lvlOverride w:ilvl="0">
      <w:startOverride w:val="1"/>
    </w:lvlOverride>
  </w:num>
  <w:num w:numId="25" w16cid:durableId="1350259620">
    <w:abstractNumId w:val="31"/>
    <w:lvlOverride w:ilvl="0">
      <w:startOverride w:val="1"/>
    </w:lvlOverride>
  </w:num>
  <w:num w:numId="26" w16cid:durableId="1200780550">
    <w:abstractNumId w:val="31"/>
    <w:lvlOverride w:ilvl="0">
      <w:startOverride w:val="1"/>
    </w:lvlOverride>
  </w:num>
  <w:num w:numId="27" w16cid:durableId="1987317762">
    <w:abstractNumId w:val="31"/>
    <w:lvlOverride w:ilvl="0">
      <w:startOverride w:val="1"/>
    </w:lvlOverride>
  </w:num>
  <w:num w:numId="28" w16cid:durableId="658848961">
    <w:abstractNumId w:val="31"/>
    <w:lvlOverride w:ilvl="0">
      <w:startOverride w:val="1"/>
    </w:lvlOverride>
  </w:num>
  <w:num w:numId="29" w16cid:durableId="1943492195">
    <w:abstractNumId w:val="31"/>
    <w:lvlOverride w:ilvl="0">
      <w:startOverride w:val="1"/>
    </w:lvlOverride>
  </w:num>
  <w:num w:numId="30" w16cid:durableId="717096932">
    <w:abstractNumId w:val="31"/>
    <w:lvlOverride w:ilvl="0">
      <w:startOverride w:val="1"/>
    </w:lvlOverride>
  </w:num>
  <w:num w:numId="31" w16cid:durableId="322197160">
    <w:abstractNumId w:val="31"/>
    <w:lvlOverride w:ilvl="0">
      <w:startOverride w:val="1"/>
    </w:lvlOverride>
  </w:num>
  <w:num w:numId="32" w16cid:durableId="1211959242">
    <w:abstractNumId w:val="31"/>
    <w:lvlOverride w:ilvl="0">
      <w:startOverride w:val="1"/>
    </w:lvlOverride>
  </w:num>
  <w:num w:numId="33" w16cid:durableId="1729302530">
    <w:abstractNumId w:val="13"/>
  </w:num>
  <w:num w:numId="34" w16cid:durableId="1557087977">
    <w:abstractNumId w:val="47"/>
  </w:num>
  <w:num w:numId="35" w16cid:durableId="1039746181">
    <w:abstractNumId w:val="56"/>
  </w:num>
  <w:num w:numId="36" w16cid:durableId="1329556800">
    <w:abstractNumId w:val="48"/>
  </w:num>
  <w:num w:numId="37" w16cid:durableId="66536892">
    <w:abstractNumId w:val="31"/>
    <w:lvlOverride w:ilvl="0">
      <w:startOverride w:val="1"/>
    </w:lvlOverride>
  </w:num>
  <w:num w:numId="38" w16cid:durableId="647367172">
    <w:abstractNumId w:val="31"/>
    <w:lvlOverride w:ilvl="0">
      <w:startOverride w:val="1"/>
    </w:lvlOverride>
  </w:num>
  <w:num w:numId="39" w16cid:durableId="1916670908">
    <w:abstractNumId w:val="31"/>
    <w:lvlOverride w:ilvl="0">
      <w:startOverride w:val="1"/>
    </w:lvlOverride>
  </w:num>
  <w:num w:numId="40" w16cid:durableId="1598438263">
    <w:abstractNumId w:val="31"/>
    <w:lvlOverride w:ilvl="0">
      <w:startOverride w:val="1"/>
    </w:lvlOverride>
  </w:num>
  <w:num w:numId="41" w16cid:durableId="106658007">
    <w:abstractNumId w:val="31"/>
    <w:lvlOverride w:ilvl="0">
      <w:startOverride w:val="1"/>
    </w:lvlOverride>
  </w:num>
  <w:num w:numId="42" w16cid:durableId="397091932">
    <w:abstractNumId w:val="31"/>
    <w:lvlOverride w:ilvl="0">
      <w:startOverride w:val="1"/>
    </w:lvlOverride>
  </w:num>
  <w:num w:numId="43" w16cid:durableId="1809009181">
    <w:abstractNumId w:val="31"/>
    <w:lvlOverride w:ilvl="0">
      <w:startOverride w:val="1"/>
    </w:lvlOverride>
  </w:num>
  <w:num w:numId="44" w16cid:durableId="304818024">
    <w:abstractNumId w:val="31"/>
    <w:lvlOverride w:ilvl="0">
      <w:startOverride w:val="1"/>
    </w:lvlOverride>
  </w:num>
  <w:num w:numId="45" w16cid:durableId="499273727">
    <w:abstractNumId w:val="31"/>
    <w:lvlOverride w:ilvl="0">
      <w:startOverride w:val="1"/>
    </w:lvlOverride>
  </w:num>
  <w:num w:numId="46" w16cid:durableId="2028091554">
    <w:abstractNumId w:val="31"/>
    <w:lvlOverride w:ilvl="0">
      <w:startOverride w:val="1"/>
    </w:lvlOverride>
  </w:num>
  <w:num w:numId="47" w16cid:durableId="652830500">
    <w:abstractNumId w:val="31"/>
    <w:lvlOverride w:ilvl="0">
      <w:startOverride w:val="1"/>
    </w:lvlOverride>
  </w:num>
  <w:num w:numId="48" w16cid:durableId="1876234143">
    <w:abstractNumId w:val="31"/>
    <w:lvlOverride w:ilvl="0">
      <w:startOverride w:val="1"/>
    </w:lvlOverride>
  </w:num>
  <w:num w:numId="49" w16cid:durableId="1226185968">
    <w:abstractNumId w:val="31"/>
    <w:lvlOverride w:ilvl="0">
      <w:startOverride w:val="1"/>
    </w:lvlOverride>
  </w:num>
  <w:num w:numId="50" w16cid:durableId="1164779251">
    <w:abstractNumId w:val="31"/>
    <w:lvlOverride w:ilvl="0">
      <w:startOverride w:val="1"/>
    </w:lvlOverride>
  </w:num>
  <w:num w:numId="51" w16cid:durableId="1764954777">
    <w:abstractNumId w:val="31"/>
    <w:lvlOverride w:ilvl="0">
      <w:startOverride w:val="1"/>
    </w:lvlOverride>
  </w:num>
  <w:num w:numId="52" w16cid:durableId="965549503">
    <w:abstractNumId w:val="31"/>
    <w:lvlOverride w:ilvl="0">
      <w:startOverride w:val="1"/>
    </w:lvlOverride>
  </w:num>
  <w:num w:numId="53" w16cid:durableId="1405252392">
    <w:abstractNumId w:val="31"/>
    <w:lvlOverride w:ilvl="0">
      <w:startOverride w:val="1"/>
    </w:lvlOverride>
  </w:num>
  <w:num w:numId="54" w16cid:durableId="732654081">
    <w:abstractNumId w:val="31"/>
    <w:lvlOverride w:ilvl="0">
      <w:startOverride w:val="1"/>
    </w:lvlOverride>
  </w:num>
  <w:num w:numId="55" w16cid:durableId="1894585461">
    <w:abstractNumId w:val="31"/>
    <w:lvlOverride w:ilvl="0">
      <w:startOverride w:val="1"/>
    </w:lvlOverride>
  </w:num>
  <w:num w:numId="56" w16cid:durableId="2037803957">
    <w:abstractNumId w:val="31"/>
    <w:lvlOverride w:ilvl="0">
      <w:startOverride w:val="1"/>
    </w:lvlOverride>
  </w:num>
  <w:num w:numId="57" w16cid:durableId="1056660438">
    <w:abstractNumId w:val="31"/>
    <w:lvlOverride w:ilvl="0">
      <w:startOverride w:val="1"/>
    </w:lvlOverride>
  </w:num>
  <w:num w:numId="58" w16cid:durableId="1010792707">
    <w:abstractNumId w:val="31"/>
    <w:lvlOverride w:ilvl="0">
      <w:startOverride w:val="1"/>
    </w:lvlOverride>
  </w:num>
  <w:num w:numId="59" w16cid:durableId="61479630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532922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5091630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10974597">
    <w:abstractNumId w:val="31"/>
    <w:lvlOverride w:ilvl="0">
      <w:startOverride w:val="1"/>
    </w:lvlOverride>
  </w:num>
  <w:num w:numId="63" w16cid:durableId="41099654">
    <w:abstractNumId w:val="51"/>
  </w:num>
  <w:num w:numId="64" w16cid:durableId="437018957">
    <w:abstractNumId w:val="31"/>
    <w:lvlOverride w:ilvl="0">
      <w:startOverride w:val="1"/>
    </w:lvlOverride>
  </w:num>
  <w:num w:numId="65" w16cid:durableId="200941529">
    <w:abstractNumId w:val="31"/>
    <w:lvlOverride w:ilvl="0">
      <w:startOverride w:val="1"/>
    </w:lvlOverride>
  </w:num>
  <w:num w:numId="66" w16cid:durableId="2134514325">
    <w:abstractNumId w:val="31"/>
    <w:lvlOverride w:ilvl="0">
      <w:startOverride w:val="1"/>
    </w:lvlOverride>
  </w:num>
  <w:num w:numId="67" w16cid:durableId="2118867520">
    <w:abstractNumId w:val="31"/>
    <w:lvlOverride w:ilvl="0">
      <w:startOverride w:val="1"/>
    </w:lvlOverride>
  </w:num>
  <w:num w:numId="68" w16cid:durableId="10301057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398458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9785775">
    <w:abstractNumId w:val="6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1145568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6509502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895699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1909188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1456696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5410991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4208302">
    <w:abstractNumId w:val="31"/>
    <w:lvlOverride w:ilvl="0">
      <w:startOverride w:val="1"/>
    </w:lvlOverride>
  </w:num>
  <w:num w:numId="78" w16cid:durableId="239799862">
    <w:abstractNumId w:val="31"/>
    <w:lvlOverride w:ilvl="0">
      <w:startOverride w:val="1"/>
    </w:lvlOverride>
  </w:num>
  <w:num w:numId="79" w16cid:durableId="927157819">
    <w:abstractNumId w:val="31"/>
    <w:lvlOverride w:ilvl="0">
      <w:startOverride w:val="1"/>
    </w:lvlOverride>
  </w:num>
  <w:num w:numId="80" w16cid:durableId="914514236">
    <w:abstractNumId w:val="31"/>
    <w:lvlOverride w:ilvl="0">
      <w:startOverride w:val="1"/>
    </w:lvlOverride>
  </w:num>
  <w:num w:numId="81" w16cid:durableId="2073767564">
    <w:abstractNumId w:val="31"/>
    <w:lvlOverride w:ilvl="0">
      <w:startOverride w:val="1"/>
    </w:lvlOverride>
  </w:num>
  <w:num w:numId="82" w16cid:durableId="555242017">
    <w:abstractNumId w:val="31"/>
    <w:lvlOverride w:ilvl="0">
      <w:startOverride w:val="1"/>
    </w:lvlOverride>
  </w:num>
  <w:num w:numId="83" w16cid:durableId="1814252537">
    <w:abstractNumId w:val="31"/>
    <w:lvlOverride w:ilvl="0">
      <w:startOverride w:val="1"/>
    </w:lvlOverride>
  </w:num>
  <w:num w:numId="84" w16cid:durableId="1213231732">
    <w:abstractNumId w:val="31"/>
    <w:lvlOverride w:ilvl="0">
      <w:startOverride w:val="1"/>
    </w:lvlOverride>
  </w:num>
  <w:num w:numId="85" w16cid:durableId="1032925203">
    <w:abstractNumId w:val="31"/>
    <w:lvlOverride w:ilvl="0">
      <w:startOverride w:val="1"/>
    </w:lvlOverride>
  </w:num>
  <w:num w:numId="86" w16cid:durableId="150412526">
    <w:abstractNumId w:val="31"/>
    <w:lvlOverride w:ilvl="0">
      <w:startOverride w:val="1"/>
    </w:lvlOverride>
  </w:num>
  <w:num w:numId="87" w16cid:durableId="1433891062">
    <w:abstractNumId w:val="31"/>
    <w:lvlOverride w:ilvl="0">
      <w:startOverride w:val="1"/>
    </w:lvlOverride>
  </w:num>
  <w:num w:numId="88" w16cid:durableId="259992297">
    <w:abstractNumId w:val="31"/>
    <w:lvlOverride w:ilvl="0">
      <w:startOverride w:val="1"/>
    </w:lvlOverride>
  </w:num>
  <w:num w:numId="89" w16cid:durableId="949163802">
    <w:abstractNumId w:val="31"/>
    <w:lvlOverride w:ilvl="0">
      <w:startOverride w:val="1"/>
    </w:lvlOverride>
  </w:num>
  <w:num w:numId="90" w16cid:durableId="240873775">
    <w:abstractNumId w:val="31"/>
    <w:lvlOverride w:ilvl="0">
      <w:startOverride w:val="1"/>
    </w:lvlOverride>
  </w:num>
  <w:num w:numId="91" w16cid:durableId="1789660424">
    <w:abstractNumId w:val="31"/>
    <w:lvlOverride w:ilvl="0">
      <w:startOverride w:val="1"/>
    </w:lvlOverride>
  </w:num>
  <w:num w:numId="92" w16cid:durableId="452330444">
    <w:abstractNumId w:val="31"/>
    <w:lvlOverride w:ilvl="0">
      <w:startOverride w:val="1"/>
    </w:lvlOverride>
  </w:num>
  <w:num w:numId="93" w16cid:durableId="57218207">
    <w:abstractNumId w:val="31"/>
    <w:lvlOverride w:ilvl="0">
      <w:startOverride w:val="1"/>
    </w:lvlOverride>
  </w:num>
  <w:num w:numId="94" w16cid:durableId="217252382">
    <w:abstractNumId w:val="31"/>
    <w:lvlOverride w:ilvl="0">
      <w:startOverride w:val="1"/>
    </w:lvlOverride>
  </w:num>
  <w:num w:numId="95" w16cid:durableId="468673202">
    <w:abstractNumId w:val="31"/>
    <w:lvlOverride w:ilvl="0">
      <w:startOverride w:val="1"/>
    </w:lvlOverride>
  </w:num>
  <w:num w:numId="96" w16cid:durableId="302469616">
    <w:abstractNumId w:val="31"/>
    <w:lvlOverride w:ilvl="0">
      <w:startOverride w:val="1"/>
    </w:lvlOverride>
  </w:num>
  <w:num w:numId="97" w16cid:durableId="686710833">
    <w:abstractNumId w:val="31"/>
    <w:lvlOverride w:ilvl="0">
      <w:startOverride w:val="1"/>
    </w:lvlOverride>
  </w:num>
  <w:num w:numId="98" w16cid:durableId="1763183405">
    <w:abstractNumId w:val="31"/>
    <w:lvlOverride w:ilvl="0">
      <w:startOverride w:val="1"/>
    </w:lvlOverride>
  </w:num>
  <w:num w:numId="99" w16cid:durableId="2092123008">
    <w:abstractNumId w:val="43"/>
  </w:num>
  <w:num w:numId="100" w16cid:durableId="711001594">
    <w:abstractNumId w:val="71"/>
  </w:num>
  <w:num w:numId="101" w16cid:durableId="1856647406">
    <w:abstractNumId w:val="31"/>
    <w:lvlOverride w:ilvl="0">
      <w:startOverride w:val="1"/>
    </w:lvlOverride>
  </w:num>
  <w:num w:numId="102" w16cid:durableId="942415955">
    <w:abstractNumId w:val="31"/>
    <w:lvlOverride w:ilvl="0">
      <w:startOverride w:val="1"/>
    </w:lvlOverride>
  </w:num>
  <w:num w:numId="103" w16cid:durableId="764035680">
    <w:abstractNumId w:val="31"/>
    <w:lvlOverride w:ilvl="0">
      <w:startOverride w:val="1"/>
    </w:lvlOverride>
  </w:num>
  <w:num w:numId="104" w16cid:durableId="1927496847">
    <w:abstractNumId w:val="14"/>
  </w:num>
  <w:num w:numId="105" w16cid:durableId="777990431">
    <w:abstractNumId w:val="16"/>
  </w:num>
  <w:num w:numId="106" w16cid:durableId="1312102386">
    <w:abstractNumId w:val="63"/>
  </w:num>
  <w:num w:numId="107" w16cid:durableId="1649089882">
    <w:abstractNumId w:val="10"/>
  </w:num>
  <w:num w:numId="108" w16cid:durableId="1031421834">
    <w:abstractNumId w:val="45"/>
  </w:num>
  <w:num w:numId="109" w16cid:durableId="360395620">
    <w:abstractNumId w:val="12"/>
  </w:num>
  <w:num w:numId="110" w16cid:durableId="782502041">
    <w:abstractNumId w:val="65"/>
  </w:num>
  <w:num w:numId="111" w16cid:durableId="1170828130">
    <w:abstractNumId w:val="31"/>
    <w:lvlOverride w:ilvl="0">
      <w:startOverride w:val="1"/>
    </w:lvlOverride>
  </w:num>
  <w:num w:numId="112" w16cid:durableId="898630789">
    <w:abstractNumId w:val="1"/>
  </w:num>
  <w:num w:numId="113" w16cid:durableId="1867061572">
    <w:abstractNumId w:val="31"/>
    <w:lvlOverride w:ilvl="0">
      <w:startOverride w:val="1"/>
    </w:lvlOverride>
  </w:num>
  <w:num w:numId="114" w16cid:durableId="728110859">
    <w:abstractNumId w:val="50"/>
  </w:num>
  <w:num w:numId="115" w16cid:durableId="65804931">
    <w:abstractNumId w:val="67"/>
  </w:num>
  <w:num w:numId="116" w16cid:durableId="2056076750">
    <w:abstractNumId w:val="58"/>
  </w:num>
  <w:num w:numId="117" w16cid:durableId="1200703452">
    <w:abstractNumId w:val="31"/>
    <w:lvlOverride w:ilvl="0">
      <w:startOverride w:val="1"/>
    </w:lvlOverride>
  </w:num>
  <w:num w:numId="118" w16cid:durableId="283195176">
    <w:abstractNumId w:val="28"/>
  </w:num>
  <w:num w:numId="119" w16cid:durableId="460420783">
    <w:abstractNumId w:val="34"/>
  </w:num>
  <w:num w:numId="120" w16cid:durableId="644435544">
    <w:abstractNumId w:val="52"/>
  </w:num>
  <w:num w:numId="121" w16cid:durableId="2147159000">
    <w:abstractNumId w:val="74"/>
  </w:num>
  <w:num w:numId="122" w16cid:durableId="1067143998">
    <w:abstractNumId w:val="66"/>
  </w:num>
  <w:num w:numId="123" w16cid:durableId="509376728">
    <w:abstractNumId w:val="17"/>
  </w:num>
  <w:num w:numId="124" w16cid:durableId="1167549934">
    <w:abstractNumId w:val="4"/>
  </w:num>
  <w:num w:numId="125" w16cid:durableId="1389918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304232385">
    <w:abstractNumId w:val="53"/>
  </w:num>
  <w:num w:numId="127" w16cid:durableId="1984849097">
    <w:abstractNumId w:val="24"/>
  </w:num>
  <w:num w:numId="128" w16cid:durableId="119592826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110012376">
    <w:abstractNumId w:val="15"/>
  </w:num>
  <w:num w:numId="130" w16cid:durableId="841745910">
    <w:abstractNumId w:val="2"/>
  </w:num>
  <w:num w:numId="131" w16cid:durableId="724333784">
    <w:abstractNumId w:val="18"/>
  </w:num>
  <w:num w:numId="132" w16cid:durableId="778380693">
    <w:abstractNumId w:val="57"/>
  </w:num>
  <w:num w:numId="133" w16cid:durableId="2071806842">
    <w:abstractNumId w:val="76"/>
  </w:num>
  <w:num w:numId="134" w16cid:durableId="884410921">
    <w:abstractNumId w:val="73"/>
  </w:num>
  <w:num w:numId="135" w16cid:durableId="1099327182">
    <w:abstractNumId w:val="7"/>
  </w:num>
  <w:num w:numId="136" w16cid:durableId="210267043">
    <w:abstractNumId w:val="72"/>
  </w:num>
  <w:num w:numId="137" w16cid:durableId="355280118">
    <w:abstractNumId w:val="32"/>
  </w:num>
  <w:num w:numId="138" w16cid:durableId="1075052619">
    <w:abstractNumId w:val="59"/>
  </w:num>
  <w:num w:numId="139" w16cid:durableId="1468931263">
    <w:abstractNumId w:val="20"/>
  </w:num>
  <w:num w:numId="140" w16cid:durableId="1767075276">
    <w:abstractNumId w:val="25"/>
  </w:num>
  <w:num w:numId="141" w16cid:durableId="73486252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208190002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77211609">
    <w:abstractNumId w:val="70"/>
  </w:num>
  <w:num w:numId="144" w16cid:durableId="2103211872">
    <w:abstractNumId w:val="75"/>
  </w:num>
  <w:num w:numId="145" w16cid:durableId="266811682">
    <w:abstractNumId w:val="11"/>
  </w:num>
  <w:num w:numId="146" w16cid:durableId="2085637257">
    <w:abstractNumId w:val="9"/>
  </w:num>
  <w:num w:numId="147" w16cid:durableId="2086218140">
    <w:abstractNumId w:val="77"/>
  </w:num>
  <w:num w:numId="148" w16cid:durableId="1092244353">
    <w:abstractNumId w:val="19"/>
  </w:num>
  <w:num w:numId="149" w16cid:durableId="825514992">
    <w:abstractNumId w:val="54"/>
  </w:num>
  <w:num w:numId="150" w16cid:durableId="344064851">
    <w:abstractNumId w:val="39"/>
  </w:num>
  <w:num w:numId="151" w16cid:durableId="1750543628">
    <w:abstractNumId w:val="3"/>
  </w:num>
  <w:num w:numId="152" w16cid:durableId="319188960">
    <w:abstractNumId w:val="5"/>
  </w:num>
  <w:num w:numId="153" w16cid:durableId="1460343257">
    <w:abstractNumId w:val="8"/>
  </w:num>
  <w:num w:numId="154" w16cid:durableId="1599294937">
    <w:abstractNumId w:val="38"/>
  </w:num>
  <w:num w:numId="155" w16cid:durableId="2128425439">
    <w:abstractNumId w:val="35"/>
  </w:num>
  <w:num w:numId="156" w16cid:durableId="1586063089">
    <w:abstractNumId w:val="29"/>
  </w:num>
  <w:num w:numId="157" w16cid:durableId="2126148880">
    <w:abstractNumId w:val="36"/>
  </w:num>
  <w:num w:numId="158" w16cid:durableId="865556446">
    <w:abstractNumId w:val="27"/>
  </w:num>
  <w:num w:numId="159" w16cid:durableId="1962952094">
    <w:abstractNumId w:val="0"/>
  </w:num>
  <w:num w:numId="160" w16cid:durableId="2146309152">
    <w:abstractNumId w:val="62"/>
  </w:num>
  <w:num w:numId="161" w16cid:durableId="1747222037">
    <w:abstractNumId w:val="42"/>
  </w:num>
  <w:num w:numId="162" w16cid:durableId="187570242">
    <w:abstractNumId w:val="44"/>
  </w:num>
  <w:num w:numId="163" w16cid:durableId="1389839010">
    <w:abstractNumId w:val="37"/>
  </w:num>
  <w:num w:numId="164" w16cid:durableId="1930889237">
    <w:abstractNumId w:val="41"/>
  </w:num>
  <w:num w:numId="165" w16cid:durableId="210850113">
    <w:abstractNumId w:val="64"/>
  </w:num>
  <w:num w:numId="166" w16cid:durableId="192021171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88193730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276450816">
    <w:abstractNumId w:val="69"/>
  </w:num>
  <w:num w:numId="169" w16cid:durableId="1071611800">
    <w:abstractNumId w:val="40"/>
  </w:num>
  <w:num w:numId="170" w16cid:durableId="3851096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6649"/>
    <w:rsid w:val="0000575D"/>
    <w:rsid w:val="00005E13"/>
    <w:rsid w:val="00007EDC"/>
    <w:rsid w:val="00013CC2"/>
    <w:rsid w:val="0001560F"/>
    <w:rsid w:val="00015692"/>
    <w:rsid w:val="00021360"/>
    <w:rsid w:val="00021AB9"/>
    <w:rsid w:val="00022618"/>
    <w:rsid w:val="0002334F"/>
    <w:rsid w:val="00026024"/>
    <w:rsid w:val="00027A80"/>
    <w:rsid w:val="000315CF"/>
    <w:rsid w:val="00034445"/>
    <w:rsid w:val="00043640"/>
    <w:rsid w:val="000449F2"/>
    <w:rsid w:val="0004541D"/>
    <w:rsid w:val="00052C78"/>
    <w:rsid w:val="00056AA8"/>
    <w:rsid w:val="0005746F"/>
    <w:rsid w:val="00060DA4"/>
    <w:rsid w:val="000635F5"/>
    <w:rsid w:val="000641BB"/>
    <w:rsid w:val="00064C9A"/>
    <w:rsid w:val="00070356"/>
    <w:rsid w:val="00081329"/>
    <w:rsid w:val="00081CD4"/>
    <w:rsid w:val="00082710"/>
    <w:rsid w:val="000853EF"/>
    <w:rsid w:val="00086211"/>
    <w:rsid w:val="0008682F"/>
    <w:rsid w:val="0009319D"/>
    <w:rsid w:val="000A0886"/>
    <w:rsid w:val="000A3CAE"/>
    <w:rsid w:val="000A3DB6"/>
    <w:rsid w:val="000B3D27"/>
    <w:rsid w:val="000B748D"/>
    <w:rsid w:val="000C2372"/>
    <w:rsid w:val="000D50BD"/>
    <w:rsid w:val="000E3F13"/>
    <w:rsid w:val="000E5268"/>
    <w:rsid w:val="000F230B"/>
    <w:rsid w:val="000F502C"/>
    <w:rsid w:val="000F51B7"/>
    <w:rsid w:val="00106236"/>
    <w:rsid w:val="00110C02"/>
    <w:rsid w:val="00110C5C"/>
    <w:rsid w:val="00111764"/>
    <w:rsid w:val="00113C66"/>
    <w:rsid w:val="00122802"/>
    <w:rsid w:val="00132A28"/>
    <w:rsid w:val="00134E8A"/>
    <w:rsid w:val="001355E8"/>
    <w:rsid w:val="0013690B"/>
    <w:rsid w:val="0014163B"/>
    <w:rsid w:val="00142733"/>
    <w:rsid w:val="00143BC7"/>
    <w:rsid w:val="00151992"/>
    <w:rsid w:val="001531A2"/>
    <w:rsid w:val="00153436"/>
    <w:rsid w:val="0015380E"/>
    <w:rsid w:val="00154883"/>
    <w:rsid w:val="00157FAC"/>
    <w:rsid w:val="00160FE8"/>
    <w:rsid w:val="00165F86"/>
    <w:rsid w:val="0016659C"/>
    <w:rsid w:val="00171205"/>
    <w:rsid w:val="0018672F"/>
    <w:rsid w:val="00195934"/>
    <w:rsid w:val="001A0E5C"/>
    <w:rsid w:val="001A4899"/>
    <w:rsid w:val="001B01BB"/>
    <w:rsid w:val="001B29E9"/>
    <w:rsid w:val="001B5591"/>
    <w:rsid w:val="001B55A8"/>
    <w:rsid w:val="001B65B2"/>
    <w:rsid w:val="001B7532"/>
    <w:rsid w:val="001B7C0B"/>
    <w:rsid w:val="001C2C16"/>
    <w:rsid w:val="001C5E8E"/>
    <w:rsid w:val="001C60C4"/>
    <w:rsid w:val="001C7233"/>
    <w:rsid w:val="001D1061"/>
    <w:rsid w:val="001D263E"/>
    <w:rsid w:val="001D3234"/>
    <w:rsid w:val="001E2323"/>
    <w:rsid w:val="001E60D7"/>
    <w:rsid w:val="001F0D19"/>
    <w:rsid w:val="001F190B"/>
    <w:rsid w:val="001F2E09"/>
    <w:rsid w:val="001F4551"/>
    <w:rsid w:val="001F5671"/>
    <w:rsid w:val="001F7B47"/>
    <w:rsid w:val="00201E8C"/>
    <w:rsid w:val="00205506"/>
    <w:rsid w:val="00212D82"/>
    <w:rsid w:val="00214AF0"/>
    <w:rsid w:val="00214B9F"/>
    <w:rsid w:val="00217DA0"/>
    <w:rsid w:val="0022238E"/>
    <w:rsid w:val="00222785"/>
    <w:rsid w:val="002306E1"/>
    <w:rsid w:val="00232D67"/>
    <w:rsid w:val="00233F52"/>
    <w:rsid w:val="002402F2"/>
    <w:rsid w:val="002449F4"/>
    <w:rsid w:val="002471C2"/>
    <w:rsid w:val="002475CB"/>
    <w:rsid w:val="002477CA"/>
    <w:rsid w:val="00250392"/>
    <w:rsid w:val="00251E97"/>
    <w:rsid w:val="00254BCD"/>
    <w:rsid w:val="00255D90"/>
    <w:rsid w:val="00261C9D"/>
    <w:rsid w:val="00261F57"/>
    <w:rsid w:val="00263887"/>
    <w:rsid w:val="00263FB5"/>
    <w:rsid w:val="0026405D"/>
    <w:rsid w:val="00264946"/>
    <w:rsid w:val="00264DAD"/>
    <w:rsid w:val="002666FC"/>
    <w:rsid w:val="00266EDD"/>
    <w:rsid w:val="00270C4C"/>
    <w:rsid w:val="0027277E"/>
    <w:rsid w:val="002750A0"/>
    <w:rsid w:val="00276401"/>
    <w:rsid w:val="00276865"/>
    <w:rsid w:val="00281695"/>
    <w:rsid w:val="002833BE"/>
    <w:rsid w:val="002858A4"/>
    <w:rsid w:val="00285EE9"/>
    <w:rsid w:val="002862F4"/>
    <w:rsid w:val="0028655D"/>
    <w:rsid w:val="002873C6"/>
    <w:rsid w:val="00290203"/>
    <w:rsid w:val="00293218"/>
    <w:rsid w:val="00295BF5"/>
    <w:rsid w:val="002B669B"/>
    <w:rsid w:val="002B7ED0"/>
    <w:rsid w:val="002C2249"/>
    <w:rsid w:val="002C5935"/>
    <w:rsid w:val="002D3894"/>
    <w:rsid w:val="002D3F59"/>
    <w:rsid w:val="002D4760"/>
    <w:rsid w:val="002E1A8E"/>
    <w:rsid w:val="002E22A4"/>
    <w:rsid w:val="002E6164"/>
    <w:rsid w:val="002E7855"/>
    <w:rsid w:val="002F00E8"/>
    <w:rsid w:val="002F0BE3"/>
    <w:rsid w:val="002F1770"/>
    <w:rsid w:val="002F3FAB"/>
    <w:rsid w:val="002F429B"/>
    <w:rsid w:val="002F435E"/>
    <w:rsid w:val="002F6649"/>
    <w:rsid w:val="002F6C21"/>
    <w:rsid w:val="00301E61"/>
    <w:rsid w:val="00305F93"/>
    <w:rsid w:val="003134F9"/>
    <w:rsid w:val="00313D80"/>
    <w:rsid w:val="00316140"/>
    <w:rsid w:val="0031746A"/>
    <w:rsid w:val="003206A2"/>
    <w:rsid w:val="0032354E"/>
    <w:rsid w:val="003235D9"/>
    <w:rsid w:val="00323F90"/>
    <w:rsid w:val="00327106"/>
    <w:rsid w:val="00330488"/>
    <w:rsid w:val="00330CAE"/>
    <w:rsid w:val="0033722A"/>
    <w:rsid w:val="003425B4"/>
    <w:rsid w:val="003463B6"/>
    <w:rsid w:val="00351760"/>
    <w:rsid w:val="0035236C"/>
    <w:rsid w:val="0035341A"/>
    <w:rsid w:val="00357EE4"/>
    <w:rsid w:val="00360E2A"/>
    <w:rsid w:val="00362FCF"/>
    <w:rsid w:val="00365645"/>
    <w:rsid w:val="00366888"/>
    <w:rsid w:val="003679D2"/>
    <w:rsid w:val="0037079E"/>
    <w:rsid w:val="00372E2A"/>
    <w:rsid w:val="0037457C"/>
    <w:rsid w:val="00374819"/>
    <w:rsid w:val="00375CB1"/>
    <w:rsid w:val="003773E3"/>
    <w:rsid w:val="00377BDF"/>
    <w:rsid w:val="00381BAB"/>
    <w:rsid w:val="00383382"/>
    <w:rsid w:val="00387F23"/>
    <w:rsid w:val="00390C6E"/>
    <w:rsid w:val="003920ED"/>
    <w:rsid w:val="003A1D3F"/>
    <w:rsid w:val="003A2549"/>
    <w:rsid w:val="003A27B2"/>
    <w:rsid w:val="003A2CFF"/>
    <w:rsid w:val="003A693C"/>
    <w:rsid w:val="003A7CF7"/>
    <w:rsid w:val="003B02D3"/>
    <w:rsid w:val="003B1974"/>
    <w:rsid w:val="003B756E"/>
    <w:rsid w:val="003B7F4E"/>
    <w:rsid w:val="003C5F73"/>
    <w:rsid w:val="003C7444"/>
    <w:rsid w:val="003D5862"/>
    <w:rsid w:val="003E0284"/>
    <w:rsid w:val="003E1014"/>
    <w:rsid w:val="003E4ADF"/>
    <w:rsid w:val="003E6EE4"/>
    <w:rsid w:val="003F0A43"/>
    <w:rsid w:val="003F0BF8"/>
    <w:rsid w:val="003F7985"/>
    <w:rsid w:val="00401300"/>
    <w:rsid w:val="004017E4"/>
    <w:rsid w:val="00405752"/>
    <w:rsid w:val="00406563"/>
    <w:rsid w:val="00412555"/>
    <w:rsid w:val="00420AD2"/>
    <w:rsid w:val="0042554F"/>
    <w:rsid w:val="00425D71"/>
    <w:rsid w:val="00450534"/>
    <w:rsid w:val="00451A2F"/>
    <w:rsid w:val="00451E19"/>
    <w:rsid w:val="00454C39"/>
    <w:rsid w:val="00457C5D"/>
    <w:rsid w:val="00460DC1"/>
    <w:rsid w:val="00460E39"/>
    <w:rsid w:val="00460F58"/>
    <w:rsid w:val="00461BE4"/>
    <w:rsid w:val="00463A1B"/>
    <w:rsid w:val="00463FDF"/>
    <w:rsid w:val="00467BAE"/>
    <w:rsid w:val="00472589"/>
    <w:rsid w:val="00472F0C"/>
    <w:rsid w:val="004730FB"/>
    <w:rsid w:val="004735A4"/>
    <w:rsid w:val="00473D4E"/>
    <w:rsid w:val="0047557B"/>
    <w:rsid w:val="004771C6"/>
    <w:rsid w:val="00486146"/>
    <w:rsid w:val="00490098"/>
    <w:rsid w:val="00492DB4"/>
    <w:rsid w:val="00494587"/>
    <w:rsid w:val="00495463"/>
    <w:rsid w:val="004A2E9A"/>
    <w:rsid w:val="004A525A"/>
    <w:rsid w:val="004B1089"/>
    <w:rsid w:val="004B4486"/>
    <w:rsid w:val="004B567E"/>
    <w:rsid w:val="004C2642"/>
    <w:rsid w:val="004C2C39"/>
    <w:rsid w:val="004C513F"/>
    <w:rsid w:val="004D0988"/>
    <w:rsid w:val="004D6903"/>
    <w:rsid w:val="004D6C2B"/>
    <w:rsid w:val="004E0744"/>
    <w:rsid w:val="004E16BC"/>
    <w:rsid w:val="004E286D"/>
    <w:rsid w:val="004E4B35"/>
    <w:rsid w:val="004E7B2C"/>
    <w:rsid w:val="004F10C2"/>
    <w:rsid w:val="004F296E"/>
    <w:rsid w:val="004F4841"/>
    <w:rsid w:val="004F599D"/>
    <w:rsid w:val="004F5A9C"/>
    <w:rsid w:val="004F71C6"/>
    <w:rsid w:val="0050105C"/>
    <w:rsid w:val="0050683A"/>
    <w:rsid w:val="00506F28"/>
    <w:rsid w:val="00510283"/>
    <w:rsid w:val="00512E55"/>
    <w:rsid w:val="0051574A"/>
    <w:rsid w:val="005158CC"/>
    <w:rsid w:val="00516A00"/>
    <w:rsid w:val="00516C90"/>
    <w:rsid w:val="0051734D"/>
    <w:rsid w:val="00517655"/>
    <w:rsid w:val="0052018D"/>
    <w:rsid w:val="00520B24"/>
    <w:rsid w:val="0052263A"/>
    <w:rsid w:val="00541193"/>
    <w:rsid w:val="0054243F"/>
    <w:rsid w:val="0054291D"/>
    <w:rsid w:val="00542B75"/>
    <w:rsid w:val="00543E8E"/>
    <w:rsid w:val="00551466"/>
    <w:rsid w:val="005522CF"/>
    <w:rsid w:val="00554B5E"/>
    <w:rsid w:val="005555E6"/>
    <w:rsid w:val="0055586D"/>
    <w:rsid w:val="0055612A"/>
    <w:rsid w:val="005577C1"/>
    <w:rsid w:val="00557D9B"/>
    <w:rsid w:val="0056216D"/>
    <w:rsid w:val="005634AF"/>
    <w:rsid w:val="0056374F"/>
    <w:rsid w:val="0057379C"/>
    <w:rsid w:val="00574600"/>
    <w:rsid w:val="00576557"/>
    <w:rsid w:val="0058330A"/>
    <w:rsid w:val="005858FD"/>
    <w:rsid w:val="00590615"/>
    <w:rsid w:val="005950B6"/>
    <w:rsid w:val="005A241C"/>
    <w:rsid w:val="005A74F8"/>
    <w:rsid w:val="005A78D7"/>
    <w:rsid w:val="005B3695"/>
    <w:rsid w:val="005B5756"/>
    <w:rsid w:val="005B64AB"/>
    <w:rsid w:val="005B7E1B"/>
    <w:rsid w:val="005C38D0"/>
    <w:rsid w:val="005C538F"/>
    <w:rsid w:val="005D0123"/>
    <w:rsid w:val="005D156F"/>
    <w:rsid w:val="005D54AC"/>
    <w:rsid w:val="005D7069"/>
    <w:rsid w:val="005E60C8"/>
    <w:rsid w:val="005F3A96"/>
    <w:rsid w:val="005F3B24"/>
    <w:rsid w:val="006004CF"/>
    <w:rsid w:val="006042C0"/>
    <w:rsid w:val="006046F7"/>
    <w:rsid w:val="006063FA"/>
    <w:rsid w:val="00606AFB"/>
    <w:rsid w:val="00613D2D"/>
    <w:rsid w:val="00617ED6"/>
    <w:rsid w:val="00621662"/>
    <w:rsid w:val="006275C2"/>
    <w:rsid w:val="00630877"/>
    <w:rsid w:val="00637CDE"/>
    <w:rsid w:val="00642961"/>
    <w:rsid w:val="006506EC"/>
    <w:rsid w:val="00651F90"/>
    <w:rsid w:val="006561C4"/>
    <w:rsid w:val="006564E6"/>
    <w:rsid w:val="006604F1"/>
    <w:rsid w:val="00662E87"/>
    <w:rsid w:val="00663205"/>
    <w:rsid w:val="00667674"/>
    <w:rsid w:val="00667B1A"/>
    <w:rsid w:val="00670FA1"/>
    <w:rsid w:val="00673276"/>
    <w:rsid w:val="00675B2B"/>
    <w:rsid w:val="00676FEC"/>
    <w:rsid w:val="00677732"/>
    <w:rsid w:val="00680664"/>
    <w:rsid w:val="006815E4"/>
    <w:rsid w:val="00682034"/>
    <w:rsid w:val="00693E05"/>
    <w:rsid w:val="006946B7"/>
    <w:rsid w:val="006950C0"/>
    <w:rsid w:val="00695DB5"/>
    <w:rsid w:val="0069628F"/>
    <w:rsid w:val="00696839"/>
    <w:rsid w:val="006A0A41"/>
    <w:rsid w:val="006A6FE8"/>
    <w:rsid w:val="006B1C15"/>
    <w:rsid w:val="006B2543"/>
    <w:rsid w:val="006B3817"/>
    <w:rsid w:val="006B6C2E"/>
    <w:rsid w:val="006B6C42"/>
    <w:rsid w:val="006C0D6D"/>
    <w:rsid w:val="006C29A4"/>
    <w:rsid w:val="006C308E"/>
    <w:rsid w:val="006C3EAB"/>
    <w:rsid w:val="006C612A"/>
    <w:rsid w:val="006C762D"/>
    <w:rsid w:val="006D46A6"/>
    <w:rsid w:val="006D5177"/>
    <w:rsid w:val="006D670A"/>
    <w:rsid w:val="006E0246"/>
    <w:rsid w:val="006E1C1B"/>
    <w:rsid w:val="006E21C3"/>
    <w:rsid w:val="006E6F6D"/>
    <w:rsid w:val="006E701E"/>
    <w:rsid w:val="006F1A7D"/>
    <w:rsid w:val="006F1F3B"/>
    <w:rsid w:val="00702E41"/>
    <w:rsid w:val="00705DDE"/>
    <w:rsid w:val="0070654D"/>
    <w:rsid w:val="007075E2"/>
    <w:rsid w:val="007101B1"/>
    <w:rsid w:val="0071155D"/>
    <w:rsid w:val="007116BC"/>
    <w:rsid w:val="007132BB"/>
    <w:rsid w:val="007157F7"/>
    <w:rsid w:val="00717B8A"/>
    <w:rsid w:val="00720D4F"/>
    <w:rsid w:val="00722D36"/>
    <w:rsid w:val="00723DBF"/>
    <w:rsid w:val="007250BF"/>
    <w:rsid w:val="007277C6"/>
    <w:rsid w:val="00732D23"/>
    <w:rsid w:val="00732F18"/>
    <w:rsid w:val="007440CF"/>
    <w:rsid w:val="007451D1"/>
    <w:rsid w:val="00746ED0"/>
    <w:rsid w:val="00747391"/>
    <w:rsid w:val="0075626D"/>
    <w:rsid w:val="00756F67"/>
    <w:rsid w:val="00757B53"/>
    <w:rsid w:val="00763ECF"/>
    <w:rsid w:val="0076442A"/>
    <w:rsid w:val="007647D3"/>
    <w:rsid w:val="00765F85"/>
    <w:rsid w:val="00765FA8"/>
    <w:rsid w:val="00766402"/>
    <w:rsid w:val="00767065"/>
    <w:rsid w:val="007673B5"/>
    <w:rsid w:val="007720AD"/>
    <w:rsid w:val="007754A7"/>
    <w:rsid w:val="00776754"/>
    <w:rsid w:val="00776C7B"/>
    <w:rsid w:val="0078136B"/>
    <w:rsid w:val="00786490"/>
    <w:rsid w:val="00787257"/>
    <w:rsid w:val="00795439"/>
    <w:rsid w:val="0079637A"/>
    <w:rsid w:val="007A2E7C"/>
    <w:rsid w:val="007B042C"/>
    <w:rsid w:val="007B3DB0"/>
    <w:rsid w:val="007B3DDC"/>
    <w:rsid w:val="007C122B"/>
    <w:rsid w:val="007D2133"/>
    <w:rsid w:val="007D2989"/>
    <w:rsid w:val="007D4609"/>
    <w:rsid w:val="007D57B1"/>
    <w:rsid w:val="007E137D"/>
    <w:rsid w:val="007E2C84"/>
    <w:rsid w:val="007E4DDE"/>
    <w:rsid w:val="007E64A7"/>
    <w:rsid w:val="007E64C9"/>
    <w:rsid w:val="007F10F8"/>
    <w:rsid w:val="007F1E2A"/>
    <w:rsid w:val="007F784F"/>
    <w:rsid w:val="008018AC"/>
    <w:rsid w:val="00803C6A"/>
    <w:rsid w:val="008040B0"/>
    <w:rsid w:val="008066EA"/>
    <w:rsid w:val="008069D2"/>
    <w:rsid w:val="008147F3"/>
    <w:rsid w:val="008240D3"/>
    <w:rsid w:val="008248A5"/>
    <w:rsid w:val="00832116"/>
    <w:rsid w:val="0083408C"/>
    <w:rsid w:val="00837A55"/>
    <w:rsid w:val="008405CC"/>
    <w:rsid w:val="00841637"/>
    <w:rsid w:val="0084182A"/>
    <w:rsid w:val="00844003"/>
    <w:rsid w:val="00846068"/>
    <w:rsid w:val="0084666C"/>
    <w:rsid w:val="00847DDB"/>
    <w:rsid w:val="00853313"/>
    <w:rsid w:val="00855ABB"/>
    <w:rsid w:val="00856C4D"/>
    <w:rsid w:val="008615A3"/>
    <w:rsid w:val="008616FD"/>
    <w:rsid w:val="008626A5"/>
    <w:rsid w:val="00867512"/>
    <w:rsid w:val="00870A5E"/>
    <w:rsid w:val="008712DE"/>
    <w:rsid w:val="00874A65"/>
    <w:rsid w:val="0087582D"/>
    <w:rsid w:val="00877884"/>
    <w:rsid w:val="00882325"/>
    <w:rsid w:val="00883FA1"/>
    <w:rsid w:val="0088471C"/>
    <w:rsid w:val="008878DE"/>
    <w:rsid w:val="00894D44"/>
    <w:rsid w:val="008956BF"/>
    <w:rsid w:val="00896E73"/>
    <w:rsid w:val="008A29FD"/>
    <w:rsid w:val="008A556B"/>
    <w:rsid w:val="008A7FBE"/>
    <w:rsid w:val="008B1A24"/>
    <w:rsid w:val="008B5139"/>
    <w:rsid w:val="008C1EDE"/>
    <w:rsid w:val="008C2734"/>
    <w:rsid w:val="008C41C5"/>
    <w:rsid w:val="008C4DBF"/>
    <w:rsid w:val="008C680A"/>
    <w:rsid w:val="008C6E04"/>
    <w:rsid w:val="008D330A"/>
    <w:rsid w:val="008D5A31"/>
    <w:rsid w:val="008D7A9A"/>
    <w:rsid w:val="008E2216"/>
    <w:rsid w:val="008E6B85"/>
    <w:rsid w:val="008F0B9B"/>
    <w:rsid w:val="008F0F5C"/>
    <w:rsid w:val="008F2098"/>
    <w:rsid w:val="008F25A8"/>
    <w:rsid w:val="008F2EC5"/>
    <w:rsid w:val="008F4D8C"/>
    <w:rsid w:val="00904B7E"/>
    <w:rsid w:val="00905A7A"/>
    <w:rsid w:val="009101AB"/>
    <w:rsid w:val="009128FB"/>
    <w:rsid w:val="00914C9D"/>
    <w:rsid w:val="00915ABA"/>
    <w:rsid w:val="00916768"/>
    <w:rsid w:val="00916801"/>
    <w:rsid w:val="00916C5C"/>
    <w:rsid w:val="009172A6"/>
    <w:rsid w:val="00927144"/>
    <w:rsid w:val="009311E5"/>
    <w:rsid w:val="0093154B"/>
    <w:rsid w:val="00932253"/>
    <w:rsid w:val="00943184"/>
    <w:rsid w:val="00943790"/>
    <w:rsid w:val="00947A0C"/>
    <w:rsid w:val="009565DA"/>
    <w:rsid w:val="00957BC0"/>
    <w:rsid w:val="00957D4E"/>
    <w:rsid w:val="009615E3"/>
    <w:rsid w:val="00962AAB"/>
    <w:rsid w:val="00965C84"/>
    <w:rsid w:val="009668D7"/>
    <w:rsid w:val="00972603"/>
    <w:rsid w:val="0098402C"/>
    <w:rsid w:val="009841C3"/>
    <w:rsid w:val="009860E8"/>
    <w:rsid w:val="00987AA9"/>
    <w:rsid w:val="00990503"/>
    <w:rsid w:val="009921E2"/>
    <w:rsid w:val="00994573"/>
    <w:rsid w:val="0099526D"/>
    <w:rsid w:val="00997DD5"/>
    <w:rsid w:val="009A1158"/>
    <w:rsid w:val="009A1487"/>
    <w:rsid w:val="009A21A0"/>
    <w:rsid w:val="009A41AC"/>
    <w:rsid w:val="009A6E20"/>
    <w:rsid w:val="009A7F18"/>
    <w:rsid w:val="009B0F37"/>
    <w:rsid w:val="009B12AB"/>
    <w:rsid w:val="009C4AB8"/>
    <w:rsid w:val="009C7F6D"/>
    <w:rsid w:val="009D0EA9"/>
    <w:rsid w:val="009D1AB4"/>
    <w:rsid w:val="009D1C53"/>
    <w:rsid w:val="009D5DAC"/>
    <w:rsid w:val="009D60ED"/>
    <w:rsid w:val="009D766A"/>
    <w:rsid w:val="009E15FC"/>
    <w:rsid w:val="009E17FF"/>
    <w:rsid w:val="009E2660"/>
    <w:rsid w:val="009E3338"/>
    <w:rsid w:val="009E35C9"/>
    <w:rsid w:val="009E4A06"/>
    <w:rsid w:val="009F5BB2"/>
    <w:rsid w:val="00A02F9C"/>
    <w:rsid w:val="00A04313"/>
    <w:rsid w:val="00A0452D"/>
    <w:rsid w:val="00A04724"/>
    <w:rsid w:val="00A11AC2"/>
    <w:rsid w:val="00A1509E"/>
    <w:rsid w:val="00A15C5A"/>
    <w:rsid w:val="00A17093"/>
    <w:rsid w:val="00A27191"/>
    <w:rsid w:val="00A30253"/>
    <w:rsid w:val="00A32BDB"/>
    <w:rsid w:val="00A362D2"/>
    <w:rsid w:val="00A40766"/>
    <w:rsid w:val="00A41F62"/>
    <w:rsid w:val="00A41F92"/>
    <w:rsid w:val="00A4483F"/>
    <w:rsid w:val="00A47555"/>
    <w:rsid w:val="00A5471A"/>
    <w:rsid w:val="00A55B5C"/>
    <w:rsid w:val="00A567E0"/>
    <w:rsid w:val="00A60711"/>
    <w:rsid w:val="00A60A67"/>
    <w:rsid w:val="00A6359F"/>
    <w:rsid w:val="00A66173"/>
    <w:rsid w:val="00A73515"/>
    <w:rsid w:val="00A84286"/>
    <w:rsid w:val="00A853A4"/>
    <w:rsid w:val="00A85F94"/>
    <w:rsid w:val="00A86405"/>
    <w:rsid w:val="00A86E70"/>
    <w:rsid w:val="00A92E58"/>
    <w:rsid w:val="00A941BC"/>
    <w:rsid w:val="00AA0237"/>
    <w:rsid w:val="00AA3174"/>
    <w:rsid w:val="00AA6090"/>
    <w:rsid w:val="00AA7689"/>
    <w:rsid w:val="00AB0AB8"/>
    <w:rsid w:val="00AB2133"/>
    <w:rsid w:val="00AB25B0"/>
    <w:rsid w:val="00AB4821"/>
    <w:rsid w:val="00AB5890"/>
    <w:rsid w:val="00AC0824"/>
    <w:rsid w:val="00AC1961"/>
    <w:rsid w:val="00AC1A4C"/>
    <w:rsid w:val="00AC3366"/>
    <w:rsid w:val="00AC4016"/>
    <w:rsid w:val="00AC5B38"/>
    <w:rsid w:val="00AC7E3E"/>
    <w:rsid w:val="00AD507F"/>
    <w:rsid w:val="00AD68CC"/>
    <w:rsid w:val="00AD7CBF"/>
    <w:rsid w:val="00AE01CD"/>
    <w:rsid w:val="00AE04A9"/>
    <w:rsid w:val="00AE189F"/>
    <w:rsid w:val="00AE1FEB"/>
    <w:rsid w:val="00AE2B5B"/>
    <w:rsid w:val="00AE67A6"/>
    <w:rsid w:val="00AE7AD5"/>
    <w:rsid w:val="00AE7B1A"/>
    <w:rsid w:val="00AF362E"/>
    <w:rsid w:val="00B02BF9"/>
    <w:rsid w:val="00B0563B"/>
    <w:rsid w:val="00B05F4A"/>
    <w:rsid w:val="00B06C8A"/>
    <w:rsid w:val="00B07292"/>
    <w:rsid w:val="00B10833"/>
    <w:rsid w:val="00B14ED5"/>
    <w:rsid w:val="00B2082C"/>
    <w:rsid w:val="00B2102E"/>
    <w:rsid w:val="00B21321"/>
    <w:rsid w:val="00B24B74"/>
    <w:rsid w:val="00B335EC"/>
    <w:rsid w:val="00B3568D"/>
    <w:rsid w:val="00B36B32"/>
    <w:rsid w:val="00B37F59"/>
    <w:rsid w:val="00B43712"/>
    <w:rsid w:val="00B447FF"/>
    <w:rsid w:val="00B50DB7"/>
    <w:rsid w:val="00B521D8"/>
    <w:rsid w:val="00B61AEE"/>
    <w:rsid w:val="00B63702"/>
    <w:rsid w:val="00B716A1"/>
    <w:rsid w:val="00B728E6"/>
    <w:rsid w:val="00B73920"/>
    <w:rsid w:val="00B741D5"/>
    <w:rsid w:val="00B83A4D"/>
    <w:rsid w:val="00B84AFA"/>
    <w:rsid w:val="00B865CF"/>
    <w:rsid w:val="00B91C72"/>
    <w:rsid w:val="00B92FF4"/>
    <w:rsid w:val="00B95608"/>
    <w:rsid w:val="00B95CE2"/>
    <w:rsid w:val="00BA123B"/>
    <w:rsid w:val="00BA183B"/>
    <w:rsid w:val="00BA37A4"/>
    <w:rsid w:val="00BA532A"/>
    <w:rsid w:val="00BA6B5F"/>
    <w:rsid w:val="00BA77FA"/>
    <w:rsid w:val="00BB1DBF"/>
    <w:rsid w:val="00BB3CC1"/>
    <w:rsid w:val="00BB4AB6"/>
    <w:rsid w:val="00BB4B4A"/>
    <w:rsid w:val="00BB4CCA"/>
    <w:rsid w:val="00BB6991"/>
    <w:rsid w:val="00BC69C2"/>
    <w:rsid w:val="00BD236F"/>
    <w:rsid w:val="00BD3FCE"/>
    <w:rsid w:val="00BD60A1"/>
    <w:rsid w:val="00BD6187"/>
    <w:rsid w:val="00BE3BDE"/>
    <w:rsid w:val="00BF05C6"/>
    <w:rsid w:val="00BF3DA6"/>
    <w:rsid w:val="00BF7479"/>
    <w:rsid w:val="00BF795D"/>
    <w:rsid w:val="00C010A5"/>
    <w:rsid w:val="00C01D2A"/>
    <w:rsid w:val="00C1033D"/>
    <w:rsid w:val="00C1102A"/>
    <w:rsid w:val="00C20C6F"/>
    <w:rsid w:val="00C242D5"/>
    <w:rsid w:val="00C262C2"/>
    <w:rsid w:val="00C277B2"/>
    <w:rsid w:val="00C3155F"/>
    <w:rsid w:val="00C31608"/>
    <w:rsid w:val="00C33F79"/>
    <w:rsid w:val="00C348C5"/>
    <w:rsid w:val="00C43EAA"/>
    <w:rsid w:val="00C529DD"/>
    <w:rsid w:val="00C5511A"/>
    <w:rsid w:val="00C556F2"/>
    <w:rsid w:val="00C5714B"/>
    <w:rsid w:val="00C60B09"/>
    <w:rsid w:val="00C61BC5"/>
    <w:rsid w:val="00C62972"/>
    <w:rsid w:val="00C81F7C"/>
    <w:rsid w:val="00C83C08"/>
    <w:rsid w:val="00C840C1"/>
    <w:rsid w:val="00C846BE"/>
    <w:rsid w:val="00C859DA"/>
    <w:rsid w:val="00C911F5"/>
    <w:rsid w:val="00C918D5"/>
    <w:rsid w:val="00C967BA"/>
    <w:rsid w:val="00C96EC4"/>
    <w:rsid w:val="00C97242"/>
    <w:rsid w:val="00CA2272"/>
    <w:rsid w:val="00CA22A7"/>
    <w:rsid w:val="00CA6F88"/>
    <w:rsid w:val="00CB0B6D"/>
    <w:rsid w:val="00CB0DCC"/>
    <w:rsid w:val="00CB1C9D"/>
    <w:rsid w:val="00CB3251"/>
    <w:rsid w:val="00CB617D"/>
    <w:rsid w:val="00CB7068"/>
    <w:rsid w:val="00CC6EFF"/>
    <w:rsid w:val="00CD2809"/>
    <w:rsid w:val="00CD287E"/>
    <w:rsid w:val="00CD5D67"/>
    <w:rsid w:val="00CE3C17"/>
    <w:rsid w:val="00CE71D8"/>
    <w:rsid w:val="00CE76C3"/>
    <w:rsid w:val="00CE7E99"/>
    <w:rsid w:val="00CF6072"/>
    <w:rsid w:val="00CF73E4"/>
    <w:rsid w:val="00D02B78"/>
    <w:rsid w:val="00D02B8B"/>
    <w:rsid w:val="00D04755"/>
    <w:rsid w:val="00D06B66"/>
    <w:rsid w:val="00D10049"/>
    <w:rsid w:val="00D10188"/>
    <w:rsid w:val="00D10C64"/>
    <w:rsid w:val="00D10EDD"/>
    <w:rsid w:val="00D11789"/>
    <w:rsid w:val="00D153E9"/>
    <w:rsid w:val="00D16312"/>
    <w:rsid w:val="00D2161A"/>
    <w:rsid w:val="00D22853"/>
    <w:rsid w:val="00D3156F"/>
    <w:rsid w:val="00D33556"/>
    <w:rsid w:val="00D410EB"/>
    <w:rsid w:val="00D4325F"/>
    <w:rsid w:val="00D44E8D"/>
    <w:rsid w:val="00D450C9"/>
    <w:rsid w:val="00D45F38"/>
    <w:rsid w:val="00D47009"/>
    <w:rsid w:val="00D519BB"/>
    <w:rsid w:val="00D51BCF"/>
    <w:rsid w:val="00D5245B"/>
    <w:rsid w:val="00D55C95"/>
    <w:rsid w:val="00D56BE2"/>
    <w:rsid w:val="00D577F2"/>
    <w:rsid w:val="00D57AC9"/>
    <w:rsid w:val="00D62DF0"/>
    <w:rsid w:val="00D64D35"/>
    <w:rsid w:val="00D64D96"/>
    <w:rsid w:val="00D70693"/>
    <w:rsid w:val="00D72335"/>
    <w:rsid w:val="00D74C36"/>
    <w:rsid w:val="00D80B9C"/>
    <w:rsid w:val="00D84606"/>
    <w:rsid w:val="00D85F7F"/>
    <w:rsid w:val="00D92439"/>
    <w:rsid w:val="00D93DFC"/>
    <w:rsid w:val="00D96A47"/>
    <w:rsid w:val="00DA22DC"/>
    <w:rsid w:val="00DA2D3F"/>
    <w:rsid w:val="00DA38CD"/>
    <w:rsid w:val="00DA52D9"/>
    <w:rsid w:val="00DB3801"/>
    <w:rsid w:val="00DB527B"/>
    <w:rsid w:val="00DB7EC5"/>
    <w:rsid w:val="00DC4B56"/>
    <w:rsid w:val="00DC4F25"/>
    <w:rsid w:val="00DD1E4A"/>
    <w:rsid w:val="00DD7B8F"/>
    <w:rsid w:val="00DE0A18"/>
    <w:rsid w:val="00DE0ED5"/>
    <w:rsid w:val="00DE5825"/>
    <w:rsid w:val="00DF268F"/>
    <w:rsid w:val="00DF6E72"/>
    <w:rsid w:val="00DF732D"/>
    <w:rsid w:val="00DF7C93"/>
    <w:rsid w:val="00DF7DCA"/>
    <w:rsid w:val="00E024AE"/>
    <w:rsid w:val="00E06792"/>
    <w:rsid w:val="00E06F14"/>
    <w:rsid w:val="00E07C6D"/>
    <w:rsid w:val="00E07F7F"/>
    <w:rsid w:val="00E106A3"/>
    <w:rsid w:val="00E1237F"/>
    <w:rsid w:val="00E165EE"/>
    <w:rsid w:val="00E16D59"/>
    <w:rsid w:val="00E22574"/>
    <w:rsid w:val="00E242E7"/>
    <w:rsid w:val="00E3143E"/>
    <w:rsid w:val="00E31E3D"/>
    <w:rsid w:val="00E33D04"/>
    <w:rsid w:val="00E34AB9"/>
    <w:rsid w:val="00E34F78"/>
    <w:rsid w:val="00E35387"/>
    <w:rsid w:val="00E37EB8"/>
    <w:rsid w:val="00E4473B"/>
    <w:rsid w:val="00E464C5"/>
    <w:rsid w:val="00E5175E"/>
    <w:rsid w:val="00E539FD"/>
    <w:rsid w:val="00E54902"/>
    <w:rsid w:val="00E5705F"/>
    <w:rsid w:val="00E601B3"/>
    <w:rsid w:val="00E63DDD"/>
    <w:rsid w:val="00E6452D"/>
    <w:rsid w:val="00E65A33"/>
    <w:rsid w:val="00E65F2B"/>
    <w:rsid w:val="00E70F44"/>
    <w:rsid w:val="00E72536"/>
    <w:rsid w:val="00E728E1"/>
    <w:rsid w:val="00E738AF"/>
    <w:rsid w:val="00E75C59"/>
    <w:rsid w:val="00E763A2"/>
    <w:rsid w:val="00E76E01"/>
    <w:rsid w:val="00E81ABD"/>
    <w:rsid w:val="00E86CC3"/>
    <w:rsid w:val="00E91604"/>
    <w:rsid w:val="00E91C64"/>
    <w:rsid w:val="00E97C20"/>
    <w:rsid w:val="00EA4198"/>
    <w:rsid w:val="00EA4BD0"/>
    <w:rsid w:val="00EA6BEC"/>
    <w:rsid w:val="00EB23F0"/>
    <w:rsid w:val="00EB4B28"/>
    <w:rsid w:val="00EB55AF"/>
    <w:rsid w:val="00EB5C05"/>
    <w:rsid w:val="00EB6161"/>
    <w:rsid w:val="00EB6898"/>
    <w:rsid w:val="00EC1311"/>
    <w:rsid w:val="00EC25A9"/>
    <w:rsid w:val="00EC6289"/>
    <w:rsid w:val="00ED0633"/>
    <w:rsid w:val="00ED57E3"/>
    <w:rsid w:val="00ED7113"/>
    <w:rsid w:val="00ED7BE6"/>
    <w:rsid w:val="00EE0087"/>
    <w:rsid w:val="00EE244C"/>
    <w:rsid w:val="00EE2DDD"/>
    <w:rsid w:val="00EF12A7"/>
    <w:rsid w:val="00EF1D6F"/>
    <w:rsid w:val="00EF4445"/>
    <w:rsid w:val="00EF58E0"/>
    <w:rsid w:val="00F003C6"/>
    <w:rsid w:val="00F01340"/>
    <w:rsid w:val="00F03CC4"/>
    <w:rsid w:val="00F12137"/>
    <w:rsid w:val="00F171C1"/>
    <w:rsid w:val="00F1720C"/>
    <w:rsid w:val="00F22A7C"/>
    <w:rsid w:val="00F23748"/>
    <w:rsid w:val="00F254BF"/>
    <w:rsid w:val="00F304F4"/>
    <w:rsid w:val="00F33827"/>
    <w:rsid w:val="00F3428F"/>
    <w:rsid w:val="00F35416"/>
    <w:rsid w:val="00F40593"/>
    <w:rsid w:val="00F42B61"/>
    <w:rsid w:val="00F42D0B"/>
    <w:rsid w:val="00F4332A"/>
    <w:rsid w:val="00F43ABB"/>
    <w:rsid w:val="00F44372"/>
    <w:rsid w:val="00F470EF"/>
    <w:rsid w:val="00F50D78"/>
    <w:rsid w:val="00F5106C"/>
    <w:rsid w:val="00F513FC"/>
    <w:rsid w:val="00F57711"/>
    <w:rsid w:val="00F645E7"/>
    <w:rsid w:val="00F7063E"/>
    <w:rsid w:val="00F71202"/>
    <w:rsid w:val="00F712DB"/>
    <w:rsid w:val="00F71603"/>
    <w:rsid w:val="00F732D2"/>
    <w:rsid w:val="00F73410"/>
    <w:rsid w:val="00F738B1"/>
    <w:rsid w:val="00F75408"/>
    <w:rsid w:val="00F76D73"/>
    <w:rsid w:val="00F80F6A"/>
    <w:rsid w:val="00F83020"/>
    <w:rsid w:val="00F86163"/>
    <w:rsid w:val="00F86933"/>
    <w:rsid w:val="00F878AE"/>
    <w:rsid w:val="00F9281E"/>
    <w:rsid w:val="00F92899"/>
    <w:rsid w:val="00F937A4"/>
    <w:rsid w:val="00F93EE9"/>
    <w:rsid w:val="00F94A72"/>
    <w:rsid w:val="00F95345"/>
    <w:rsid w:val="00FA052F"/>
    <w:rsid w:val="00FA11C5"/>
    <w:rsid w:val="00FA217B"/>
    <w:rsid w:val="00FA4DDA"/>
    <w:rsid w:val="00FA59FB"/>
    <w:rsid w:val="00FA5D8B"/>
    <w:rsid w:val="00FA7770"/>
    <w:rsid w:val="00FB1927"/>
    <w:rsid w:val="00FB19F0"/>
    <w:rsid w:val="00FB7E8F"/>
    <w:rsid w:val="00FC476D"/>
    <w:rsid w:val="00FD05E4"/>
    <w:rsid w:val="00FD4DC5"/>
    <w:rsid w:val="00FD5059"/>
    <w:rsid w:val="00FD662D"/>
    <w:rsid w:val="00FE0CD1"/>
    <w:rsid w:val="00FE1BA2"/>
    <w:rsid w:val="00FE4337"/>
    <w:rsid w:val="00FE570A"/>
    <w:rsid w:val="00FE6DCD"/>
    <w:rsid w:val="00FF11A0"/>
    <w:rsid w:val="00FF6251"/>
    <w:rsid w:val="00FF7E18"/>
  </w:rsids>
  <w:docVars>
    <w:docVar w:name="__Grammarly_42___1" w:val="H4sIAAAAAAAEAKtWcslP9kxRslIyNDY2MTY2M7K0tDC1MDYyMTdS0lEKTi0uzszPAykwNqsFABrJIt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9415E28"/>
  <w15:chartTrackingRefBased/>
  <w15:docId w15:val="{EC620B53-1CE2-4CE2-9D5B-B38265C2A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5B5C"/>
  </w:style>
  <w:style w:type="paragraph" w:styleId="Heading1">
    <w:name w:val="heading 1"/>
    <w:basedOn w:val="Normal"/>
    <w:next w:val="Normal"/>
    <w:link w:val="Heading1Char"/>
    <w:uiPriority w:val="9"/>
    <w:qFormat/>
    <w:rsid w:val="0052018D"/>
    <w:pPr>
      <w:keepNext/>
      <w:keepLines/>
      <w:shd w:val="clear" w:color="auto" w:fill="ED7D31" w:themeFill="accent2"/>
      <w:spacing w:before="240" w:after="0"/>
      <w:outlineLvl w:val="0"/>
    </w:pPr>
    <w:rPr>
      <w:rFonts w:ascii="Calibri" w:eastAsia="Times New Roman" w:hAnsi="Calibri" w:cs="Calibri"/>
      <w:b/>
      <w:bCs/>
      <w:color w:val="000000"/>
      <w:kern w:val="0"/>
      <w:sz w:val="32"/>
      <w:szCs w:val="32"/>
      <w14:ligatures w14:val="none"/>
    </w:rPr>
  </w:style>
  <w:style w:type="paragraph" w:styleId="Heading2">
    <w:name w:val="heading 2"/>
    <w:basedOn w:val="Normal"/>
    <w:next w:val="Normal"/>
    <w:link w:val="Heading2Char"/>
    <w:uiPriority w:val="9"/>
    <w:unhideWhenUsed/>
    <w:qFormat/>
    <w:rsid w:val="0052018D"/>
    <w:pPr>
      <w:keepNext/>
      <w:keepLines/>
      <w:pBdr>
        <w:top w:val="single" w:sz="24" w:space="1" w:color="auto"/>
        <w:bottom w:val="single" w:sz="24" w:space="1" w:color="auto"/>
      </w:pBdr>
      <w:spacing w:before="40" w:after="0" w:line="240" w:lineRule="auto"/>
      <w:outlineLvl w:val="1"/>
    </w:pPr>
    <w:rPr>
      <w:rFonts w:asciiTheme="majorHAnsi" w:eastAsiaTheme="majorEastAsia" w:hAnsiTheme="majorHAnsi" w:cstheme="majorBidi"/>
      <w:color w:val="C45911" w:themeColor="accent2" w:themeShade="BF"/>
      <w:sz w:val="26"/>
      <w:szCs w:val="26"/>
    </w:rPr>
  </w:style>
  <w:style w:type="paragraph" w:styleId="Heading3">
    <w:name w:val="heading 3"/>
    <w:basedOn w:val="Normal"/>
    <w:next w:val="Normal"/>
    <w:link w:val="Heading3Char"/>
    <w:uiPriority w:val="9"/>
    <w:unhideWhenUsed/>
    <w:qFormat/>
    <w:rsid w:val="00BF3DA6"/>
    <w:pPr>
      <w:spacing w:after="0" w:line="256" w:lineRule="auto"/>
      <w:outlineLvl w:val="2"/>
    </w:pPr>
    <w:rPr>
      <w:rFonts w:ascii="Segoe UI" w:hAnsi="Segoe UI"/>
      <w:b/>
      <w:kern w:val="0"/>
      <w:sz w:val="24"/>
      <w14:ligatures w14:val="none"/>
    </w:rPr>
  </w:style>
  <w:style w:type="paragraph" w:styleId="Heading4">
    <w:name w:val="heading 4"/>
    <w:basedOn w:val="Normal"/>
    <w:next w:val="Normal"/>
    <w:link w:val="Heading4Char"/>
    <w:uiPriority w:val="9"/>
    <w:unhideWhenUsed/>
    <w:qFormat/>
    <w:rsid w:val="00AD507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577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18D"/>
    <w:rPr>
      <w:rFonts w:ascii="Calibri" w:eastAsia="Times New Roman" w:hAnsi="Calibri" w:cs="Calibri"/>
      <w:b/>
      <w:bCs/>
      <w:color w:val="000000"/>
      <w:kern w:val="0"/>
      <w:sz w:val="32"/>
      <w:szCs w:val="32"/>
      <w:shd w:val="clear" w:color="auto" w:fill="ED7D31" w:themeFill="accent2"/>
      <w14:ligatures w14:val="none"/>
    </w:rPr>
  </w:style>
  <w:style w:type="character" w:customStyle="1" w:styleId="Heading2Char">
    <w:name w:val="Heading 2 Char"/>
    <w:basedOn w:val="DefaultParagraphFont"/>
    <w:link w:val="Heading2"/>
    <w:uiPriority w:val="9"/>
    <w:rsid w:val="0052018D"/>
    <w:rPr>
      <w:rFonts w:asciiTheme="majorHAnsi" w:eastAsiaTheme="majorEastAsia" w:hAnsiTheme="majorHAnsi" w:cstheme="majorBidi"/>
      <w:color w:val="C45911" w:themeColor="accent2" w:themeShade="BF"/>
      <w:sz w:val="26"/>
      <w:szCs w:val="26"/>
    </w:rPr>
  </w:style>
  <w:style w:type="paragraph" w:styleId="BodyTextIndent">
    <w:name w:val="Body Text Indent"/>
    <w:basedOn w:val="Normal"/>
    <w:link w:val="BodyTextIndentChar"/>
    <w:uiPriority w:val="99"/>
    <w:semiHidden/>
    <w:unhideWhenUsed/>
    <w:rsid w:val="0056374F"/>
    <w:pPr>
      <w:spacing w:after="120"/>
      <w:ind w:left="360"/>
    </w:pPr>
  </w:style>
  <w:style w:type="character" w:customStyle="1" w:styleId="BodyTextIndentChar">
    <w:name w:val="Body Text Indent Char"/>
    <w:basedOn w:val="DefaultParagraphFont"/>
    <w:link w:val="BodyTextIndent"/>
    <w:uiPriority w:val="99"/>
    <w:semiHidden/>
    <w:rsid w:val="0056374F"/>
  </w:style>
  <w:style w:type="paragraph" w:styleId="BodyTextFirstIndent2">
    <w:name w:val="Body Text First Indent 2"/>
    <w:basedOn w:val="BodyTextIndent"/>
    <w:link w:val="BodyTextFirstIndent2Char"/>
    <w:semiHidden/>
    <w:unhideWhenUsed/>
    <w:rsid w:val="0056374F"/>
    <w:pPr>
      <w:spacing w:line="276" w:lineRule="auto"/>
      <w:ind w:firstLine="210"/>
      <w:contextualSpacing/>
    </w:pPr>
    <w:rPr>
      <w:rFonts w:ascii="Times New Roman" w:eastAsia="MS Mincho" w:hAnsi="Times New Roman" w:cs="Times New Roman"/>
      <w:kern w:val="0"/>
      <w:sz w:val="24"/>
      <w:szCs w:val="20"/>
      <w14:ligatures w14:val="none"/>
    </w:rPr>
  </w:style>
  <w:style w:type="character" w:customStyle="1" w:styleId="BodyTextFirstIndent2Char">
    <w:name w:val="Body Text First Indent 2 Char"/>
    <w:basedOn w:val="BodyTextIndentChar"/>
    <w:link w:val="BodyTextFirstIndent2"/>
    <w:semiHidden/>
    <w:rsid w:val="0056374F"/>
    <w:rPr>
      <w:rFonts w:ascii="Times New Roman" w:eastAsia="MS Mincho" w:hAnsi="Times New Roman" w:cs="Times New Roman"/>
      <w:kern w:val="0"/>
      <w:sz w:val="24"/>
      <w:szCs w:val="20"/>
      <w14:ligatures w14:val="none"/>
    </w:rPr>
  </w:style>
  <w:style w:type="paragraph" w:customStyle="1" w:styleId="Answerresponse-indent">
    <w:name w:val="Answer response - indent"/>
    <w:basedOn w:val="Normal"/>
    <w:qFormat/>
    <w:rsid w:val="00060DA4"/>
    <w:pPr>
      <w:spacing w:before="80" w:after="200" w:line="276" w:lineRule="auto"/>
      <w:ind w:firstLine="720"/>
      <w:contextualSpacing/>
    </w:pPr>
    <w:rPr>
      <w:rFonts w:ascii="Calibri" w:eastAsia="MS Mincho" w:hAnsi="Calibri" w:cs="Times New Roman"/>
      <w:kern w:val="0"/>
      <w:szCs w:val="20"/>
      <w14:ligatures w14:val="none"/>
    </w:rPr>
  </w:style>
  <w:style w:type="character" w:customStyle="1" w:styleId="mrquestiontext1">
    <w:name w:val="mrquestiontext1"/>
    <w:rsid w:val="0056374F"/>
    <w:rPr>
      <w:rFonts w:ascii="Times New Roman" w:hAnsi="Times New Roman" w:cs="Times New Roman" w:hint="default"/>
      <w:sz w:val="22"/>
    </w:rPr>
  </w:style>
  <w:style w:type="paragraph" w:styleId="Revision">
    <w:name w:val="Revision"/>
    <w:hidden/>
    <w:uiPriority w:val="99"/>
    <w:semiHidden/>
    <w:rsid w:val="0056374F"/>
    <w:pPr>
      <w:spacing w:after="0" w:line="240" w:lineRule="auto"/>
    </w:pPr>
  </w:style>
  <w:style w:type="paragraph" w:customStyle="1" w:styleId="Default">
    <w:name w:val="Default"/>
    <w:rsid w:val="00F42D0B"/>
    <w:pPr>
      <w:autoSpaceDE w:val="0"/>
      <w:autoSpaceDN w:val="0"/>
      <w:adjustRightInd w:val="0"/>
      <w:snapToGrid w:val="0"/>
      <w:spacing w:after="0" w:line="240" w:lineRule="auto"/>
    </w:pPr>
    <w:rPr>
      <w:rFonts w:ascii="Garamond" w:eastAsia="MS Mincho" w:hAnsi="Garamond" w:cs="Garamond"/>
      <w:color w:val="000000"/>
      <w:kern w:val="0"/>
      <w:sz w:val="24"/>
      <w:szCs w:val="24"/>
      <w:lang w:eastAsia="es-ES"/>
      <w14:ligatures w14:val="none"/>
    </w:rPr>
  </w:style>
  <w:style w:type="character" w:customStyle="1" w:styleId="AnswerLvl1Char">
    <w:name w:val="Answer Lvl 1 Char"/>
    <w:link w:val="AnswerLvl1"/>
    <w:locked/>
    <w:rsid w:val="009128FB"/>
    <w:rPr>
      <w:rFonts w:eastAsia="MS Mincho" w:cs="Times New Roman"/>
      <w:szCs w:val="20"/>
      <w:lang w:val=""/>
    </w:rPr>
  </w:style>
  <w:style w:type="paragraph" w:customStyle="1" w:styleId="AnswerLvl1">
    <w:name w:val="Answer Lvl 1"/>
    <w:basedOn w:val="Normal"/>
    <w:link w:val="AnswerLvl1Char"/>
    <w:qFormat/>
    <w:rsid w:val="009128FB"/>
    <w:pPr>
      <w:spacing w:after="240" w:line="240" w:lineRule="auto"/>
      <w:contextualSpacing/>
    </w:pPr>
    <w:rPr>
      <w:rFonts w:eastAsia="MS Mincho" w:cs="Times New Roman"/>
      <w:szCs w:val="20"/>
    </w:rPr>
  </w:style>
  <w:style w:type="paragraph" w:customStyle="1" w:styleId="paragraph">
    <w:name w:val="paragraph"/>
    <w:basedOn w:val="Normal"/>
    <w:rsid w:val="00695DB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695DB5"/>
  </w:style>
  <w:style w:type="character" w:customStyle="1" w:styleId="eop">
    <w:name w:val="eop"/>
    <w:basedOn w:val="DefaultParagraphFont"/>
    <w:rsid w:val="00695DB5"/>
  </w:style>
  <w:style w:type="paragraph" w:styleId="CommentText">
    <w:name w:val="annotation text"/>
    <w:basedOn w:val="Normal"/>
    <w:link w:val="CommentTextChar"/>
    <w:uiPriority w:val="99"/>
    <w:unhideWhenUsed/>
    <w:qFormat/>
    <w:rsid w:val="00695DB5"/>
    <w:pPr>
      <w:spacing w:after="200" w:line="276" w:lineRule="auto"/>
      <w:contextualSpacing/>
    </w:pPr>
    <w:rPr>
      <w:rFonts w:ascii="Times New Roman" w:eastAsia="MS Mincho" w:hAnsi="Times New Roman" w:cs="Times New Roman"/>
      <w:kern w:val="0"/>
      <w:sz w:val="20"/>
      <w:szCs w:val="20"/>
      <w14:ligatures w14:val="none"/>
    </w:rPr>
  </w:style>
  <w:style w:type="character" w:customStyle="1" w:styleId="CommentTextChar">
    <w:name w:val="Comment Text Char"/>
    <w:basedOn w:val="DefaultParagraphFont"/>
    <w:link w:val="CommentText"/>
    <w:uiPriority w:val="99"/>
    <w:rsid w:val="00695DB5"/>
    <w:rPr>
      <w:rFonts w:ascii="Times New Roman" w:eastAsia="MS Mincho" w:hAnsi="Times New Roman" w:cs="Times New Roman"/>
      <w:kern w:val="0"/>
      <w:sz w:val="20"/>
      <w:szCs w:val="20"/>
      <w14:ligatures w14:val="none"/>
    </w:rPr>
  </w:style>
  <w:style w:type="character" w:styleId="CommentReference">
    <w:name w:val="annotation reference"/>
    <w:aliases w:val="Heading 6 Char1"/>
    <w:uiPriority w:val="99"/>
    <w:unhideWhenUsed/>
    <w:rsid w:val="00695DB5"/>
    <w:rPr>
      <w:sz w:val="16"/>
    </w:rPr>
  </w:style>
  <w:style w:type="paragraph" w:customStyle="1" w:styleId="NORCQuestionTextHangingIndent">
    <w:name w:val="NORC Question Text Hanging Indent"/>
    <w:basedOn w:val="Normal"/>
    <w:qFormat/>
    <w:rsid w:val="00695DB5"/>
    <w:pPr>
      <w:spacing w:after="0" w:line="276" w:lineRule="auto"/>
      <w:ind w:left="1080" w:hanging="1080"/>
    </w:pPr>
    <w:rPr>
      <w:rFonts w:ascii="Times New Roman" w:eastAsia="MS Mincho" w:hAnsi="Times New Roman" w:cs="Times New Roman"/>
      <w:bCs/>
      <w:kern w:val="0"/>
      <w14:ligatures w14:val="none"/>
    </w:rPr>
  </w:style>
  <w:style w:type="character" w:customStyle="1" w:styleId="NORCQuestionNumber">
    <w:name w:val="NORC Question Number"/>
    <w:basedOn w:val="DefaultParagraphFont"/>
    <w:uiPriority w:val="1"/>
    <w:qFormat/>
    <w:rsid w:val="00695DB5"/>
    <w:rPr>
      <w:b/>
      <w:bCs/>
      <w:sz w:val="22"/>
      <w:szCs w:val="22"/>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95DB5"/>
    <w:rPr>
      <w:rFonts w:ascii="Arial Narrow" w:hAnsi="Arial Narrow"/>
      <w:sz w:val="32"/>
      <w:lang w:val=""/>
    </w:rPr>
  </w:style>
  <w:style w:type="paragraph" w:styleId="BodyText">
    <w:name w:val="Body Text"/>
    <w:basedOn w:val="Normal"/>
    <w:link w:val="BodyTextChar"/>
    <w:uiPriority w:val="99"/>
    <w:semiHidden/>
    <w:unhideWhenUsed/>
    <w:rsid w:val="00695DB5"/>
    <w:pPr>
      <w:spacing w:after="120"/>
    </w:pPr>
  </w:style>
  <w:style w:type="character" w:customStyle="1" w:styleId="BodyTextChar">
    <w:name w:val="Body Text Char"/>
    <w:basedOn w:val="DefaultParagraphFont"/>
    <w:link w:val="BodyText"/>
    <w:uiPriority w:val="99"/>
    <w:semiHidden/>
    <w:rsid w:val="00695DB5"/>
  </w:style>
  <w:style w:type="paragraph" w:styleId="ListParagraph">
    <w:name w:val="List Paragraph"/>
    <w:basedOn w:val="Normal"/>
    <w:link w:val="ListParagraphChar"/>
    <w:qFormat/>
    <w:rsid w:val="00086211"/>
    <w:pPr>
      <w:numPr>
        <w:numId w:val="3"/>
      </w:numPr>
      <w:spacing w:after="240" w:line="240" w:lineRule="auto"/>
      <w:contextualSpacing/>
    </w:pPr>
    <w:rPr>
      <w:rFonts w:ascii="Calibri" w:eastAsia="Times New Roman" w:hAnsi="Calibri" w:cs="Calibri"/>
      <w:color w:val="000000"/>
      <w:kern w:val="0"/>
      <w:sz w:val="24"/>
      <w:szCs w:val="20"/>
      <w14:ligatures w14:val="none"/>
    </w:rPr>
  </w:style>
  <w:style w:type="paragraph" w:customStyle="1" w:styleId="SkipPattern">
    <w:name w:val="Skip Pattern"/>
    <w:basedOn w:val="Normal"/>
    <w:qFormat/>
    <w:rsid w:val="001F5671"/>
    <w:pPr>
      <w:pBdr>
        <w:top w:val="single" w:sz="4" w:space="1" w:color="auto"/>
        <w:left w:val="single" w:sz="4" w:space="4" w:color="auto"/>
        <w:bottom w:val="single" w:sz="4" w:space="1" w:color="auto"/>
        <w:right w:val="single" w:sz="4" w:space="4" w:color="auto"/>
      </w:pBdr>
      <w:spacing w:before="240" w:after="240" w:line="240" w:lineRule="auto"/>
    </w:pPr>
    <w:rPr>
      <w:rFonts w:eastAsia="MS Mincho" w:cstheme="minorHAnsi"/>
      <w:noProof/>
      <w:kern w:val="0"/>
      <w14:ligatures w14:val="none"/>
    </w:rPr>
  </w:style>
  <w:style w:type="character" w:customStyle="1" w:styleId="ListParagraphChar">
    <w:name w:val="List Paragraph Char"/>
    <w:link w:val="ListParagraph"/>
    <w:locked/>
    <w:rsid w:val="00086211"/>
    <w:rPr>
      <w:rFonts w:ascii="Calibri" w:eastAsia="Times New Roman" w:hAnsi="Calibri" w:cs="Calibri"/>
      <w:color w:val="000000"/>
      <w:kern w:val="0"/>
      <w:sz w:val="24"/>
      <w:szCs w:val="20"/>
      <w14:ligatures w14:val="none"/>
    </w:rPr>
  </w:style>
  <w:style w:type="character" w:styleId="Emphasis">
    <w:name w:val="Emphasis"/>
    <w:uiPriority w:val="20"/>
    <w:qFormat/>
    <w:rsid w:val="0051574A"/>
    <w:rPr>
      <w:i/>
      <w:iCs w:val="0"/>
    </w:rPr>
  </w:style>
  <w:style w:type="character" w:customStyle="1" w:styleId="cf01">
    <w:name w:val="cf01"/>
    <w:basedOn w:val="DefaultParagraphFont"/>
    <w:rsid w:val="0051574A"/>
    <w:rPr>
      <w:rFonts w:ascii="Segoe UI" w:hAnsi="Segoe UI" w:cs="Segoe UI" w:hint="default"/>
      <w:sz w:val="18"/>
      <w:szCs w:val="18"/>
    </w:rPr>
  </w:style>
  <w:style w:type="table" w:styleId="TableGrid">
    <w:name w:val="Table Grid"/>
    <w:basedOn w:val="TableNormal"/>
    <w:uiPriority w:val="59"/>
    <w:rsid w:val="0051574A"/>
    <w:pPr>
      <w:snapToGrid w:val="0"/>
      <w:spacing w:after="0" w:line="240" w:lineRule="auto"/>
    </w:pPr>
    <w:rPr>
      <w:rFonts w:ascii="Calibri" w:eastAsia="MS Mincho" w:hAnsi="Calibri" w:cs="Times New Roman"/>
      <w:kern w:val="0"/>
      <w:sz w:val="20"/>
      <w:szCs w:val="20"/>
      <w:lang w:eastAsia="es-ES"/>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F3DA6"/>
    <w:rPr>
      <w:rFonts w:ascii="Segoe UI" w:hAnsi="Segoe UI"/>
      <w:b/>
      <w:kern w:val="0"/>
      <w:sz w:val="24"/>
      <w14:ligatures w14:val="none"/>
    </w:rPr>
  </w:style>
  <w:style w:type="paragraph" w:styleId="NormalWeb">
    <w:name w:val="Normal (Web)"/>
    <w:basedOn w:val="Normal"/>
    <w:uiPriority w:val="99"/>
    <w:semiHidden/>
    <w:unhideWhenUsed/>
    <w:rsid w:val="0051574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CommentSubject">
    <w:name w:val="annotation subject"/>
    <w:basedOn w:val="CommentText"/>
    <w:next w:val="CommentText"/>
    <w:link w:val="CommentSubjectChar"/>
    <w:uiPriority w:val="99"/>
    <w:semiHidden/>
    <w:unhideWhenUsed/>
    <w:rsid w:val="0051574A"/>
    <w:pPr>
      <w:spacing w:after="160" w:line="240" w:lineRule="auto"/>
      <w:contextualSpacing w:val="0"/>
    </w:pPr>
    <w:rPr>
      <w:rFonts w:asciiTheme="minorHAnsi" w:eastAsiaTheme="minorHAnsi" w:hAnsiTheme="minorHAnsi" w:cstheme="minorBidi"/>
      <w:b/>
      <w:bCs/>
      <w:kern w:val="2"/>
      <w14:ligatures w14:val="standardContextual"/>
    </w:rPr>
  </w:style>
  <w:style w:type="character" w:customStyle="1" w:styleId="CommentSubjectChar">
    <w:name w:val="Comment Subject Char"/>
    <w:basedOn w:val="CommentTextChar"/>
    <w:link w:val="CommentSubject"/>
    <w:uiPriority w:val="99"/>
    <w:semiHidden/>
    <w:rsid w:val="0051574A"/>
    <w:rPr>
      <w:rFonts w:ascii="Times New Roman" w:eastAsia="MS Mincho" w:hAnsi="Times New Roman" w:cs="Times New Roman"/>
      <w:b/>
      <w:bCs/>
      <w:kern w:val="0"/>
      <w:sz w:val="20"/>
      <w:szCs w:val="20"/>
      <w14:ligatures w14:val="none"/>
    </w:rPr>
  </w:style>
  <w:style w:type="character" w:styleId="Hyperlink">
    <w:name w:val="Hyperlink"/>
    <w:basedOn w:val="DefaultParagraphFont"/>
    <w:uiPriority w:val="99"/>
    <w:unhideWhenUsed/>
    <w:rsid w:val="0051574A"/>
    <w:rPr>
      <w:color w:val="0563C1" w:themeColor="hyperlink"/>
      <w:u w:val="single"/>
    </w:rPr>
  </w:style>
  <w:style w:type="character" w:styleId="UnresolvedMention">
    <w:name w:val="Unresolved Mention"/>
    <w:basedOn w:val="DefaultParagraphFont"/>
    <w:uiPriority w:val="99"/>
    <w:semiHidden/>
    <w:unhideWhenUsed/>
    <w:rsid w:val="0051574A"/>
    <w:rPr>
      <w:color w:val="605E5C"/>
      <w:shd w:val="clear" w:color="auto" w:fill="E1DFDD"/>
    </w:rPr>
  </w:style>
  <w:style w:type="character" w:customStyle="1" w:styleId="Heading4Char">
    <w:name w:val="Heading 4 Char"/>
    <w:basedOn w:val="DefaultParagraphFont"/>
    <w:link w:val="Heading4"/>
    <w:uiPriority w:val="9"/>
    <w:rsid w:val="00AD507F"/>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867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867512"/>
    <w:rPr>
      <w:rFonts w:ascii="Courier New" w:eastAsia="Times New Roman" w:hAnsi="Courier New" w:cs="Courier New"/>
      <w:kern w:val="0"/>
      <w:sz w:val="20"/>
      <w:szCs w:val="20"/>
    </w:rPr>
  </w:style>
  <w:style w:type="character" w:customStyle="1" w:styleId="NORC-QUESTIONChar">
    <w:name w:val="NORC - QUESTION Char"/>
    <w:basedOn w:val="DefaultParagraphFont"/>
    <w:link w:val="NORC-QUESTION"/>
    <w:locked/>
    <w:rsid w:val="00FE1BA2"/>
    <w:rPr>
      <w:color w:val="000000"/>
      <w:sz w:val="24"/>
      <w:szCs w:val="24"/>
      <w:lang w:eastAsia="es-ES"/>
    </w:rPr>
  </w:style>
  <w:style w:type="paragraph" w:customStyle="1" w:styleId="NORC-QUESTION">
    <w:name w:val="NORC - QUESTION"/>
    <w:link w:val="NORC-QUESTIONChar"/>
    <w:rsid w:val="00FE1BA2"/>
    <w:pPr>
      <w:keepNext/>
      <w:tabs>
        <w:tab w:val="left" w:pos="648"/>
        <w:tab w:val="left" w:pos="1368"/>
      </w:tabs>
      <w:snapToGrid w:val="0"/>
      <w:spacing w:before="240" w:after="120" w:line="240" w:lineRule="auto"/>
      <w:ind w:left="648" w:hanging="648"/>
    </w:pPr>
    <w:rPr>
      <w:color w:val="000000"/>
      <w:sz w:val="24"/>
      <w:szCs w:val="24"/>
      <w:lang w:eastAsia="es-ES"/>
    </w:rPr>
  </w:style>
  <w:style w:type="paragraph" w:customStyle="1" w:styleId="NORC-FillTextLeft">
    <w:name w:val="NORC - Fill Text Left"/>
    <w:qFormat/>
    <w:rsid w:val="00FE1BA2"/>
    <w:pPr>
      <w:snapToGrid w:val="0"/>
      <w:spacing w:before="60" w:after="60" w:line="240" w:lineRule="auto"/>
    </w:pPr>
    <w:rPr>
      <w:rFonts w:ascii="Times New Roman" w:eastAsia="Times New Roman" w:hAnsi="Times New Roman" w:cs="Times New Roman"/>
      <w:kern w:val="0"/>
      <w:sz w:val="24"/>
      <w:szCs w:val="24"/>
      <w:lang w:eastAsia="es-ES"/>
      <w14:ligatures w14:val="none"/>
    </w:rPr>
  </w:style>
  <w:style w:type="paragraph" w:customStyle="1" w:styleId="NORC-TableSubheading">
    <w:name w:val="NORC - Table Subheading"/>
    <w:qFormat/>
    <w:rsid w:val="00FE1BA2"/>
    <w:pPr>
      <w:snapToGrid w:val="0"/>
      <w:spacing w:before="40" w:after="40" w:line="240" w:lineRule="auto"/>
      <w:jc w:val="center"/>
    </w:pPr>
    <w:rPr>
      <w:rFonts w:ascii="Times New Roman" w:eastAsia="Times New Roman" w:hAnsi="Times New Roman" w:cs="Times New Roman"/>
      <w:b/>
      <w:kern w:val="0"/>
      <w:szCs w:val="24"/>
      <w:lang w:eastAsia="es-ES"/>
      <w14:ligatures w14:val="none"/>
    </w:rPr>
  </w:style>
  <w:style w:type="character" w:customStyle="1" w:styleId="ItemTextChar">
    <w:name w:val="Item Text Char"/>
    <w:basedOn w:val="DefaultParagraphFont"/>
    <w:link w:val="ItemText"/>
    <w:locked/>
    <w:rsid w:val="00F42B61"/>
    <w:rPr>
      <w:rFonts w:ascii="Segoe UI" w:eastAsia="Times New Roman" w:hAnsi="Segoe UI" w:cs="Times New Roman"/>
      <w:kern w:val="0"/>
      <w:sz w:val="24"/>
      <w:szCs w:val="24"/>
      <w14:ligatures w14:val="none"/>
    </w:rPr>
  </w:style>
  <w:style w:type="paragraph" w:customStyle="1" w:styleId="ItemText">
    <w:name w:val="Item Text"/>
    <w:basedOn w:val="pf0"/>
    <w:link w:val="ItemTextChar"/>
    <w:qFormat/>
    <w:rsid w:val="00F42B61"/>
    <w:pPr>
      <w:spacing w:before="0" w:beforeAutospacing="0"/>
    </w:pPr>
    <w:rPr>
      <w:rFonts w:ascii="Segoe UI" w:hAnsi="Segoe UI"/>
    </w:rPr>
  </w:style>
  <w:style w:type="paragraph" w:customStyle="1" w:styleId="NORC-Answer1">
    <w:name w:val="NORC - Answer 1"/>
    <w:rsid w:val="00FE1BA2"/>
    <w:pPr>
      <w:tabs>
        <w:tab w:val="left" w:pos="792"/>
        <w:tab w:val="left" w:pos="1152"/>
      </w:tabs>
      <w:snapToGrid w:val="0"/>
      <w:spacing w:after="0" w:line="240" w:lineRule="auto"/>
      <w:ind w:left="648"/>
    </w:pPr>
    <w:rPr>
      <w:rFonts w:ascii="Times New Roman" w:eastAsia="Times New Roman" w:hAnsi="Times New Roman" w:cs="Times New Roman"/>
      <w:kern w:val="0"/>
      <w:sz w:val="24"/>
      <w:szCs w:val="24"/>
      <w:lang w:eastAsia="es-ES"/>
      <w14:ligatures w14:val="none"/>
    </w:rPr>
  </w:style>
  <w:style w:type="paragraph" w:styleId="Header">
    <w:name w:val="header"/>
    <w:basedOn w:val="Normal"/>
    <w:link w:val="HeaderChar"/>
    <w:uiPriority w:val="99"/>
    <w:unhideWhenUsed/>
    <w:rsid w:val="00313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4F9"/>
  </w:style>
  <w:style w:type="paragraph" w:styleId="Footer">
    <w:name w:val="footer"/>
    <w:basedOn w:val="Normal"/>
    <w:link w:val="FooterChar"/>
    <w:uiPriority w:val="99"/>
    <w:unhideWhenUsed/>
    <w:rsid w:val="00313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4F9"/>
  </w:style>
  <w:style w:type="character" w:customStyle="1" w:styleId="NORCNumber">
    <w:name w:val="NORC Number"/>
    <w:rsid w:val="00DF7C93"/>
    <w:rPr>
      <w:sz w:val="18"/>
    </w:rPr>
  </w:style>
  <w:style w:type="paragraph" w:styleId="NoSpacing">
    <w:name w:val="No Spacing"/>
    <w:uiPriority w:val="1"/>
    <w:qFormat/>
    <w:rsid w:val="007E64A7"/>
    <w:pPr>
      <w:spacing w:after="0" w:line="240" w:lineRule="auto"/>
    </w:pPr>
  </w:style>
  <w:style w:type="paragraph" w:customStyle="1" w:styleId="pf0">
    <w:name w:val="pf0"/>
    <w:basedOn w:val="Normal"/>
    <w:rsid w:val="00F42B6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itle">
    <w:name w:val="Title"/>
    <w:basedOn w:val="Normal"/>
    <w:next w:val="Normal"/>
    <w:link w:val="TitleChar"/>
    <w:uiPriority w:val="10"/>
    <w:qFormat/>
    <w:rsid w:val="00F42B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2B61"/>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F57711"/>
    <w:rPr>
      <w:rFonts w:asciiTheme="majorHAnsi" w:eastAsiaTheme="majorEastAsia" w:hAnsiTheme="majorHAnsi" w:cstheme="majorBidi"/>
      <w:color w:val="2F5496" w:themeColor="accent1" w:themeShade="BF"/>
    </w:rPr>
  </w:style>
  <w:style w:type="table" w:customStyle="1" w:styleId="TableGrid1">
    <w:name w:val="Table Grid1"/>
    <w:basedOn w:val="TableNormal"/>
    <w:next w:val="TableGrid"/>
    <w:uiPriority w:val="39"/>
    <w:rsid w:val="00516C90"/>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DefaultParagraphFont"/>
    <w:rsid w:val="00874A65"/>
  </w:style>
  <w:style w:type="character" w:customStyle="1" w:styleId="body-text1">
    <w:name w:val="body-text1"/>
    <w:rsid w:val="002475CB"/>
    <w:rPr>
      <w:rFonts w:ascii="Tahoma" w:hAnsi="Tahoma" w:cs="Tahoma" w:hint="default"/>
      <w:b w:val="0"/>
      <w:bCs w:val="0"/>
      <w:strike w:val="0"/>
      <w:dstrike w:val="0"/>
      <w:color w:val="000000"/>
      <w:sz w:val="22"/>
      <w:szCs w:val="22"/>
      <w:u w:val="none"/>
      <w:effect w:val="none"/>
    </w:rPr>
  </w:style>
  <w:style w:type="paragraph" w:customStyle="1" w:styleId="MainQuestion-Unbold">
    <w:name w:val="Main Question - Unbold"/>
    <w:basedOn w:val="Normal"/>
    <w:uiPriority w:val="99"/>
    <w:qFormat/>
    <w:rsid w:val="00BB6991"/>
    <w:pPr>
      <w:keepNext/>
      <w:spacing w:after="240" w:line="256"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Notes xmlns="b6b5aa21-9292-42ac-8e0a-92c6899f210e" xsi:nil="true"/>
    <TaxCatchAll xmlns="89664619-ff97-4e0c-b760-e9680ea4c38e" xsi:nil="true"/>
  </documentManagement>
</p:properties>
</file>

<file path=customXml/itemProps1.xml><?xml version="1.0" encoding="utf-8"?>
<ds:datastoreItem xmlns:ds="http://schemas.openxmlformats.org/officeDocument/2006/customXml" ds:itemID="{17CC12C2-41EA-4AA0-9FC8-F794C8B1D798}">
  <ds:schemaRefs>
    <ds:schemaRef ds:uri="http://schemas.openxmlformats.org/officeDocument/2006/bibliography"/>
  </ds:schemaRefs>
</ds:datastoreItem>
</file>

<file path=customXml/itemProps2.xml><?xml version="1.0" encoding="utf-8"?>
<ds:datastoreItem xmlns:ds="http://schemas.openxmlformats.org/officeDocument/2006/customXml" ds:itemID="{3FB51855-1C79-45DE-B8EF-3E437EF6B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90AE29-A39B-4955-ACB5-34ADEB4CC1E3}">
  <ds:schemaRefs>
    <ds:schemaRef ds:uri="http://schemas.microsoft.com/sharepoint/v3/contenttype/forms"/>
  </ds:schemaRefs>
</ds:datastoreItem>
</file>

<file path=customXml/itemProps4.xml><?xml version="1.0" encoding="utf-8"?>
<ds:datastoreItem xmlns:ds="http://schemas.openxmlformats.org/officeDocument/2006/customXml" ds:itemID="{65353AA2-8C16-4129-A78F-6CCD73BE5A43}">
  <ds:schemaRefs>
    <ds:schemaRef ds:uri="http://schemas.openxmlformats.org/package/2006/metadata/core-properties"/>
    <ds:schemaRef ds:uri="89664619-ff97-4e0c-b760-e9680ea4c38e"/>
    <ds:schemaRef ds:uri="http://purl.org/dc/terms/"/>
    <ds:schemaRef ds:uri="http://schemas.microsoft.com/office/infopath/2007/PartnerControls"/>
    <ds:schemaRef ds:uri="http://schemas.microsoft.com/office/2006/documentManagement/types"/>
    <ds:schemaRef ds:uri="http://schemas.microsoft.com/office/2006/metadata/properties"/>
    <ds:schemaRef ds:uri="b6b5aa21-9292-42ac-8e0a-92c6899f210e"/>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7888</Words>
  <Characters>38527</Characters>
  <Application>Microsoft Office Word</Application>
  <DocSecurity>0</DocSecurity>
  <Lines>1344</Lines>
  <Paragraphs>833</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4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Zapata-Gietl (she/her)</dc:creator>
  <cp:lastModifiedBy>Claudia Zapata-Gietl (she/her)</cp:lastModifiedBy>
  <cp:revision>3</cp:revision>
  <cp:lastPrinted>2023-12-08T00:58:00Z</cp:lastPrinted>
  <dcterms:created xsi:type="dcterms:W3CDTF">2024-09-10T16:46:00Z</dcterms:created>
  <dcterms:modified xsi:type="dcterms:W3CDTF">2024-09-1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3503de2f-68d2-4835-b78a-b6880cf8dc83</vt:lpwstr>
  </property>
  <property fmtid="{D5CDD505-2E9C-101B-9397-08002B2CF9AE}" pid="4" name="MediaServiceImageTags">
    <vt:lpwstr/>
  </property>
  <property fmtid="{D5CDD505-2E9C-101B-9397-08002B2CF9AE}" pid="5" name="_DocHome">
    <vt:i4>1345211849</vt:i4>
  </property>
</Properties>
</file>